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F9FCF" w14:textId="523CA7B4" w:rsidR="0095711B" w:rsidRPr="007C1860" w:rsidRDefault="00220AE0" w:rsidP="008F4286">
      <w:pPr>
        <w:spacing w:before="120" w:after="120"/>
        <w:jc w:val="center"/>
        <w:rPr>
          <w:rFonts w:cs="Times New Roman"/>
          <w:b/>
          <w:bCs/>
          <w:sz w:val="28"/>
          <w:lang w:val="es-AR"/>
        </w:rPr>
      </w:pPr>
      <w:r w:rsidRPr="007C1860">
        <w:rPr>
          <w:rFonts w:cs="Times New Roman"/>
          <w:b/>
          <w:bCs/>
          <w:sz w:val="32"/>
          <w:szCs w:val="24"/>
          <w:lang w:val="es-AR"/>
        </w:rPr>
        <w:t xml:space="preserve">Notas Preliminares </w:t>
      </w:r>
    </w:p>
    <w:tbl>
      <w:tblPr>
        <w:tblStyle w:val="TableGrid"/>
        <w:tblW w:w="0" w:type="auto"/>
        <w:shd w:val="clear" w:color="auto" w:fill="F2F2F2" w:themeFill="background1" w:themeFillShade="F2"/>
        <w:tblLook w:val="04A0" w:firstRow="1" w:lastRow="0" w:firstColumn="1" w:lastColumn="0" w:noHBand="0" w:noVBand="1"/>
      </w:tblPr>
      <w:tblGrid>
        <w:gridCol w:w="8630"/>
      </w:tblGrid>
      <w:tr w:rsidR="00305D1A" w:rsidRPr="007C1860" w14:paraId="217C5F84" w14:textId="77777777" w:rsidTr="005B662B">
        <w:tc>
          <w:tcPr>
            <w:tcW w:w="8630" w:type="dxa"/>
            <w:shd w:val="clear" w:color="auto" w:fill="F2F2F2" w:themeFill="background1" w:themeFillShade="F2"/>
          </w:tcPr>
          <w:p w14:paraId="652A49D3" w14:textId="2D11B1E5" w:rsidR="00305D1A" w:rsidRPr="007C1860" w:rsidRDefault="00305D1A" w:rsidP="00305D1A">
            <w:pPr>
              <w:spacing w:before="60" w:after="60"/>
              <w:rPr>
                <w:rFonts w:cs="Times New Roman"/>
                <w:b/>
                <w:bCs/>
                <w:sz w:val="18"/>
                <w:szCs w:val="18"/>
                <w:u w:val="single"/>
                <w:lang w:val="es-AR"/>
              </w:rPr>
            </w:pPr>
            <w:r w:rsidRPr="007C1860">
              <w:rPr>
                <w:rFonts w:cs="Times New Roman"/>
                <w:b/>
                <w:bCs/>
                <w:sz w:val="18"/>
                <w:szCs w:val="18"/>
                <w:u w:val="single"/>
                <w:lang w:val="es-AR"/>
              </w:rPr>
              <w:t xml:space="preserve">Antes de escribir esta propuesta de cooperación técnica (CT) le recomendamos: </w:t>
            </w:r>
          </w:p>
          <w:p w14:paraId="408A5516" w14:textId="34C34D17" w:rsidR="00241286" w:rsidRPr="007C1860" w:rsidRDefault="00241286" w:rsidP="003177EA">
            <w:pPr>
              <w:pStyle w:val="ListParagraph"/>
              <w:numPr>
                <w:ilvl w:val="0"/>
                <w:numId w:val="5"/>
              </w:numPr>
              <w:spacing w:before="60" w:after="60"/>
              <w:contextualSpacing w:val="0"/>
              <w:rPr>
                <w:rFonts w:cs="Times New Roman"/>
                <w:sz w:val="18"/>
                <w:szCs w:val="18"/>
                <w:lang w:val="es-AR"/>
              </w:rPr>
            </w:pPr>
            <w:r w:rsidRPr="007C1860">
              <w:rPr>
                <w:rFonts w:cs="Times New Roman"/>
                <w:b/>
                <w:bCs/>
                <w:sz w:val="18"/>
                <w:szCs w:val="18"/>
                <w:lang w:val="es-AR"/>
              </w:rPr>
              <w:t>Importante</w:t>
            </w:r>
            <w:r w:rsidRPr="007C1860">
              <w:rPr>
                <w:rFonts w:cs="Times New Roman"/>
                <w:sz w:val="18"/>
                <w:szCs w:val="18"/>
                <w:lang w:val="es-AR"/>
              </w:rPr>
              <w:t xml:space="preserve">: </w:t>
            </w:r>
            <w:r w:rsidR="00C13E05" w:rsidRPr="007C1860">
              <w:rPr>
                <w:rFonts w:cs="Times New Roman"/>
                <w:sz w:val="18"/>
                <w:szCs w:val="18"/>
                <w:lang w:val="es-AR"/>
              </w:rPr>
              <w:t xml:space="preserve">A partir de 2025, </w:t>
            </w:r>
            <w:r w:rsidR="00C13E05" w:rsidRPr="007C1860">
              <w:rPr>
                <w:rFonts w:cs="Times New Roman"/>
                <w:b/>
                <w:bCs/>
                <w:sz w:val="18"/>
                <w:szCs w:val="18"/>
                <w:lang w:val="es-AR"/>
              </w:rPr>
              <w:t>todos</w:t>
            </w:r>
            <w:r w:rsidR="00C13E05" w:rsidRPr="007C1860">
              <w:rPr>
                <w:rFonts w:cs="Times New Roman"/>
                <w:sz w:val="18"/>
                <w:szCs w:val="18"/>
                <w:lang w:val="es-AR"/>
              </w:rPr>
              <w:t xml:space="preserve"> </w:t>
            </w:r>
            <w:r w:rsidR="00C13E05" w:rsidRPr="007C1860">
              <w:rPr>
                <w:rFonts w:cs="Times New Roman"/>
                <w:b/>
                <w:bCs/>
                <w:sz w:val="18"/>
                <w:szCs w:val="18"/>
                <w:lang w:val="es-AR"/>
              </w:rPr>
              <w:t>los proyectos serán ejecutados a través del Instituto Interamericano de Cooperación para la Agricultura (IICA).</w:t>
            </w:r>
            <w:r w:rsidR="00C13E05" w:rsidRPr="007C1860">
              <w:rPr>
                <w:rFonts w:cs="Times New Roman"/>
                <w:sz w:val="18"/>
                <w:szCs w:val="18"/>
                <w:lang w:val="es-AR"/>
              </w:rPr>
              <w:t xml:space="preserve"> En consecuencia, los proyectos </w:t>
            </w:r>
            <w:r w:rsidR="00C13E05" w:rsidRPr="007C1860">
              <w:rPr>
                <w:rFonts w:cs="Times New Roman"/>
                <w:b/>
                <w:bCs/>
                <w:sz w:val="18"/>
                <w:szCs w:val="18"/>
                <w:lang w:val="es-AR"/>
              </w:rPr>
              <w:t>no recibirán fondos en efectivo</w:t>
            </w:r>
            <w:r w:rsidR="00C13E05" w:rsidRPr="007C1860">
              <w:rPr>
                <w:rFonts w:cs="Times New Roman"/>
                <w:sz w:val="18"/>
                <w:szCs w:val="18"/>
                <w:lang w:val="es-AR"/>
              </w:rPr>
              <w:t xml:space="preserve">, sino los bienes, insumos y servicios necesarios para su implementación. Esto se </w:t>
            </w:r>
            <w:r w:rsidR="002F16ED" w:rsidRPr="007C1860">
              <w:rPr>
                <w:rFonts w:cs="Times New Roman"/>
                <w:sz w:val="18"/>
                <w:szCs w:val="18"/>
                <w:lang w:val="es-AR"/>
              </w:rPr>
              <w:t>realizará</w:t>
            </w:r>
            <w:r w:rsidR="00C13E05" w:rsidRPr="007C1860">
              <w:rPr>
                <w:rFonts w:cs="Times New Roman"/>
                <w:sz w:val="18"/>
                <w:szCs w:val="18"/>
                <w:lang w:val="es-AR"/>
              </w:rPr>
              <w:t xml:space="preserve"> a través de firma de convenios de </w:t>
            </w:r>
            <w:r w:rsidR="00922B95" w:rsidRPr="007C1860">
              <w:rPr>
                <w:rFonts w:cs="Times New Roman"/>
                <w:sz w:val="18"/>
                <w:szCs w:val="18"/>
                <w:lang w:val="es-AR"/>
              </w:rPr>
              <w:t>co-</w:t>
            </w:r>
            <w:r w:rsidR="00C13E05" w:rsidRPr="007C1860">
              <w:rPr>
                <w:rFonts w:cs="Times New Roman"/>
                <w:sz w:val="18"/>
                <w:szCs w:val="18"/>
                <w:lang w:val="es-AR"/>
              </w:rPr>
              <w:t xml:space="preserve">ejecución, bajo las políticas y formatos del IICA. Dado que FONTAGRO y sus patrocinadores se encuentran en un proceso de transición hacia un nuevo modelo operativo, podrían aplicarse ajustes adicionales al momento de formalizar el financiamiento. La Secretaría Técnica Administrativa (STA) de FONTAGRO será la encargada de liderar el proceso de preparación final del proyecto previo a su registro, en caso de que este sea seleccionado para financiamiento. </w:t>
            </w:r>
          </w:p>
          <w:p w14:paraId="3D1757DD" w14:textId="616A27EB" w:rsidR="00D87CA4"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Planifique de antemano como elaborará este documento, con base a la lectura previa y obligatoria del Manual de Operaciones (MOP)</w:t>
            </w:r>
            <w:r w:rsidR="00AA11BE" w:rsidRPr="007C1860">
              <w:rPr>
                <w:rFonts w:cs="Times New Roman"/>
                <w:sz w:val="18"/>
                <w:szCs w:val="18"/>
                <w:lang w:val="es-AR"/>
              </w:rPr>
              <w:t xml:space="preserve"> </w:t>
            </w:r>
            <w:r w:rsidR="00CE073F" w:rsidRPr="007C1860">
              <w:rPr>
                <w:rFonts w:cs="Times New Roman"/>
                <w:sz w:val="18"/>
                <w:szCs w:val="18"/>
                <w:lang w:val="es-AR"/>
              </w:rPr>
              <w:t>Sección</w:t>
            </w:r>
            <w:r w:rsidR="00AA11BE" w:rsidRPr="007C1860">
              <w:rPr>
                <w:rFonts w:cs="Times New Roman"/>
                <w:sz w:val="18"/>
                <w:szCs w:val="18"/>
                <w:lang w:val="es-AR"/>
              </w:rPr>
              <w:t xml:space="preserve"> II</w:t>
            </w:r>
            <w:r w:rsidRPr="007C1860">
              <w:rPr>
                <w:rFonts w:cs="Times New Roman"/>
                <w:sz w:val="18"/>
                <w:szCs w:val="18"/>
                <w:lang w:val="es-AR"/>
              </w:rPr>
              <w:t xml:space="preserve"> y las políticas de adquisiciones de Bienes y Servicios, de Contratación de Consultores y de </w:t>
            </w:r>
            <w:r w:rsidR="00DA3127" w:rsidRPr="007C1860">
              <w:rPr>
                <w:rFonts w:cs="Times New Roman"/>
                <w:sz w:val="18"/>
                <w:szCs w:val="18"/>
                <w:lang w:val="es-AR"/>
              </w:rPr>
              <w:t>Gestión</w:t>
            </w:r>
            <w:r w:rsidRPr="007C1860">
              <w:rPr>
                <w:rFonts w:cs="Times New Roman"/>
                <w:sz w:val="18"/>
                <w:szCs w:val="18"/>
                <w:lang w:val="es-AR"/>
              </w:rPr>
              <w:t xml:space="preserve"> Financiera del </w:t>
            </w:r>
            <w:r w:rsidR="00CE073F" w:rsidRPr="007C1860">
              <w:rPr>
                <w:rFonts w:cs="Times New Roman"/>
                <w:sz w:val="18"/>
                <w:szCs w:val="18"/>
                <w:lang w:val="es-AR"/>
              </w:rPr>
              <w:t>IICA y</w:t>
            </w:r>
            <w:r w:rsidR="00FA39DC" w:rsidRPr="007C1860">
              <w:rPr>
                <w:rFonts w:cs="Times New Roman"/>
                <w:sz w:val="18"/>
                <w:szCs w:val="18"/>
                <w:lang w:val="es-AR"/>
              </w:rPr>
              <w:t xml:space="preserve"> del </w:t>
            </w:r>
            <w:r w:rsidRPr="007C1860">
              <w:rPr>
                <w:rFonts w:cs="Times New Roman"/>
                <w:sz w:val="18"/>
                <w:szCs w:val="18"/>
                <w:lang w:val="es-AR"/>
              </w:rPr>
              <w:t>BID</w:t>
            </w:r>
            <w:r w:rsidR="00D87CA4" w:rsidRPr="007C1860">
              <w:rPr>
                <w:rFonts w:cs="Times New Roman"/>
                <w:sz w:val="18"/>
                <w:szCs w:val="18"/>
                <w:lang w:val="es-AR"/>
              </w:rPr>
              <w:t xml:space="preserve"> y los </w:t>
            </w:r>
            <w:r w:rsidRPr="007C1860">
              <w:rPr>
                <w:rFonts w:cs="Times New Roman"/>
                <w:sz w:val="18"/>
                <w:szCs w:val="18"/>
                <w:lang w:val="es-AR"/>
              </w:rPr>
              <w:t xml:space="preserve">Términos de Referencia </w:t>
            </w:r>
            <w:r w:rsidR="00D87CA4" w:rsidRPr="007C1860">
              <w:rPr>
                <w:rFonts w:cs="Times New Roman"/>
                <w:sz w:val="18"/>
                <w:szCs w:val="18"/>
                <w:lang w:val="es-AR"/>
              </w:rPr>
              <w:t xml:space="preserve">si el proyecto refiere a un proceso de convocatoria. </w:t>
            </w:r>
          </w:p>
          <w:p w14:paraId="225F1A31" w14:textId="0097394F" w:rsidR="00305D1A"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El documento obligatoriamente debe ser construido manteniendo el estilo y directrices que se instruyen en este instructivo. </w:t>
            </w:r>
          </w:p>
          <w:p w14:paraId="38BDC4DE" w14:textId="400F5837" w:rsidR="005D7F82" w:rsidRPr="007C1860" w:rsidRDefault="005D7F82"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Todos los proyectos tendrán un periodo de ejecución técnica de </w:t>
            </w:r>
            <w:r w:rsidR="009F4A16" w:rsidRPr="007C1860">
              <w:rPr>
                <w:rFonts w:cs="Times New Roman"/>
                <w:sz w:val="18"/>
                <w:szCs w:val="18"/>
                <w:lang w:val="es-AR"/>
              </w:rPr>
              <w:t xml:space="preserve">hasta </w:t>
            </w:r>
            <w:r w:rsidRPr="007C1860">
              <w:rPr>
                <w:rFonts w:cs="Times New Roman"/>
                <w:sz w:val="18"/>
                <w:szCs w:val="18"/>
                <w:lang w:val="es-AR"/>
              </w:rPr>
              <w:t xml:space="preserve">42 meses, y </w:t>
            </w:r>
            <w:r w:rsidR="00E85BEC" w:rsidRPr="007C1860">
              <w:rPr>
                <w:rFonts w:cs="Times New Roman"/>
                <w:sz w:val="18"/>
                <w:szCs w:val="18"/>
                <w:lang w:val="es-AR"/>
              </w:rPr>
              <w:t xml:space="preserve">ejecución financiera de </w:t>
            </w:r>
            <w:r w:rsidR="0003059A" w:rsidRPr="007C1860">
              <w:rPr>
                <w:rFonts w:cs="Times New Roman"/>
                <w:sz w:val="18"/>
                <w:szCs w:val="18"/>
                <w:lang w:val="es-AR"/>
              </w:rPr>
              <w:t xml:space="preserve">hasta </w:t>
            </w:r>
            <w:r w:rsidRPr="007C1860">
              <w:rPr>
                <w:rFonts w:cs="Times New Roman"/>
                <w:sz w:val="18"/>
                <w:szCs w:val="18"/>
                <w:lang w:val="es-AR"/>
              </w:rPr>
              <w:t>48 meses</w:t>
            </w:r>
            <w:r w:rsidR="00A808B7" w:rsidRPr="007C1860">
              <w:rPr>
                <w:rFonts w:cs="Times New Roman"/>
                <w:sz w:val="18"/>
                <w:szCs w:val="18"/>
                <w:lang w:val="es-AR"/>
              </w:rPr>
              <w:t xml:space="preserve"> (e</w:t>
            </w:r>
            <w:r w:rsidR="00E85BEC" w:rsidRPr="007C1860">
              <w:rPr>
                <w:rFonts w:cs="Times New Roman"/>
                <w:sz w:val="18"/>
                <w:szCs w:val="18"/>
                <w:lang w:val="es-AR"/>
              </w:rPr>
              <w:t xml:space="preserve">stos seis meses adicionales son para cerrar los procesos de </w:t>
            </w:r>
            <w:proofErr w:type="spellStart"/>
            <w:r w:rsidR="00E85BEC" w:rsidRPr="007C1860">
              <w:rPr>
                <w:rFonts w:cs="Times New Roman"/>
                <w:sz w:val="18"/>
                <w:szCs w:val="18"/>
                <w:lang w:val="es-AR"/>
              </w:rPr>
              <w:t>auditoria</w:t>
            </w:r>
            <w:proofErr w:type="spellEnd"/>
            <w:r w:rsidR="00E85BEC" w:rsidRPr="007C1860">
              <w:rPr>
                <w:rFonts w:cs="Times New Roman"/>
                <w:sz w:val="18"/>
                <w:szCs w:val="18"/>
                <w:lang w:val="es-AR"/>
              </w:rPr>
              <w:t xml:space="preserve"> externa</w:t>
            </w:r>
            <w:r w:rsidR="00A808B7" w:rsidRPr="007C1860">
              <w:rPr>
                <w:rFonts w:cs="Times New Roman"/>
                <w:sz w:val="18"/>
                <w:szCs w:val="18"/>
                <w:lang w:val="es-AR"/>
              </w:rPr>
              <w:t xml:space="preserve">). </w:t>
            </w:r>
          </w:p>
          <w:p w14:paraId="357C8AEA" w14:textId="5ECB173B"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El “c</w:t>
            </w:r>
            <w:r w:rsidRPr="007C1860">
              <w:rPr>
                <w:rFonts w:cs="Times New Roman"/>
                <w:b/>
                <w:bCs/>
                <w:sz w:val="18"/>
                <w:szCs w:val="18"/>
                <w:lang w:val="es-AR"/>
              </w:rPr>
              <w:t>uerpo principal” de este documento debe tener como máximo 15 páginas</w:t>
            </w:r>
            <w:r w:rsidRPr="007C1860">
              <w:rPr>
                <w:rFonts w:cs="Times New Roman"/>
                <w:sz w:val="18"/>
                <w:szCs w:val="18"/>
                <w:lang w:val="es-AR"/>
              </w:rPr>
              <w:t xml:space="preserve">, respetando el espacio establecido para cada sección. Si supera este máximo, el mismo será </w:t>
            </w:r>
            <w:r w:rsidR="00974788" w:rsidRPr="007C1860">
              <w:rPr>
                <w:rFonts w:cs="Times New Roman"/>
                <w:sz w:val="18"/>
                <w:szCs w:val="18"/>
                <w:lang w:val="es-AR"/>
              </w:rPr>
              <w:t>descalificado</w:t>
            </w:r>
            <w:r w:rsidRPr="007C1860">
              <w:rPr>
                <w:rFonts w:cs="Times New Roman"/>
                <w:sz w:val="18"/>
                <w:szCs w:val="18"/>
                <w:lang w:val="es-AR"/>
              </w:rPr>
              <w:t xml:space="preserve">. Los “anexos” se contabilizan aparte. </w:t>
            </w:r>
          </w:p>
          <w:p w14:paraId="7E189CB8" w14:textId="6307204C"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Cada “</w:t>
            </w:r>
            <w:r w:rsidRPr="007C1860">
              <w:rPr>
                <w:rFonts w:cs="Times New Roman"/>
                <w:b/>
                <w:bCs/>
                <w:sz w:val="18"/>
                <w:szCs w:val="18"/>
                <w:lang w:val="es-AR"/>
              </w:rPr>
              <w:t>párrafo</w:t>
            </w:r>
            <w:r w:rsidR="00D87CA4" w:rsidRPr="007C1860">
              <w:rPr>
                <w:rFonts w:cs="Times New Roman"/>
                <w:b/>
                <w:bCs/>
                <w:sz w:val="18"/>
                <w:szCs w:val="18"/>
                <w:lang w:val="es-AR"/>
              </w:rPr>
              <w:t xml:space="preserve"> de texto</w:t>
            </w:r>
            <w:r w:rsidRPr="007C1860">
              <w:rPr>
                <w:rFonts w:cs="Times New Roman"/>
                <w:sz w:val="18"/>
                <w:szCs w:val="18"/>
                <w:lang w:val="es-AR"/>
              </w:rPr>
              <w:t xml:space="preserve">” debe estar numerado en forma correlativa y por capítulo (por ejemplo, </w:t>
            </w:r>
            <w:r w:rsidRPr="007C1860">
              <w:rPr>
                <w:rFonts w:cs="Times New Roman"/>
                <w:b/>
                <w:bCs/>
                <w:sz w:val="18"/>
                <w:szCs w:val="18"/>
                <w:lang w:val="es-AR"/>
              </w:rPr>
              <w:t>1.1., 1.2, 2.1,</w:t>
            </w:r>
            <w:r w:rsidRPr="007C1860">
              <w:rPr>
                <w:rFonts w:cs="Times New Roman"/>
                <w:sz w:val="18"/>
                <w:szCs w:val="18"/>
                <w:lang w:val="es-AR"/>
              </w:rPr>
              <w:t xml:space="preserve"> etc</w:t>
            </w:r>
            <w:r w:rsidR="00DA3127" w:rsidRPr="007C1860">
              <w:rPr>
                <w:rFonts w:cs="Times New Roman"/>
                <w:sz w:val="18"/>
                <w:szCs w:val="18"/>
                <w:lang w:val="es-AR"/>
              </w:rPr>
              <w:t>.</w:t>
            </w:r>
            <w:r w:rsidRPr="007C1860">
              <w:rPr>
                <w:rFonts w:cs="Times New Roman"/>
                <w:sz w:val="18"/>
                <w:szCs w:val="18"/>
                <w:lang w:val="es-AR"/>
              </w:rPr>
              <w:t xml:space="preserve">). </w:t>
            </w:r>
            <w:r w:rsidRPr="007C1860">
              <w:rPr>
                <w:rFonts w:cs="Times New Roman"/>
                <w:b/>
                <w:bCs/>
                <w:sz w:val="18"/>
                <w:szCs w:val="18"/>
                <w:u w:val="single"/>
                <w:lang w:val="es-AR"/>
              </w:rPr>
              <w:t>Por favor, “no modificar este formato”</w:t>
            </w:r>
            <w:r w:rsidRPr="007C1860">
              <w:rPr>
                <w:rFonts w:cs="Times New Roman"/>
                <w:sz w:val="18"/>
                <w:szCs w:val="18"/>
                <w:lang w:val="es-AR"/>
              </w:rPr>
              <w:t xml:space="preserve">. El tipo de letra a utilizar es </w:t>
            </w:r>
            <w:r w:rsidR="000508D9" w:rsidRPr="007C1860">
              <w:rPr>
                <w:rFonts w:cs="Times New Roman"/>
                <w:sz w:val="18"/>
                <w:szCs w:val="18"/>
                <w:lang w:val="es-AR"/>
              </w:rPr>
              <w:t>Calibri</w:t>
            </w:r>
            <w:r w:rsidRPr="007C1860">
              <w:rPr>
                <w:rFonts w:cs="Times New Roman"/>
                <w:sz w:val="18"/>
                <w:szCs w:val="18"/>
                <w:lang w:val="es-AR"/>
              </w:rPr>
              <w:t>, tamaño 1</w:t>
            </w:r>
            <w:r w:rsidR="000508D9" w:rsidRPr="007C1860">
              <w:rPr>
                <w:rFonts w:cs="Times New Roman"/>
                <w:sz w:val="18"/>
                <w:szCs w:val="18"/>
                <w:lang w:val="es-AR"/>
              </w:rPr>
              <w:t>0</w:t>
            </w:r>
            <w:r w:rsidRPr="007C1860">
              <w:rPr>
                <w:rFonts w:cs="Times New Roman"/>
                <w:sz w:val="18"/>
                <w:szCs w:val="18"/>
                <w:lang w:val="es-AR"/>
              </w:rPr>
              <w:t>, espacio simple, justificado</w:t>
            </w:r>
            <w:r w:rsidR="000508D9" w:rsidRPr="007C1860">
              <w:rPr>
                <w:rFonts w:cs="Times New Roman"/>
                <w:sz w:val="18"/>
                <w:szCs w:val="18"/>
                <w:lang w:val="es-AR"/>
              </w:rPr>
              <w:t xml:space="preserve">”. REVISE EL ESTILO antes de iniciar la escritura. </w:t>
            </w:r>
            <w:r w:rsidRPr="007C1860">
              <w:rPr>
                <w:rFonts w:cs="Times New Roman"/>
                <w:sz w:val="18"/>
                <w:szCs w:val="18"/>
                <w:lang w:val="es-AR"/>
              </w:rPr>
              <w:t xml:space="preserve"> </w:t>
            </w:r>
          </w:p>
          <w:p w14:paraId="11412AE5" w14:textId="6692CA1C"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La</w:t>
            </w:r>
            <w:r w:rsidR="00D87CA4" w:rsidRPr="007C1860">
              <w:rPr>
                <w:rFonts w:cs="Times New Roman"/>
                <w:sz w:val="18"/>
                <w:szCs w:val="18"/>
                <w:lang w:val="es-AR"/>
              </w:rPr>
              <w:t xml:space="preserve">s secciones del documento que posean (*) </w:t>
            </w:r>
            <w:r w:rsidRPr="007C1860">
              <w:rPr>
                <w:rFonts w:cs="Times New Roman"/>
                <w:sz w:val="18"/>
                <w:szCs w:val="18"/>
                <w:lang w:val="es-AR"/>
              </w:rPr>
              <w:t>será</w:t>
            </w:r>
            <w:r w:rsidR="00D87CA4" w:rsidRPr="007C1860">
              <w:rPr>
                <w:rFonts w:cs="Times New Roman"/>
                <w:sz w:val="18"/>
                <w:szCs w:val="18"/>
                <w:lang w:val="es-AR"/>
              </w:rPr>
              <w:t>n</w:t>
            </w:r>
            <w:r w:rsidRPr="007C1860">
              <w:rPr>
                <w:rFonts w:cs="Times New Roman"/>
                <w:sz w:val="18"/>
                <w:szCs w:val="18"/>
                <w:lang w:val="es-AR"/>
              </w:rPr>
              <w:t xml:space="preserve"> completada por el personal de la Secretaría Técnica Administrativa (STA). El resto debe ser completado por el responsable que presenta la propuesta. </w:t>
            </w:r>
            <w:r w:rsidR="00D87CA4" w:rsidRPr="007C1860">
              <w:rPr>
                <w:rFonts w:cs="Times New Roman"/>
                <w:sz w:val="18"/>
                <w:szCs w:val="18"/>
                <w:lang w:val="es-AR"/>
              </w:rPr>
              <w:t xml:space="preserve"> </w:t>
            </w:r>
          </w:p>
          <w:p w14:paraId="542E0FF5" w14:textId="324FBCB6" w:rsidR="00D87CA4"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Revise la ortografía, estilo, sentido y orden lógico de los párrafos del documento, ya que cuentan al momento de la evaluación. </w:t>
            </w:r>
          </w:p>
          <w:p w14:paraId="0C1743F9" w14:textId="03419FE8" w:rsidR="00305D1A" w:rsidRPr="007C1860" w:rsidRDefault="00305D1A" w:rsidP="003177EA">
            <w:pPr>
              <w:pStyle w:val="ListParagraph"/>
              <w:numPr>
                <w:ilvl w:val="0"/>
                <w:numId w:val="5"/>
              </w:numPr>
              <w:spacing w:before="60" w:after="60"/>
              <w:contextualSpacing w:val="0"/>
              <w:rPr>
                <w:rFonts w:cs="Times New Roman"/>
                <w:b/>
                <w:bCs/>
                <w:sz w:val="18"/>
                <w:szCs w:val="18"/>
                <w:lang w:val="es-AR"/>
              </w:rPr>
            </w:pPr>
            <w:r w:rsidRPr="007C1860">
              <w:rPr>
                <w:rFonts w:cs="Times New Roman"/>
                <w:sz w:val="18"/>
                <w:szCs w:val="18"/>
                <w:lang w:val="es-AR"/>
              </w:rPr>
              <w:t xml:space="preserve">Las secciones </w:t>
            </w:r>
            <w:r w:rsidRPr="007C1860">
              <w:rPr>
                <w:rFonts w:cs="Times New Roman"/>
                <w:b/>
                <w:bCs/>
                <w:color w:val="0000FF"/>
                <w:sz w:val="18"/>
                <w:szCs w:val="18"/>
                <w:highlight w:val="lightGray"/>
                <w:lang w:val="es-AR"/>
              </w:rPr>
              <w:t>en letra color azul y sombreadas en gris</w:t>
            </w:r>
            <w:r w:rsidRPr="007C1860">
              <w:rPr>
                <w:rFonts w:cs="Times New Roman"/>
                <w:sz w:val="18"/>
                <w:szCs w:val="18"/>
                <w:lang w:val="es-AR"/>
              </w:rPr>
              <w:t xml:space="preserve"> de todo este documento </w:t>
            </w:r>
            <w:r w:rsidRPr="007C1860">
              <w:rPr>
                <w:rFonts w:cs="Times New Roman"/>
                <w:b/>
                <w:bCs/>
                <w:color w:val="FF0000"/>
                <w:sz w:val="18"/>
                <w:szCs w:val="18"/>
                <w:lang w:val="es-AR"/>
              </w:rPr>
              <w:t>deberán “eliminarse”</w:t>
            </w:r>
            <w:r w:rsidRPr="007C1860">
              <w:rPr>
                <w:rFonts w:cs="Times New Roman"/>
                <w:sz w:val="18"/>
                <w:szCs w:val="18"/>
                <w:lang w:val="es-AR"/>
              </w:rPr>
              <w:t xml:space="preserve"> en forma previa a la remisión de la versión final</w:t>
            </w:r>
            <w:r w:rsidR="00D87CA4" w:rsidRPr="007C1860">
              <w:rPr>
                <w:rFonts w:cs="Times New Roman"/>
                <w:sz w:val="18"/>
                <w:szCs w:val="18"/>
                <w:lang w:val="es-AR"/>
              </w:rPr>
              <w:t xml:space="preserve">, </w:t>
            </w:r>
            <w:r w:rsidR="00D87CA4" w:rsidRPr="007C1860">
              <w:rPr>
                <w:rFonts w:cs="Times New Roman"/>
                <w:b/>
                <w:bCs/>
                <w:sz w:val="18"/>
                <w:szCs w:val="18"/>
                <w:lang w:val="es-AR"/>
              </w:rPr>
              <w:t xml:space="preserve">al igual que esta primera hoja de “Notas Preliminares”. </w:t>
            </w:r>
          </w:p>
          <w:p w14:paraId="2BB8A8C1" w14:textId="77777777" w:rsidR="00FB1D89"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Este Documento de Proyecto (en Word) debe ser acompañado obligatoriamente por el archivo Anexo de Presupuesto (en Excel). En este archivo de Excel se deben completar</w:t>
            </w:r>
            <w:r w:rsidRPr="007C1860">
              <w:rPr>
                <w:rFonts w:cs="Times New Roman"/>
                <w:b/>
                <w:bCs/>
                <w:sz w:val="18"/>
                <w:szCs w:val="18"/>
                <w:u w:val="single"/>
                <w:lang w:val="es-AR"/>
              </w:rPr>
              <w:t xml:space="preserve"> todas las tablas</w:t>
            </w:r>
            <w:r w:rsidRPr="007C1860">
              <w:rPr>
                <w:rFonts w:cs="Times New Roman"/>
                <w:sz w:val="18"/>
                <w:szCs w:val="18"/>
                <w:lang w:val="es-AR"/>
              </w:rPr>
              <w:t xml:space="preserve"> que se utilicen en este instructivo. Ambos documentos (Word y Excel) deben remitirse juntos. </w:t>
            </w:r>
          </w:p>
          <w:p w14:paraId="73976472" w14:textId="14BACA47"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Todos los montos deben estar expresados en moneda dólar de los Estados Unidos. </w:t>
            </w:r>
            <w:r w:rsidR="00D87CA4" w:rsidRPr="007C1860">
              <w:rPr>
                <w:rFonts w:cs="Times New Roman"/>
                <w:sz w:val="18"/>
                <w:szCs w:val="18"/>
                <w:lang w:val="es-AR"/>
              </w:rPr>
              <w:t xml:space="preserve">El monto de presupuesto debe coincidir con el monto de la matriz de </w:t>
            </w:r>
            <w:r w:rsidR="001A6A79" w:rsidRPr="007C1860">
              <w:rPr>
                <w:rFonts w:cs="Times New Roman"/>
                <w:sz w:val="18"/>
                <w:szCs w:val="18"/>
                <w:lang w:val="es-AR"/>
              </w:rPr>
              <w:t>productos</w:t>
            </w:r>
            <w:r w:rsidR="00D87CA4" w:rsidRPr="007C1860">
              <w:rPr>
                <w:rFonts w:cs="Times New Roman"/>
                <w:sz w:val="18"/>
                <w:szCs w:val="18"/>
                <w:lang w:val="es-AR"/>
              </w:rPr>
              <w:t xml:space="preserve"> y el Plan de </w:t>
            </w:r>
            <w:r w:rsidR="00DA3127" w:rsidRPr="007C1860">
              <w:rPr>
                <w:rFonts w:cs="Times New Roman"/>
                <w:sz w:val="18"/>
                <w:szCs w:val="18"/>
                <w:lang w:val="es-AR"/>
              </w:rPr>
              <w:t>Adquisiciones</w:t>
            </w:r>
            <w:r w:rsidR="00D87CA4" w:rsidRPr="007C1860">
              <w:rPr>
                <w:rFonts w:cs="Times New Roman"/>
                <w:sz w:val="18"/>
                <w:szCs w:val="18"/>
                <w:lang w:val="es-AR"/>
              </w:rPr>
              <w:t xml:space="preserve">. </w:t>
            </w:r>
          </w:p>
          <w:p w14:paraId="210863E4" w14:textId="24855730" w:rsidR="00305D1A" w:rsidRPr="007C1860" w:rsidRDefault="00305D1A" w:rsidP="003177EA">
            <w:pPr>
              <w:pStyle w:val="ListParagraph"/>
              <w:numPr>
                <w:ilvl w:val="0"/>
                <w:numId w:val="5"/>
              </w:numPr>
              <w:spacing w:before="60" w:after="60"/>
              <w:contextualSpacing w:val="0"/>
              <w:rPr>
                <w:rFonts w:cs="Times New Roman"/>
                <w:b/>
                <w:sz w:val="18"/>
                <w:szCs w:val="18"/>
                <w:lang w:val="es-AR"/>
              </w:rPr>
            </w:pPr>
            <w:proofErr w:type="gramStart"/>
            <w:r w:rsidRPr="007C1860">
              <w:rPr>
                <w:rFonts w:cs="Times New Roman"/>
                <w:sz w:val="18"/>
                <w:szCs w:val="18"/>
                <w:lang w:val="es-AR"/>
              </w:rPr>
              <w:t>Los documentos a ser enviados</w:t>
            </w:r>
            <w:proofErr w:type="gramEnd"/>
            <w:r w:rsidRPr="007C1860">
              <w:rPr>
                <w:rFonts w:cs="Times New Roman"/>
                <w:sz w:val="18"/>
                <w:szCs w:val="18"/>
                <w:lang w:val="es-AR"/>
              </w:rPr>
              <w:t xml:space="preserve"> al FONTAGRO son dos: </w:t>
            </w:r>
            <w:r w:rsidRPr="007C1860">
              <w:rPr>
                <w:rFonts w:cs="Times New Roman"/>
                <w:b/>
                <w:sz w:val="18"/>
                <w:szCs w:val="18"/>
                <w:lang w:val="es-AR"/>
              </w:rPr>
              <w:t xml:space="preserve">el presente documento en Word y el documento de Excel con todas las solapas completas. No remita documentos en </w:t>
            </w:r>
            <w:proofErr w:type="spellStart"/>
            <w:r w:rsidRPr="007C1860">
              <w:rPr>
                <w:rFonts w:cs="Times New Roman"/>
                <w:b/>
                <w:sz w:val="18"/>
                <w:szCs w:val="18"/>
                <w:lang w:val="es-AR"/>
              </w:rPr>
              <w:t>pdf</w:t>
            </w:r>
            <w:proofErr w:type="spellEnd"/>
            <w:r w:rsidRPr="007C1860">
              <w:rPr>
                <w:rFonts w:cs="Times New Roman"/>
                <w:b/>
                <w:sz w:val="18"/>
                <w:szCs w:val="18"/>
                <w:lang w:val="es-AR"/>
              </w:rPr>
              <w:t xml:space="preserve">. </w:t>
            </w:r>
          </w:p>
          <w:p w14:paraId="2A6EA3CE" w14:textId="14A0891E" w:rsidR="00940D87" w:rsidRPr="007C1860" w:rsidRDefault="00940D87" w:rsidP="003177EA">
            <w:pPr>
              <w:pStyle w:val="ListParagraph"/>
              <w:numPr>
                <w:ilvl w:val="0"/>
                <w:numId w:val="5"/>
              </w:numPr>
              <w:spacing w:before="60" w:after="60"/>
              <w:contextualSpacing w:val="0"/>
              <w:rPr>
                <w:rFonts w:cs="Times New Roman"/>
                <w:b/>
                <w:sz w:val="18"/>
                <w:szCs w:val="18"/>
                <w:lang w:val="es-AR"/>
              </w:rPr>
            </w:pPr>
            <w:r w:rsidRPr="007C1860">
              <w:rPr>
                <w:rFonts w:cs="Times New Roman"/>
                <w:sz w:val="18"/>
                <w:szCs w:val="18"/>
                <w:lang w:val="es-AR"/>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7C1860">
              <w:rPr>
                <w:rFonts w:cs="Times New Roman"/>
                <w:b/>
                <w:sz w:val="18"/>
                <w:szCs w:val="18"/>
                <w:lang w:val="es-AR"/>
              </w:rPr>
              <w:t xml:space="preserve"> </w:t>
            </w:r>
          </w:p>
          <w:p w14:paraId="72BC2996" w14:textId="15BD518A"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Se recomienda </w:t>
            </w:r>
            <w:r w:rsidR="00A706F1" w:rsidRPr="007C1860">
              <w:rPr>
                <w:rFonts w:cs="Times New Roman"/>
                <w:sz w:val="18"/>
                <w:szCs w:val="18"/>
                <w:lang w:val="es-AR"/>
              </w:rPr>
              <w:t>revisar proyectos aprobados recientemente para tener ejemplos de cómo elaborarlos</w:t>
            </w:r>
            <w:r w:rsidR="00FB1D89" w:rsidRPr="007C1860">
              <w:rPr>
                <w:rFonts w:cs="Times New Roman"/>
                <w:sz w:val="18"/>
                <w:szCs w:val="18"/>
                <w:lang w:val="es-AR"/>
              </w:rPr>
              <w:t>.</w:t>
            </w:r>
          </w:p>
          <w:p w14:paraId="1AB1C74A" w14:textId="71F532A1" w:rsidR="006B65AD" w:rsidRPr="007C1860" w:rsidRDefault="006B65AD"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Las consultas serán recibidas </w:t>
            </w:r>
            <w:r w:rsidRPr="007C1860">
              <w:rPr>
                <w:rFonts w:cs="Times New Roman"/>
                <w:b/>
                <w:bCs/>
                <w:sz w:val="18"/>
                <w:szCs w:val="18"/>
                <w:lang w:val="es-AR"/>
              </w:rPr>
              <w:t>únicamente</w:t>
            </w:r>
            <w:r w:rsidRPr="007C1860">
              <w:rPr>
                <w:rFonts w:cs="Times New Roman"/>
                <w:sz w:val="18"/>
                <w:szCs w:val="18"/>
                <w:lang w:val="es-AR"/>
              </w:rPr>
              <w:t xml:space="preserve"> en </w:t>
            </w:r>
            <w:hyperlink r:id="rId8" w:history="1">
              <w:r w:rsidRPr="007C1860">
                <w:rPr>
                  <w:rStyle w:val="Hyperlink"/>
                  <w:rFonts w:cs="Times New Roman"/>
                  <w:sz w:val="18"/>
                  <w:szCs w:val="18"/>
                  <w:lang w:val="es-AR"/>
                </w:rPr>
                <w:t>fontagro@iica.int</w:t>
              </w:r>
            </w:hyperlink>
            <w:r w:rsidRPr="007C1860">
              <w:rPr>
                <w:rFonts w:cs="Times New Roman"/>
                <w:sz w:val="18"/>
                <w:szCs w:val="18"/>
                <w:lang w:val="es-AR"/>
              </w:rPr>
              <w:t xml:space="preserve"> hasta </w:t>
            </w:r>
            <w:r w:rsidR="00161880" w:rsidRPr="007C1860">
              <w:rPr>
                <w:rFonts w:cs="Times New Roman"/>
                <w:b/>
                <w:bCs/>
                <w:sz w:val="18"/>
                <w:szCs w:val="18"/>
                <w:lang w:val="es-AR"/>
              </w:rPr>
              <w:t>dos semanas antes de la fecha de cierre de la convocatoria</w:t>
            </w:r>
            <w:r w:rsidR="00161880" w:rsidRPr="007C1860">
              <w:rPr>
                <w:rFonts w:cs="Times New Roman"/>
                <w:sz w:val="18"/>
                <w:szCs w:val="18"/>
                <w:lang w:val="es-AR"/>
              </w:rPr>
              <w:t xml:space="preserve">. </w:t>
            </w:r>
          </w:p>
          <w:p w14:paraId="37944492" w14:textId="77777777" w:rsidR="00305D1A" w:rsidRPr="007C1860" w:rsidRDefault="00305D1A" w:rsidP="00305D1A">
            <w:pPr>
              <w:spacing w:before="240"/>
              <w:jc w:val="right"/>
              <w:rPr>
                <w:rFonts w:cs="Times New Roman"/>
                <w:sz w:val="18"/>
                <w:szCs w:val="18"/>
                <w:lang w:val="es-AR"/>
              </w:rPr>
            </w:pPr>
            <w:r w:rsidRPr="007C1860">
              <w:rPr>
                <w:rFonts w:cs="Times New Roman"/>
                <w:sz w:val="18"/>
                <w:szCs w:val="18"/>
                <w:lang w:val="es-AR"/>
              </w:rPr>
              <w:t xml:space="preserve">Muchas gracias, </w:t>
            </w:r>
          </w:p>
          <w:p w14:paraId="4E17703A" w14:textId="2A171B53" w:rsidR="00305D1A" w:rsidRPr="007C1860" w:rsidRDefault="00305D1A" w:rsidP="00305D1A">
            <w:pPr>
              <w:jc w:val="right"/>
              <w:rPr>
                <w:rFonts w:cs="Times New Roman"/>
                <w:sz w:val="18"/>
                <w:szCs w:val="18"/>
                <w:lang w:val="es-AR"/>
              </w:rPr>
            </w:pPr>
            <w:r w:rsidRPr="007C1860">
              <w:rPr>
                <w:rFonts w:cs="Times New Roman"/>
                <w:sz w:val="18"/>
                <w:szCs w:val="18"/>
                <w:lang w:val="es-AR"/>
              </w:rPr>
              <w:t xml:space="preserve">Secretaria </w:t>
            </w:r>
            <w:r w:rsidR="00AB76BD" w:rsidRPr="007C1860">
              <w:rPr>
                <w:rFonts w:cs="Times New Roman"/>
                <w:sz w:val="18"/>
                <w:szCs w:val="18"/>
                <w:lang w:val="es-AR"/>
              </w:rPr>
              <w:t>Técnica</w:t>
            </w:r>
            <w:r w:rsidRPr="007C1860">
              <w:rPr>
                <w:rFonts w:cs="Times New Roman"/>
                <w:sz w:val="18"/>
                <w:szCs w:val="18"/>
                <w:lang w:val="es-AR"/>
              </w:rPr>
              <w:t xml:space="preserve"> Administrativa (STA)</w:t>
            </w:r>
          </w:p>
          <w:p w14:paraId="42751A3D" w14:textId="0A1811D3" w:rsidR="00305D1A" w:rsidRPr="007C1860" w:rsidRDefault="00305D1A" w:rsidP="00285F8A">
            <w:pPr>
              <w:jc w:val="right"/>
              <w:rPr>
                <w:rFonts w:cs="Times New Roman"/>
                <w:sz w:val="18"/>
                <w:szCs w:val="18"/>
                <w:lang w:val="es-AR"/>
              </w:rPr>
            </w:pPr>
            <w:r w:rsidRPr="007C1860">
              <w:rPr>
                <w:rFonts w:cs="Times New Roman"/>
                <w:sz w:val="18"/>
                <w:szCs w:val="18"/>
                <w:lang w:val="es-AR"/>
              </w:rPr>
              <w:t>FONTAGRO</w:t>
            </w:r>
          </w:p>
        </w:tc>
      </w:tr>
    </w:tbl>
    <w:p w14:paraId="756BD0B0" w14:textId="34026A3A" w:rsidR="00220AE0" w:rsidRPr="007C1860" w:rsidRDefault="00220AE0" w:rsidP="00E836F9">
      <w:pPr>
        <w:rPr>
          <w:rFonts w:cs="Times New Roman"/>
          <w:lang w:val="es-AR"/>
        </w:rPr>
      </w:pPr>
      <w:r w:rsidRPr="007C1860">
        <w:rPr>
          <w:rFonts w:cs="Times New Roman"/>
          <w:lang w:val="es-AR"/>
        </w:rPr>
        <w:br w:type="page"/>
      </w:r>
    </w:p>
    <w:p w14:paraId="4431E0DB" w14:textId="3D37B842" w:rsidR="0095711B" w:rsidRPr="007C1860" w:rsidRDefault="00F7008F" w:rsidP="004E285B">
      <w:pPr>
        <w:pStyle w:val="Heading1"/>
        <w:rPr>
          <w:lang w:val="es-AR"/>
        </w:rPr>
      </w:pPr>
      <w:r w:rsidRPr="007C1860">
        <w:rPr>
          <w:lang w:val="es-AR"/>
        </w:rPr>
        <w:t>Información 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7C1860" w14:paraId="19E58CD5" w14:textId="77777777" w:rsidTr="008F61B4">
        <w:tc>
          <w:tcPr>
            <w:tcW w:w="4140" w:type="dxa"/>
          </w:tcPr>
          <w:p w14:paraId="488C0135" w14:textId="5CEEC076" w:rsidR="009F33FF" w:rsidRPr="007C1860" w:rsidRDefault="0091508A" w:rsidP="00025EA2">
            <w:pPr>
              <w:rPr>
                <w:rFonts w:cs="Times New Roman"/>
                <w:lang w:val="es-AR"/>
              </w:rPr>
            </w:pPr>
            <w:r w:rsidRPr="007C1860">
              <w:rPr>
                <w:rFonts w:cs="Times New Roman"/>
                <w:lang w:val="es-AR"/>
              </w:rPr>
              <w:t>País</w:t>
            </w:r>
            <w:r w:rsidR="009F33FF" w:rsidRPr="007C1860">
              <w:rPr>
                <w:rFonts w:cs="Times New Roman"/>
                <w:lang w:val="es-AR"/>
              </w:rPr>
              <w:t>/Regi</w:t>
            </w:r>
            <w:r w:rsidRPr="007C1860">
              <w:rPr>
                <w:rFonts w:cs="Times New Roman"/>
                <w:lang w:val="es-AR"/>
              </w:rPr>
              <w:t>ó</w:t>
            </w:r>
            <w:r w:rsidR="009F33FF" w:rsidRPr="007C1860">
              <w:rPr>
                <w:rFonts w:cs="Times New Roman"/>
                <w:lang w:val="es-AR"/>
              </w:rPr>
              <w:t>n</w:t>
            </w:r>
            <w:r w:rsidR="00DA3127" w:rsidRPr="007C1860">
              <w:rPr>
                <w:rFonts w:cs="Times New Roman"/>
                <w:lang w:val="es-AR"/>
              </w:rPr>
              <w:t xml:space="preserve"> </w:t>
            </w:r>
            <w:r w:rsidR="0085686C" w:rsidRPr="007C1860">
              <w:rPr>
                <w:rFonts w:cs="Times New Roman"/>
                <w:lang w:val="es-AR"/>
              </w:rPr>
              <w:t>(*)</w:t>
            </w:r>
            <w:r w:rsidR="009F33FF" w:rsidRPr="007C1860">
              <w:rPr>
                <w:rFonts w:cs="Times New Roman"/>
                <w:lang w:val="es-AR"/>
              </w:rPr>
              <w:t>:</w:t>
            </w:r>
            <w:r w:rsidR="00B94461" w:rsidRPr="007C1860">
              <w:rPr>
                <w:rFonts w:cs="Times New Roman"/>
                <w:lang w:val="es-AR"/>
              </w:rPr>
              <w:t xml:space="preserve"> </w:t>
            </w:r>
          </w:p>
        </w:tc>
        <w:tc>
          <w:tcPr>
            <w:tcW w:w="4428" w:type="dxa"/>
          </w:tcPr>
          <w:p w14:paraId="3E172B51" w14:textId="77777777" w:rsidR="009F33FF" w:rsidRPr="007C1860" w:rsidRDefault="00025EA2" w:rsidP="00025EA2">
            <w:pPr>
              <w:rPr>
                <w:rFonts w:cs="Times New Roman"/>
                <w:lang w:val="es-AR"/>
              </w:rPr>
            </w:pPr>
            <w:r w:rsidRPr="007C1860">
              <w:rPr>
                <w:rFonts w:cs="Times New Roman"/>
                <w:lang w:val="es-AR"/>
              </w:rPr>
              <w:t xml:space="preserve">Regional </w:t>
            </w:r>
          </w:p>
        </w:tc>
      </w:tr>
      <w:tr w:rsidR="000C16F9" w:rsidRPr="007C1860" w14:paraId="0E61DF29" w14:textId="77777777" w:rsidTr="008F61B4">
        <w:tc>
          <w:tcPr>
            <w:tcW w:w="4140" w:type="dxa"/>
          </w:tcPr>
          <w:p w14:paraId="16588905" w14:textId="77777777" w:rsidR="009F33FF" w:rsidRPr="007C1860" w:rsidRDefault="0091508A" w:rsidP="00025EA2">
            <w:pPr>
              <w:rPr>
                <w:rFonts w:cs="Times New Roman"/>
                <w:lang w:val="es-AR"/>
              </w:rPr>
            </w:pPr>
            <w:r w:rsidRPr="007C1860">
              <w:rPr>
                <w:rFonts w:cs="Times New Roman"/>
                <w:lang w:val="es-AR"/>
              </w:rPr>
              <w:t>Nombre de la C</w:t>
            </w:r>
            <w:r w:rsidR="009F33FF" w:rsidRPr="007C1860">
              <w:rPr>
                <w:rFonts w:cs="Times New Roman"/>
                <w:lang w:val="es-AR"/>
              </w:rPr>
              <w:t>T:</w:t>
            </w:r>
          </w:p>
        </w:tc>
        <w:tc>
          <w:tcPr>
            <w:tcW w:w="4428" w:type="dxa"/>
          </w:tcPr>
          <w:p w14:paraId="5D8D3CC9" w14:textId="1D619F95" w:rsidR="009F33FF" w:rsidRPr="007C1860" w:rsidRDefault="005F226D" w:rsidP="00D537EF">
            <w:pPr>
              <w:rPr>
                <w:rFonts w:cs="Times New Roman"/>
                <w:highlight w:val="lightGray"/>
                <w:lang w:val="es-AR"/>
              </w:rPr>
            </w:pPr>
            <w:r w:rsidRPr="007C1860">
              <w:rPr>
                <w:rFonts w:cs="Times New Roman"/>
                <w:highlight w:val="lightGray"/>
                <w:lang w:val="es-AR"/>
              </w:rPr>
              <w:t>[</w:t>
            </w:r>
            <w:r w:rsidR="00600CE2" w:rsidRPr="007C1860">
              <w:rPr>
                <w:rFonts w:cs="Times New Roman"/>
                <w:highlight w:val="lightGray"/>
                <w:lang w:val="es-AR"/>
              </w:rPr>
              <w:t xml:space="preserve">Indicar el </w:t>
            </w:r>
            <w:r w:rsidR="00AD4065" w:rsidRPr="007C1860">
              <w:rPr>
                <w:rFonts w:cs="Times New Roman"/>
                <w:highlight w:val="lightGray"/>
                <w:lang w:val="es-AR"/>
              </w:rPr>
              <w:t>“</w:t>
            </w:r>
            <w:r w:rsidR="00600CE2" w:rsidRPr="007C1860">
              <w:rPr>
                <w:rFonts w:cs="Times New Roman"/>
                <w:highlight w:val="lightGray"/>
                <w:lang w:val="es-AR"/>
              </w:rPr>
              <w:t>título corto</w:t>
            </w:r>
            <w:r w:rsidR="00AD4065" w:rsidRPr="007C1860">
              <w:rPr>
                <w:rFonts w:cs="Times New Roman"/>
                <w:highlight w:val="lightGray"/>
                <w:lang w:val="es-AR"/>
              </w:rPr>
              <w:t>”</w:t>
            </w:r>
            <w:r w:rsidR="00600CE2" w:rsidRPr="007C1860">
              <w:rPr>
                <w:rFonts w:cs="Times New Roman"/>
                <w:highlight w:val="lightGray"/>
                <w:lang w:val="es-AR"/>
              </w:rPr>
              <w:t xml:space="preserve"> (máximo de </w:t>
            </w:r>
            <w:r w:rsidR="00D537EF" w:rsidRPr="007C1860">
              <w:rPr>
                <w:rFonts w:cs="Times New Roman"/>
                <w:highlight w:val="lightGray"/>
                <w:lang w:val="es-AR"/>
              </w:rPr>
              <w:t>15 palabras)</w:t>
            </w:r>
            <w:r w:rsidRPr="007C1860">
              <w:rPr>
                <w:rFonts w:cs="Times New Roman"/>
                <w:highlight w:val="lightGray"/>
                <w:lang w:val="es-AR"/>
              </w:rPr>
              <w:t>]</w:t>
            </w:r>
            <w:r w:rsidR="00600CE2" w:rsidRPr="007C1860">
              <w:rPr>
                <w:rFonts w:cs="Times New Roman"/>
                <w:highlight w:val="lightGray"/>
                <w:lang w:val="es-AR"/>
              </w:rPr>
              <w:t xml:space="preserve">  </w:t>
            </w:r>
          </w:p>
        </w:tc>
      </w:tr>
      <w:tr w:rsidR="000C16F9" w:rsidRPr="007C1860" w14:paraId="16D7EB12" w14:textId="77777777" w:rsidTr="008F61B4">
        <w:tc>
          <w:tcPr>
            <w:tcW w:w="4140" w:type="dxa"/>
          </w:tcPr>
          <w:p w14:paraId="5BBAF033" w14:textId="77777777" w:rsidR="009F33FF" w:rsidRPr="007C1860" w:rsidRDefault="0091508A" w:rsidP="00025EA2">
            <w:pPr>
              <w:rPr>
                <w:rFonts w:cs="Times New Roman"/>
                <w:lang w:val="es-AR"/>
              </w:rPr>
            </w:pPr>
            <w:r w:rsidRPr="007C1860">
              <w:rPr>
                <w:rFonts w:cs="Times New Roman"/>
                <w:lang w:val="es-AR"/>
              </w:rPr>
              <w:t>Número de C</w:t>
            </w:r>
            <w:r w:rsidR="009F33FF" w:rsidRPr="007C1860">
              <w:rPr>
                <w:rFonts w:cs="Times New Roman"/>
                <w:lang w:val="es-AR"/>
              </w:rPr>
              <w:t>T</w:t>
            </w:r>
            <w:r w:rsidR="00025EA2" w:rsidRPr="007C1860">
              <w:rPr>
                <w:rFonts w:cs="Times New Roman"/>
                <w:lang w:val="es-AR"/>
              </w:rPr>
              <w:t xml:space="preserve"> (*)</w:t>
            </w:r>
            <w:r w:rsidR="009F33FF" w:rsidRPr="007C1860">
              <w:rPr>
                <w:rFonts w:cs="Times New Roman"/>
                <w:lang w:val="es-AR"/>
              </w:rPr>
              <w:t>:</w:t>
            </w:r>
          </w:p>
        </w:tc>
        <w:tc>
          <w:tcPr>
            <w:tcW w:w="4428" w:type="dxa"/>
          </w:tcPr>
          <w:p w14:paraId="2D9DB93B" w14:textId="47CB84B1" w:rsidR="009F33FF" w:rsidRPr="007C1860" w:rsidRDefault="009F33FF" w:rsidP="00025EA2">
            <w:pPr>
              <w:rPr>
                <w:rFonts w:cs="Times New Roman"/>
                <w:lang w:val="es-AR"/>
              </w:rPr>
            </w:pPr>
          </w:p>
        </w:tc>
      </w:tr>
      <w:tr w:rsidR="000C16F9" w:rsidRPr="007C1860" w14:paraId="5B117805" w14:textId="77777777" w:rsidTr="008F61B4">
        <w:tc>
          <w:tcPr>
            <w:tcW w:w="4140" w:type="dxa"/>
          </w:tcPr>
          <w:p w14:paraId="7461D4D2" w14:textId="567E0E04" w:rsidR="009F33FF" w:rsidRPr="007C1860" w:rsidRDefault="00CC716E" w:rsidP="00025EA2">
            <w:pPr>
              <w:rPr>
                <w:rFonts w:cs="Times New Roman"/>
                <w:lang w:val="es-AR"/>
              </w:rPr>
            </w:pPr>
            <w:r w:rsidRPr="007C1860">
              <w:rPr>
                <w:rFonts w:cs="Times New Roman"/>
                <w:lang w:val="es-AR"/>
              </w:rPr>
              <w:t>Jefe de Equipo</w:t>
            </w:r>
            <w:r w:rsidR="00C675DB" w:rsidRPr="007C1860">
              <w:rPr>
                <w:rFonts w:cs="Times New Roman"/>
                <w:lang w:val="es-AR"/>
              </w:rPr>
              <w:t xml:space="preserve"> (*)</w:t>
            </w:r>
            <w:r w:rsidRPr="007C1860">
              <w:rPr>
                <w:rFonts w:cs="Times New Roman"/>
                <w:lang w:val="es-AR"/>
              </w:rPr>
              <w:t>:</w:t>
            </w:r>
          </w:p>
        </w:tc>
        <w:tc>
          <w:tcPr>
            <w:tcW w:w="4428" w:type="dxa"/>
          </w:tcPr>
          <w:p w14:paraId="682E80D6" w14:textId="6900F50B" w:rsidR="00C675DB" w:rsidRPr="007C1860" w:rsidRDefault="00C675DB" w:rsidP="00025EA2">
            <w:pPr>
              <w:rPr>
                <w:rFonts w:cs="Times New Roman"/>
                <w:lang w:val="es-AR"/>
              </w:rPr>
            </w:pPr>
          </w:p>
        </w:tc>
      </w:tr>
      <w:tr w:rsidR="00CC716E" w:rsidRPr="007C1860" w14:paraId="04DBBF2C" w14:textId="77777777" w:rsidTr="008F61B4">
        <w:tc>
          <w:tcPr>
            <w:tcW w:w="4140" w:type="dxa"/>
          </w:tcPr>
          <w:p w14:paraId="48362F55" w14:textId="77777777" w:rsidR="00CC716E" w:rsidRPr="007C1860" w:rsidRDefault="008F61B4" w:rsidP="00025EA2">
            <w:pPr>
              <w:rPr>
                <w:rFonts w:cs="Times New Roman"/>
                <w:lang w:val="es-AR"/>
              </w:rPr>
            </w:pPr>
            <w:r w:rsidRPr="007C1860">
              <w:rPr>
                <w:rFonts w:cs="Times New Roman"/>
                <w:lang w:val="es-AR"/>
              </w:rPr>
              <w:t xml:space="preserve">Tipo de </w:t>
            </w:r>
            <w:r w:rsidR="00600CE2" w:rsidRPr="007C1860">
              <w:rPr>
                <w:rFonts w:cs="Times New Roman"/>
                <w:lang w:val="es-AR"/>
              </w:rPr>
              <w:t>Cooperación</w:t>
            </w:r>
            <w:r w:rsidRPr="007C1860">
              <w:rPr>
                <w:rFonts w:cs="Times New Roman"/>
                <w:lang w:val="es-AR"/>
              </w:rPr>
              <w:t xml:space="preserve"> </w:t>
            </w:r>
            <w:r w:rsidR="00600CE2" w:rsidRPr="007C1860">
              <w:rPr>
                <w:rFonts w:cs="Times New Roman"/>
                <w:lang w:val="es-AR"/>
              </w:rPr>
              <w:t>Técnica</w:t>
            </w:r>
            <w:r w:rsidR="00025EA2" w:rsidRPr="007C1860">
              <w:rPr>
                <w:rFonts w:cs="Times New Roman"/>
                <w:lang w:val="es-AR"/>
              </w:rPr>
              <w:t xml:space="preserve"> (*)</w:t>
            </w:r>
          </w:p>
        </w:tc>
        <w:tc>
          <w:tcPr>
            <w:tcW w:w="4428" w:type="dxa"/>
          </w:tcPr>
          <w:p w14:paraId="61C2AFB6" w14:textId="58453732" w:rsidR="00CC716E" w:rsidRPr="007C1860" w:rsidRDefault="004D6B10" w:rsidP="00025EA2">
            <w:pPr>
              <w:rPr>
                <w:rFonts w:cs="Times New Roman"/>
                <w:lang w:val="es-AR"/>
              </w:rPr>
            </w:pPr>
            <w:r w:rsidRPr="007C1860">
              <w:rPr>
                <w:rFonts w:cs="Times New Roman"/>
                <w:lang w:val="es-AR"/>
              </w:rPr>
              <w:t>Apoyo al cliente (CS)</w:t>
            </w:r>
          </w:p>
        </w:tc>
      </w:tr>
      <w:tr w:rsidR="000C16F9" w:rsidRPr="007C1860" w14:paraId="27CD3370" w14:textId="77777777" w:rsidTr="008F61B4">
        <w:tc>
          <w:tcPr>
            <w:tcW w:w="4140" w:type="dxa"/>
          </w:tcPr>
          <w:p w14:paraId="7D41BD98" w14:textId="77777777" w:rsidR="009F33FF" w:rsidRPr="007C1860" w:rsidRDefault="0091508A" w:rsidP="00025EA2">
            <w:pPr>
              <w:rPr>
                <w:rFonts w:cs="Times New Roman"/>
                <w:lang w:val="es-AR"/>
              </w:rPr>
            </w:pPr>
            <w:r w:rsidRPr="007C1860">
              <w:rPr>
                <w:rFonts w:cs="Times New Roman"/>
                <w:lang w:val="es-AR"/>
              </w:rPr>
              <w:t xml:space="preserve">Fecha de </w:t>
            </w:r>
            <w:r w:rsidR="00E33333" w:rsidRPr="007C1860">
              <w:rPr>
                <w:rFonts w:cs="Times New Roman"/>
                <w:lang w:val="es-AR"/>
              </w:rPr>
              <w:t>Autorización</w:t>
            </w:r>
            <w:r w:rsidRPr="007C1860">
              <w:rPr>
                <w:rFonts w:cs="Times New Roman"/>
                <w:lang w:val="es-AR"/>
              </w:rPr>
              <w:t xml:space="preserve"> de CT</w:t>
            </w:r>
            <w:r w:rsidR="00025EA2" w:rsidRPr="007C1860">
              <w:rPr>
                <w:rFonts w:cs="Times New Roman"/>
                <w:lang w:val="es-AR"/>
              </w:rPr>
              <w:t xml:space="preserve"> (*)</w:t>
            </w:r>
            <w:r w:rsidR="009F33FF" w:rsidRPr="007C1860">
              <w:rPr>
                <w:rFonts w:cs="Times New Roman"/>
                <w:lang w:val="es-AR"/>
              </w:rPr>
              <w:t>:</w:t>
            </w:r>
          </w:p>
        </w:tc>
        <w:tc>
          <w:tcPr>
            <w:tcW w:w="4428" w:type="dxa"/>
          </w:tcPr>
          <w:p w14:paraId="5E135C6A" w14:textId="77777777" w:rsidR="009F33FF" w:rsidRPr="007C1860" w:rsidRDefault="009F33FF" w:rsidP="00025EA2">
            <w:pPr>
              <w:rPr>
                <w:rFonts w:cs="Times New Roman"/>
                <w:lang w:val="es-AR"/>
              </w:rPr>
            </w:pPr>
          </w:p>
        </w:tc>
      </w:tr>
      <w:tr w:rsidR="00A50DB6" w:rsidRPr="007C1860" w14:paraId="334CE2FF" w14:textId="77777777" w:rsidTr="00296057">
        <w:tc>
          <w:tcPr>
            <w:tcW w:w="4140" w:type="dxa"/>
          </w:tcPr>
          <w:p w14:paraId="186D6E6E" w14:textId="39703C8C" w:rsidR="00A50DB6" w:rsidRPr="007C1860" w:rsidRDefault="00A50DB6" w:rsidP="00296057">
            <w:pPr>
              <w:rPr>
                <w:rFonts w:cs="Times New Roman"/>
                <w:lang w:val="es-AR"/>
              </w:rPr>
            </w:pPr>
            <w:r w:rsidRPr="007C1860">
              <w:rPr>
                <w:rFonts w:cs="Times New Roman"/>
                <w:lang w:val="es-AR"/>
              </w:rPr>
              <w:t>Agencia Ejecutora</w:t>
            </w:r>
          </w:p>
        </w:tc>
        <w:tc>
          <w:tcPr>
            <w:tcW w:w="4428" w:type="dxa"/>
          </w:tcPr>
          <w:p w14:paraId="39321F25" w14:textId="77777777" w:rsidR="00A50DB6" w:rsidRPr="007C1860" w:rsidRDefault="00A50DB6" w:rsidP="00296057">
            <w:pPr>
              <w:rPr>
                <w:rFonts w:cs="Times New Roman"/>
                <w:b/>
                <w:bCs/>
                <w:lang w:val="es-AR"/>
              </w:rPr>
            </w:pPr>
            <w:r w:rsidRPr="007C1860">
              <w:rPr>
                <w:rFonts w:cs="Times New Roman"/>
                <w:b/>
                <w:bCs/>
                <w:lang w:val="es-AR"/>
              </w:rPr>
              <w:t xml:space="preserve">Instituto Interamericano de Cooperación para la Agricultura (IICA). </w:t>
            </w:r>
          </w:p>
          <w:p w14:paraId="52E19639" w14:textId="77777777" w:rsidR="00A50DB6" w:rsidRPr="007C1860" w:rsidRDefault="00A50DB6" w:rsidP="00296057">
            <w:pPr>
              <w:rPr>
                <w:rFonts w:cs="Times New Roman"/>
                <w:lang w:val="es-AR"/>
              </w:rPr>
            </w:pPr>
          </w:p>
        </w:tc>
      </w:tr>
      <w:tr w:rsidR="000C16F9" w:rsidRPr="007C1860" w14:paraId="4088598D" w14:textId="77777777" w:rsidTr="008F61B4">
        <w:tc>
          <w:tcPr>
            <w:tcW w:w="4140" w:type="dxa"/>
          </w:tcPr>
          <w:p w14:paraId="063B1CDE" w14:textId="1058396C" w:rsidR="009F33FF" w:rsidRPr="007C1860" w:rsidRDefault="00A50DB6" w:rsidP="00025EA2">
            <w:pPr>
              <w:rPr>
                <w:rFonts w:cs="Times New Roman"/>
                <w:lang w:val="es-AR"/>
              </w:rPr>
            </w:pPr>
            <w:r w:rsidRPr="007C1860">
              <w:rPr>
                <w:rFonts w:cs="Times New Roman"/>
                <w:lang w:val="es-AR"/>
              </w:rPr>
              <w:t>Agencias co-ejecutoras - b</w:t>
            </w:r>
            <w:r w:rsidR="009F33FF" w:rsidRPr="007C1860">
              <w:rPr>
                <w:rFonts w:cs="Times New Roman"/>
                <w:lang w:val="es-AR"/>
              </w:rPr>
              <w:t>eneficiar</w:t>
            </w:r>
            <w:r w:rsidR="0091508A" w:rsidRPr="007C1860">
              <w:rPr>
                <w:rFonts w:cs="Times New Roman"/>
                <w:lang w:val="es-AR"/>
              </w:rPr>
              <w:t>io</w:t>
            </w:r>
            <w:r w:rsidR="009112ED" w:rsidRPr="007C1860">
              <w:rPr>
                <w:rFonts w:cs="Times New Roman"/>
                <w:lang w:val="es-AR"/>
              </w:rPr>
              <w:t>s</w:t>
            </w:r>
            <w:r w:rsidR="0091508A" w:rsidRPr="007C1860">
              <w:rPr>
                <w:rFonts w:cs="Times New Roman"/>
                <w:lang w:val="es-AR"/>
              </w:rPr>
              <w:t xml:space="preserve"> </w:t>
            </w:r>
            <w:r w:rsidR="009F33FF" w:rsidRPr="007C1860">
              <w:rPr>
                <w:rFonts w:cs="Times New Roman"/>
                <w:lang w:val="es-AR"/>
              </w:rPr>
              <w:t>(</w:t>
            </w:r>
            <w:r w:rsidR="00E33333" w:rsidRPr="007C1860">
              <w:rPr>
                <w:rFonts w:cs="Times New Roman"/>
                <w:lang w:val="es-AR"/>
              </w:rPr>
              <w:t>países</w:t>
            </w:r>
            <w:r w:rsidR="0091508A" w:rsidRPr="007C1860">
              <w:rPr>
                <w:rFonts w:cs="Times New Roman"/>
                <w:lang w:val="es-AR"/>
              </w:rPr>
              <w:t xml:space="preserve"> o entidades que </w:t>
            </w:r>
            <w:r w:rsidR="00ED7014" w:rsidRPr="007C1860">
              <w:rPr>
                <w:rFonts w:cs="Times New Roman"/>
                <w:lang w:val="es-AR"/>
              </w:rPr>
              <w:t>participarán en la cooperación</w:t>
            </w:r>
            <w:r w:rsidR="0091508A" w:rsidRPr="007C1860">
              <w:rPr>
                <w:rFonts w:cs="Times New Roman"/>
                <w:lang w:val="es-AR"/>
              </w:rPr>
              <w:t xml:space="preserve"> </w:t>
            </w:r>
            <w:r w:rsidR="00E33333" w:rsidRPr="007C1860">
              <w:rPr>
                <w:rFonts w:cs="Times New Roman"/>
                <w:lang w:val="es-AR"/>
              </w:rPr>
              <w:t>técnica</w:t>
            </w:r>
            <w:r w:rsidR="009F33FF" w:rsidRPr="007C1860">
              <w:rPr>
                <w:rFonts w:cs="Times New Roman"/>
                <w:lang w:val="es-AR"/>
              </w:rPr>
              <w:t>):</w:t>
            </w:r>
          </w:p>
        </w:tc>
        <w:tc>
          <w:tcPr>
            <w:tcW w:w="4428" w:type="dxa"/>
          </w:tcPr>
          <w:p w14:paraId="24CF2793" w14:textId="68193955" w:rsidR="00117267" w:rsidRPr="007C1860" w:rsidRDefault="00117267" w:rsidP="00D76855">
            <w:pPr>
              <w:rPr>
                <w:rFonts w:cs="Times New Roman"/>
                <w:highlight w:val="lightGray"/>
                <w:lang w:val="es-AR"/>
              </w:rPr>
            </w:pPr>
            <w:r w:rsidRPr="007C1860">
              <w:rPr>
                <w:rFonts w:cs="Times New Roman"/>
                <w:highlight w:val="lightGray"/>
                <w:lang w:val="es-AR"/>
              </w:rPr>
              <w:t>[</w:t>
            </w:r>
            <w:r w:rsidR="00D76855" w:rsidRPr="007C1860">
              <w:rPr>
                <w:rFonts w:cs="Times New Roman"/>
                <w:highlight w:val="lightGray"/>
                <w:lang w:val="es-AR"/>
              </w:rPr>
              <w:t>País</w:t>
            </w:r>
            <w:r w:rsidRPr="007C1860">
              <w:rPr>
                <w:rFonts w:cs="Times New Roman"/>
                <w:highlight w:val="lightGray"/>
                <w:lang w:val="es-AR"/>
              </w:rPr>
              <w:t xml:space="preserve"> </w:t>
            </w:r>
            <w:r w:rsidR="008D342E" w:rsidRPr="007C1860">
              <w:rPr>
                <w:rFonts w:cs="Times New Roman"/>
                <w:highlight w:val="lightGray"/>
                <w:lang w:val="es-AR"/>
              </w:rPr>
              <w:t xml:space="preserve">1 </w:t>
            </w:r>
            <w:r w:rsidR="00D76855" w:rsidRPr="007C1860">
              <w:rPr>
                <w:rFonts w:cs="Times New Roman"/>
                <w:highlight w:val="lightGray"/>
                <w:lang w:val="es-AR"/>
              </w:rPr>
              <w:t>(Institución</w:t>
            </w:r>
            <w:r w:rsidR="0042564E" w:rsidRPr="007C1860">
              <w:rPr>
                <w:rFonts w:cs="Times New Roman"/>
                <w:highlight w:val="lightGray"/>
                <w:lang w:val="es-AR"/>
              </w:rPr>
              <w:t>/</w:t>
            </w:r>
            <w:proofErr w:type="spellStart"/>
            <w:r w:rsidR="0042564E" w:rsidRPr="007C1860">
              <w:rPr>
                <w:rFonts w:cs="Times New Roman"/>
                <w:highlight w:val="lightGray"/>
                <w:lang w:val="es-AR"/>
              </w:rPr>
              <w:t>nes</w:t>
            </w:r>
            <w:proofErr w:type="spellEnd"/>
            <w:r w:rsidR="00D76855" w:rsidRPr="007C1860">
              <w:rPr>
                <w:rFonts w:cs="Times New Roman"/>
                <w:highlight w:val="lightGray"/>
                <w:lang w:val="es-AR"/>
              </w:rPr>
              <w:t>)</w:t>
            </w:r>
            <w:r w:rsidRPr="007C1860">
              <w:rPr>
                <w:rFonts w:cs="Times New Roman"/>
                <w:highlight w:val="lightGray"/>
                <w:lang w:val="es-AR"/>
              </w:rPr>
              <w:t>]</w:t>
            </w:r>
          </w:p>
          <w:p w14:paraId="5CF7CC6B" w14:textId="77777777" w:rsidR="0085686C" w:rsidRPr="007C1860" w:rsidRDefault="00117267" w:rsidP="0085686C">
            <w:pPr>
              <w:rPr>
                <w:rFonts w:cs="Times New Roman"/>
                <w:lang w:val="es-AR"/>
              </w:rPr>
            </w:pPr>
            <w:r w:rsidRPr="007C1860">
              <w:rPr>
                <w:rFonts w:cs="Times New Roman"/>
                <w:highlight w:val="lightGray"/>
                <w:lang w:val="es-AR"/>
              </w:rPr>
              <w:t>[País</w:t>
            </w:r>
            <w:r w:rsidR="008D342E" w:rsidRPr="007C1860">
              <w:rPr>
                <w:rFonts w:cs="Times New Roman"/>
                <w:highlight w:val="lightGray"/>
                <w:lang w:val="es-AR"/>
              </w:rPr>
              <w:t xml:space="preserve"> 2</w:t>
            </w:r>
            <w:r w:rsidRPr="007C1860">
              <w:rPr>
                <w:rFonts w:cs="Times New Roman"/>
                <w:highlight w:val="lightGray"/>
                <w:lang w:val="es-AR"/>
              </w:rPr>
              <w:t xml:space="preserve"> (Institución/</w:t>
            </w:r>
            <w:proofErr w:type="spellStart"/>
            <w:r w:rsidRPr="007C1860">
              <w:rPr>
                <w:rFonts w:cs="Times New Roman"/>
                <w:highlight w:val="lightGray"/>
                <w:lang w:val="es-AR"/>
              </w:rPr>
              <w:t>nes</w:t>
            </w:r>
            <w:proofErr w:type="spellEnd"/>
            <w:r w:rsidRPr="007C1860">
              <w:rPr>
                <w:rFonts w:cs="Times New Roman"/>
                <w:highlight w:val="lightGray"/>
                <w:lang w:val="es-AR"/>
              </w:rPr>
              <w:t>)]</w:t>
            </w:r>
            <w:r w:rsidR="0085686C" w:rsidRPr="007C1860">
              <w:rPr>
                <w:rFonts w:cs="Times New Roman"/>
                <w:highlight w:val="lightGray"/>
                <w:lang w:val="es-AR"/>
              </w:rPr>
              <w:t xml:space="preserve">, </w:t>
            </w:r>
            <w:r w:rsidR="0069454E" w:rsidRPr="007C1860">
              <w:rPr>
                <w:rFonts w:cs="Times New Roman"/>
                <w:lang w:val="es-AR"/>
              </w:rPr>
              <w:t>E</w:t>
            </w:r>
            <w:r w:rsidRPr="007C1860">
              <w:rPr>
                <w:rFonts w:cs="Times New Roman"/>
                <w:lang w:val="es-AR"/>
              </w:rPr>
              <w:t>tc</w:t>
            </w:r>
            <w:r w:rsidR="0069454E" w:rsidRPr="007C1860">
              <w:rPr>
                <w:rFonts w:cs="Times New Roman"/>
                <w:lang w:val="es-AR"/>
              </w:rPr>
              <w:t xml:space="preserve">. </w:t>
            </w:r>
          </w:p>
          <w:p w14:paraId="0EAA90F9" w14:textId="1D22D951" w:rsidR="009F33FF" w:rsidRPr="007C1860" w:rsidRDefault="0069454E" w:rsidP="0085686C">
            <w:pPr>
              <w:rPr>
                <w:rFonts w:cs="Times New Roman"/>
                <w:lang w:val="es-AR"/>
              </w:rPr>
            </w:pPr>
            <w:r w:rsidRPr="007C1860">
              <w:rPr>
                <w:rFonts w:cs="Times New Roman"/>
                <w:lang w:val="es-AR"/>
              </w:rPr>
              <w:t xml:space="preserve">Un detalle de las instituciones se presenta en el Anexo I. </w:t>
            </w:r>
          </w:p>
        </w:tc>
      </w:tr>
      <w:tr w:rsidR="00075F42" w:rsidRPr="007C1860" w14:paraId="5B9A75FC" w14:textId="77777777" w:rsidTr="008F61B4">
        <w:tc>
          <w:tcPr>
            <w:tcW w:w="4140" w:type="dxa"/>
          </w:tcPr>
          <w:p w14:paraId="77E5167E" w14:textId="77777777" w:rsidR="00075F42" w:rsidRPr="007C1860" w:rsidRDefault="00075F42" w:rsidP="00025EA2">
            <w:pPr>
              <w:rPr>
                <w:rFonts w:cs="Times New Roman"/>
                <w:lang w:val="es-AR"/>
              </w:rPr>
            </w:pPr>
            <w:r w:rsidRPr="007C1860">
              <w:rPr>
                <w:rFonts w:cs="Times New Roman"/>
                <w:lang w:val="es-AR"/>
              </w:rPr>
              <w:t>Donantes que pr</w:t>
            </w:r>
            <w:r w:rsidR="003835F0" w:rsidRPr="007C1860">
              <w:rPr>
                <w:rFonts w:cs="Times New Roman"/>
                <w:lang w:val="es-AR"/>
              </w:rPr>
              <w:t>o</w:t>
            </w:r>
            <w:r w:rsidRPr="007C1860">
              <w:rPr>
                <w:rFonts w:cs="Times New Roman"/>
                <w:lang w:val="es-AR"/>
              </w:rPr>
              <w:t>veerán financiamiento</w:t>
            </w:r>
            <w:r w:rsidR="00025EA2" w:rsidRPr="007C1860">
              <w:rPr>
                <w:rFonts w:cs="Times New Roman"/>
                <w:lang w:val="es-AR"/>
              </w:rPr>
              <w:t xml:space="preserve"> (*)</w:t>
            </w:r>
            <w:r w:rsidRPr="007C1860">
              <w:rPr>
                <w:rFonts w:cs="Times New Roman"/>
                <w:lang w:val="es-AR"/>
              </w:rPr>
              <w:t>:</w:t>
            </w:r>
          </w:p>
        </w:tc>
        <w:tc>
          <w:tcPr>
            <w:tcW w:w="4428" w:type="dxa"/>
          </w:tcPr>
          <w:p w14:paraId="2A9CC767" w14:textId="2BE89E28" w:rsidR="00075F42" w:rsidRPr="007C1860" w:rsidRDefault="005B4AD9" w:rsidP="00025EA2">
            <w:pPr>
              <w:rPr>
                <w:rFonts w:cs="Times New Roman"/>
                <w:lang w:val="es-AR"/>
              </w:rPr>
            </w:pPr>
            <w:r w:rsidRPr="007C1860">
              <w:rPr>
                <w:rFonts w:cs="Times New Roman"/>
                <w:lang w:val="es-AR"/>
              </w:rPr>
              <w:t>FONTAGRO (RFA)</w:t>
            </w:r>
          </w:p>
        </w:tc>
      </w:tr>
      <w:tr w:rsidR="000C16F9" w:rsidRPr="007C1860" w14:paraId="79FD1EF8" w14:textId="77777777" w:rsidTr="008F61B4">
        <w:tc>
          <w:tcPr>
            <w:tcW w:w="4140" w:type="dxa"/>
          </w:tcPr>
          <w:p w14:paraId="4FAD2DE5" w14:textId="77777777" w:rsidR="009F33FF" w:rsidRPr="007C1860" w:rsidRDefault="008F61B4" w:rsidP="00025EA2">
            <w:pPr>
              <w:rPr>
                <w:rFonts w:cs="Times New Roman"/>
                <w:lang w:val="es-AR"/>
              </w:rPr>
            </w:pPr>
            <w:r w:rsidRPr="007C1860">
              <w:rPr>
                <w:rFonts w:cs="Times New Roman"/>
                <w:lang w:val="es-AR"/>
              </w:rPr>
              <w:t>Financiamiento Solicitado (en US$)</w:t>
            </w:r>
            <w:r w:rsidR="009F33FF" w:rsidRPr="007C1860">
              <w:rPr>
                <w:rFonts w:cs="Times New Roman"/>
                <w:lang w:val="es-AR"/>
              </w:rPr>
              <w:t>:</w:t>
            </w:r>
          </w:p>
        </w:tc>
        <w:tc>
          <w:tcPr>
            <w:tcW w:w="4428" w:type="dxa"/>
          </w:tcPr>
          <w:p w14:paraId="48F10759" w14:textId="77777777" w:rsidR="009F33FF" w:rsidRPr="007C1860" w:rsidRDefault="00E56FE5" w:rsidP="00025EA2">
            <w:pPr>
              <w:rPr>
                <w:rFonts w:cs="Times New Roman"/>
                <w:lang w:val="es-AR"/>
              </w:rPr>
            </w:pPr>
            <w:r w:rsidRPr="007C1860">
              <w:rPr>
                <w:rFonts w:cs="Times New Roman"/>
                <w:highlight w:val="lightGray"/>
                <w:lang w:val="es-AR"/>
              </w:rPr>
              <w:t>[Indicar el monto solicitado a FONTAGRO]</w:t>
            </w:r>
          </w:p>
          <w:p w14:paraId="41C692DE" w14:textId="7539E41C" w:rsidR="00E56FE5" w:rsidRPr="007C1860" w:rsidRDefault="00E56FE5" w:rsidP="00025EA2">
            <w:pPr>
              <w:rPr>
                <w:rFonts w:cs="Times New Roman"/>
                <w:lang w:val="es-AR"/>
              </w:rPr>
            </w:pPr>
          </w:p>
        </w:tc>
      </w:tr>
      <w:tr w:rsidR="000C16F9" w:rsidRPr="007C1860" w14:paraId="17EEC43D" w14:textId="77777777" w:rsidTr="008F61B4">
        <w:tc>
          <w:tcPr>
            <w:tcW w:w="4140" w:type="dxa"/>
          </w:tcPr>
          <w:p w14:paraId="7E9A0581" w14:textId="5D24496A" w:rsidR="009F33FF" w:rsidRPr="007C1860" w:rsidRDefault="00E33333" w:rsidP="00025EA2">
            <w:pPr>
              <w:rPr>
                <w:rFonts w:cs="Times New Roman"/>
                <w:lang w:val="es-AR"/>
              </w:rPr>
            </w:pPr>
            <w:r w:rsidRPr="007C1860">
              <w:rPr>
                <w:rFonts w:cs="Times New Roman"/>
                <w:lang w:val="es-AR"/>
              </w:rPr>
              <w:t xml:space="preserve">Contrapartida </w:t>
            </w:r>
            <w:r w:rsidR="008F61B4" w:rsidRPr="007C1860">
              <w:rPr>
                <w:rFonts w:cs="Times New Roman"/>
                <w:lang w:val="es-AR"/>
              </w:rPr>
              <w:t>Local (en US$)</w:t>
            </w:r>
            <w:r w:rsidR="009F33FF" w:rsidRPr="007C1860">
              <w:rPr>
                <w:rFonts w:cs="Times New Roman"/>
                <w:lang w:val="es-AR"/>
              </w:rPr>
              <w:t>:</w:t>
            </w:r>
          </w:p>
        </w:tc>
        <w:tc>
          <w:tcPr>
            <w:tcW w:w="4428" w:type="dxa"/>
          </w:tcPr>
          <w:p w14:paraId="5CAB4CA2" w14:textId="29E9B671" w:rsidR="009F33FF" w:rsidRPr="007C1860" w:rsidRDefault="00D7734F" w:rsidP="00025EA2">
            <w:pPr>
              <w:rPr>
                <w:rFonts w:cs="Times New Roman"/>
                <w:lang w:val="es-AR"/>
              </w:rPr>
            </w:pPr>
            <w:r w:rsidRPr="007C1860">
              <w:rPr>
                <w:rFonts w:cs="Times New Roman"/>
                <w:highlight w:val="lightGray"/>
                <w:lang w:val="es-AR"/>
              </w:rPr>
              <w:t xml:space="preserve">[Indicar el monto de contrapartida, y si el mismo es en especie, efectivo o combinación de ambos. Este monto debe </w:t>
            </w:r>
            <w:r w:rsidR="009955A8" w:rsidRPr="007C1860">
              <w:rPr>
                <w:rFonts w:cs="Times New Roman"/>
                <w:highlight w:val="lightGray"/>
                <w:lang w:val="es-AR"/>
              </w:rPr>
              <w:t>coincidir</w:t>
            </w:r>
            <w:r w:rsidRPr="007C1860">
              <w:rPr>
                <w:rFonts w:cs="Times New Roman"/>
                <w:highlight w:val="lightGray"/>
                <w:lang w:val="es-AR"/>
              </w:rPr>
              <w:t xml:space="preserve"> exactamente con la suma de montos de las cartas de </w:t>
            </w:r>
            <w:r w:rsidR="009955A8" w:rsidRPr="007C1860">
              <w:rPr>
                <w:rFonts w:cs="Times New Roman"/>
                <w:highlight w:val="lightGray"/>
                <w:lang w:val="es-AR"/>
              </w:rPr>
              <w:t>compromiso</w:t>
            </w:r>
            <w:r w:rsidRPr="007C1860">
              <w:rPr>
                <w:rFonts w:cs="Times New Roman"/>
                <w:highlight w:val="lightGray"/>
                <w:lang w:val="es-AR"/>
              </w:rPr>
              <w:t>]</w:t>
            </w:r>
          </w:p>
          <w:p w14:paraId="75D217FA" w14:textId="0D8C5BD2" w:rsidR="00E56FE5" w:rsidRPr="007C1860" w:rsidRDefault="00E56FE5" w:rsidP="00025EA2">
            <w:pPr>
              <w:rPr>
                <w:rFonts w:cs="Times New Roman"/>
                <w:lang w:val="es-AR"/>
              </w:rPr>
            </w:pPr>
          </w:p>
        </w:tc>
      </w:tr>
      <w:tr w:rsidR="00D76855" w:rsidRPr="007C1860" w14:paraId="544ACA4C" w14:textId="77777777" w:rsidTr="008F61B4">
        <w:tc>
          <w:tcPr>
            <w:tcW w:w="4140" w:type="dxa"/>
          </w:tcPr>
          <w:p w14:paraId="3DEB19B9" w14:textId="77777777" w:rsidR="00D76855" w:rsidRPr="007C1860" w:rsidRDefault="00D76855" w:rsidP="00025EA2">
            <w:pPr>
              <w:rPr>
                <w:rFonts w:cs="Times New Roman"/>
                <w:lang w:val="es-AR"/>
              </w:rPr>
            </w:pPr>
            <w:r w:rsidRPr="007C1860">
              <w:rPr>
                <w:rFonts w:cs="Times New Roman"/>
                <w:lang w:val="es-AR"/>
              </w:rPr>
              <w:t>Financiamiento Total (en US$)</w:t>
            </w:r>
          </w:p>
        </w:tc>
        <w:tc>
          <w:tcPr>
            <w:tcW w:w="4428" w:type="dxa"/>
          </w:tcPr>
          <w:p w14:paraId="7F46A592" w14:textId="400A7F91" w:rsidR="00D76855" w:rsidRPr="007C1860" w:rsidRDefault="00E56FE5" w:rsidP="00025EA2">
            <w:pPr>
              <w:rPr>
                <w:rFonts w:cs="Times New Roman"/>
                <w:lang w:val="es-AR"/>
              </w:rPr>
            </w:pPr>
            <w:r w:rsidRPr="007C1860">
              <w:rPr>
                <w:rFonts w:cs="Times New Roman"/>
                <w:highlight w:val="lightGray"/>
                <w:lang w:val="es-AR"/>
              </w:rPr>
              <w:t>[Indicar el monto total]</w:t>
            </w:r>
          </w:p>
        </w:tc>
      </w:tr>
      <w:tr w:rsidR="00BE41AE" w:rsidRPr="007C1860" w14:paraId="31AAFB36" w14:textId="77777777" w:rsidTr="008F61B4">
        <w:tc>
          <w:tcPr>
            <w:tcW w:w="4140" w:type="dxa"/>
          </w:tcPr>
          <w:p w14:paraId="543FB3FA" w14:textId="362FB3D8" w:rsidR="00BE41AE" w:rsidRPr="007C1860" w:rsidRDefault="00BE41AE" w:rsidP="00BE41AE">
            <w:pPr>
              <w:rPr>
                <w:rFonts w:cs="Times New Roman"/>
                <w:lang w:val="es-AR"/>
              </w:rPr>
            </w:pPr>
            <w:r w:rsidRPr="007C1860">
              <w:rPr>
                <w:rFonts w:cs="Times New Roman"/>
                <w:lang w:val="es-AR"/>
              </w:rPr>
              <w:t>Período de Ejecución (meses):</w:t>
            </w:r>
          </w:p>
        </w:tc>
        <w:tc>
          <w:tcPr>
            <w:tcW w:w="4428" w:type="dxa"/>
          </w:tcPr>
          <w:p w14:paraId="2AE86D04" w14:textId="7C77C081" w:rsidR="00BE41AE" w:rsidRPr="007C1860" w:rsidRDefault="00DA3127" w:rsidP="00025EA2">
            <w:pPr>
              <w:rPr>
                <w:rFonts w:cs="Times New Roman"/>
                <w:lang w:val="es-AR"/>
              </w:rPr>
            </w:pPr>
            <w:r w:rsidRPr="007C1860">
              <w:rPr>
                <w:rFonts w:cs="Times New Roman"/>
                <w:lang w:val="es-AR"/>
              </w:rPr>
              <w:t>42</w:t>
            </w:r>
            <w:r w:rsidR="008D342E" w:rsidRPr="007C1860">
              <w:rPr>
                <w:rFonts w:cs="Times New Roman"/>
                <w:lang w:val="es-AR"/>
              </w:rPr>
              <w:t xml:space="preserve"> meses</w:t>
            </w:r>
          </w:p>
        </w:tc>
      </w:tr>
      <w:tr w:rsidR="000C16F9" w:rsidRPr="007C1860" w14:paraId="25F8A2D6" w14:textId="77777777" w:rsidTr="008F61B4">
        <w:tc>
          <w:tcPr>
            <w:tcW w:w="4140" w:type="dxa"/>
          </w:tcPr>
          <w:p w14:paraId="07740868" w14:textId="5F132B13" w:rsidR="009F33FF" w:rsidRPr="007C1860" w:rsidRDefault="00E33333" w:rsidP="00BE41AE">
            <w:pPr>
              <w:rPr>
                <w:rFonts w:cs="Times New Roman"/>
                <w:lang w:val="es-AR"/>
              </w:rPr>
            </w:pPr>
            <w:r w:rsidRPr="007C1860">
              <w:rPr>
                <w:rFonts w:cs="Times New Roman"/>
                <w:lang w:val="es-AR"/>
              </w:rPr>
              <w:t>Per</w:t>
            </w:r>
            <w:r w:rsidR="00BE41AE" w:rsidRPr="007C1860">
              <w:rPr>
                <w:rFonts w:cs="Times New Roman"/>
                <w:lang w:val="es-AR"/>
              </w:rPr>
              <w:t>í</w:t>
            </w:r>
            <w:r w:rsidRPr="007C1860">
              <w:rPr>
                <w:rFonts w:cs="Times New Roman"/>
                <w:lang w:val="es-AR"/>
              </w:rPr>
              <w:t xml:space="preserve">odo de Desembolso </w:t>
            </w:r>
            <w:r w:rsidR="00BE41AE" w:rsidRPr="007C1860">
              <w:rPr>
                <w:rFonts w:cs="Times New Roman"/>
                <w:lang w:val="es-AR"/>
              </w:rPr>
              <w:t>(meses</w:t>
            </w:r>
            <w:r w:rsidR="00025EA2" w:rsidRPr="007C1860">
              <w:rPr>
                <w:rFonts w:cs="Times New Roman"/>
                <w:lang w:val="es-AR"/>
              </w:rPr>
              <w:t>)</w:t>
            </w:r>
            <w:r w:rsidR="009F33FF" w:rsidRPr="007C1860">
              <w:rPr>
                <w:rFonts w:cs="Times New Roman"/>
                <w:lang w:val="es-AR"/>
              </w:rPr>
              <w:t>:</w:t>
            </w:r>
          </w:p>
        </w:tc>
        <w:tc>
          <w:tcPr>
            <w:tcW w:w="4428" w:type="dxa"/>
          </w:tcPr>
          <w:p w14:paraId="097343B1" w14:textId="6B6C3473" w:rsidR="009F33FF" w:rsidRPr="007C1860" w:rsidRDefault="008D342E" w:rsidP="00025EA2">
            <w:pPr>
              <w:rPr>
                <w:rFonts w:cs="Times New Roman"/>
                <w:lang w:val="es-AR"/>
              </w:rPr>
            </w:pPr>
            <w:r w:rsidRPr="007C1860">
              <w:rPr>
                <w:rFonts w:cs="Times New Roman"/>
                <w:lang w:val="es-AR"/>
              </w:rPr>
              <w:t>48 meses</w:t>
            </w:r>
          </w:p>
        </w:tc>
      </w:tr>
      <w:tr w:rsidR="000C16F9" w:rsidRPr="007C1860" w14:paraId="0800085B" w14:textId="77777777" w:rsidTr="008F61B4">
        <w:tc>
          <w:tcPr>
            <w:tcW w:w="4140" w:type="dxa"/>
          </w:tcPr>
          <w:p w14:paraId="4E8BB4CC" w14:textId="77777777" w:rsidR="009F33FF" w:rsidRPr="007C1860" w:rsidRDefault="00E33333" w:rsidP="00025EA2">
            <w:pPr>
              <w:rPr>
                <w:rFonts w:cs="Times New Roman"/>
                <w:lang w:val="es-AR"/>
              </w:rPr>
            </w:pPr>
            <w:r w:rsidRPr="007C1860">
              <w:rPr>
                <w:rFonts w:cs="Times New Roman"/>
                <w:lang w:val="es-AR"/>
              </w:rPr>
              <w:t>Fecha de Inicio</w:t>
            </w:r>
            <w:r w:rsidR="00F50742" w:rsidRPr="007C1860">
              <w:rPr>
                <w:rFonts w:cs="Times New Roman"/>
                <w:lang w:val="es-AR"/>
              </w:rPr>
              <w:t xml:space="preserve"> requerido</w:t>
            </w:r>
            <w:r w:rsidR="005F226D" w:rsidRPr="007C1860">
              <w:rPr>
                <w:rFonts w:cs="Times New Roman"/>
                <w:lang w:val="es-AR"/>
              </w:rPr>
              <w:t xml:space="preserve"> (*)</w:t>
            </w:r>
            <w:r w:rsidR="009F33FF" w:rsidRPr="007C1860">
              <w:rPr>
                <w:rFonts w:cs="Times New Roman"/>
                <w:lang w:val="es-AR"/>
              </w:rPr>
              <w:t>:</w:t>
            </w:r>
            <w:r w:rsidR="008F61B4" w:rsidRPr="007C1860">
              <w:rPr>
                <w:rFonts w:cs="Times New Roman"/>
                <w:lang w:val="es-AR"/>
              </w:rPr>
              <w:t xml:space="preserve"> </w:t>
            </w:r>
          </w:p>
        </w:tc>
        <w:tc>
          <w:tcPr>
            <w:tcW w:w="4428" w:type="dxa"/>
          </w:tcPr>
          <w:p w14:paraId="60A3D3C5" w14:textId="77777777" w:rsidR="009F33FF" w:rsidRPr="007C1860" w:rsidRDefault="009F33FF" w:rsidP="00025EA2">
            <w:pPr>
              <w:rPr>
                <w:rFonts w:cs="Times New Roman"/>
                <w:lang w:val="es-AR"/>
              </w:rPr>
            </w:pPr>
          </w:p>
        </w:tc>
      </w:tr>
      <w:tr w:rsidR="000C16F9" w:rsidRPr="007C1860" w14:paraId="00A6C0E8" w14:textId="77777777" w:rsidTr="008F61B4">
        <w:tc>
          <w:tcPr>
            <w:tcW w:w="4140" w:type="dxa"/>
          </w:tcPr>
          <w:p w14:paraId="044D5218" w14:textId="5824D2DB" w:rsidR="009F33FF" w:rsidRPr="007C1860" w:rsidRDefault="00E56FE5" w:rsidP="00025EA2">
            <w:pPr>
              <w:rPr>
                <w:rFonts w:cs="Times New Roman"/>
                <w:lang w:val="es-AR"/>
              </w:rPr>
            </w:pPr>
            <w:r w:rsidRPr="007C1860">
              <w:rPr>
                <w:rFonts w:cs="Times New Roman"/>
                <w:lang w:val="es-AR"/>
              </w:rPr>
              <w:t xml:space="preserve">Tipos de consultores </w:t>
            </w:r>
            <w:r w:rsidR="00CC2587" w:rsidRPr="007C1860">
              <w:rPr>
                <w:rFonts w:cs="Times New Roman"/>
                <w:lang w:val="es-AR"/>
              </w:rPr>
              <w:t>(*)</w:t>
            </w:r>
            <w:r w:rsidR="009F33FF" w:rsidRPr="007C1860">
              <w:rPr>
                <w:rFonts w:cs="Times New Roman"/>
                <w:lang w:val="es-AR"/>
              </w:rPr>
              <w:t>:</w:t>
            </w:r>
            <w:r w:rsidR="005F226D" w:rsidRPr="007C1860">
              <w:rPr>
                <w:rFonts w:cs="Times New Roman"/>
                <w:lang w:val="es-AR"/>
              </w:rPr>
              <w:t xml:space="preserve"> </w:t>
            </w:r>
          </w:p>
        </w:tc>
        <w:tc>
          <w:tcPr>
            <w:tcW w:w="4428" w:type="dxa"/>
          </w:tcPr>
          <w:p w14:paraId="25531DB0" w14:textId="74AA1CB9" w:rsidR="009F33FF" w:rsidRPr="007C1860" w:rsidRDefault="008D342E" w:rsidP="00025EA2">
            <w:pPr>
              <w:rPr>
                <w:rFonts w:cs="Times New Roman"/>
                <w:lang w:val="es-AR"/>
              </w:rPr>
            </w:pPr>
            <w:r w:rsidRPr="007C1860">
              <w:rPr>
                <w:rFonts w:cs="Times New Roman"/>
                <w:lang w:val="es-AR"/>
              </w:rPr>
              <w:t>Firmas o consultores individuales</w:t>
            </w:r>
          </w:p>
        </w:tc>
      </w:tr>
      <w:tr w:rsidR="000C16F9" w:rsidRPr="007C1860" w14:paraId="2D2BB7EC" w14:textId="77777777" w:rsidTr="008F61B4">
        <w:tc>
          <w:tcPr>
            <w:tcW w:w="4140" w:type="dxa"/>
          </w:tcPr>
          <w:p w14:paraId="18434133" w14:textId="77777777" w:rsidR="009F33FF" w:rsidRPr="007C1860" w:rsidRDefault="00E33333" w:rsidP="00025EA2">
            <w:pPr>
              <w:rPr>
                <w:rFonts w:cs="Times New Roman"/>
                <w:lang w:val="es-AR"/>
              </w:rPr>
            </w:pPr>
            <w:r w:rsidRPr="007C1860">
              <w:rPr>
                <w:rFonts w:cs="Times New Roman"/>
                <w:lang w:val="es-AR"/>
              </w:rPr>
              <w:t>Unidad de Preparación</w:t>
            </w:r>
            <w:r w:rsidR="009F33FF" w:rsidRPr="007C1860">
              <w:rPr>
                <w:rFonts w:cs="Times New Roman"/>
                <w:lang w:val="es-AR"/>
              </w:rPr>
              <w:t>:</w:t>
            </w:r>
            <w:r w:rsidR="008F61B4" w:rsidRPr="007C1860">
              <w:rPr>
                <w:rFonts w:cs="Times New Roman"/>
                <w:lang w:val="es-AR"/>
              </w:rPr>
              <w:t xml:space="preserve"> </w:t>
            </w:r>
          </w:p>
        </w:tc>
        <w:tc>
          <w:tcPr>
            <w:tcW w:w="4428" w:type="dxa"/>
          </w:tcPr>
          <w:p w14:paraId="67290EDA" w14:textId="77777777" w:rsidR="009F33FF" w:rsidRPr="007C1860" w:rsidRDefault="00CC2587" w:rsidP="00025EA2">
            <w:pPr>
              <w:rPr>
                <w:rFonts w:cs="Times New Roman"/>
                <w:lang w:val="es-AR"/>
              </w:rPr>
            </w:pPr>
            <w:r w:rsidRPr="007C1860">
              <w:rPr>
                <w:rFonts w:cs="Times New Roman"/>
                <w:lang w:val="es-AR"/>
              </w:rPr>
              <w:t>FONTAGRO</w:t>
            </w:r>
          </w:p>
        </w:tc>
      </w:tr>
      <w:tr w:rsidR="005F226D" w:rsidRPr="007C1860" w14:paraId="6895B444" w14:textId="77777777" w:rsidTr="008F61B4">
        <w:tc>
          <w:tcPr>
            <w:tcW w:w="4140" w:type="dxa"/>
          </w:tcPr>
          <w:p w14:paraId="3FED051D" w14:textId="15BE3DDE" w:rsidR="005F226D" w:rsidRPr="007C1860" w:rsidRDefault="00DA3127" w:rsidP="00025EA2">
            <w:pPr>
              <w:rPr>
                <w:rFonts w:cs="Times New Roman"/>
                <w:lang w:val="es-AR"/>
              </w:rPr>
            </w:pPr>
            <w:r w:rsidRPr="007C1860">
              <w:rPr>
                <w:color w:val="000000"/>
                <w:szCs w:val="20"/>
                <w:lang w:val="es-AR"/>
              </w:rPr>
              <w:t>Sector Prioritario del IICA</w:t>
            </w:r>
          </w:p>
        </w:tc>
        <w:tc>
          <w:tcPr>
            <w:tcW w:w="4428" w:type="dxa"/>
          </w:tcPr>
          <w:p w14:paraId="02EA10DE" w14:textId="77777777" w:rsidR="005F226D" w:rsidRPr="007C1860" w:rsidRDefault="005F226D" w:rsidP="00025EA2">
            <w:pPr>
              <w:rPr>
                <w:rFonts w:cs="Times New Roman"/>
                <w:lang w:val="es-AR"/>
              </w:rPr>
            </w:pPr>
          </w:p>
        </w:tc>
      </w:tr>
      <w:tr w:rsidR="00DA3127" w:rsidRPr="007C1860" w14:paraId="31C07AAD" w14:textId="77777777" w:rsidTr="008F61B4">
        <w:tc>
          <w:tcPr>
            <w:tcW w:w="4140" w:type="dxa"/>
          </w:tcPr>
          <w:p w14:paraId="12002C0D" w14:textId="40F962E4" w:rsidR="00DA3127" w:rsidRPr="007D1779" w:rsidRDefault="007D1779" w:rsidP="00025EA2">
            <w:pPr>
              <w:rPr>
                <w:rFonts w:cs="Times New Roman"/>
                <w:b/>
                <w:bCs/>
                <w:lang w:val="es-AR"/>
              </w:rPr>
            </w:pPr>
            <w:r w:rsidRPr="007D1779">
              <w:rPr>
                <w:b/>
                <w:bCs/>
                <w:color w:val="000000"/>
                <w:szCs w:val="20"/>
                <w:lang w:val="es-AR"/>
              </w:rPr>
              <w:t xml:space="preserve">Línea Estratégica del </w:t>
            </w:r>
            <w:r w:rsidR="00DA3127" w:rsidRPr="007D1779">
              <w:rPr>
                <w:b/>
                <w:bCs/>
                <w:color w:val="000000"/>
                <w:szCs w:val="20"/>
                <w:lang w:val="es-AR"/>
              </w:rPr>
              <w:t>PMP 202</w:t>
            </w:r>
            <w:r w:rsidR="007C0879" w:rsidRPr="007D1779">
              <w:rPr>
                <w:b/>
                <w:bCs/>
                <w:color w:val="000000"/>
                <w:szCs w:val="20"/>
                <w:lang w:val="es-AR"/>
              </w:rPr>
              <w:t>5</w:t>
            </w:r>
            <w:r w:rsidR="00DA3127" w:rsidRPr="007D1779">
              <w:rPr>
                <w:b/>
                <w:bCs/>
                <w:color w:val="000000"/>
                <w:szCs w:val="20"/>
                <w:lang w:val="es-AR"/>
              </w:rPr>
              <w:t>-20</w:t>
            </w:r>
            <w:r w:rsidR="007C0879" w:rsidRPr="007D1779">
              <w:rPr>
                <w:b/>
                <w:bCs/>
                <w:color w:val="000000"/>
                <w:szCs w:val="20"/>
                <w:lang w:val="es-AR"/>
              </w:rPr>
              <w:t>30</w:t>
            </w:r>
          </w:p>
        </w:tc>
        <w:tc>
          <w:tcPr>
            <w:tcW w:w="4428" w:type="dxa"/>
          </w:tcPr>
          <w:p w14:paraId="2BA69C21" w14:textId="5BE6FD0A" w:rsidR="00DA3127" w:rsidRPr="007C1860" w:rsidRDefault="007D1779" w:rsidP="00025EA2">
            <w:pPr>
              <w:rPr>
                <w:rFonts w:cs="Times New Roman"/>
                <w:lang w:val="es-AR"/>
              </w:rPr>
            </w:pPr>
            <w:r w:rsidRPr="007C1860">
              <w:rPr>
                <w:rFonts w:cs="Times New Roman"/>
                <w:highlight w:val="lightGray"/>
                <w:lang w:val="es-AR"/>
              </w:rPr>
              <w:t xml:space="preserve">[Indicar </w:t>
            </w:r>
            <w:r>
              <w:rPr>
                <w:rFonts w:cs="Times New Roman"/>
                <w:highlight w:val="lightGray"/>
                <w:lang w:val="es-AR"/>
              </w:rPr>
              <w:t>la línea estratégica del PMP 2025-2030 a la que aplica el proyecto</w:t>
            </w:r>
            <w:r w:rsidRPr="007C1860">
              <w:rPr>
                <w:rFonts w:cs="Times New Roman"/>
                <w:highlight w:val="lightGray"/>
                <w:lang w:val="es-AR"/>
              </w:rPr>
              <w:t>]</w:t>
            </w:r>
          </w:p>
        </w:tc>
      </w:tr>
      <w:tr w:rsidR="00DA3127" w:rsidRPr="007C1860" w14:paraId="5D9D1A72" w14:textId="77777777" w:rsidTr="008F61B4">
        <w:tc>
          <w:tcPr>
            <w:tcW w:w="4140" w:type="dxa"/>
          </w:tcPr>
          <w:p w14:paraId="402F0CC6" w14:textId="1545065F" w:rsidR="00DA3127" w:rsidRPr="007C1860" w:rsidRDefault="00DA3127" w:rsidP="00025EA2">
            <w:pPr>
              <w:rPr>
                <w:rFonts w:cs="Times New Roman"/>
                <w:lang w:val="es-AR"/>
              </w:rPr>
            </w:pPr>
            <w:r w:rsidRPr="007C1860">
              <w:rPr>
                <w:rFonts w:cs="Times New Roman"/>
                <w:lang w:val="es-AR"/>
              </w:rPr>
              <w:t>Otros comentarios (*):</w:t>
            </w:r>
          </w:p>
        </w:tc>
        <w:tc>
          <w:tcPr>
            <w:tcW w:w="4428" w:type="dxa"/>
          </w:tcPr>
          <w:p w14:paraId="6809DE2C" w14:textId="77777777" w:rsidR="00DA3127" w:rsidRPr="007C1860" w:rsidRDefault="00DA3127" w:rsidP="00025EA2">
            <w:pPr>
              <w:rPr>
                <w:rFonts w:cs="Times New Roman"/>
                <w:lang w:val="es-AR"/>
              </w:rPr>
            </w:pPr>
          </w:p>
        </w:tc>
      </w:tr>
    </w:tbl>
    <w:p w14:paraId="512AC7FA" w14:textId="77777777" w:rsidR="008F61B4" w:rsidRPr="007C1860" w:rsidRDefault="008F61B4">
      <w:pPr>
        <w:spacing w:after="200" w:line="276" w:lineRule="auto"/>
        <w:jc w:val="left"/>
        <w:rPr>
          <w:rFonts w:cs="Times New Roman"/>
          <w:lang w:val="es-AR"/>
        </w:rPr>
      </w:pPr>
      <w:r w:rsidRPr="007C1860">
        <w:rPr>
          <w:rFonts w:cs="Times New Roman"/>
          <w:lang w:val="es-AR"/>
        </w:rPr>
        <w:br w:type="page"/>
      </w:r>
    </w:p>
    <w:p w14:paraId="3C139C79" w14:textId="41D44FE1" w:rsidR="0032311B" w:rsidRPr="007C1860" w:rsidRDefault="00663ABA" w:rsidP="00586ECF">
      <w:pPr>
        <w:pStyle w:val="Heading1"/>
        <w:rPr>
          <w:lang w:val="es-AR"/>
        </w:rPr>
      </w:pPr>
      <w:r>
        <w:rPr>
          <w:lang w:val="es-AR"/>
        </w:rPr>
        <w:t>Resumen Ejecutivo</w:t>
      </w:r>
      <w:r w:rsidR="009955A8" w:rsidRPr="007C1860">
        <w:rPr>
          <w:lang w:val="es-AR"/>
        </w:rPr>
        <w:t xml:space="preserve"> (máximo</w:t>
      </w:r>
      <w:r w:rsidR="005666FD" w:rsidRPr="007C1860">
        <w:rPr>
          <w:lang w:val="es-AR"/>
        </w:rPr>
        <w:t xml:space="preserve"> 1</w:t>
      </w:r>
      <w:r w:rsidR="003E70AC" w:rsidRPr="007C1860">
        <w:rPr>
          <w:lang w:val="es-AR"/>
        </w:rPr>
        <w:t xml:space="preserve"> </w:t>
      </w:r>
      <w:r w:rsidRPr="007C1860">
        <w:rPr>
          <w:lang w:val="es-AR"/>
        </w:rPr>
        <w:t>pá</w:t>
      </w:r>
      <w:r>
        <w:rPr>
          <w:lang w:val="es-AR"/>
        </w:rPr>
        <w:t>g</w:t>
      </w:r>
      <w:r w:rsidRPr="007C1860">
        <w:rPr>
          <w:lang w:val="es-AR"/>
        </w:rPr>
        <w:t>ina</w:t>
      </w:r>
      <w:r w:rsidR="003E70AC" w:rsidRPr="007C1860">
        <w:rPr>
          <w:lang w:val="es-AR"/>
        </w:rPr>
        <w:t xml:space="preserve">) </w:t>
      </w:r>
    </w:p>
    <w:p w14:paraId="406DED09" w14:textId="526B6E61" w:rsidR="003E70AC" w:rsidRPr="007C1860" w:rsidRDefault="00A9105D" w:rsidP="005666FD">
      <w:pPr>
        <w:ind w:left="360"/>
        <w:rPr>
          <w:rFonts w:cs="Times New Roman"/>
          <w:color w:val="0000FF"/>
          <w:highlight w:val="lightGray"/>
          <w:lang w:val="es-AR"/>
        </w:rPr>
      </w:pPr>
      <w:r w:rsidRPr="007C1860">
        <w:rPr>
          <w:rFonts w:cs="Times New Roman"/>
          <w:color w:val="0000FF"/>
          <w:highlight w:val="lightGray"/>
          <w:lang w:val="es-AR"/>
        </w:rPr>
        <w:t xml:space="preserve">Esta sección deberá tener un máximo de una página </w:t>
      </w:r>
      <w:r w:rsidR="00C72B84" w:rsidRPr="007C1860">
        <w:rPr>
          <w:rFonts w:cs="Times New Roman"/>
          <w:color w:val="0000FF"/>
          <w:highlight w:val="lightGray"/>
          <w:lang w:val="es-AR"/>
        </w:rPr>
        <w:t xml:space="preserve">y actúa a modo de </w:t>
      </w:r>
      <w:r w:rsidR="00C72B84" w:rsidRPr="007C1860">
        <w:rPr>
          <w:rFonts w:cs="Times New Roman"/>
          <w:b/>
          <w:bCs/>
          <w:color w:val="0000FF"/>
          <w:highlight w:val="lightGray"/>
          <w:lang w:val="es-AR"/>
        </w:rPr>
        <w:t>Resumen Ejecutivo</w:t>
      </w:r>
      <w:r w:rsidR="005666FD" w:rsidRPr="007C1860">
        <w:rPr>
          <w:rFonts w:cs="Times New Roman"/>
          <w:color w:val="0000FF"/>
          <w:highlight w:val="lightGray"/>
          <w:lang w:val="es-AR"/>
        </w:rPr>
        <w:t>,</w:t>
      </w:r>
      <w:r w:rsidR="00E1073F" w:rsidRPr="007C1860">
        <w:rPr>
          <w:rFonts w:cs="Times New Roman"/>
          <w:color w:val="0000FF"/>
          <w:highlight w:val="lightGray"/>
          <w:lang w:val="es-AR"/>
        </w:rPr>
        <w:t xml:space="preserve"> el cual s</w:t>
      </w:r>
      <w:r w:rsidR="009112ED" w:rsidRPr="007C1860">
        <w:rPr>
          <w:rFonts w:cs="Times New Roman"/>
          <w:color w:val="0000FF"/>
          <w:highlight w:val="lightGray"/>
          <w:lang w:val="es-AR"/>
        </w:rPr>
        <w:t>e recomienda escribirlo al final del desarrollo de esta propuesta</w:t>
      </w:r>
      <w:r w:rsidR="00A05B15" w:rsidRPr="007C1860">
        <w:rPr>
          <w:rFonts w:cs="Times New Roman"/>
          <w:color w:val="0000FF"/>
          <w:highlight w:val="lightGray"/>
          <w:lang w:val="es-AR"/>
        </w:rPr>
        <w:t xml:space="preserve"> de cooperación técnica (CT)</w:t>
      </w:r>
      <w:r w:rsidR="005666FD" w:rsidRPr="007C1860">
        <w:rPr>
          <w:rFonts w:cs="Times New Roman"/>
          <w:color w:val="0000FF"/>
          <w:highlight w:val="lightGray"/>
          <w:lang w:val="es-AR"/>
        </w:rPr>
        <w:t xml:space="preserve">. </w:t>
      </w:r>
    </w:p>
    <w:p w14:paraId="7E76534E" w14:textId="410D9A3A"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Iniciar la escritura en esta línea y recordar mantener este estilo de numeración de los párrafos. </w:t>
      </w:r>
      <w:r w:rsidR="00405460" w:rsidRPr="007C1860">
        <w:rPr>
          <w:rFonts w:cs="Times New Roman"/>
          <w:lang w:val="es-AR"/>
        </w:rPr>
        <w:t>Es 2.1, 2.2, etc</w:t>
      </w:r>
      <w:r w:rsidR="009D0240" w:rsidRPr="007C1860">
        <w:rPr>
          <w:rFonts w:cs="Times New Roman"/>
          <w:lang w:val="es-AR"/>
        </w:rPr>
        <w:t xml:space="preserve">. </w:t>
      </w:r>
    </w:p>
    <w:p w14:paraId="75E780EC" w14:textId="77777777" w:rsidR="005666FD" w:rsidRPr="007C1860" w:rsidRDefault="005666FD" w:rsidP="003177EA">
      <w:pPr>
        <w:pStyle w:val="ListParagraph"/>
        <w:numPr>
          <w:ilvl w:val="1"/>
          <w:numId w:val="2"/>
        </w:numPr>
        <w:contextualSpacing w:val="0"/>
        <w:rPr>
          <w:rFonts w:cs="Times New Roman"/>
          <w:lang w:val="es-AR"/>
        </w:rPr>
      </w:pPr>
    </w:p>
    <w:p w14:paraId="04390407" w14:textId="241C04E3" w:rsidR="00F05741" w:rsidRPr="007C1860" w:rsidRDefault="00F05741">
      <w:pPr>
        <w:spacing w:after="200" w:line="276" w:lineRule="auto"/>
        <w:jc w:val="left"/>
        <w:rPr>
          <w:rFonts w:cs="Times New Roman"/>
          <w:lang w:val="es-AR"/>
        </w:rPr>
      </w:pPr>
      <w:r w:rsidRPr="007C1860">
        <w:rPr>
          <w:rFonts w:cs="Times New Roman"/>
          <w:lang w:val="es-AR"/>
        </w:rPr>
        <w:br w:type="page"/>
      </w:r>
    </w:p>
    <w:p w14:paraId="4541EAEA" w14:textId="09EA5535" w:rsidR="00A41582" w:rsidRPr="007C1860" w:rsidRDefault="003E70AC" w:rsidP="004E285B">
      <w:pPr>
        <w:pStyle w:val="Heading1"/>
        <w:rPr>
          <w:lang w:val="es-AR"/>
        </w:rPr>
      </w:pPr>
      <w:r w:rsidRPr="007C1860">
        <w:rPr>
          <w:lang w:val="es-AR"/>
        </w:rPr>
        <w:t>A</w:t>
      </w:r>
      <w:r w:rsidR="00F7008F" w:rsidRPr="007C1860">
        <w:rPr>
          <w:lang w:val="es-AR"/>
        </w:rPr>
        <w:t xml:space="preserve">bstract en español y en </w:t>
      </w:r>
      <w:r w:rsidR="0027173E" w:rsidRPr="007C1860">
        <w:rPr>
          <w:lang w:val="es-AR"/>
        </w:rPr>
        <w:t>inglés</w:t>
      </w:r>
      <w:r w:rsidR="00F7008F" w:rsidRPr="007C1860">
        <w:rPr>
          <w:lang w:val="es-AR"/>
        </w:rPr>
        <w:t xml:space="preserve"> </w:t>
      </w:r>
      <w:r w:rsidR="004B7A48" w:rsidRPr="007C1860">
        <w:rPr>
          <w:lang w:val="es-AR"/>
        </w:rPr>
        <w:t xml:space="preserve">(1 </w:t>
      </w:r>
      <w:r w:rsidR="0027173E" w:rsidRPr="007C1860">
        <w:rPr>
          <w:lang w:val="es-AR"/>
        </w:rPr>
        <w:t>pá</w:t>
      </w:r>
      <w:r w:rsidR="0027173E">
        <w:rPr>
          <w:lang w:val="es-AR"/>
        </w:rPr>
        <w:t>g</w:t>
      </w:r>
      <w:r w:rsidR="0027173E" w:rsidRPr="007C1860">
        <w:rPr>
          <w:lang w:val="es-AR"/>
        </w:rPr>
        <w:t>ina</w:t>
      </w:r>
      <w:r w:rsidR="004B7A48" w:rsidRPr="007C1860">
        <w:rPr>
          <w:lang w:val="es-AR"/>
        </w:rPr>
        <w:t xml:space="preserve">) </w:t>
      </w:r>
    </w:p>
    <w:p w14:paraId="240ABEAD" w14:textId="0A49B33C" w:rsidR="00A41582" w:rsidRPr="007C1860" w:rsidRDefault="005666FD" w:rsidP="005666FD">
      <w:pPr>
        <w:ind w:left="360"/>
        <w:rPr>
          <w:rFonts w:cs="Times New Roman"/>
          <w:color w:val="0000FF"/>
          <w:highlight w:val="lightGray"/>
          <w:lang w:val="es-AR"/>
        </w:rPr>
      </w:pPr>
      <w:r w:rsidRPr="007C1860">
        <w:rPr>
          <w:rFonts w:cs="Times New Roman"/>
          <w:color w:val="0000FF"/>
          <w:highlight w:val="lightGray"/>
          <w:lang w:val="es-AR"/>
        </w:rPr>
        <w:t>A</w:t>
      </w:r>
      <w:r w:rsidR="00A41582" w:rsidRPr="007C1860">
        <w:rPr>
          <w:rFonts w:cs="Times New Roman"/>
          <w:color w:val="0000FF"/>
          <w:highlight w:val="lightGray"/>
          <w:lang w:val="es-AR"/>
        </w:rPr>
        <w:t xml:space="preserve">gregar </w:t>
      </w:r>
      <w:r w:rsidRPr="007C1860">
        <w:rPr>
          <w:rFonts w:cs="Times New Roman"/>
          <w:color w:val="0000FF"/>
          <w:highlight w:val="lightGray"/>
          <w:lang w:val="es-AR"/>
        </w:rPr>
        <w:t xml:space="preserve">1 </w:t>
      </w:r>
      <w:r w:rsidR="009955A8" w:rsidRPr="007C1860">
        <w:rPr>
          <w:rFonts w:cs="Times New Roman"/>
          <w:color w:val="0000FF"/>
          <w:highlight w:val="lightGray"/>
          <w:lang w:val="es-AR"/>
        </w:rPr>
        <w:t>párrafo</w:t>
      </w:r>
      <w:r w:rsidRPr="007C1860">
        <w:rPr>
          <w:rFonts w:cs="Times New Roman"/>
          <w:color w:val="0000FF"/>
          <w:highlight w:val="lightGray"/>
          <w:lang w:val="es-AR"/>
        </w:rPr>
        <w:t xml:space="preserve"> </w:t>
      </w:r>
      <w:r w:rsidR="00A41582" w:rsidRPr="007C1860">
        <w:rPr>
          <w:rFonts w:cs="Times New Roman"/>
          <w:color w:val="0000FF"/>
          <w:highlight w:val="lightGray"/>
          <w:lang w:val="es-AR"/>
        </w:rPr>
        <w:t>de 400 palabras cada uno aprox</w:t>
      </w:r>
      <w:r w:rsidRPr="007C1860">
        <w:rPr>
          <w:rFonts w:cs="Times New Roman"/>
          <w:color w:val="0000FF"/>
          <w:highlight w:val="lightGray"/>
          <w:lang w:val="es-AR"/>
        </w:rPr>
        <w:t xml:space="preserve">imadamente en español e </w:t>
      </w:r>
      <w:r w:rsidR="009955A8" w:rsidRPr="007C1860">
        <w:rPr>
          <w:rFonts w:cs="Times New Roman"/>
          <w:color w:val="0000FF"/>
          <w:highlight w:val="lightGray"/>
          <w:lang w:val="es-AR"/>
        </w:rPr>
        <w:t>inglés</w:t>
      </w:r>
      <w:r w:rsidRPr="007C1860">
        <w:rPr>
          <w:rFonts w:cs="Times New Roman"/>
          <w:color w:val="0000FF"/>
          <w:highlight w:val="lightGray"/>
          <w:lang w:val="es-AR"/>
        </w:rPr>
        <w:t xml:space="preserve">. </w:t>
      </w:r>
    </w:p>
    <w:p w14:paraId="451D0870" w14:textId="3352AD69"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Escribir el párrafo </w:t>
      </w:r>
      <w:r w:rsidR="00DA3127" w:rsidRPr="007C1860">
        <w:rPr>
          <w:rFonts w:cs="Times New Roman"/>
          <w:lang w:val="es-AR"/>
        </w:rPr>
        <w:t>Resumen</w:t>
      </w:r>
      <w:r w:rsidRPr="007C1860">
        <w:rPr>
          <w:rFonts w:cs="Times New Roman"/>
          <w:lang w:val="es-AR"/>
        </w:rPr>
        <w:t xml:space="preserve"> en </w:t>
      </w:r>
      <w:proofErr w:type="gramStart"/>
      <w:r w:rsidRPr="007C1860">
        <w:rPr>
          <w:rFonts w:cs="Times New Roman"/>
          <w:lang w:val="es-AR"/>
        </w:rPr>
        <w:t>Español</w:t>
      </w:r>
      <w:proofErr w:type="gramEnd"/>
      <w:r w:rsidRPr="007C1860">
        <w:rPr>
          <w:rFonts w:cs="Times New Roman"/>
          <w:lang w:val="es-AR"/>
        </w:rPr>
        <w:t>.</w:t>
      </w:r>
    </w:p>
    <w:p w14:paraId="10697023" w14:textId="77180474"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Escribir el párrafo Abstract en </w:t>
      </w:r>
      <w:proofErr w:type="gramStart"/>
      <w:r w:rsidRPr="007C1860">
        <w:rPr>
          <w:rFonts w:cs="Times New Roman"/>
          <w:lang w:val="es-AR"/>
        </w:rPr>
        <w:t>Ingl</w:t>
      </w:r>
      <w:r w:rsidR="00DA3127" w:rsidRPr="007C1860">
        <w:rPr>
          <w:rFonts w:cs="Times New Roman"/>
          <w:lang w:val="es-AR"/>
        </w:rPr>
        <w:t>é</w:t>
      </w:r>
      <w:r w:rsidRPr="007C1860">
        <w:rPr>
          <w:rFonts w:cs="Times New Roman"/>
          <w:lang w:val="es-AR"/>
        </w:rPr>
        <w:t>s</w:t>
      </w:r>
      <w:proofErr w:type="gramEnd"/>
      <w:r w:rsidRPr="007C1860">
        <w:rPr>
          <w:rFonts w:cs="Times New Roman"/>
          <w:lang w:val="es-AR"/>
        </w:rPr>
        <w:t>.</w:t>
      </w:r>
    </w:p>
    <w:p w14:paraId="62865E48" w14:textId="0441F61C" w:rsidR="00F05741" w:rsidRPr="007C1860" w:rsidRDefault="00F05741">
      <w:pPr>
        <w:spacing w:after="200" w:line="276" w:lineRule="auto"/>
        <w:jc w:val="left"/>
        <w:rPr>
          <w:rFonts w:cs="Times New Roman"/>
          <w:color w:val="0000FF"/>
          <w:highlight w:val="lightGray"/>
          <w:lang w:val="es-AR"/>
        </w:rPr>
      </w:pPr>
      <w:r w:rsidRPr="007C1860">
        <w:rPr>
          <w:rFonts w:cs="Times New Roman"/>
          <w:color w:val="0000FF"/>
          <w:highlight w:val="lightGray"/>
          <w:lang w:val="es-AR"/>
        </w:rPr>
        <w:br w:type="page"/>
      </w:r>
    </w:p>
    <w:p w14:paraId="6B5A9914" w14:textId="2AE9527D" w:rsidR="0095711B" w:rsidRPr="007C1860" w:rsidRDefault="00F7008F" w:rsidP="004E285B">
      <w:pPr>
        <w:pStyle w:val="Heading1"/>
        <w:rPr>
          <w:lang w:val="es-AR"/>
        </w:rPr>
      </w:pPr>
      <w:r w:rsidRPr="007C1860">
        <w:rPr>
          <w:lang w:val="es-AR"/>
        </w:rPr>
        <w:t xml:space="preserve">Antecedentes, justificación y objetivo de la CT (máximo 3 páginas)   </w:t>
      </w:r>
    </w:p>
    <w:p w14:paraId="24324129" w14:textId="37C2D77B" w:rsidR="00142E4B" w:rsidRPr="007C1860" w:rsidRDefault="008A1170" w:rsidP="002273CF">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En esta sección se debe</w:t>
      </w:r>
      <w:r w:rsidR="00785F0D" w:rsidRPr="007C1860">
        <w:rPr>
          <w:rFonts w:cs="Times New Roman"/>
          <w:color w:val="0000FF"/>
          <w:highlight w:val="lightGray"/>
          <w:lang w:val="es-AR"/>
        </w:rPr>
        <w:t xml:space="preserve"> </w:t>
      </w:r>
      <w:r w:rsidR="009955A8" w:rsidRPr="007C1860">
        <w:rPr>
          <w:rFonts w:cs="Times New Roman"/>
          <w:color w:val="0000FF"/>
          <w:highlight w:val="lightGray"/>
          <w:lang w:val="es-AR"/>
        </w:rPr>
        <w:t>resaltar</w:t>
      </w:r>
      <w:r w:rsidR="00785F0D" w:rsidRPr="007C1860">
        <w:rPr>
          <w:rFonts w:cs="Times New Roman"/>
          <w:color w:val="0000FF"/>
          <w:highlight w:val="lightGray"/>
          <w:lang w:val="es-AR"/>
        </w:rPr>
        <w:t xml:space="preserve"> los </w:t>
      </w:r>
      <w:r w:rsidR="00785F0D" w:rsidRPr="007C1860">
        <w:rPr>
          <w:rFonts w:cs="Times New Roman"/>
          <w:b/>
          <w:bCs/>
          <w:color w:val="0000FF"/>
          <w:highlight w:val="lightGray"/>
          <w:lang w:val="es-AR"/>
        </w:rPr>
        <w:t>antecedentes</w:t>
      </w:r>
      <w:r w:rsidR="00785F0D" w:rsidRPr="007C1860">
        <w:rPr>
          <w:rFonts w:cs="Times New Roman"/>
          <w:color w:val="0000FF"/>
          <w:highlight w:val="lightGray"/>
          <w:lang w:val="es-AR"/>
        </w:rPr>
        <w:t xml:space="preserve"> </w:t>
      </w:r>
      <w:r w:rsidR="005666FD" w:rsidRPr="007C1860">
        <w:rPr>
          <w:rFonts w:cs="Times New Roman"/>
          <w:color w:val="0000FF"/>
          <w:highlight w:val="lightGray"/>
          <w:lang w:val="es-AR"/>
        </w:rPr>
        <w:t xml:space="preserve">que sostienen la </w:t>
      </w:r>
      <w:r w:rsidR="009955A8" w:rsidRPr="007C1860">
        <w:rPr>
          <w:rFonts w:cs="Times New Roman"/>
          <w:color w:val="0000FF"/>
          <w:highlight w:val="lightGray"/>
          <w:lang w:val="es-AR"/>
        </w:rPr>
        <w:t>presentación</w:t>
      </w:r>
      <w:r w:rsidR="005666FD" w:rsidRPr="007C1860">
        <w:rPr>
          <w:rFonts w:cs="Times New Roman"/>
          <w:color w:val="0000FF"/>
          <w:highlight w:val="lightGray"/>
          <w:lang w:val="es-AR"/>
        </w:rPr>
        <w:t xml:space="preserve"> de esta iniciativa. </w:t>
      </w:r>
      <w:r w:rsidRPr="007C1860">
        <w:rPr>
          <w:rFonts w:cs="Times New Roman"/>
          <w:color w:val="0000FF"/>
          <w:highlight w:val="lightGray"/>
          <w:lang w:val="es-AR"/>
        </w:rPr>
        <w:t xml:space="preserve">Para ello, utilice </w:t>
      </w:r>
      <w:r w:rsidRPr="007C1860">
        <w:rPr>
          <w:rFonts w:cs="Times New Roman"/>
          <w:b/>
          <w:bCs/>
          <w:color w:val="0000FF"/>
          <w:highlight w:val="lightGray"/>
          <w:lang w:val="es-AR"/>
        </w:rPr>
        <w:t>referencias científicas validadas</w:t>
      </w:r>
      <w:r w:rsidRPr="007C1860">
        <w:rPr>
          <w:rFonts w:cs="Times New Roman"/>
          <w:color w:val="0000FF"/>
          <w:highlight w:val="lightGray"/>
          <w:lang w:val="es-AR"/>
        </w:rPr>
        <w:t xml:space="preserve">, solo las </w:t>
      </w:r>
      <w:r w:rsidR="009955A8" w:rsidRPr="007C1860">
        <w:rPr>
          <w:rFonts w:cs="Times New Roman"/>
          <w:color w:val="0000FF"/>
          <w:highlight w:val="lightGray"/>
          <w:lang w:val="es-AR"/>
        </w:rPr>
        <w:t>más</w:t>
      </w:r>
      <w:r w:rsidRPr="007C1860">
        <w:rPr>
          <w:rFonts w:cs="Times New Roman"/>
          <w:color w:val="0000FF"/>
          <w:highlight w:val="lightGray"/>
          <w:lang w:val="es-AR"/>
        </w:rPr>
        <w:t xml:space="preserve"> importantes y destacadas, y </w:t>
      </w:r>
      <w:r w:rsidR="009955A8" w:rsidRPr="007C1860">
        <w:rPr>
          <w:rFonts w:cs="Times New Roman"/>
          <w:color w:val="0000FF"/>
          <w:highlight w:val="lightGray"/>
          <w:lang w:val="es-AR"/>
        </w:rPr>
        <w:t>numerales</w:t>
      </w:r>
      <w:r w:rsidRPr="007C1860">
        <w:rPr>
          <w:rFonts w:cs="Times New Roman"/>
          <w:color w:val="0000FF"/>
          <w:highlight w:val="lightGray"/>
          <w:lang w:val="es-AR"/>
        </w:rPr>
        <w:t xml:space="preserve"> como nota al pie</w:t>
      </w:r>
      <w:r w:rsidRPr="007C1860">
        <w:rPr>
          <w:rStyle w:val="FootnoteReference"/>
          <w:rFonts w:cs="Times New Roman"/>
          <w:color w:val="0000FF"/>
          <w:highlight w:val="lightGray"/>
          <w:lang w:val="es-AR"/>
        </w:rPr>
        <w:footnoteReference w:id="1"/>
      </w:r>
      <w:r w:rsidRPr="007C1860">
        <w:rPr>
          <w:rFonts w:cs="Times New Roman"/>
          <w:color w:val="0000FF"/>
          <w:highlight w:val="lightGray"/>
          <w:lang w:val="es-AR"/>
        </w:rPr>
        <w:t xml:space="preserve">. </w:t>
      </w:r>
      <w:r w:rsidR="00142E4B" w:rsidRPr="007C1860">
        <w:rPr>
          <w:rFonts w:cs="Times New Roman"/>
          <w:color w:val="0000FF"/>
          <w:highlight w:val="lightGray"/>
          <w:lang w:val="es-AR"/>
        </w:rPr>
        <w:t>Los antecedentes describen una problemática u oportunidad de mejora y que hacen importante esta propuesta. Utilizar indicadores cuantitativos</w:t>
      </w:r>
      <w:r w:rsidR="00783CD2" w:rsidRPr="007C1860">
        <w:rPr>
          <w:rFonts w:cs="Times New Roman"/>
          <w:color w:val="0000FF"/>
          <w:highlight w:val="lightGray"/>
          <w:lang w:val="es-AR"/>
        </w:rPr>
        <w:t xml:space="preserve"> que establece el Plan de Mediano Plazo (PMP) 2025-2030</w:t>
      </w:r>
      <w:r w:rsidR="00142E4B" w:rsidRPr="007C1860">
        <w:rPr>
          <w:rFonts w:cs="Times New Roman"/>
          <w:color w:val="0000FF"/>
          <w:highlight w:val="lightGray"/>
          <w:lang w:val="es-AR"/>
        </w:rPr>
        <w:t xml:space="preserve">. Aquí es importante hacer </w:t>
      </w:r>
      <w:r w:rsidR="009955A8" w:rsidRPr="007C1860">
        <w:rPr>
          <w:rFonts w:cs="Times New Roman"/>
          <w:color w:val="0000FF"/>
          <w:highlight w:val="lightGray"/>
          <w:lang w:val="es-AR"/>
        </w:rPr>
        <w:t>un análisis</w:t>
      </w:r>
      <w:r w:rsidR="00142E4B" w:rsidRPr="007C1860">
        <w:rPr>
          <w:rFonts w:cs="Times New Roman"/>
          <w:color w:val="0000FF"/>
          <w:highlight w:val="lightGray"/>
          <w:lang w:val="es-AR"/>
        </w:rPr>
        <w:t xml:space="preserve"> de brechas.</w:t>
      </w:r>
      <w:r w:rsidR="00200CAD" w:rsidRPr="007C1860">
        <w:rPr>
          <w:rFonts w:cs="Times New Roman"/>
          <w:color w:val="0000FF"/>
          <w:highlight w:val="lightGray"/>
          <w:lang w:val="es-AR"/>
        </w:rPr>
        <w:t xml:space="preserve"> </w:t>
      </w:r>
      <w:r w:rsidR="00142E4B" w:rsidRPr="007C1860">
        <w:rPr>
          <w:rFonts w:cs="Times New Roman"/>
          <w:color w:val="0000FF"/>
          <w:highlight w:val="lightGray"/>
          <w:lang w:val="es-AR"/>
        </w:rPr>
        <w:t xml:space="preserve">Utilice </w:t>
      </w:r>
      <w:r w:rsidR="00783CD2" w:rsidRPr="007C1860">
        <w:rPr>
          <w:rFonts w:cs="Times New Roman"/>
          <w:color w:val="0000FF"/>
          <w:highlight w:val="lightGray"/>
          <w:lang w:val="es-AR"/>
        </w:rPr>
        <w:t>hasta 4</w:t>
      </w:r>
      <w:r w:rsidR="00142E4B" w:rsidRPr="007C1860">
        <w:rPr>
          <w:rFonts w:cs="Times New Roman"/>
          <w:color w:val="0000FF"/>
          <w:highlight w:val="lightGray"/>
          <w:lang w:val="es-AR"/>
        </w:rPr>
        <w:t xml:space="preserve"> </w:t>
      </w:r>
      <w:r w:rsidR="009955A8" w:rsidRPr="007C1860">
        <w:rPr>
          <w:rFonts w:cs="Times New Roman"/>
          <w:color w:val="0000FF"/>
          <w:highlight w:val="lightGray"/>
          <w:lang w:val="es-AR"/>
        </w:rPr>
        <w:t>párrafos</w:t>
      </w:r>
      <w:r w:rsidR="00142E4B" w:rsidRPr="007C1860">
        <w:rPr>
          <w:rFonts w:cs="Times New Roman"/>
          <w:color w:val="0000FF"/>
          <w:highlight w:val="lightGray"/>
          <w:lang w:val="es-AR"/>
        </w:rPr>
        <w:t xml:space="preserve">. Luego de indicar los antecedentes anteriores, describa la </w:t>
      </w:r>
      <w:r w:rsidR="009955A8" w:rsidRPr="007C1860">
        <w:rPr>
          <w:rFonts w:cs="Times New Roman"/>
          <w:color w:val="0000FF"/>
          <w:highlight w:val="lightGray"/>
          <w:lang w:val="es-AR"/>
        </w:rPr>
        <w:t>“justificación</w:t>
      </w:r>
      <w:r w:rsidR="00142E4B" w:rsidRPr="007C1860">
        <w:rPr>
          <w:rFonts w:cs="Times New Roman"/>
          <w:color w:val="0000FF"/>
          <w:highlight w:val="lightGray"/>
          <w:lang w:val="es-AR"/>
        </w:rPr>
        <w:t xml:space="preserve">” de la importancia de este proyecto. </w:t>
      </w:r>
      <w:r w:rsidR="00903886" w:rsidRPr="007C1860">
        <w:rPr>
          <w:rFonts w:cs="Times New Roman"/>
          <w:color w:val="0000FF"/>
          <w:highlight w:val="lightGray"/>
          <w:lang w:val="es-AR"/>
        </w:rPr>
        <w:t xml:space="preserve">Justificar porque la implementación del proyecto es una oportunidad de mejora. Para ello, </w:t>
      </w:r>
      <w:r w:rsidR="009955A8" w:rsidRPr="007C1860">
        <w:rPr>
          <w:rFonts w:cs="Times New Roman"/>
          <w:color w:val="0000FF"/>
          <w:highlight w:val="lightGray"/>
          <w:lang w:val="es-AR"/>
        </w:rPr>
        <w:t>podría</w:t>
      </w:r>
      <w:r w:rsidR="00903886" w:rsidRPr="007C1860">
        <w:rPr>
          <w:rFonts w:cs="Times New Roman"/>
          <w:color w:val="0000FF"/>
          <w:highlight w:val="lightGray"/>
          <w:lang w:val="es-AR"/>
        </w:rPr>
        <w:t xml:space="preserve"> describir cual es el </w:t>
      </w:r>
      <w:r w:rsidR="009955A8" w:rsidRPr="007C1860">
        <w:rPr>
          <w:rFonts w:cs="Times New Roman"/>
          <w:color w:val="0000FF"/>
          <w:highlight w:val="lightGray"/>
          <w:lang w:val="es-AR"/>
        </w:rPr>
        <w:t>desafío</w:t>
      </w:r>
      <w:r w:rsidR="00903886" w:rsidRPr="007C1860">
        <w:rPr>
          <w:rFonts w:cs="Times New Roman"/>
          <w:color w:val="0000FF"/>
          <w:highlight w:val="lightGray"/>
          <w:lang w:val="es-AR"/>
        </w:rPr>
        <w:t xml:space="preserve">, la familia de tecnologías o innovaciones que se necesitan, y/o las disciplinas necesarias para desarrollar las anteriores. </w:t>
      </w:r>
      <w:r w:rsidR="00142E4B" w:rsidRPr="007C1860">
        <w:rPr>
          <w:rFonts w:cs="Times New Roman"/>
          <w:color w:val="0000FF"/>
          <w:highlight w:val="lightGray"/>
          <w:lang w:val="es-AR"/>
        </w:rPr>
        <w:t xml:space="preserve">Utilice </w:t>
      </w:r>
      <w:r w:rsidR="00193229" w:rsidRPr="007C1860">
        <w:rPr>
          <w:rFonts w:cs="Times New Roman"/>
          <w:color w:val="0000FF"/>
          <w:highlight w:val="lightGray"/>
          <w:lang w:val="es-AR"/>
        </w:rPr>
        <w:t xml:space="preserve">hasta </w:t>
      </w:r>
      <w:r w:rsidR="00903886" w:rsidRPr="007C1860">
        <w:rPr>
          <w:rFonts w:cs="Times New Roman"/>
          <w:color w:val="0000FF"/>
          <w:highlight w:val="lightGray"/>
          <w:lang w:val="es-AR"/>
        </w:rPr>
        <w:t>4</w:t>
      </w:r>
      <w:r w:rsidR="00142E4B" w:rsidRPr="007C1860">
        <w:rPr>
          <w:rFonts w:cs="Times New Roman"/>
          <w:color w:val="0000FF"/>
          <w:highlight w:val="lightGray"/>
          <w:lang w:val="es-AR"/>
        </w:rPr>
        <w:t xml:space="preserve"> </w:t>
      </w:r>
      <w:r w:rsidR="00193229" w:rsidRPr="007C1860">
        <w:rPr>
          <w:rFonts w:cs="Times New Roman"/>
          <w:color w:val="0000FF"/>
          <w:highlight w:val="lightGray"/>
          <w:lang w:val="es-AR"/>
        </w:rPr>
        <w:t>párrafos</w:t>
      </w:r>
      <w:r w:rsidR="00142E4B" w:rsidRPr="007C1860">
        <w:rPr>
          <w:rFonts w:cs="Times New Roman"/>
          <w:color w:val="0000FF"/>
          <w:highlight w:val="lightGray"/>
          <w:lang w:val="es-AR"/>
        </w:rPr>
        <w:t>.</w:t>
      </w:r>
      <w:r w:rsidR="004220B2">
        <w:rPr>
          <w:rFonts w:cs="Times New Roman"/>
          <w:color w:val="0000FF"/>
          <w:highlight w:val="lightGray"/>
          <w:lang w:val="es-AR"/>
        </w:rPr>
        <w:t xml:space="preserve"> </w:t>
      </w:r>
    </w:p>
    <w:p w14:paraId="6D8DBE45" w14:textId="0332A9FE" w:rsidR="00142E4B" w:rsidRPr="007C1860" w:rsidRDefault="00142E4B" w:rsidP="009B3561">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Posteriormente, defina de manera clara y concisa cual es el </w:t>
      </w:r>
      <w:r w:rsidRPr="007C1860">
        <w:rPr>
          <w:rFonts w:cs="Times New Roman"/>
          <w:b/>
          <w:bCs/>
          <w:color w:val="0000FF"/>
          <w:highlight w:val="lightGray"/>
          <w:lang w:val="es-AR"/>
        </w:rPr>
        <w:t xml:space="preserve">objetivo principal </w:t>
      </w:r>
      <w:r w:rsidRPr="007C1860">
        <w:rPr>
          <w:rFonts w:cs="Times New Roman"/>
          <w:color w:val="0000FF"/>
          <w:highlight w:val="lightGray"/>
          <w:lang w:val="es-AR"/>
        </w:rPr>
        <w:t xml:space="preserve">de este proyecto. La escritura del </w:t>
      </w:r>
      <w:r w:rsidR="009955A8" w:rsidRPr="007C1860">
        <w:rPr>
          <w:rFonts w:cs="Times New Roman"/>
          <w:color w:val="0000FF"/>
          <w:highlight w:val="lightGray"/>
          <w:lang w:val="es-AR"/>
        </w:rPr>
        <w:t>objetivo</w:t>
      </w:r>
      <w:r w:rsidRPr="007C1860">
        <w:rPr>
          <w:rFonts w:cs="Times New Roman"/>
          <w:color w:val="0000FF"/>
          <w:highlight w:val="lightGray"/>
          <w:lang w:val="es-AR"/>
        </w:rPr>
        <w:t xml:space="preserve"> debe ser una </w:t>
      </w:r>
      <w:r w:rsidRPr="007C1860">
        <w:rPr>
          <w:rFonts w:cs="Times New Roman"/>
          <w:b/>
          <w:bCs/>
          <w:color w:val="0000FF"/>
          <w:highlight w:val="lightGray"/>
          <w:lang w:val="es-AR"/>
        </w:rPr>
        <w:t xml:space="preserve">oración corta, en donde quede expresado claramente </w:t>
      </w:r>
      <w:r w:rsidR="009955A8" w:rsidRPr="007C1860">
        <w:rPr>
          <w:rFonts w:cs="Times New Roman"/>
          <w:b/>
          <w:bCs/>
          <w:color w:val="0000FF"/>
          <w:highlight w:val="lightGray"/>
          <w:lang w:val="es-AR"/>
        </w:rPr>
        <w:t>cuál</w:t>
      </w:r>
      <w:r w:rsidRPr="007C1860">
        <w:rPr>
          <w:rFonts w:cs="Times New Roman"/>
          <w:b/>
          <w:bCs/>
          <w:color w:val="0000FF"/>
          <w:highlight w:val="lightGray"/>
          <w:lang w:val="es-AR"/>
        </w:rPr>
        <w:t xml:space="preserve"> es el indicador cuantitativo que se medirá para mostrar el cambio que el proyecto </w:t>
      </w:r>
      <w:r w:rsidR="009B566D" w:rsidRPr="007C1860">
        <w:rPr>
          <w:rFonts w:cs="Times New Roman"/>
          <w:b/>
          <w:bCs/>
          <w:color w:val="0000FF"/>
          <w:highlight w:val="lightGray"/>
          <w:lang w:val="es-AR"/>
        </w:rPr>
        <w:t>generó</w:t>
      </w:r>
      <w:r w:rsidRPr="007C1860">
        <w:rPr>
          <w:rFonts w:cs="Times New Roman"/>
          <w:b/>
          <w:bCs/>
          <w:color w:val="0000FF"/>
          <w:highlight w:val="lightGray"/>
          <w:lang w:val="es-AR"/>
        </w:rPr>
        <w:t>, con base a la justificación hecha anteriormente en el texto</w:t>
      </w:r>
      <w:r w:rsidRPr="007C1860">
        <w:rPr>
          <w:rFonts w:cs="Times New Roman"/>
          <w:color w:val="0000FF"/>
          <w:highlight w:val="lightGray"/>
          <w:lang w:val="es-AR"/>
        </w:rPr>
        <w:t xml:space="preserve">. Se recomienda que revisen proyectos del año anterior en nuestro sitio de internet para obtener ejemplos de </w:t>
      </w:r>
      <w:r w:rsidR="009955A8" w:rsidRPr="007C1860">
        <w:rPr>
          <w:rFonts w:cs="Times New Roman"/>
          <w:color w:val="0000FF"/>
          <w:highlight w:val="lightGray"/>
          <w:lang w:val="es-AR"/>
        </w:rPr>
        <w:t>cómo</w:t>
      </w:r>
      <w:r w:rsidRPr="007C1860">
        <w:rPr>
          <w:rFonts w:cs="Times New Roman"/>
          <w:color w:val="0000FF"/>
          <w:highlight w:val="lightGray"/>
          <w:lang w:val="es-AR"/>
        </w:rPr>
        <w:t xml:space="preserve"> se escribe un objetivo principal. Junto con el objetivo principal, describir los </w:t>
      </w:r>
      <w:r w:rsidR="009955A8" w:rsidRPr="007C1860">
        <w:rPr>
          <w:rFonts w:cs="Times New Roman"/>
          <w:b/>
          <w:bCs/>
          <w:color w:val="0000FF"/>
          <w:highlight w:val="lightGray"/>
          <w:lang w:val="es-AR"/>
        </w:rPr>
        <w:t>objetivos específicos</w:t>
      </w:r>
      <w:r w:rsidRPr="007C1860">
        <w:rPr>
          <w:rFonts w:cs="Times New Roman"/>
          <w:color w:val="0000FF"/>
          <w:highlight w:val="lightGray"/>
          <w:lang w:val="es-AR"/>
        </w:rPr>
        <w:t xml:space="preserve">. Estos últimos serán los componentes del proyecto que se describirán en la </w:t>
      </w:r>
      <w:r w:rsidR="009955A8" w:rsidRPr="007C1860">
        <w:rPr>
          <w:rFonts w:cs="Times New Roman"/>
          <w:color w:val="0000FF"/>
          <w:highlight w:val="lightGray"/>
          <w:lang w:val="es-AR"/>
        </w:rPr>
        <w:t>sección</w:t>
      </w:r>
      <w:r w:rsidRPr="007C1860">
        <w:rPr>
          <w:rFonts w:cs="Times New Roman"/>
          <w:color w:val="0000FF"/>
          <w:highlight w:val="lightGray"/>
          <w:lang w:val="es-AR"/>
        </w:rPr>
        <w:t xml:space="preserve"> siguiente. </w:t>
      </w:r>
      <w:r w:rsidR="00903886" w:rsidRPr="007C1860">
        <w:rPr>
          <w:rFonts w:cs="Times New Roman"/>
          <w:color w:val="0000FF"/>
          <w:highlight w:val="lightGray"/>
          <w:lang w:val="es-AR"/>
        </w:rPr>
        <w:t xml:space="preserve">Por favor, no </w:t>
      </w:r>
      <w:r w:rsidR="009955A8" w:rsidRPr="007C1860">
        <w:rPr>
          <w:rFonts w:cs="Times New Roman"/>
          <w:color w:val="0000FF"/>
          <w:highlight w:val="lightGray"/>
          <w:lang w:val="es-AR"/>
        </w:rPr>
        <w:t>más</w:t>
      </w:r>
      <w:r w:rsidR="00903886" w:rsidRPr="007C1860">
        <w:rPr>
          <w:rFonts w:cs="Times New Roman"/>
          <w:color w:val="0000FF"/>
          <w:highlight w:val="lightGray"/>
          <w:lang w:val="es-AR"/>
        </w:rPr>
        <w:t xml:space="preserve"> de </w:t>
      </w:r>
      <w:r w:rsidR="00512227" w:rsidRPr="007C1860">
        <w:rPr>
          <w:rFonts w:cs="Times New Roman"/>
          <w:color w:val="0000FF"/>
          <w:highlight w:val="lightGray"/>
          <w:lang w:val="es-AR"/>
        </w:rPr>
        <w:t>3</w:t>
      </w:r>
      <w:r w:rsidR="00903886" w:rsidRPr="007C1860">
        <w:rPr>
          <w:rFonts w:cs="Times New Roman"/>
          <w:color w:val="0000FF"/>
          <w:highlight w:val="lightGray"/>
          <w:lang w:val="es-AR"/>
        </w:rPr>
        <w:t xml:space="preserve"> objetivos específicos, y </w:t>
      </w:r>
      <w:r w:rsidR="00903886" w:rsidRPr="007C1860">
        <w:rPr>
          <w:rFonts w:cs="Times New Roman"/>
          <w:b/>
          <w:bCs/>
          <w:color w:val="0000FF"/>
          <w:highlight w:val="lightGray"/>
          <w:lang w:val="es-AR"/>
        </w:rPr>
        <w:t xml:space="preserve">que uno de ellos </w:t>
      </w:r>
      <w:r w:rsidR="00512227" w:rsidRPr="007C1860">
        <w:rPr>
          <w:rFonts w:cs="Times New Roman"/>
          <w:b/>
          <w:bCs/>
          <w:color w:val="0000FF"/>
          <w:highlight w:val="lightGray"/>
          <w:lang w:val="es-AR"/>
        </w:rPr>
        <w:t xml:space="preserve">adicional (el </w:t>
      </w:r>
      <w:r w:rsidR="00B04BF8" w:rsidRPr="007C1860">
        <w:rPr>
          <w:rFonts w:cs="Times New Roman"/>
          <w:b/>
          <w:bCs/>
          <w:color w:val="0000FF"/>
          <w:highlight w:val="lightGray"/>
          <w:lang w:val="es-AR"/>
        </w:rPr>
        <w:t>tercero</w:t>
      </w:r>
      <w:r w:rsidR="00512227" w:rsidRPr="007C1860">
        <w:rPr>
          <w:rFonts w:cs="Times New Roman"/>
          <w:b/>
          <w:bCs/>
          <w:color w:val="0000FF"/>
          <w:highlight w:val="lightGray"/>
          <w:lang w:val="es-AR"/>
        </w:rPr>
        <w:t xml:space="preserve">) </w:t>
      </w:r>
      <w:r w:rsidR="00903886" w:rsidRPr="007C1860">
        <w:rPr>
          <w:rFonts w:cs="Times New Roman"/>
          <w:b/>
          <w:bCs/>
          <w:color w:val="0000FF"/>
          <w:highlight w:val="lightGray"/>
          <w:lang w:val="es-AR"/>
        </w:rPr>
        <w:t xml:space="preserve">sea exclusivamente a </w:t>
      </w:r>
      <w:r w:rsidR="009955A8" w:rsidRPr="007C1860">
        <w:rPr>
          <w:rFonts w:cs="Times New Roman"/>
          <w:b/>
          <w:bCs/>
          <w:color w:val="0000FF"/>
          <w:highlight w:val="lightGray"/>
          <w:lang w:val="es-AR"/>
        </w:rPr>
        <w:t>gestión</w:t>
      </w:r>
      <w:r w:rsidR="00903886" w:rsidRPr="007C1860">
        <w:rPr>
          <w:rFonts w:cs="Times New Roman"/>
          <w:b/>
          <w:bCs/>
          <w:color w:val="0000FF"/>
          <w:highlight w:val="lightGray"/>
          <w:lang w:val="es-AR"/>
        </w:rPr>
        <w:t xml:space="preserve"> de </w:t>
      </w:r>
      <w:r w:rsidR="009955A8" w:rsidRPr="007C1860">
        <w:rPr>
          <w:rFonts w:cs="Times New Roman"/>
          <w:b/>
          <w:bCs/>
          <w:color w:val="0000FF"/>
          <w:highlight w:val="lightGray"/>
          <w:lang w:val="es-AR"/>
        </w:rPr>
        <w:t>Conocimiento</w:t>
      </w:r>
      <w:r w:rsidR="00903886" w:rsidRPr="007C1860">
        <w:rPr>
          <w:rFonts w:cs="Times New Roman"/>
          <w:b/>
          <w:bCs/>
          <w:color w:val="0000FF"/>
          <w:highlight w:val="lightGray"/>
          <w:lang w:val="es-AR"/>
        </w:rPr>
        <w:t xml:space="preserve">, </w:t>
      </w:r>
      <w:r w:rsidR="00B04BF8" w:rsidRPr="007C1860">
        <w:rPr>
          <w:rFonts w:cs="Times New Roman"/>
          <w:b/>
          <w:bCs/>
          <w:color w:val="0000FF"/>
          <w:highlight w:val="lightGray"/>
          <w:lang w:val="es-AR"/>
        </w:rPr>
        <w:t xml:space="preserve">y </w:t>
      </w:r>
      <w:r w:rsidR="00903886" w:rsidRPr="007C1860">
        <w:rPr>
          <w:rFonts w:cs="Times New Roman"/>
          <w:b/>
          <w:bCs/>
          <w:color w:val="0000FF"/>
          <w:highlight w:val="lightGray"/>
          <w:lang w:val="es-AR"/>
        </w:rPr>
        <w:t xml:space="preserve">Comunicación. </w:t>
      </w:r>
    </w:p>
    <w:p w14:paraId="6875A958" w14:textId="598020A3" w:rsidR="00142E4B" w:rsidRPr="007C1860" w:rsidRDefault="00142E4B" w:rsidP="003177EA">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Señalar en forma clara y </w:t>
      </w:r>
      <w:r w:rsidR="009955A8" w:rsidRPr="007C1860">
        <w:rPr>
          <w:rFonts w:cs="Times New Roman"/>
          <w:color w:val="0000FF"/>
          <w:highlight w:val="lightGray"/>
          <w:lang w:val="es-AR"/>
        </w:rPr>
        <w:t>cuantitativa</w:t>
      </w:r>
      <w:r w:rsidRPr="007C1860">
        <w:rPr>
          <w:rFonts w:cs="Times New Roman"/>
          <w:color w:val="0000FF"/>
          <w:highlight w:val="lightGray"/>
          <w:lang w:val="es-AR"/>
        </w:rPr>
        <w:t xml:space="preserve"> los </w:t>
      </w:r>
      <w:r w:rsidRPr="007C1860">
        <w:rPr>
          <w:rFonts w:cs="Times New Roman"/>
          <w:b/>
          <w:bCs/>
          <w:color w:val="0000FF"/>
          <w:highlight w:val="lightGray"/>
          <w:lang w:val="es-AR"/>
        </w:rPr>
        <w:t xml:space="preserve">beneficiarios directos (deben ser </w:t>
      </w:r>
      <w:r w:rsidR="005A1944" w:rsidRPr="007C1860">
        <w:rPr>
          <w:rFonts w:cs="Times New Roman"/>
          <w:b/>
          <w:bCs/>
          <w:color w:val="0000FF"/>
          <w:highlight w:val="lightGray"/>
          <w:lang w:val="es-AR"/>
        </w:rPr>
        <w:t>más</w:t>
      </w:r>
      <w:r w:rsidRPr="007C1860">
        <w:rPr>
          <w:rFonts w:cs="Times New Roman"/>
          <w:b/>
          <w:bCs/>
          <w:color w:val="0000FF"/>
          <w:highlight w:val="lightGray"/>
          <w:lang w:val="es-AR"/>
        </w:rPr>
        <w:t xml:space="preserve"> de 2,000)</w:t>
      </w:r>
      <w:r w:rsidR="00512227" w:rsidRPr="007C1860">
        <w:rPr>
          <w:rFonts w:cs="Times New Roman"/>
          <w:color w:val="0000FF"/>
          <w:highlight w:val="lightGray"/>
          <w:lang w:val="es-AR"/>
        </w:rPr>
        <w:t xml:space="preserve">, los beneficiarios indirectos (resto de agentes secundarios que se beneficiaran del proyecto) y potenciales (aquellos que se lograrían si se escala la iniciativa a nivel nacional y/o regional).  </w:t>
      </w:r>
    </w:p>
    <w:p w14:paraId="422C81A4" w14:textId="29909F65" w:rsidR="00785F0D" w:rsidRPr="007C1860" w:rsidRDefault="00512227" w:rsidP="003177EA">
      <w:pPr>
        <w:pStyle w:val="ListParagraph"/>
        <w:numPr>
          <w:ilvl w:val="0"/>
          <w:numId w:val="6"/>
        </w:numPr>
        <w:contextualSpacing w:val="0"/>
        <w:rPr>
          <w:rFonts w:cs="Times New Roman"/>
          <w:color w:val="0000FF"/>
          <w:highlight w:val="lightGray"/>
          <w:lang w:val="es-AR"/>
        </w:rPr>
      </w:pPr>
      <w:r w:rsidRPr="007C1860">
        <w:rPr>
          <w:rFonts w:cs="Times New Roman"/>
          <w:b/>
          <w:bCs/>
          <w:color w:val="0000FF"/>
          <w:highlight w:val="lightGray"/>
          <w:lang w:val="es-AR"/>
        </w:rPr>
        <w:t>Señalar el</w:t>
      </w:r>
      <w:r w:rsidR="00785F0D" w:rsidRPr="007C1860">
        <w:rPr>
          <w:rFonts w:cs="Times New Roman"/>
          <w:b/>
          <w:bCs/>
          <w:color w:val="0000FF"/>
          <w:highlight w:val="lightGray"/>
          <w:lang w:val="es-AR"/>
        </w:rPr>
        <w:t xml:space="preserve"> impacto potencial (</w:t>
      </w:r>
      <w:r w:rsidR="00785F0D" w:rsidRPr="007C1860">
        <w:rPr>
          <w:rFonts w:cs="Times New Roman"/>
          <w:color w:val="0000FF"/>
          <w:highlight w:val="lightGray"/>
          <w:lang w:val="es-AR"/>
        </w:rPr>
        <w:t>2 o 3 párrafos)</w:t>
      </w:r>
      <w:r w:rsidRPr="007C1860">
        <w:rPr>
          <w:rFonts w:cs="Times New Roman"/>
          <w:color w:val="0000FF"/>
          <w:highlight w:val="lightGray"/>
          <w:lang w:val="es-AR"/>
        </w:rPr>
        <w:t xml:space="preserve"> de la iniciativa, en forma cuantitativa</w:t>
      </w:r>
      <w:r w:rsidR="00B04BF8" w:rsidRPr="007C1860">
        <w:rPr>
          <w:rFonts w:cs="Times New Roman"/>
          <w:color w:val="0000FF"/>
          <w:highlight w:val="lightGray"/>
          <w:lang w:val="es-AR"/>
        </w:rPr>
        <w:t xml:space="preserve"> y sobre los indicadores del PMP 2025-2030</w:t>
      </w:r>
      <w:r w:rsidRPr="007C1860">
        <w:rPr>
          <w:rFonts w:cs="Times New Roman"/>
          <w:color w:val="0000FF"/>
          <w:highlight w:val="lightGray"/>
          <w:lang w:val="es-AR"/>
        </w:rPr>
        <w:t xml:space="preserve">. Considere presentar un </w:t>
      </w:r>
      <w:r w:rsidR="009955A8" w:rsidRPr="007C1860">
        <w:rPr>
          <w:rFonts w:cs="Times New Roman"/>
          <w:color w:val="0000FF"/>
          <w:highlight w:val="lightGray"/>
          <w:lang w:val="es-AR"/>
        </w:rPr>
        <w:t>análisis</w:t>
      </w:r>
      <w:r w:rsidRPr="007C1860">
        <w:rPr>
          <w:rFonts w:cs="Times New Roman"/>
          <w:color w:val="0000FF"/>
          <w:highlight w:val="lightGray"/>
          <w:lang w:val="es-AR"/>
        </w:rPr>
        <w:t xml:space="preserve"> de impacto ex ante</w:t>
      </w:r>
      <w:r w:rsidR="006D0B94" w:rsidRPr="007C1860">
        <w:rPr>
          <w:rFonts w:cs="Times New Roman"/>
          <w:color w:val="0000FF"/>
          <w:highlight w:val="lightGray"/>
          <w:lang w:val="es-AR"/>
        </w:rPr>
        <w:t xml:space="preserve"> cuantitativo</w:t>
      </w:r>
      <w:r w:rsidRPr="007C1860">
        <w:rPr>
          <w:rFonts w:cs="Times New Roman"/>
          <w:color w:val="0000FF"/>
          <w:highlight w:val="lightGray"/>
          <w:lang w:val="es-AR"/>
        </w:rPr>
        <w:t>.</w:t>
      </w:r>
      <w:r w:rsidR="006D0B94" w:rsidRPr="007C1860">
        <w:rPr>
          <w:rFonts w:cs="Times New Roman"/>
          <w:color w:val="0000FF"/>
          <w:highlight w:val="lightGray"/>
          <w:lang w:val="es-AR"/>
        </w:rPr>
        <w:t xml:space="preserve"> Consulte a especialistas economistas de su </w:t>
      </w:r>
      <w:r w:rsidR="005A1944" w:rsidRPr="007C1860">
        <w:rPr>
          <w:rFonts w:cs="Times New Roman"/>
          <w:color w:val="0000FF"/>
          <w:highlight w:val="lightGray"/>
          <w:lang w:val="es-AR"/>
        </w:rPr>
        <w:t>institución</w:t>
      </w:r>
      <w:r w:rsidR="006D0B94" w:rsidRPr="007C1860">
        <w:rPr>
          <w:rFonts w:cs="Times New Roman"/>
          <w:color w:val="0000FF"/>
          <w:highlight w:val="lightGray"/>
          <w:lang w:val="es-AR"/>
        </w:rPr>
        <w:t xml:space="preserve">. </w:t>
      </w:r>
      <w:r w:rsidRPr="007C1860">
        <w:rPr>
          <w:rFonts w:cs="Times New Roman"/>
          <w:color w:val="0000FF"/>
          <w:highlight w:val="lightGray"/>
          <w:lang w:val="es-AR"/>
        </w:rPr>
        <w:t xml:space="preserve"> </w:t>
      </w:r>
    </w:p>
    <w:p w14:paraId="1EB1C46D" w14:textId="77777777" w:rsidR="00601556" w:rsidRDefault="00512227" w:rsidP="00601556">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Describir el </w:t>
      </w:r>
      <w:r w:rsidRPr="007C1860">
        <w:rPr>
          <w:rFonts w:cs="Times New Roman"/>
          <w:b/>
          <w:bCs/>
          <w:color w:val="0000FF"/>
          <w:highlight w:val="lightGray"/>
          <w:lang w:val="es-AR"/>
        </w:rPr>
        <w:t>modelo de negocio</w:t>
      </w:r>
      <w:r w:rsidRPr="007C1860">
        <w:rPr>
          <w:rFonts w:cs="Times New Roman"/>
          <w:color w:val="0000FF"/>
          <w:highlight w:val="lightGray"/>
          <w:lang w:val="es-AR"/>
        </w:rPr>
        <w:t xml:space="preserve"> de la tecnología que </w:t>
      </w:r>
      <w:r w:rsidR="00B04BF8" w:rsidRPr="007C1860">
        <w:rPr>
          <w:rFonts w:cs="Times New Roman"/>
          <w:color w:val="0000FF"/>
          <w:highlight w:val="lightGray"/>
          <w:lang w:val="es-AR"/>
        </w:rPr>
        <w:t>validará</w:t>
      </w:r>
      <w:r w:rsidRPr="007C1860">
        <w:rPr>
          <w:rFonts w:cs="Times New Roman"/>
          <w:color w:val="0000FF"/>
          <w:highlight w:val="lightGray"/>
          <w:lang w:val="es-AR"/>
        </w:rPr>
        <w:t xml:space="preserve">. Para ello utilice hasta 4 </w:t>
      </w:r>
      <w:r w:rsidR="009955A8" w:rsidRPr="007C1860">
        <w:rPr>
          <w:rFonts w:cs="Times New Roman"/>
          <w:color w:val="0000FF"/>
          <w:highlight w:val="lightGray"/>
          <w:lang w:val="es-AR"/>
        </w:rPr>
        <w:t>párrafos</w:t>
      </w:r>
      <w:r w:rsidRPr="007C1860">
        <w:rPr>
          <w:rFonts w:cs="Times New Roman"/>
          <w:color w:val="0000FF"/>
          <w:highlight w:val="lightGray"/>
          <w:lang w:val="es-AR"/>
        </w:rPr>
        <w:t xml:space="preserve">. </w:t>
      </w:r>
      <w:r w:rsidR="00601556" w:rsidRPr="007C1860">
        <w:rPr>
          <w:rFonts w:cs="Times New Roman"/>
          <w:color w:val="0000FF"/>
          <w:highlight w:val="lightGray"/>
          <w:lang w:val="es-AR"/>
        </w:rPr>
        <w:t xml:space="preserve">Esto es clave porque permitirá comprender como deberá ser la estrategia de </w:t>
      </w:r>
      <w:proofErr w:type="gramStart"/>
      <w:r w:rsidR="00601556" w:rsidRPr="007C1860">
        <w:rPr>
          <w:rFonts w:cs="Times New Roman"/>
          <w:color w:val="0000FF"/>
          <w:highlight w:val="lightGray"/>
          <w:lang w:val="es-AR"/>
        </w:rPr>
        <w:t>escalamiento ,</w:t>
      </w:r>
      <w:proofErr w:type="gramEnd"/>
      <w:r w:rsidR="00601556" w:rsidRPr="007C1860">
        <w:rPr>
          <w:rFonts w:cs="Times New Roman"/>
          <w:color w:val="0000FF"/>
          <w:highlight w:val="lightGray"/>
          <w:lang w:val="es-AR"/>
        </w:rPr>
        <w:t xml:space="preserve"> como se propone llegar al productor y/o beneficiarios.</w:t>
      </w:r>
    </w:p>
    <w:p w14:paraId="22D5A983" w14:textId="01243BB1" w:rsidR="004220B2" w:rsidRPr="007C1860" w:rsidRDefault="004220B2" w:rsidP="00601556">
      <w:pPr>
        <w:pStyle w:val="ListParagraph"/>
        <w:numPr>
          <w:ilvl w:val="0"/>
          <w:numId w:val="6"/>
        </w:numPr>
        <w:contextualSpacing w:val="0"/>
        <w:rPr>
          <w:rFonts w:cs="Times New Roman"/>
          <w:color w:val="0000FF"/>
          <w:highlight w:val="lightGray"/>
          <w:lang w:val="es-AR"/>
        </w:rPr>
      </w:pPr>
      <w:r>
        <w:rPr>
          <w:rFonts w:cs="Times New Roman"/>
          <w:color w:val="0000FF"/>
          <w:highlight w:val="lightGray"/>
          <w:lang w:val="es-AR"/>
        </w:rPr>
        <w:t xml:space="preserve">Revise los criterios de evaluación citado en el Manual de Operaciones (MOP)-Sección II. </w:t>
      </w:r>
    </w:p>
    <w:p w14:paraId="7A6FA9F5" w14:textId="461E97C9" w:rsidR="003177EA" w:rsidRPr="007C1860" w:rsidRDefault="00601556" w:rsidP="00601556">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S</w:t>
      </w:r>
      <w:r w:rsidR="003177EA" w:rsidRPr="007C1860">
        <w:rPr>
          <w:rFonts w:cs="Times New Roman"/>
          <w:color w:val="0000FF"/>
          <w:highlight w:val="lightGray"/>
          <w:lang w:val="es-AR"/>
        </w:rPr>
        <w:t xml:space="preserve">e </w:t>
      </w:r>
      <w:r w:rsidR="009955A8" w:rsidRPr="007C1860">
        <w:rPr>
          <w:rFonts w:cs="Times New Roman"/>
          <w:color w:val="0000FF"/>
          <w:highlight w:val="lightGray"/>
          <w:lang w:val="es-AR"/>
        </w:rPr>
        <w:t>evaluará</w:t>
      </w:r>
      <w:r w:rsidR="003177EA" w:rsidRPr="007C1860">
        <w:rPr>
          <w:rFonts w:cs="Times New Roman"/>
          <w:color w:val="0000FF"/>
          <w:highlight w:val="lightGray"/>
          <w:lang w:val="es-AR"/>
        </w:rPr>
        <w:t xml:space="preserve"> la calidad del texto escrito, el cual se recomienda se breve y conciso, con base al uso de indicadores cuantitativos (productivos, </w:t>
      </w:r>
      <w:proofErr w:type="gramStart"/>
      <w:r w:rsidR="003177EA" w:rsidRPr="007C1860">
        <w:rPr>
          <w:rFonts w:cs="Times New Roman"/>
          <w:color w:val="0000FF"/>
          <w:highlight w:val="lightGray"/>
          <w:lang w:val="es-AR"/>
        </w:rPr>
        <w:t>socio-</w:t>
      </w:r>
      <w:r w:rsidR="009955A8" w:rsidRPr="007C1860">
        <w:rPr>
          <w:rFonts w:cs="Times New Roman"/>
          <w:color w:val="0000FF"/>
          <w:highlight w:val="lightGray"/>
          <w:lang w:val="es-AR"/>
        </w:rPr>
        <w:t>económico</w:t>
      </w:r>
      <w:proofErr w:type="gramEnd"/>
      <w:r w:rsidR="003177EA" w:rsidRPr="007C1860">
        <w:rPr>
          <w:rFonts w:cs="Times New Roman"/>
          <w:color w:val="0000FF"/>
          <w:highlight w:val="lightGray"/>
          <w:lang w:val="es-AR"/>
        </w:rPr>
        <w:t>, ambientales, etc</w:t>
      </w:r>
      <w:r w:rsidR="009955A8" w:rsidRPr="007C1860">
        <w:rPr>
          <w:rFonts w:cs="Times New Roman"/>
          <w:color w:val="0000FF"/>
          <w:highlight w:val="lightGray"/>
          <w:lang w:val="es-AR"/>
        </w:rPr>
        <w:t>.</w:t>
      </w:r>
      <w:r w:rsidR="003177EA" w:rsidRPr="007C1860">
        <w:rPr>
          <w:rFonts w:cs="Times New Roman"/>
          <w:color w:val="0000FF"/>
          <w:highlight w:val="lightGray"/>
          <w:lang w:val="es-AR"/>
        </w:rPr>
        <w:t xml:space="preserve">) cada vez que se pueda. El estilo de escritura es importante. Considere solicitar a un editor profesional la revisión de este documento previo a la </w:t>
      </w:r>
      <w:r w:rsidR="009955A8" w:rsidRPr="007C1860">
        <w:rPr>
          <w:rFonts w:cs="Times New Roman"/>
          <w:color w:val="0000FF"/>
          <w:highlight w:val="lightGray"/>
          <w:lang w:val="es-AR"/>
        </w:rPr>
        <w:t>remisión</w:t>
      </w:r>
      <w:r w:rsidR="003177EA" w:rsidRPr="007C1860">
        <w:rPr>
          <w:rFonts w:cs="Times New Roman"/>
          <w:color w:val="0000FF"/>
          <w:highlight w:val="lightGray"/>
          <w:lang w:val="es-AR"/>
        </w:rPr>
        <w:t xml:space="preserve">. La calidad del texto y contenido afecta a la </w:t>
      </w:r>
      <w:r w:rsidR="009955A8" w:rsidRPr="007C1860">
        <w:rPr>
          <w:rFonts w:cs="Times New Roman"/>
          <w:color w:val="0000FF"/>
          <w:highlight w:val="lightGray"/>
          <w:lang w:val="es-AR"/>
        </w:rPr>
        <w:t>evaluación</w:t>
      </w:r>
      <w:r w:rsidR="003177EA" w:rsidRPr="007C1860">
        <w:rPr>
          <w:rFonts w:cs="Times New Roman"/>
          <w:color w:val="0000FF"/>
          <w:highlight w:val="lightGray"/>
          <w:lang w:val="es-AR"/>
        </w:rPr>
        <w:t xml:space="preserve"> final del panel. Cada uno de estos párrafos debe escribirse respetando la numeración, el tipo y tamaño de letra. </w:t>
      </w:r>
    </w:p>
    <w:p w14:paraId="1891B9FB" w14:textId="0DC2DBD4" w:rsidR="0095711B" w:rsidRPr="007C1860" w:rsidRDefault="008C2D1B" w:rsidP="00493FD4">
      <w:pPr>
        <w:rPr>
          <w:rFonts w:cs="Times New Roman"/>
          <w:lang w:val="es-AR"/>
        </w:rPr>
      </w:pPr>
      <w:r w:rsidRPr="007C1860">
        <w:rPr>
          <w:rFonts w:cs="Times New Roman"/>
          <w:lang w:val="es-AR"/>
        </w:rPr>
        <w:t>*******</w:t>
      </w:r>
    </w:p>
    <w:p w14:paraId="69C1CC42" w14:textId="61CEE04B" w:rsidR="008A1170" w:rsidRPr="007C1860" w:rsidRDefault="008A1170" w:rsidP="003177EA">
      <w:pPr>
        <w:pStyle w:val="ListParagraph"/>
        <w:numPr>
          <w:ilvl w:val="1"/>
          <w:numId w:val="2"/>
        </w:numPr>
        <w:contextualSpacing w:val="0"/>
        <w:rPr>
          <w:rFonts w:cs="Times New Roman"/>
          <w:lang w:val="es-AR"/>
        </w:rPr>
      </w:pPr>
      <w:r w:rsidRPr="007C1860">
        <w:rPr>
          <w:rFonts w:cs="Times New Roman"/>
          <w:lang w:val="es-AR"/>
        </w:rPr>
        <w:t xml:space="preserve">Escribir el primer párrafo aquí </w:t>
      </w:r>
      <w:r w:rsidR="00435202" w:rsidRPr="007C1860">
        <w:rPr>
          <w:rFonts w:cs="Times New Roman"/>
          <w:lang w:val="es-AR"/>
        </w:rPr>
        <w:t xml:space="preserve"> </w:t>
      </w:r>
    </w:p>
    <w:p w14:paraId="280B53EB" w14:textId="077813A2" w:rsidR="008A1170" w:rsidRPr="007C1860" w:rsidRDefault="008A1170" w:rsidP="003177EA">
      <w:pPr>
        <w:pStyle w:val="ListParagraph"/>
        <w:numPr>
          <w:ilvl w:val="1"/>
          <w:numId w:val="2"/>
        </w:numPr>
        <w:contextualSpacing w:val="0"/>
        <w:rPr>
          <w:rFonts w:cs="Times New Roman"/>
          <w:lang w:val="es-AR"/>
        </w:rPr>
      </w:pPr>
      <w:r w:rsidRPr="007C1860">
        <w:rPr>
          <w:rFonts w:cs="Times New Roman"/>
          <w:lang w:val="es-AR"/>
        </w:rPr>
        <w:t xml:space="preserve">Escribir los siguientes párrafos con este estilo de numeración </w:t>
      </w:r>
    </w:p>
    <w:p w14:paraId="2495E97F" w14:textId="5ADAECD1" w:rsidR="008C2D1B"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w:t>
      </w:r>
      <w:proofErr w:type="spellEnd"/>
    </w:p>
    <w:p w14:paraId="2D8B1C77" w14:textId="088E4B0B" w:rsidR="00C756BF"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x</w:t>
      </w:r>
      <w:proofErr w:type="spellEnd"/>
    </w:p>
    <w:p w14:paraId="49CF6401" w14:textId="058EEFD7" w:rsidR="00C756BF"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xx</w:t>
      </w:r>
      <w:proofErr w:type="spellEnd"/>
    </w:p>
    <w:p w14:paraId="68A86281" w14:textId="479CB4E1" w:rsidR="006D0B94" w:rsidRPr="007C1860" w:rsidRDefault="00A0442E" w:rsidP="006D0B94">
      <w:pPr>
        <w:rPr>
          <w:rFonts w:cs="Times New Roman"/>
          <w:color w:val="0000FF"/>
          <w:highlight w:val="lightGray"/>
          <w:lang w:val="es-AR"/>
        </w:rPr>
      </w:pPr>
      <w:r w:rsidRPr="007C1860">
        <w:rPr>
          <w:rFonts w:cs="Times New Roman"/>
          <w:color w:val="0000FF"/>
          <w:highlight w:val="lightGray"/>
          <w:lang w:val="es-AR"/>
        </w:rPr>
        <w:t>[</w:t>
      </w:r>
      <w:r w:rsidR="006D0B94" w:rsidRPr="007C1860">
        <w:rPr>
          <w:rFonts w:cs="Times New Roman"/>
          <w:color w:val="0000FF"/>
          <w:highlight w:val="lightGray"/>
          <w:lang w:val="es-AR"/>
        </w:rPr>
        <w:t xml:space="preserve">Los </w:t>
      </w:r>
      <w:r w:rsidR="006D0B94" w:rsidRPr="007C1860">
        <w:rPr>
          <w:rFonts w:cs="Times New Roman"/>
          <w:b/>
          <w:bCs/>
          <w:color w:val="0000FF"/>
          <w:highlight w:val="lightGray"/>
          <w:lang w:val="es-AR"/>
        </w:rPr>
        <w:t>párrafos a continuación son obligatorios</w:t>
      </w:r>
      <w:r w:rsidR="006D0B94" w:rsidRPr="007C1860">
        <w:rPr>
          <w:rFonts w:cs="Times New Roman"/>
          <w:color w:val="0000FF"/>
          <w:highlight w:val="lightGray"/>
          <w:lang w:val="es-AR"/>
        </w:rPr>
        <w:t xml:space="preserve">. NO los borre ni </w:t>
      </w:r>
      <w:r w:rsidR="005A1944" w:rsidRPr="007C1860">
        <w:rPr>
          <w:rFonts w:cs="Times New Roman"/>
          <w:color w:val="0000FF"/>
          <w:highlight w:val="lightGray"/>
          <w:lang w:val="es-AR"/>
        </w:rPr>
        <w:t>sobrescriba</w:t>
      </w:r>
      <w:r w:rsidR="006D0B94" w:rsidRPr="007C1860">
        <w:rPr>
          <w:rFonts w:cs="Times New Roman"/>
          <w:color w:val="0000FF"/>
          <w:highlight w:val="lightGray"/>
          <w:lang w:val="es-AR"/>
        </w:rPr>
        <w:t>. Solo ajuste la sección</w:t>
      </w:r>
      <w:r w:rsidRPr="007C1860">
        <w:rPr>
          <w:rFonts w:cs="Times New Roman"/>
          <w:color w:val="0000FF"/>
          <w:highlight w:val="lightGray"/>
          <w:lang w:val="es-AR"/>
        </w:rPr>
        <w:t xml:space="preserve"> resaltada</w:t>
      </w:r>
      <w:r w:rsidR="006D0B94" w:rsidRPr="007C1860">
        <w:rPr>
          <w:rFonts w:cs="Times New Roman"/>
          <w:color w:val="0000FF"/>
          <w:highlight w:val="lightGray"/>
          <w:lang w:val="es-AR"/>
        </w:rPr>
        <w:t xml:space="preserve"> en amarillo</w:t>
      </w:r>
      <w:r w:rsidR="00D60C7D">
        <w:rPr>
          <w:rFonts w:cs="Times New Roman"/>
          <w:color w:val="0000FF"/>
          <w:highlight w:val="lightGray"/>
          <w:lang w:val="es-AR"/>
        </w:rPr>
        <w:t>. La numeración de párrafos es con números tal como se muestra en este ejemplo. NO utilice números romanos</w:t>
      </w:r>
      <w:r w:rsidRPr="007C1860">
        <w:rPr>
          <w:rFonts w:cs="Times New Roman"/>
          <w:color w:val="0000FF"/>
          <w:highlight w:val="lightGray"/>
          <w:lang w:val="es-AR"/>
        </w:rPr>
        <w:t>]</w:t>
      </w:r>
      <w:r w:rsidR="006D0B94" w:rsidRPr="007C1860">
        <w:rPr>
          <w:rFonts w:cs="Times New Roman"/>
          <w:color w:val="0000FF"/>
          <w:highlight w:val="lightGray"/>
          <w:lang w:val="es-AR"/>
        </w:rPr>
        <w:t xml:space="preserve">. </w:t>
      </w:r>
    </w:p>
    <w:p w14:paraId="5084033A" w14:textId="0604C23F" w:rsidR="006D0B94" w:rsidRPr="007C1860" w:rsidRDefault="006D0B94" w:rsidP="003177EA">
      <w:pPr>
        <w:pStyle w:val="ListParagraph"/>
        <w:numPr>
          <w:ilvl w:val="1"/>
          <w:numId w:val="2"/>
        </w:numPr>
        <w:ind w:left="720"/>
        <w:contextualSpacing w:val="0"/>
        <w:rPr>
          <w:rFonts w:cs="Times New Roman"/>
          <w:lang w:val="es-AR"/>
        </w:rPr>
      </w:pPr>
      <w:r w:rsidRPr="007C1860">
        <w:rPr>
          <w:rFonts w:cs="Times New Roman"/>
          <w:b/>
          <w:bCs/>
          <w:lang w:val="es-AR"/>
        </w:rPr>
        <w:t>El proyecto es congruente con l</w:t>
      </w:r>
      <w:r w:rsidR="0096755C" w:rsidRPr="007C1860">
        <w:rPr>
          <w:rFonts w:cs="Times New Roman"/>
          <w:b/>
          <w:bCs/>
          <w:lang w:val="es-AR"/>
        </w:rPr>
        <w:t>o</w:t>
      </w:r>
      <w:r w:rsidRPr="007C1860">
        <w:rPr>
          <w:rFonts w:cs="Times New Roman"/>
          <w:b/>
          <w:bCs/>
          <w:lang w:val="es-AR"/>
        </w:rPr>
        <w:t xml:space="preserve">s </w:t>
      </w:r>
      <w:r w:rsidR="0096755C" w:rsidRPr="007C1860">
        <w:rPr>
          <w:rFonts w:cs="Times New Roman"/>
          <w:b/>
          <w:bCs/>
          <w:lang w:val="es-AR"/>
        </w:rPr>
        <w:t xml:space="preserve">Programas Insignia </w:t>
      </w:r>
      <w:r w:rsidRPr="007C1860">
        <w:rPr>
          <w:rFonts w:cs="Times New Roman"/>
          <w:b/>
          <w:bCs/>
          <w:lang w:val="es-AR"/>
        </w:rPr>
        <w:t xml:space="preserve">del Plan de Mediano Plazo (PMP) </w:t>
      </w:r>
      <w:r w:rsidR="0096755C" w:rsidRPr="007C1860">
        <w:rPr>
          <w:rFonts w:cs="Times New Roman"/>
          <w:b/>
          <w:bCs/>
          <w:lang w:val="es-AR"/>
        </w:rPr>
        <w:t xml:space="preserve">2025-2030 </w:t>
      </w:r>
      <w:r w:rsidRPr="007C1860">
        <w:rPr>
          <w:rFonts w:cs="Times New Roman"/>
          <w:b/>
          <w:bCs/>
          <w:lang w:val="es-AR"/>
        </w:rPr>
        <w:t>de FONTAGRO</w:t>
      </w:r>
      <w:r w:rsidR="004E07A7" w:rsidRPr="007C1860">
        <w:rPr>
          <w:rFonts w:cs="Times New Roman"/>
          <w:b/>
          <w:bCs/>
          <w:lang w:val="es-AR"/>
        </w:rPr>
        <w:t xml:space="preserve">: </w:t>
      </w:r>
      <w:r w:rsidR="004E07A7" w:rsidRPr="007C1860">
        <w:rPr>
          <w:rFonts w:cs="Times New Roman"/>
          <w:color w:val="0000FF"/>
          <w:highlight w:val="lightGray"/>
          <w:lang w:val="es-AR"/>
        </w:rPr>
        <w:t xml:space="preserve">[busque el documento publicado PMP 2025-2030 e identifique el/los Programa Insignia, </w:t>
      </w:r>
      <w:r w:rsidR="00886BC5" w:rsidRPr="007C1860">
        <w:rPr>
          <w:rFonts w:cs="Times New Roman"/>
          <w:color w:val="0000FF"/>
          <w:highlight w:val="lightGray"/>
          <w:lang w:val="es-AR"/>
        </w:rPr>
        <w:t>L</w:t>
      </w:r>
      <w:r w:rsidRPr="007C1860">
        <w:rPr>
          <w:rFonts w:cs="Times New Roman"/>
          <w:color w:val="0000FF"/>
          <w:highlight w:val="lightGray"/>
          <w:lang w:val="es-AR"/>
        </w:rPr>
        <w:t xml:space="preserve">íneas </w:t>
      </w:r>
      <w:r w:rsidR="0096755C" w:rsidRPr="007C1860">
        <w:rPr>
          <w:rFonts w:cs="Times New Roman"/>
          <w:color w:val="0000FF"/>
          <w:highlight w:val="lightGray"/>
          <w:lang w:val="es-AR"/>
        </w:rPr>
        <w:t>de acción, indicadores de resultado y de impacto</w:t>
      </w:r>
      <w:r w:rsidR="00886BC5" w:rsidRPr="007C1860">
        <w:rPr>
          <w:rFonts w:cs="Times New Roman"/>
          <w:color w:val="0000FF"/>
          <w:highlight w:val="lightGray"/>
          <w:lang w:val="es-AR"/>
        </w:rPr>
        <w:t>, respectivos que aplican a su propuesta de investigación</w:t>
      </w:r>
      <w:r w:rsidR="0096755C" w:rsidRPr="007C1860">
        <w:rPr>
          <w:rFonts w:cs="Times New Roman"/>
          <w:color w:val="0000FF"/>
          <w:highlight w:val="lightGray"/>
          <w:lang w:val="es-AR"/>
        </w:rPr>
        <w:t>. E</w:t>
      </w:r>
      <w:r w:rsidR="00D264F3" w:rsidRPr="007C1860">
        <w:rPr>
          <w:rFonts w:cs="Times New Roman"/>
          <w:color w:val="0000FF"/>
          <w:highlight w:val="lightGray"/>
          <w:lang w:val="es-AR"/>
        </w:rPr>
        <w:t xml:space="preserve">n esta sección deberá </w:t>
      </w:r>
      <w:r w:rsidR="0096755C" w:rsidRPr="007C1860">
        <w:rPr>
          <w:rFonts w:cs="Times New Roman"/>
          <w:color w:val="0000FF"/>
          <w:highlight w:val="lightGray"/>
          <w:lang w:val="es-AR"/>
        </w:rPr>
        <w:t xml:space="preserve">señalar </w:t>
      </w:r>
      <w:r w:rsidR="00D264F3" w:rsidRPr="007C1860">
        <w:rPr>
          <w:rFonts w:cs="Times New Roman"/>
          <w:color w:val="0000FF"/>
          <w:highlight w:val="lightGray"/>
          <w:lang w:val="es-AR"/>
        </w:rPr>
        <w:t>obligatoriamente el/</w:t>
      </w:r>
      <w:r w:rsidR="0096755C" w:rsidRPr="007C1860">
        <w:rPr>
          <w:rFonts w:cs="Times New Roman"/>
          <w:color w:val="0000FF"/>
          <w:highlight w:val="lightGray"/>
          <w:lang w:val="es-AR"/>
        </w:rPr>
        <w:t>los indicadores de resultado cuantitativo corporativos de FONTAGRO</w:t>
      </w:r>
      <w:r w:rsidR="00D264F3" w:rsidRPr="007C1860">
        <w:rPr>
          <w:rFonts w:cs="Times New Roman"/>
          <w:color w:val="0000FF"/>
          <w:highlight w:val="lightGray"/>
          <w:lang w:val="es-AR"/>
        </w:rPr>
        <w:t xml:space="preserve"> que</w:t>
      </w:r>
      <w:r w:rsidR="004560D9" w:rsidRPr="007C1860">
        <w:rPr>
          <w:rFonts w:cs="Times New Roman"/>
          <w:color w:val="0000FF"/>
          <w:highlight w:val="lightGray"/>
          <w:lang w:val="es-AR"/>
        </w:rPr>
        <w:t xml:space="preserve"> logrará con su proyecto de investigación</w:t>
      </w:r>
      <w:r w:rsidR="0096755C" w:rsidRPr="007C1860">
        <w:rPr>
          <w:rFonts w:cs="Times New Roman"/>
          <w:color w:val="0000FF"/>
          <w:highlight w:val="lightGray"/>
          <w:lang w:val="es-AR"/>
        </w:rPr>
        <w:t>.</w:t>
      </w:r>
      <w:r w:rsidR="004560D9" w:rsidRPr="007C1860">
        <w:rPr>
          <w:rFonts w:cs="Times New Roman"/>
          <w:color w:val="0000FF"/>
          <w:lang w:val="es-AR"/>
        </w:rPr>
        <w:t xml:space="preserve"> </w:t>
      </w:r>
      <w:r w:rsidR="00F07160" w:rsidRPr="007C1860">
        <w:rPr>
          <w:rFonts w:cs="Times New Roman"/>
          <w:lang w:val="es-AR"/>
        </w:rPr>
        <w:t xml:space="preserve"> </w:t>
      </w:r>
    </w:p>
    <w:p w14:paraId="737CADF8" w14:textId="50F96526" w:rsidR="006D0B94" w:rsidRPr="007C1860" w:rsidRDefault="006D0B94" w:rsidP="003177EA">
      <w:pPr>
        <w:pStyle w:val="ListParagraph"/>
        <w:numPr>
          <w:ilvl w:val="1"/>
          <w:numId w:val="2"/>
        </w:numPr>
        <w:ind w:left="720"/>
        <w:contextualSpacing w:val="0"/>
        <w:rPr>
          <w:rFonts w:cs="Times New Roman"/>
          <w:lang w:val="es-AR"/>
        </w:rPr>
      </w:pPr>
      <w:r w:rsidRPr="007C1860">
        <w:rPr>
          <w:rFonts w:cs="Times New Roman"/>
          <w:b/>
          <w:lang w:val="es-AR"/>
        </w:rPr>
        <w:t>Alineación a</w:t>
      </w:r>
      <w:r w:rsidR="00EC75F8" w:rsidRPr="007C1860">
        <w:rPr>
          <w:rFonts w:cs="Times New Roman"/>
          <w:b/>
          <w:lang w:val="es-AR"/>
        </w:rPr>
        <w:t xml:space="preserve"> </w:t>
      </w:r>
      <w:r w:rsidRPr="007C1860">
        <w:rPr>
          <w:rFonts w:cs="Times New Roman"/>
          <w:b/>
          <w:lang w:val="es-AR"/>
        </w:rPr>
        <w:t>l</w:t>
      </w:r>
      <w:r w:rsidR="00EC75F8" w:rsidRPr="007C1860">
        <w:rPr>
          <w:rFonts w:cs="Times New Roman"/>
          <w:b/>
          <w:lang w:val="es-AR"/>
        </w:rPr>
        <w:t>a estrategia institucional del</w:t>
      </w:r>
      <w:r w:rsidRPr="007C1860">
        <w:rPr>
          <w:rFonts w:cs="Times New Roman"/>
          <w:b/>
          <w:lang w:val="es-AR"/>
        </w:rPr>
        <w:t xml:space="preserve"> </w:t>
      </w:r>
      <w:r w:rsidR="0096755C" w:rsidRPr="007C1860">
        <w:rPr>
          <w:rFonts w:cs="Times New Roman"/>
          <w:b/>
          <w:lang w:val="es-AR"/>
        </w:rPr>
        <w:t>B</w:t>
      </w:r>
      <w:r w:rsidR="00FA4779" w:rsidRPr="007C1860">
        <w:rPr>
          <w:rFonts w:cs="Times New Roman"/>
          <w:b/>
          <w:lang w:val="es-AR"/>
        </w:rPr>
        <w:t>anco Interamericano de Desarrollo (B</w:t>
      </w:r>
      <w:r w:rsidR="0096755C" w:rsidRPr="007C1860">
        <w:rPr>
          <w:rFonts w:cs="Times New Roman"/>
          <w:b/>
          <w:lang w:val="es-AR"/>
        </w:rPr>
        <w:t>ID</w:t>
      </w:r>
      <w:r w:rsidR="00FA4779" w:rsidRPr="007C1860">
        <w:rPr>
          <w:rFonts w:cs="Times New Roman"/>
          <w:b/>
          <w:lang w:val="es-AR"/>
        </w:rPr>
        <w:t>)</w:t>
      </w:r>
      <w:r w:rsidRPr="007C1860">
        <w:rPr>
          <w:rFonts w:cs="Times New Roman"/>
          <w:b/>
          <w:lang w:val="es-AR"/>
        </w:rPr>
        <w:t>:</w:t>
      </w:r>
      <w:r w:rsidRPr="007C1860">
        <w:rPr>
          <w:rFonts w:cs="Times New Roman"/>
          <w:lang w:val="es-AR"/>
        </w:rPr>
        <w:t xml:space="preserve"> La CT se alinea a la estrategia Institucional 20</w:t>
      </w:r>
      <w:r w:rsidR="00F6346A" w:rsidRPr="007C1860">
        <w:rPr>
          <w:rFonts w:cs="Times New Roman"/>
          <w:lang w:val="es-AR"/>
        </w:rPr>
        <w:t>24</w:t>
      </w:r>
      <w:r w:rsidRPr="007C1860">
        <w:rPr>
          <w:rFonts w:cs="Times New Roman"/>
          <w:lang w:val="es-AR"/>
        </w:rPr>
        <w:t>-20</w:t>
      </w:r>
      <w:r w:rsidR="00F6346A" w:rsidRPr="007C1860">
        <w:rPr>
          <w:rFonts w:cs="Times New Roman"/>
          <w:lang w:val="es-AR"/>
        </w:rPr>
        <w:t>30</w:t>
      </w:r>
      <w:r w:rsidRPr="007C1860">
        <w:rPr>
          <w:rFonts w:cs="Times New Roman"/>
          <w:lang w:val="es-AR"/>
        </w:rPr>
        <w:t xml:space="preserve"> del BID</w:t>
      </w:r>
      <w:r w:rsidR="00F2073A" w:rsidRPr="007C1860">
        <w:rPr>
          <w:rFonts w:cs="Times New Roman"/>
          <w:lang w:val="es-AR"/>
        </w:rPr>
        <w:t xml:space="preserve"> [</w:t>
      </w:r>
      <w:hyperlink r:id="rId9" w:history="1">
        <w:r w:rsidR="00F2073A" w:rsidRPr="007C1860">
          <w:rPr>
            <w:rStyle w:val="Hyperlink"/>
            <w:rFonts w:cs="Times New Roman"/>
            <w:highlight w:val="lightGray"/>
            <w:lang w:val="es-AR"/>
          </w:rPr>
          <w:t>Revise este enlace</w:t>
        </w:r>
      </w:hyperlink>
      <w:r w:rsidR="00F2073A" w:rsidRPr="007C1860">
        <w:rPr>
          <w:rFonts w:cs="Times New Roman"/>
          <w:highlight w:val="lightGray"/>
          <w:lang w:val="es-AR"/>
        </w:rPr>
        <w:t>]</w:t>
      </w:r>
      <w:r w:rsidRPr="007C1860">
        <w:rPr>
          <w:rFonts w:cs="Times New Roman"/>
          <w:lang w:val="es-AR"/>
        </w:rPr>
        <w:t xml:space="preserve"> y a los marcos sectoriales de </w:t>
      </w:r>
      <w:hyperlink r:id="rId10" w:history="1">
        <w:r w:rsidRPr="007C1860">
          <w:rPr>
            <w:rStyle w:val="Hyperlink"/>
            <w:rFonts w:cs="Times New Roman"/>
            <w:lang w:val="es-AR"/>
          </w:rPr>
          <w:t xml:space="preserve">Agricultura y Seguridad Alimentaria </w:t>
        </w:r>
      </w:hyperlink>
      <w:r w:rsidRPr="007C1860">
        <w:rPr>
          <w:rFonts w:cs="Times New Roman"/>
          <w:lang w:val="es-AR"/>
        </w:rPr>
        <w:t xml:space="preserve">. </w:t>
      </w:r>
    </w:p>
    <w:p w14:paraId="6E6BEEA4" w14:textId="3995F6E9" w:rsidR="00A873D4" w:rsidRPr="007C1860" w:rsidRDefault="00E93BA2" w:rsidP="00E6481B">
      <w:pPr>
        <w:pStyle w:val="ListParagraph"/>
        <w:numPr>
          <w:ilvl w:val="1"/>
          <w:numId w:val="2"/>
        </w:numPr>
        <w:ind w:left="720"/>
        <w:contextualSpacing w:val="0"/>
        <w:rPr>
          <w:lang w:val="es-AR"/>
        </w:rPr>
      </w:pPr>
      <w:r w:rsidRPr="007C1860">
        <w:rPr>
          <w:rFonts w:cs="Times New Roman"/>
          <w:b/>
          <w:lang w:val="es-AR"/>
        </w:rPr>
        <w:t>Alineación</w:t>
      </w:r>
      <w:r w:rsidR="0096755C" w:rsidRPr="007C1860">
        <w:rPr>
          <w:rFonts w:cs="Times New Roman"/>
          <w:b/>
          <w:lang w:val="es-AR"/>
        </w:rPr>
        <w:t xml:space="preserve"> a</w:t>
      </w:r>
      <w:r w:rsidR="00A873D4" w:rsidRPr="007C1860">
        <w:rPr>
          <w:rFonts w:cs="Times New Roman"/>
          <w:b/>
          <w:lang w:val="es-AR"/>
        </w:rPr>
        <w:t xml:space="preserve"> la estrategia institucional del Instituto Interamericano de </w:t>
      </w:r>
      <w:r w:rsidR="00DD4636" w:rsidRPr="007C1860">
        <w:rPr>
          <w:rFonts w:cs="Times New Roman"/>
          <w:b/>
          <w:lang w:val="es-AR"/>
        </w:rPr>
        <w:t>Cooperación</w:t>
      </w:r>
      <w:r w:rsidR="00A873D4" w:rsidRPr="007C1860">
        <w:rPr>
          <w:rFonts w:cs="Times New Roman"/>
          <w:b/>
          <w:lang w:val="es-AR"/>
        </w:rPr>
        <w:t xml:space="preserve"> para la Agricultura (</w:t>
      </w:r>
      <w:r w:rsidR="0096755C" w:rsidRPr="007C1860">
        <w:rPr>
          <w:rFonts w:cs="Times New Roman"/>
          <w:b/>
          <w:lang w:val="es-AR"/>
        </w:rPr>
        <w:t>IICA</w:t>
      </w:r>
      <w:r w:rsidR="00A873D4" w:rsidRPr="007C1860">
        <w:rPr>
          <w:rFonts w:cs="Times New Roman"/>
          <w:b/>
          <w:lang w:val="es-AR"/>
        </w:rPr>
        <w:t>)</w:t>
      </w:r>
      <w:r w:rsidRPr="007C1860">
        <w:rPr>
          <w:rFonts w:cs="Times New Roman"/>
          <w:b/>
          <w:lang w:val="es-AR"/>
        </w:rPr>
        <w:t xml:space="preserve">. </w:t>
      </w:r>
      <w:r w:rsidR="00DD4636" w:rsidRPr="007C1860">
        <w:rPr>
          <w:rFonts w:cs="Times New Roman"/>
          <w:lang w:val="es-AR"/>
        </w:rPr>
        <w:t>La CT se alinea a la estrategia Institucional del IICA en</w:t>
      </w:r>
      <w:r w:rsidR="00DD4636" w:rsidRPr="007C1860">
        <w:rPr>
          <w:rFonts w:cs="Times New Roman"/>
          <w:color w:val="0000FF"/>
          <w:lang w:val="es-AR"/>
        </w:rPr>
        <w:t xml:space="preserve"> </w:t>
      </w:r>
      <w:r w:rsidR="00DD4636" w:rsidRPr="007C1860">
        <w:rPr>
          <w:rFonts w:cs="Times New Roman"/>
          <w:color w:val="0000FF"/>
          <w:highlight w:val="lightGray"/>
          <w:lang w:val="es-AR"/>
        </w:rPr>
        <w:t xml:space="preserve">[agregue </w:t>
      </w:r>
      <w:proofErr w:type="gramStart"/>
      <w:r w:rsidR="00DD4636" w:rsidRPr="007C1860">
        <w:rPr>
          <w:rFonts w:cs="Times New Roman"/>
          <w:color w:val="0000FF"/>
          <w:highlight w:val="lightGray"/>
          <w:lang w:val="es-AR"/>
        </w:rPr>
        <w:t>la áreas</w:t>
      </w:r>
      <w:proofErr w:type="gramEnd"/>
      <w:r w:rsidR="00DD4636" w:rsidRPr="007C1860">
        <w:rPr>
          <w:rFonts w:cs="Times New Roman"/>
          <w:color w:val="0000FF"/>
          <w:highlight w:val="lightGray"/>
          <w:lang w:val="es-AR"/>
        </w:rPr>
        <w:t xml:space="preserve"> en las que este proyecto se vincula con la estrategia de IICA</w:t>
      </w:r>
      <w:r w:rsidR="002472DC" w:rsidRPr="007C1860">
        <w:rPr>
          <w:rFonts w:cs="Times New Roman"/>
          <w:color w:val="0000FF"/>
          <w:highlight w:val="lightGray"/>
          <w:lang w:val="es-AR"/>
        </w:rPr>
        <w:t xml:space="preserve">, </w:t>
      </w:r>
      <w:hyperlink r:id="rId11" w:history="1">
        <w:r w:rsidR="00A873D4" w:rsidRPr="007C1860">
          <w:rPr>
            <w:rStyle w:val="Hyperlink"/>
            <w:rFonts w:cs="Times New Roman"/>
            <w:color w:val="0000FF"/>
            <w:highlight w:val="lightGray"/>
            <w:lang w:val="es-AR"/>
          </w:rPr>
          <w:t>Revise este enlace</w:t>
        </w:r>
      </w:hyperlink>
      <w:r w:rsidR="00A873D4" w:rsidRPr="007C1860">
        <w:rPr>
          <w:rFonts w:cs="Times New Roman"/>
          <w:color w:val="0000FF"/>
          <w:highlight w:val="lightGray"/>
          <w:lang w:val="es-AR"/>
        </w:rPr>
        <w:t>].</w:t>
      </w:r>
    </w:p>
    <w:p w14:paraId="00B0CDE7" w14:textId="69D7B884" w:rsidR="00DF72A9" w:rsidRPr="007C1860" w:rsidRDefault="006D0B94" w:rsidP="00E6481B">
      <w:pPr>
        <w:pStyle w:val="ListParagraph"/>
        <w:numPr>
          <w:ilvl w:val="1"/>
          <w:numId w:val="2"/>
        </w:numPr>
        <w:ind w:left="720"/>
        <w:contextualSpacing w:val="0"/>
        <w:rPr>
          <w:lang w:val="es-AR"/>
        </w:rPr>
      </w:pPr>
      <w:r w:rsidRPr="007C1860">
        <w:rPr>
          <w:rFonts w:cs="Times New Roman"/>
          <w:b/>
          <w:lang w:val="es-AR"/>
        </w:rPr>
        <w:t xml:space="preserve">Alineación con los Objetivos de Desarrollo Sostenible (ODS): </w:t>
      </w:r>
      <w:r w:rsidRPr="007C1860">
        <w:rPr>
          <w:rFonts w:cs="Times New Roman"/>
          <w:lang w:val="es-AR"/>
        </w:rPr>
        <w:t xml:space="preserve">Esta CT colabora en fomentar soluciones </w:t>
      </w:r>
      <w:r w:rsidR="002472DC" w:rsidRPr="007C1860">
        <w:rPr>
          <w:rFonts w:cs="Times New Roman"/>
          <w:lang w:val="es-AR"/>
        </w:rPr>
        <w:t xml:space="preserve">tecnologías </w:t>
      </w:r>
      <w:r w:rsidRPr="007C1860">
        <w:rPr>
          <w:rFonts w:cs="Times New Roman"/>
          <w:lang w:val="es-AR"/>
        </w:rPr>
        <w:t>que apoyan a los siguientes ODS</w:t>
      </w:r>
      <w:r w:rsidR="00F07160" w:rsidRPr="007C1860">
        <w:rPr>
          <w:rFonts w:cs="Times New Roman"/>
          <w:lang w:val="es-AR"/>
        </w:rPr>
        <w:t xml:space="preserve"> </w:t>
      </w:r>
      <w:r w:rsidR="00F07160" w:rsidRPr="007C1860">
        <w:rPr>
          <w:rFonts w:cs="Times New Roman"/>
          <w:color w:val="0000FF"/>
          <w:highlight w:val="lightGray"/>
          <w:lang w:val="es-AR"/>
        </w:rPr>
        <w:t>[ seleccione los</w:t>
      </w:r>
      <w:hyperlink r:id="rId12" w:history="1">
        <w:r w:rsidR="00F07160" w:rsidRPr="007C1860">
          <w:rPr>
            <w:rStyle w:val="Hyperlink"/>
            <w:rFonts w:cs="Times New Roman"/>
            <w:color w:val="0000FF"/>
            <w:highlight w:val="lightGray"/>
            <w:lang w:val="es-AR"/>
          </w:rPr>
          <w:t xml:space="preserve"> objetivos de desarrollo sostenible</w:t>
        </w:r>
      </w:hyperlink>
      <w:r w:rsidR="00F07160" w:rsidRPr="007C1860">
        <w:rPr>
          <w:rFonts w:cs="Times New Roman"/>
          <w:color w:val="0000FF"/>
          <w:highlight w:val="lightGray"/>
          <w:lang w:val="es-AR"/>
        </w:rPr>
        <w:t xml:space="preserve"> a los que afecta este proyecto</w:t>
      </w:r>
      <w:r w:rsidR="00E93BA2" w:rsidRPr="007C1860">
        <w:rPr>
          <w:rFonts w:cs="Times New Roman"/>
          <w:color w:val="0000FF"/>
          <w:highlight w:val="lightGray"/>
          <w:lang w:val="es-AR"/>
        </w:rPr>
        <w:t xml:space="preserve"> y los indicadores sobre los que tendrá impacto el proyecto</w:t>
      </w:r>
      <w:r w:rsidR="002472DC" w:rsidRPr="007C1860">
        <w:rPr>
          <w:rFonts w:cs="Times New Roman"/>
          <w:color w:val="0000FF"/>
          <w:highlight w:val="lightGray"/>
          <w:lang w:val="es-AR"/>
        </w:rPr>
        <w:t>, verificando previamente los indicadores de resultado de cada ODS</w:t>
      </w:r>
      <w:r w:rsidR="00F07160" w:rsidRPr="007C1860">
        <w:rPr>
          <w:rFonts w:cs="Times New Roman"/>
          <w:color w:val="0000FF"/>
          <w:highlight w:val="lightGray"/>
          <w:lang w:val="es-AR"/>
        </w:rPr>
        <w:t>].</w:t>
      </w:r>
      <w:r w:rsidR="00F07160" w:rsidRPr="007C1860">
        <w:rPr>
          <w:rFonts w:cs="Times New Roman"/>
          <w:color w:val="0000FF"/>
          <w:lang w:val="es-AR"/>
        </w:rPr>
        <w:t xml:space="preserve"> </w:t>
      </w:r>
    </w:p>
    <w:p w14:paraId="465CFDB3" w14:textId="6E887A89" w:rsidR="0095711B" w:rsidRPr="007C1860" w:rsidRDefault="006241A1" w:rsidP="006241A1">
      <w:pPr>
        <w:pStyle w:val="Heading1"/>
        <w:rPr>
          <w:lang w:val="es-AR"/>
        </w:rPr>
      </w:pPr>
      <w:r w:rsidRPr="007C1860">
        <w:rPr>
          <w:lang w:val="es-AR"/>
        </w:rPr>
        <w:t xml:space="preserve">Componentes, actividades, y presupuesto (máximo 5 hojas)   </w:t>
      </w:r>
    </w:p>
    <w:p w14:paraId="1AD937BF" w14:textId="09DD0CAE" w:rsidR="0028304D" w:rsidRPr="007C1860" w:rsidRDefault="0022647F" w:rsidP="002B1E17">
      <w:pPr>
        <w:spacing w:before="120" w:after="120"/>
        <w:rPr>
          <w:rFonts w:cs="Times New Roman"/>
          <w:color w:val="0000FF"/>
          <w:highlight w:val="lightGray"/>
          <w:lang w:val="es-AR"/>
        </w:rPr>
      </w:pPr>
      <w:r w:rsidRPr="007C1860">
        <w:rPr>
          <w:rFonts w:cs="Times New Roman"/>
          <w:color w:val="0000FF"/>
          <w:highlight w:val="lightGray"/>
          <w:lang w:val="es-AR"/>
        </w:rPr>
        <w:t xml:space="preserve">Para elaborar esta sección, deberá seguir los siguientes pasos: </w:t>
      </w:r>
    </w:p>
    <w:p w14:paraId="62DAF116" w14:textId="0DD2964A" w:rsidR="00F40B26" w:rsidRPr="007C1860" w:rsidRDefault="0022647F"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Primero: </w:t>
      </w:r>
      <w:r w:rsidR="00F825E6" w:rsidRPr="007C1860">
        <w:rPr>
          <w:rFonts w:cs="Times New Roman"/>
          <w:color w:val="0000FF"/>
          <w:highlight w:val="lightGray"/>
          <w:lang w:val="es-AR"/>
        </w:rPr>
        <w:t>El primer paso consiste en elaborar el Marco Lógico (ML) y la Teoría de Cambio (</w:t>
      </w:r>
      <w:proofErr w:type="spellStart"/>
      <w:r w:rsidR="00F825E6" w:rsidRPr="007C1860">
        <w:rPr>
          <w:rFonts w:cs="Times New Roman"/>
          <w:color w:val="0000FF"/>
          <w:highlight w:val="lightGray"/>
          <w:lang w:val="es-AR"/>
        </w:rPr>
        <w:t>TdC</w:t>
      </w:r>
      <w:proofErr w:type="spellEnd"/>
      <w:r w:rsidR="00F825E6" w:rsidRPr="007C1860">
        <w:rPr>
          <w:rFonts w:cs="Times New Roman"/>
          <w:color w:val="0000FF"/>
          <w:highlight w:val="lightGray"/>
          <w:lang w:val="es-AR"/>
        </w:rPr>
        <w:t xml:space="preserve">) del proyecto. Para ello, se recomienda revisar </w:t>
      </w:r>
      <w:r w:rsidR="00A012C4" w:rsidRPr="007C1860">
        <w:rPr>
          <w:rFonts w:cs="Times New Roman"/>
          <w:color w:val="0000FF"/>
          <w:highlight w:val="lightGray"/>
          <w:lang w:val="es-AR"/>
        </w:rPr>
        <w:t>bibliografía sobre este tema, además d</w:t>
      </w:r>
      <w:r w:rsidR="00F825E6" w:rsidRPr="007C1860">
        <w:rPr>
          <w:rFonts w:cs="Times New Roman"/>
          <w:color w:val="0000FF"/>
          <w:highlight w:val="lightGray"/>
          <w:lang w:val="es-AR"/>
        </w:rPr>
        <w:t xml:space="preserve">el </w:t>
      </w:r>
      <w:r w:rsidR="00F825E6" w:rsidRPr="007C1860">
        <w:rPr>
          <w:rFonts w:cs="Times New Roman"/>
          <w:i/>
          <w:iCs/>
          <w:color w:val="0000FF"/>
          <w:highlight w:val="lightGray"/>
          <w:lang w:val="es-AR"/>
        </w:rPr>
        <w:t>Manual para el Diseño de Proyectos de Cooperación Técnica Regional de FONTAGRO</w:t>
      </w:r>
      <w:r w:rsidR="00F825E6" w:rsidRPr="007C1860">
        <w:rPr>
          <w:rFonts w:cs="Times New Roman"/>
          <w:color w:val="0000FF"/>
          <w:highlight w:val="lightGray"/>
          <w:lang w:val="es-AR"/>
        </w:rPr>
        <w:t xml:space="preserve"> y otras referencias pertinentes sobre diseño de proyectos. El ML se construye a partir de los </w:t>
      </w:r>
      <w:r w:rsidR="00F825E6" w:rsidRPr="007C1860">
        <w:rPr>
          <w:rFonts w:cs="Times New Roman"/>
          <w:b/>
          <w:bCs/>
          <w:color w:val="0000FF"/>
          <w:highlight w:val="lightGray"/>
          <w:lang w:val="es-AR"/>
        </w:rPr>
        <w:t>Indicadores Objetivamente Verificables</w:t>
      </w:r>
      <w:r w:rsidR="00F825E6" w:rsidRPr="007C1860">
        <w:rPr>
          <w:rFonts w:cs="Times New Roman"/>
          <w:color w:val="0000FF"/>
          <w:highlight w:val="lightGray"/>
          <w:lang w:val="es-AR"/>
        </w:rPr>
        <w:t>, que corresponden a las variables técnicas o agronómicas que se medirán durante los ensayos. Sin embargo, a partir de 2025 todos los proyectos deberán incluir también, desde la sección “Anexos” del PMP 2025–2030, dos grupos adicionales de indicadores: los indicadores corporativos de FONTAGRO que el proyecto deberá reportar y los indicadores de resultado e impacto asociados a la línea de acción del Programa Insignia correspondiente. Estos indicadores son obligatorios y se agregan a los propios indicadores definidos por cada proyecto según su plan de trabajo de investigación.</w:t>
      </w:r>
      <w:r w:rsidR="00D52258" w:rsidRPr="007C1860">
        <w:rPr>
          <w:rFonts w:cs="Times New Roman"/>
          <w:color w:val="0000FF"/>
          <w:highlight w:val="lightGray"/>
          <w:lang w:val="es-AR"/>
        </w:rPr>
        <w:t xml:space="preserve"> </w:t>
      </w:r>
      <w:r w:rsidR="004131EC" w:rsidRPr="007C1860">
        <w:rPr>
          <w:rFonts w:cs="Times New Roman"/>
          <w:color w:val="0000FF"/>
          <w:highlight w:val="lightGray"/>
          <w:lang w:val="es-AR"/>
        </w:rPr>
        <w:t>Todos los indicadores deben estar destacados en este documento</w:t>
      </w:r>
      <w:r w:rsidR="00566AAB" w:rsidRPr="007C1860">
        <w:rPr>
          <w:rFonts w:cs="Times New Roman"/>
          <w:color w:val="0000FF"/>
          <w:highlight w:val="lightGray"/>
          <w:lang w:val="es-AR"/>
        </w:rPr>
        <w:t xml:space="preserve"> de Word </w:t>
      </w:r>
      <w:r w:rsidR="004131EC" w:rsidRPr="007C1860">
        <w:rPr>
          <w:rFonts w:cs="Times New Roman"/>
          <w:color w:val="0000FF"/>
          <w:highlight w:val="lightGray"/>
          <w:lang w:val="es-AR"/>
        </w:rPr>
        <w:t xml:space="preserve">y </w:t>
      </w:r>
      <w:r w:rsidR="00566AAB" w:rsidRPr="007C1860">
        <w:rPr>
          <w:rFonts w:cs="Times New Roman"/>
          <w:color w:val="0000FF"/>
          <w:highlight w:val="lightGray"/>
          <w:lang w:val="es-AR"/>
        </w:rPr>
        <w:t xml:space="preserve">de Excel (en </w:t>
      </w:r>
      <w:r w:rsidR="004131EC" w:rsidRPr="007C1860">
        <w:rPr>
          <w:rFonts w:cs="Times New Roman"/>
          <w:color w:val="0000FF"/>
          <w:highlight w:val="lightGray"/>
          <w:lang w:val="es-AR"/>
        </w:rPr>
        <w:t>la Matriz de Productos</w:t>
      </w:r>
      <w:r w:rsidR="00566AAB" w:rsidRPr="007C1860">
        <w:rPr>
          <w:rFonts w:cs="Times New Roman"/>
          <w:color w:val="0000FF"/>
          <w:highlight w:val="lightGray"/>
          <w:lang w:val="es-AR"/>
        </w:rPr>
        <w:t xml:space="preserve">, </w:t>
      </w:r>
      <w:r w:rsidR="004131EC" w:rsidRPr="007C1860">
        <w:rPr>
          <w:rFonts w:cs="Times New Roman"/>
          <w:color w:val="0000FF"/>
          <w:highlight w:val="lightGray"/>
          <w:lang w:val="es-AR"/>
        </w:rPr>
        <w:t>M1 y M2)</w:t>
      </w:r>
    </w:p>
    <w:p w14:paraId="1AE6A284" w14:textId="650538E0" w:rsidR="006268C4" w:rsidRPr="007C1860" w:rsidRDefault="00D34DCA"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Segundo. </w:t>
      </w:r>
      <w:r w:rsidR="002B1E17" w:rsidRPr="007C1860">
        <w:rPr>
          <w:rFonts w:cs="Times New Roman"/>
          <w:color w:val="0000FF"/>
          <w:highlight w:val="lightGray"/>
          <w:lang w:val="es-AR"/>
        </w:rPr>
        <w:t xml:space="preserve">Una vez definido el mapa de ruta del proyecto (ML o </w:t>
      </w:r>
      <w:proofErr w:type="spellStart"/>
      <w:r w:rsidR="002B1E17" w:rsidRPr="007C1860">
        <w:rPr>
          <w:rFonts w:cs="Times New Roman"/>
          <w:color w:val="0000FF"/>
          <w:highlight w:val="lightGray"/>
          <w:lang w:val="es-AR"/>
        </w:rPr>
        <w:t>TdC</w:t>
      </w:r>
      <w:proofErr w:type="spellEnd"/>
      <w:r w:rsidR="002B1E17" w:rsidRPr="007C1860">
        <w:rPr>
          <w:rFonts w:cs="Times New Roman"/>
          <w:color w:val="0000FF"/>
          <w:highlight w:val="lightGray"/>
          <w:lang w:val="es-AR"/>
        </w:rPr>
        <w:t>), se debe construir su arquitectura siguiendo el orden jerárquico de Componentes, Actividades,</w:t>
      </w:r>
      <w:r w:rsidR="00535B9F" w:rsidRPr="007C1860">
        <w:rPr>
          <w:rFonts w:cs="Times New Roman"/>
          <w:color w:val="0000FF"/>
          <w:highlight w:val="lightGray"/>
          <w:lang w:val="es-AR"/>
        </w:rPr>
        <w:t xml:space="preserve"> Indicadores,</w:t>
      </w:r>
      <w:r w:rsidR="002B1E17" w:rsidRPr="007C1860">
        <w:rPr>
          <w:rFonts w:cs="Times New Roman"/>
          <w:color w:val="0000FF"/>
          <w:highlight w:val="lightGray"/>
          <w:lang w:val="es-AR"/>
        </w:rPr>
        <w:t xml:space="preserve"> Productos y Resultados. Los componentes deben coincidir con los objetivos específicos previamente establecidos, y el proyecto no puede tener más de tres, siendo obligatorio que el tercer componente esté dedicado a “Gestión de Conocimiento, Transferencia y Comunicación”. Dentro de cada componente pueden incluirse hasta tres actividades, y cada actividad debe generar al menos un producto, pudiendo el proyecto presentar un máximo de quince productos en total. En algunos casos, una actividad puede generar más de un producto, o un mismo producto puede estar asociado a más de una actividad.</w:t>
      </w:r>
      <w:r w:rsidR="00F24E99" w:rsidRPr="007C1860">
        <w:rPr>
          <w:rFonts w:cs="Times New Roman"/>
          <w:color w:val="0000FF"/>
          <w:highlight w:val="lightGray"/>
          <w:lang w:val="es-AR"/>
        </w:rPr>
        <w:t xml:space="preserve"> Todas las actividades deben contener una descripción rigurosa de la metodología, los </w:t>
      </w:r>
      <w:r w:rsidR="0099243E" w:rsidRPr="007C1860">
        <w:rPr>
          <w:rFonts w:cs="Times New Roman"/>
          <w:color w:val="0000FF"/>
          <w:highlight w:val="lightGray"/>
          <w:lang w:val="es-AR"/>
        </w:rPr>
        <w:t>Indicadores Objetivamente Verificables (IOV)</w:t>
      </w:r>
      <w:r w:rsidR="00F24E99" w:rsidRPr="007C1860">
        <w:rPr>
          <w:rFonts w:cs="Times New Roman"/>
          <w:color w:val="0000FF"/>
          <w:highlight w:val="lightGray"/>
          <w:lang w:val="es-AR"/>
        </w:rPr>
        <w:t xml:space="preserve">, resultados y productos a entregar. </w:t>
      </w:r>
    </w:p>
    <w:p w14:paraId="78A5BE09" w14:textId="69F68FEF" w:rsidR="002B1E17" w:rsidRPr="007C1860" w:rsidRDefault="00D34DCA"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Tercero: </w:t>
      </w:r>
      <w:r w:rsidR="00727595" w:rsidRPr="007C1860">
        <w:rPr>
          <w:rFonts w:cs="Times New Roman"/>
          <w:color w:val="0000FF"/>
          <w:highlight w:val="lightGray"/>
          <w:lang w:val="es-AR"/>
        </w:rPr>
        <w:t xml:space="preserve">Cada producto debe elaborarse utilizando los formatos de </w:t>
      </w:r>
      <w:r w:rsidR="00727595" w:rsidRPr="007C1860">
        <w:rPr>
          <w:rFonts w:cs="Times New Roman"/>
          <w:b/>
          <w:bCs/>
          <w:color w:val="0000FF"/>
          <w:highlight w:val="lightGray"/>
          <w:lang w:val="es-AR"/>
        </w:rPr>
        <w:t>Nota Técnica</w:t>
      </w:r>
      <w:r w:rsidR="00727595" w:rsidRPr="007C1860">
        <w:rPr>
          <w:rFonts w:cs="Times New Roman"/>
          <w:color w:val="0000FF"/>
          <w:highlight w:val="lightGray"/>
          <w:lang w:val="es-AR"/>
        </w:rPr>
        <w:t xml:space="preserve"> de FONTAGRO. En cada uno se debe describir con detalle y rigurosidad científico-técnica el diseño experimental aplicado, así como los Indicadores Objetivamente Verificables (IOV), que corresponden a las variables científico-técnicas utilizadas para demostrar los resultados que el proyecto busca alcanzar. Todas estas variables deben contar, sin excepción, con una línea base y ser de carácter cuantitativo. A partir del análisis de dichas variables y de los métodos aplicables, se deberán presentar y explicar los resultados obtenidos por el proyecto.</w:t>
      </w:r>
      <w:r w:rsidR="00D34F74" w:rsidRPr="007C1860">
        <w:rPr>
          <w:rFonts w:cs="Times New Roman"/>
          <w:color w:val="0000FF"/>
          <w:highlight w:val="lightGray"/>
          <w:lang w:val="es-AR"/>
        </w:rPr>
        <w:t xml:space="preserve"> Recuerde que también deben estar en los productos los indicadores corporativos de FONTAGRO y de la línea de acción </w:t>
      </w:r>
      <w:r w:rsidR="00B25D0F" w:rsidRPr="007C1860">
        <w:rPr>
          <w:rFonts w:cs="Times New Roman"/>
          <w:color w:val="0000FF"/>
          <w:highlight w:val="lightGray"/>
          <w:lang w:val="es-AR"/>
        </w:rPr>
        <w:t xml:space="preserve">seleccionada, ambos citados en el PMP 2025-2030. </w:t>
      </w:r>
      <w:r w:rsidR="00D34F74" w:rsidRPr="007C1860">
        <w:rPr>
          <w:rFonts w:cs="Times New Roman"/>
          <w:color w:val="0000FF"/>
          <w:highlight w:val="lightGray"/>
          <w:lang w:val="es-AR"/>
        </w:rPr>
        <w:t xml:space="preserve"> </w:t>
      </w:r>
    </w:p>
    <w:p w14:paraId="16663AD6" w14:textId="617DF017" w:rsidR="00AE7EBD" w:rsidRPr="007C1860" w:rsidRDefault="004A775F" w:rsidP="00521D2D">
      <w:pPr>
        <w:rPr>
          <w:rFonts w:cs="Times New Roman"/>
          <w:color w:val="0000FF"/>
          <w:highlight w:val="lightGray"/>
          <w:lang w:val="es-AR"/>
        </w:rPr>
      </w:pPr>
      <w:r w:rsidRPr="007C1860">
        <w:rPr>
          <w:rFonts w:cs="Times New Roman"/>
          <w:color w:val="0000FF"/>
          <w:highlight w:val="lightGray"/>
          <w:lang w:val="es-AR"/>
        </w:rPr>
        <w:t xml:space="preserve">A continuación, se especifica </w:t>
      </w:r>
      <w:r w:rsidR="00B25D0F" w:rsidRPr="007C1860">
        <w:rPr>
          <w:rFonts w:cs="Times New Roman"/>
          <w:color w:val="0000FF"/>
          <w:highlight w:val="lightGray"/>
          <w:lang w:val="es-AR"/>
        </w:rPr>
        <w:t>como elaborar la a</w:t>
      </w:r>
      <w:r w:rsidR="00521D2D" w:rsidRPr="007C1860">
        <w:rPr>
          <w:rFonts w:cs="Times New Roman"/>
          <w:color w:val="0000FF"/>
          <w:highlight w:val="lightGray"/>
          <w:lang w:val="es-AR"/>
        </w:rPr>
        <w:t xml:space="preserve">rquitectura del proyecto: </w:t>
      </w:r>
    </w:p>
    <w:p w14:paraId="6E61EF7A" w14:textId="77777777" w:rsidR="009E7862" w:rsidRPr="007C1860" w:rsidRDefault="009E7862" w:rsidP="00F3535C">
      <w:pPr>
        <w:rPr>
          <w:b/>
          <w:bCs/>
          <w:highlight w:val="lightGray"/>
          <w:lang w:val="es-AR"/>
        </w:rPr>
      </w:pPr>
    </w:p>
    <w:p w14:paraId="77971804" w14:textId="549EE271" w:rsidR="00905B09" w:rsidRPr="007C1860" w:rsidRDefault="00AE7EBD" w:rsidP="00F3535C">
      <w:pPr>
        <w:rPr>
          <w:color w:val="0000FF"/>
          <w:highlight w:val="lightGray"/>
          <w:lang w:val="es-AR"/>
        </w:rPr>
      </w:pPr>
      <w:r w:rsidRPr="007C1860">
        <w:rPr>
          <w:b/>
          <w:bCs/>
          <w:highlight w:val="lightGray"/>
          <w:lang w:val="es-AR"/>
        </w:rPr>
        <w:t>COMPONENTE 1</w:t>
      </w:r>
      <w:r w:rsidRPr="007C1860">
        <w:rPr>
          <w:b/>
          <w:bCs/>
          <w:color w:val="0000FF"/>
          <w:highlight w:val="lightGray"/>
          <w:lang w:val="es-AR"/>
        </w:rPr>
        <w:t>. [T</w:t>
      </w:r>
      <w:r w:rsidR="001A6A79" w:rsidRPr="007C1860">
        <w:rPr>
          <w:b/>
          <w:bCs/>
          <w:color w:val="0000FF"/>
          <w:highlight w:val="lightGray"/>
          <w:lang w:val="es-AR"/>
        </w:rPr>
        <w:t>Í</w:t>
      </w:r>
      <w:r w:rsidRPr="007C1860">
        <w:rPr>
          <w:b/>
          <w:bCs/>
          <w:color w:val="0000FF"/>
          <w:highlight w:val="lightGray"/>
          <w:lang w:val="es-AR"/>
        </w:rPr>
        <w:t>TULO</w:t>
      </w:r>
      <w:r w:rsidR="00521D2D" w:rsidRPr="007C1860">
        <w:rPr>
          <w:b/>
          <w:bCs/>
          <w:color w:val="0000FF"/>
          <w:highlight w:val="lightGray"/>
          <w:lang w:val="es-AR"/>
        </w:rPr>
        <w:t xml:space="preserve">: escriba el </w:t>
      </w:r>
      <w:r w:rsidR="009955A8" w:rsidRPr="007C1860">
        <w:rPr>
          <w:b/>
          <w:bCs/>
          <w:color w:val="0000FF"/>
          <w:highlight w:val="lightGray"/>
          <w:lang w:val="es-AR"/>
        </w:rPr>
        <w:t>título</w:t>
      </w:r>
      <w:r w:rsidR="00521D2D" w:rsidRPr="007C1860">
        <w:rPr>
          <w:b/>
          <w:bCs/>
          <w:color w:val="0000FF"/>
          <w:highlight w:val="lightGray"/>
          <w:lang w:val="es-AR"/>
        </w:rPr>
        <w:t xml:space="preserve">, el cual debe coincidir </w:t>
      </w:r>
      <w:r w:rsidR="009955A8" w:rsidRPr="007C1860">
        <w:rPr>
          <w:b/>
          <w:bCs/>
          <w:color w:val="0000FF"/>
          <w:highlight w:val="lightGray"/>
          <w:lang w:val="es-AR"/>
        </w:rPr>
        <w:t>“</w:t>
      </w:r>
      <w:r w:rsidR="007636F8" w:rsidRPr="007C1860">
        <w:rPr>
          <w:b/>
          <w:bCs/>
          <w:color w:val="0000FF"/>
          <w:highlight w:val="lightGray"/>
          <w:lang w:val="es-AR"/>
        </w:rPr>
        <w:t>Exactamente</w:t>
      </w:r>
      <w:r w:rsidR="00521D2D" w:rsidRPr="007C1860">
        <w:rPr>
          <w:b/>
          <w:bCs/>
          <w:color w:val="0000FF"/>
          <w:highlight w:val="lightGray"/>
          <w:lang w:val="es-AR"/>
        </w:rPr>
        <w:t xml:space="preserve">” con el objetivo </w:t>
      </w:r>
      <w:r w:rsidR="009955A8" w:rsidRPr="007C1860">
        <w:rPr>
          <w:b/>
          <w:bCs/>
          <w:color w:val="0000FF"/>
          <w:highlight w:val="lightGray"/>
          <w:lang w:val="es-AR"/>
        </w:rPr>
        <w:t>específico</w:t>
      </w:r>
      <w:r w:rsidR="00521D2D" w:rsidRPr="007C1860">
        <w:rPr>
          <w:b/>
          <w:bCs/>
          <w:color w:val="0000FF"/>
          <w:highlight w:val="lightGray"/>
          <w:lang w:val="es-AR"/>
        </w:rPr>
        <w:t xml:space="preserve"> que </w:t>
      </w:r>
      <w:r w:rsidR="009955A8" w:rsidRPr="007C1860">
        <w:rPr>
          <w:b/>
          <w:bCs/>
          <w:color w:val="0000FF"/>
          <w:highlight w:val="lightGray"/>
          <w:lang w:val="es-AR"/>
        </w:rPr>
        <w:t>señaló</w:t>
      </w:r>
      <w:r w:rsidR="00521D2D" w:rsidRPr="007C1860">
        <w:rPr>
          <w:b/>
          <w:bCs/>
          <w:color w:val="0000FF"/>
          <w:highlight w:val="lightGray"/>
          <w:lang w:val="es-AR"/>
        </w:rPr>
        <w:t xml:space="preserve"> antes</w:t>
      </w:r>
      <w:r w:rsidR="000045CB" w:rsidRPr="007C1860">
        <w:rPr>
          <w:b/>
          <w:bCs/>
          <w:color w:val="0000FF"/>
          <w:highlight w:val="lightGray"/>
          <w:lang w:val="es-AR"/>
        </w:rPr>
        <w:t>]</w:t>
      </w:r>
      <w:r w:rsidR="00521D2D" w:rsidRPr="007C1860">
        <w:rPr>
          <w:b/>
          <w:bCs/>
          <w:color w:val="0000FF"/>
          <w:highlight w:val="lightGray"/>
          <w:lang w:val="es-AR"/>
        </w:rPr>
        <w:t>.</w:t>
      </w:r>
      <w:r w:rsidR="00521D2D" w:rsidRPr="007C1860">
        <w:rPr>
          <w:color w:val="0000FF"/>
          <w:highlight w:val="lightGray"/>
          <w:lang w:val="es-AR"/>
        </w:rPr>
        <w:t xml:space="preserve"> </w:t>
      </w:r>
    </w:p>
    <w:p w14:paraId="035071BF" w14:textId="2F0EBC56" w:rsidR="00F3535C" w:rsidRPr="007C1860" w:rsidRDefault="00F3535C" w:rsidP="00F3535C">
      <w:pPr>
        <w:rPr>
          <w:color w:val="0000FF"/>
          <w:highlight w:val="lightGray"/>
          <w:lang w:val="es-AR"/>
        </w:rPr>
      </w:pPr>
      <w:r w:rsidRPr="007C1860">
        <w:rPr>
          <w:color w:val="0000FF"/>
          <w:highlight w:val="lightGray"/>
          <w:lang w:val="es-AR"/>
        </w:rPr>
        <w:t xml:space="preserve">En cada componente deberá “obligatoriamente” describir: </w:t>
      </w:r>
      <w:r w:rsidRPr="007C1860">
        <w:rPr>
          <w:b/>
          <w:bCs/>
          <w:color w:val="0000FF"/>
          <w:highlight w:val="lightGray"/>
          <w:lang w:val="es-AR"/>
        </w:rPr>
        <w:t>el objetivo del componente</w:t>
      </w:r>
      <w:r w:rsidRPr="007C1860">
        <w:rPr>
          <w:color w:val="0000FF"/>
          <w:highlight w:val="lightGray"/>
          <w:lang w:val="es-AR"/>
        </w:rPr>
        <w:t xml:space="preserve">, </w:t>
      </w:r>
      <w:r w:rsidRPr="007C1860">
        <w:rPr>
          <w:b/>
          <w:bCs/>
          <w:color w:val="0000FF"/>
          <w:highlight w:val="lightGray"/>
          <w:lang w:val="es-AR"/>
        </w:rPr>
        <w:t>la metodología general,</w:t>
      </w:r>
      <w:r w:rsidRPr="007C1860">
        <w:rPr>
          <w:color w:val="0000FF"/>
          <w:highlight w:val="lightGray"/>
          <w:lang w:val="es-AR"/>
        </w:rPr>
        <w:t xml:space="preserve"> </w:t>
      </w:r>
      <w:r w:rsidRPr="007C1860">
        <w:rPr>
          <w:b/>
          <w:bCs/>
          <w:color w:val="0000FF"/>
          <w:highlight w:val="lightGray"/>
          <w:lang w:val="es-AR"/>
        </w:rPr>
        <w:t>el país</w:t>
      </w:r>
      <w:r w:rsidR="00905B09" w:rsidRPr="007C1860">
        <w:rPr>
          <w:b/>
          <w:bCs/>
          <w:color w:val="0000FF"/>
          <w:highlight w:val="lightGray"/>
          <w:lang w:val="es-AR"/>
        </w:rPr>
        <w:t>/es</w:t>
      </w:r>
      <w:r w:rsidRPr="007C1860">
        <w:rPr>
          <w:b/>
          <w:bCs/>
          <w:color w:val="0000FF"/>
          <w:highlight w:val="lightGray"/>
          <w:lang w:val="es-AR"/>
        </w:rPr>
        <w:t xml:space="preserve"> donde se realizarán las actividades, las organizaciones que lo realizarán, </w:t>
      </w:r>
      <w:r w:rsidR="00905B09" w:rsidRPr="007C1860">
        <w:rPr>
          <w:b/>
          <w:bCs/>
          <w:color w:val="0000FF"/>
          <w:highlight w:val="lightGray"/>
          <w:lang w:val="es-AR"/>
        </w:rPr>
        <w:t xml:space="preserve">el </w:t>
      </w:r>
      <w:r w:rsidRPr="007C1860">
        <w:rPr>
          <w:b/>
          <w:bCs/>
          <w:color w:val="0000FF"/>
          <w:highlight w:val="lightGray"/>
          <w:lang w:val="es-AR"/>
        </w:rPr>
        <w:t>resultado</w:t>
      </w:r>
      <w:r w:rsidR="00905B09" w:rsidRPr="007C1860">
        <w:rPr>
          <w:b/>
          <w:bCs/>
          <w:color w:val="0000FF"/>
          <w:highlight w:val="lightGray"/>
          <w:lang w:val="es-AR"/>
        </w:rPr>
        <w:t xml:space="preserve"> principal buscado, </w:t>
      </w:r>
      <w:r w:rsidRPr="007C1860">
        <w:rPr>
          <w:b/>
          <w:bCs/>
          <w:color w:val="0000FF"/>
          <w:highlight w:val="lightGray"/>
          <w:lang w:val="es-AR"/>
        </w:rPr>
        <w:t xml:space="preserve">y </w:t>
      </w:r>
      <w:r w:rsidR="00905B09" w:rsidRPr="007C1860">
        <w:rPr>
          <w:b/>
          <w:bCs/>
          <w:color w:val="0000FF"/>
          <w:highlight w:val="lightGray"/>
          <w:lang w:val="es-AR"/>
        </w:rPr>
        <w:t xml:space="preserve">los </w:t>
      </w:r>
      <w:r w:rsidRPr="007C1860">
        <w:rPr>
          <w:b/>
          <w:bCs/>
          <w:color w:val="0000FF"/>
          <w:highlight w:val="lightGray"/>
          <w:lang w:val="es-AR"/>
        </w:rPr>
        <w:t>productos esperados del mismo</w:t>
      </w:r>
      <w:r w:rsidRPr="007C1860">
        <w:rPr>
          <w:color w:val="0000FF"/>
          <w:highlight w:val="lightGray"/>
          <w:lang w:val="es-AR"/>
        </w:rPr>
        <w:t xml:space="preserve">. La escritura </w:t>
      </w:r>
      <w:r w:rsidRPr="007C1860">
        <w:rPr>
          <w:rFonts w:cs="Times New Roman"/>
          <w:color w:val="0000FF"/>
          <w:highlight w:val="lightGray"/>
          <w:lang w:val="es-AR"/>
        </w:rPr>
        <w:t xml:space="preserve">debe ser </w:t>
      </w:r>
      <w:r w:rsidR="00905B09" w:rsidRPr="007C1860">
        <w:rPr>
          <w:rFonts w:cs="Times New Roman"/>
          <w:color w:val="0000FF"/>
          <w:highlight w:val="lightGray"/>
          <w:lang w:val="es-AR"/>
        </w:rPr>
        <w:t xml:space="preserve">corta, </w:t>
      </w:r>
      <w:r w:rsidRPr="007C1860">
        <w:rPr>
          <w:rFonts w:cs="Times New Roman"/>
          <w:color w:val="0000FF"/>
          <w:highlight w:val="lightGray"/>
          <w:lang w:val="es-AR"/>
        </w:rPr>
        <w:t xml:space="preserve">clara y concisa. Si en la descripción existen términos técnicos complejos, se debe colocar una nota al pie para describir muy brevemente el término y la cita bibliográfica correspondiente. </w:t>
      </w:r>
      <w:r w:rsidRPr="007C1860">
        <w:rPr>
          <w:color w:val="0000FF"/>
          <w:highlight w:val="lightGray"/>
          <w:lang w:val="es-AR"/>
        </w:rPr>
        <w:t>Luego de escribir lo anterior, señala las actividades que realizara dentro de cada componente, y con este formato:</w:t>
      </w:r>
    </w:p>
    <w:p w14:paraId="7A7AC36C" w14:textId="77777777" w:rsidR="00C756BF" w:rsidRPr="007C1860" w:rsidRDefault="00C756BF" w:rsidP="00AE7EBD">
      <w:pPr>
        <w:rPr>
          <w:highlight w:val="lightGray"/>
          <w:lang w:val="es-AR"/>
        </w:rPr>
      </w:pPr>
    </w:p>
    <w:p w14:paraId="18CF5F59" w14:textId="0E3993CF" w:rsidR="00AE7EBD" w:rsidRPr="007C1860" w:rsidRDefault="00AE7EBD" w:rsidP="00AE7EBD">
      <w:pPr>
        <w:rPr>
          <w:b/>
          <w:bCs/>
          <w:color w:val="0000FF"/>
          <w:highlight w:val="lightGray"/>
          <w:lang w:val="es-AR"/>
        </w:rPr>
      </w:pPr>
      <w:r w:rsidRPr="007C1860">
        <w:rPr>
          <w:b/>
          <w:bCs/>
          <w:highlight w:val="lightGray"/>
          <w:lang w:val="es-AR"/>
        </w:rPr>
        <w:t xml:space="preserve">Actividad 1.1. </w:t>
      </w:r>
      <w:r w:rsidRPr="007C1860">
        <w:rPr>
          <w:b/>
          <w:bCs/>
          <w:color w:val="0000FF"/>
          <w:highlight w:val="lightGray"/>
          <w:lang w:val="es-AR"/>
        </w:rPr>
        <w:t>[</w:t>
      </w:r>
      <w:r w:rsidR="009955A8" w:rsidRPr="007C1860">
        <w:rPr>
          <w:b/>
          <w:bCs/>
          <w:color w:val="0000FF"/>
          <w:highlight w:val="lightGray"/>
          <w:lang w:val="es-AR"/>
        </w:rPr>
        <w:t>t</w:t>
      </w:r>
      <w:r w:rsidR="001A6A79" w:rsidRPr="007C1860">
        <w:rPr>
          <w:b/>
          <w:bCs/>
          <w:color w:val="0000FF"/>
          <w:highlight w:val="lightGray"/>
          <w:lang w:val="es-AR"/>
        </w:rPr>
        <w:t>í</w:t>
      </w:r>
      <w:r w:rsidR="009955A8" w:rsidRPr="007C1860">
        <w:rPr>
          <w:b/>
          <w:bCs/>
          <w:color w:val="0000FF"/>
          <w:highlight w:val="lightGray"/>
          <w:lang w:val="es-AR"/>
        </w:rPr>
        <w:t>tulo</w:t>
      </w:r>
      <w:r w:rsidRPr="007C1860">
        <w:rPr>
          <w:b/>
          <w:bCs/>
          <w:color w:val="0000FF"/>
          <w:highlight w:val="lightGray"/>
          <w:lang w:val="es-AR"/>
        </w:rPr>
        <w:t xml:space="preserve">]. </w:t>
      </w:r>
      <w:r w:rsidR="009955A8" w:rsidRPr="007C1860">
        <w:rPr>
          <w:b/>
          <w:bCs/>
          <w:color w:val="0000FF"/>
          <w:highlight w:val="lightGray"/>
          <w:lang w:val="es-AR"/>
        </w:rPr>
        <w:t>Descripción</w:t>
      </w:r>
      <w:r w:rsidRPr="007C1860">
        <w:rPr>
          <w:b/>
          <w:bCs/>
          <w:color w:val="0000FF"/>
          <w:highlight w:val="lightGray"/>
          <w:lang w:val="es-AR"/>
        </w:rPr>
        <w:t xml:space="preserve"> de la actividad y su metodología. Identificación de resultados y producto/s esperado.</w:t>
      </w:r>
    </w:p>
    <w:p w14:paraId="2202E732" w14:textId="5F75AEE9" w:rsidR="0098190F" w:rsidRPr="007C1860" w:rsidRDefault="00AF6393" w:rsidP="00AE7EBD">
      <w:pPr>
        <w:rPr>
          <w:color w:val="0000FF"/>
          <w:highlight w:val="lightGray"/>
          <w:lang w:val="es-AR"/>
        </w:rPr>
      </w:pPr>
      <w:r w:rsidRPr="007C1860">
        <w:rPr>
          <w:color w:val="0000FF"/>
          <w:highlight w:val="lightGray"/>
          <w:lang w:val="es-AR"/>
        </w:rPr>
        <w:t>En cada actividad deberá describirse obligatoriamente el objetivo, la metodología general, el país donde se desarrollarán las acciones, las organizaciones responsables</w:t>
      </w:r>
      <w:r w:rsidR="009E7862" w:rsidRPr="007C1860">
        <w:rPr>
          <w:color w:val="0000FF"/>
          <w:highlight w:val="lightGray"/>
          <w:lang w:val="es-AR"/>
        </w:rPr>
        <w:t xml:space="preserve">, los </w:t>
      </w:r>
      <w:r w:rsidR="009E7862" w:rsidRPr="007C1860">
        <w:rPr>
          <w:rFonts w:cs="Times New Roman"/>
          <w:color w:val="0000FF"/>
          <w:highlight w:val="lightGray"/>
          <w:lang w:val="es-AR"/>
        </w:rPr>
        <w:t>Indicadores Objetivamente Verificables (IOV) a medir a través de los ensayos,</w:t>
      </w:r>
      <w:r w:rsidRPr="007C1860">
        <w:rPr>
          <w:color w:val="0000FF"/>
          <w:highlight w:val="lightGray"/>
          <w:lang w:val="es-AR"/>
        </w:rPr>
        <w:t xml:space="preserve"> y los resultados y productos que se esperan obtener. La redacción debe ser clara, precisa y concisa, utilizando títulos breves y comprensibles. Si se emplean términos técnicos complejos, deberá agregarse una nota al pie con una definición breve y su referencia bibliográfica. La metodología debe presentar un </w:t>
      </w:r>
      <w:r w:rsidRPr="007C1860">
        <w:rPr>
          <w:b/>
          <w:bCs/>
          <w:color w:val="0000FF"/>
          <w:highlight w:val="lightGray"/>
          <w:lang w:val="es-AR"/>
        </w:rPr>
        <w:t>diseño experimental riguroso</w:t>
      </w:r>
      <w:r w:rsidRPr="007C1860">
        <w:rPr>
          <w:color w:val="0000FF"/>
          <w:highlight w:val="lightGray"/>
          <w:lang w:val="es-AR"/>
        </w:rPr>
        <w:t xml:space="preserve"> que permita verificar y evaluar objetivamente los resultados, lo cual requiere medir los indicadores objetivamente verificables definidos </w:t>
      </w:r>
      <w:r w:rsidR="009E7862" w:rsidRPr="007C1860">
        <w:rPr>
          <w:color w:val="0000FF"/>
          <w:highlight w:val="lightGray"/>
          <w:lang w:val="es-AR"/>
        </w:rPr>
        <w:t>previamente</w:t>
      </w:r>
      <w:r w:rsidRPr="007C1860">
        <w:rPr>
          <w:color w:val="0000FF"/>
          <w:highlight w:val="lightGray"/>
          <w:lang w:val="es-AR"/>
        </w:rPr>
        <w:t>, incluyendo de forma obligatoria los establecidos en el PMP 2025–2030. Esto permitirá realizar un análisis integral de los resultados al cierre de la investigación. De ser necesario, se recomienda consultar a especialistas en diseño experimental o evaluación de proyectos para asegurar la solidez metodológica de la actividad</w:t>
      </w:r>
      <w:r w:rsidR="003D05E2" w:rsidRPr="007C1860">
        <w:rPr>
          <w:color w:val="0000FF"/>
          <w:highlight w:val="lightGray"/>
          <w:lang w:val="es-AR"/>
        </w:rPr>
        <w:t xml:space="preserve">. </w:t>
      </w:r>
      <w:r w:rsidR="0098190F" w:rsidRPr="007C1860">
        <w:rPr>
          <w:color w:val="0000FF"/>
          <w:highlight w:val="lightGray"/>
          <w:lang w:val="es-AR"/>
        </w:rPr>
        <w:t xml:space="preserve">Se deja mención que el “rigor metodológico” es uno de los criterios de evaluación </w:t>
      </w:r>
      <w:r w:rsidR="001D40AF" w:rsidRPr="007C1860">
        <w:rPr>
          <w:color w:val="0000FF"/>
          <w:highlight w:val="lightGray"/>
          <w:lang w:val="es-AR"/>
        </w:rPr>
        <w:t xml:space="preserve">del proyecto. </w:t>
      </w:r>
    </w:p>
    <w:p w14:paraId="15FE8E41" w14:textId="7CECC307" w:rsidR="00C756BF" w:rsidRPr="007C1860" w:rsidRDefault="00C756BF" w:rsidP="00AE7EBD">
      <w:pPr>
        <w:rPr>
          <w:highlight w:val="lightGray"/>
          <w:lang w:val="es-AR"/>
        </w:rPr>
      </w:pPr>
      <w:r w:rsidRPr="007C1860">
        <w:rPr>
          <w:color w:val="0000FF"/>
          <w:highlight w:val="lightGray"/>
          <w:lang w:val="es-AR"/>
        </w:rPr>
        <w:t xml:space="preserve">Por cada actividad </w:t>
      </w:r>
      <w:r w:rsidR="007636F8" w:rsidRPr="007C1860">
        <w:rPr>
          <w:color w:val="0000FF"/>
          <w:highlight w:val="lightGray"/>
          <w:lang w:val="es-AR"/>
        </w:rPr>
        <w:t>señala</w:t>
      </w:r>
      <w:r w:rsidRPr="007C1860">
        <w:rPr>
          <w:color w:val="0000FF"/>
          <w:highlight w:val="lightGray"/>
          <w:lang w:val="es-AR"/>
        </w:rPr>
        <w:t xml:space="preserve"> el producto que obtendrá del siguiente modo:</w:t>
      </w:r>
      <w:r w:rsidRPr="007C1860">
        <w:rPr>
          <w:highlight w:val="lightGray"/>
          <w:lang w:val="es-AR"/>
        </w:rPr>
        <w:t xml:space="preserve"> </w:t>
      </w:r>
    </w:p>
    <w:p w14:paraId="0E012C80" w14:textId="77777777" w:rsidR="00C756BF" w:rsidRPr="007C1860" w:rsidRDefault="00C756BF" w:rsidP="00AE7EBD">
      <w:pPr>
        <w:rPr>
          <w:highlight w:val="lightGray"/>
          <w:lang w:val="es-AR"/>
        </w:rPr>
      </w:pPr>
    </w:p>
    <w:p w14:paraId="14CDE335" w14:textId="14EE06CD" w:rsidR="00A4005A" w:rsidRPr="007C1860" w:rsidRDefault="00AE7EBD" w:rsidP="00AE7EBD">
      <w:pPr>
        <w:rPr>
          <w:b/>
          <w:bCs/>
          <w:highlight w:val="lightGray"/>
          <w:lang w:val="es-AR"/>
        </w:rPr>
      </w:pPr>
      <w:r w:rsidRPr="007C1860">
        <w:rPr>
          <w:b/>
          <w:bCs/>
          <w:highlight w:val="lightGray"/>
          <w:lang w:val="es-AR"/>
        </w:rPr>
        <w:t>Producto 1. [</w:t>
      </w:r>
      <w:r w:rsidR="007636F8" w:rsidRPr="007C1860">
        <w:rPr>
          <w:b/>
          <w:bCs/>
          <w:highlight w:val="lightGray"/>
          <w:lang w:val="es-AR"/>
        </w:rPr>
        <w:t>tí</w:t>
      </w:r>
      <w:r w:rsidR="00260E38" w:rsidRPr="007C1860">
        <w:rPr>
          <w:b/>
          <w:bCs/>
          <w:highlight w:val="lightGray"/>
          <w:lang w:val="es-AR"/>
        </w:rPr>
        <w:t>tulo corto]</w:t>
      </w:r>
    </w:p>
    <w:p w14:paraId="1313E329" w14:textId="18FC7AC9" w:rsidR="00A4005A" w:rsidRPr="007C1860" w:rsidRDefault="0016423B" w:rsidP="00C756BF">
      <w:pPr>
        <w:rPr>
          <w:color w:val="0000FF"/>
          <w:highlight w:val="lightGray"/>
          <w:lang w:val="es-AR"/>
        </w:rPr>
      </w:pPr>
      <w:r w:rsidRPr="007C1860">
        <w:rPr>
          <w:color w:val="0000FF"/>
          <w:highlight w:val="lightGray"/>
          <w:lang w:val="es-AR"/>
        </w:rPr>
        <w:t xml:space="preserve">El proyecto podrá generar </w:t>
      </w:r>
      <w:r w:rsidR="009E7862" w:rsidRPr="007C1860">
        <w:rPr>
          <w:color w:val="0000FF"/>
          <w:highlight w:val="lightGray"/>
          <w:lang w:val="es-AR"/>
        </w:rPr>
        <w:t>estos</w:t>
      </w:r>
      <w:r w:rsidRPr="007C1860">
        <w:rPr>
          <w:color w:val="0000FF"/>
          <w:highlight w:val="lightGray"/>
          <w:lang w:val="es-AR"/>
        </w:rPr>
        <w:t xml:space="preserve"> tipos de productos: </w:t>
      </w:r>
      <w:r w:rsidRPr="007C1860">
        <w:rPr>
          <w:b/>
          <w:bCs/>
          <w:color w:val="0000FF"/>
          <w:highlight w:val="lightGray"/>
          <w:lang w:val="es-AR"/>
        </w:rPr>
        <w:t>Nota Técnica</w:t>
      </w:r>
      <w:r w:rsidR="009E7862" w:rsidRPr="007C1860">
        <w:rPr>
          <w:b/>
          <w:bCs/>
          <w:color w:val="0000FF"/>
          <w:highlight w:val="lightGray"/>
          <w:lang w:val="es-AR"/>
        </w:rPr>
        <w:t xml:space="preserve"> </w:t>
      </w:r>
      <w:r w:rsidRPr="007C1860">
        <w:rPr>
          <w:b/>
          <w:bCs/>
          <w:color w:val="0000FF"/>
          <w:highlight w:val="lightGray"/>
          <w:lang w:val="es-AR"/>
        </w:rPr>
        <w:t xml:space="preserve">o </w:t>
      </w:r>
      <w:r w:rsidR="00045495">
        <w:rPr>
          <w:b/>
          <w:bCs/>
          <w:color w:val="0000FF"/>
          <w:highlight w:val="lightGray"/>
          <w:lang w:val="es-AR"/>
        </w:rPr>
        <w:t>Memoria de Taller</w:t>
      </w:r>
      <w:r w:rsidRPr="007C1860">
        <w:rPr>
          <w:color w:val="0000FF"/>
          <w:highlight w:val="lightGray"/>
          <w:lang w:val="es-AR"/>
        </w:rPr>
        <w:t xml:space="preserve">, cada uno con formatos específicos que deberán seguirse obligatoriamente. </w:t>
      </w:r>
      <w:r w:rsidR="009E7862" w:rsidRPr="007C1860">
        <w:rPr>
          <w:color w:val="0000FF"/>
          <w:highlight w:val="lightGray"/>
          <w:lang w:val="es-AR"/>
        </w:rPr>
        <w:t xml:space="preserve">El formato de Nota </w:t>
      </w:r>
      <w:r w:rsidR="00045495" w:rsidRPr="007C1860">
        <w:rPr>
          <w:color w:val="0000FF"/>
          <w:highlight w:val="lightGray"/>
          <w:lang w:val="es-AR"/>
        </w:rPr>
        <w:t>Técnica</w:t>
      </w:r>
      <w:r w:rsidR="009E7862" w:rsidRPr="007C1860">
        <w:rPr>
          <w:color w:val="0000FF"/>
          <w:highlight w:val="lightGray"/>
          <w:lang w:val="es-AR"/>
        </w:rPr>
        <w:t xml:space="preserve"> se utiliza para cada uno de los productos a entregar</w:t>
      </w:r>
      <w:r w:rsidR="00A32616">
        <w:rPr>
          <w:color w:val="0000FF"/>
          <w:highlight w:val="lightGray"/>
          <w:lang w:val="es-AR"/>
        </w:rPr>
        <w:t xml:space="preserve">, y la </w:t>
      </w:r>
      <w:r w:rsidR="009E7862" w:rsidRPr="007C1860">
        <w:rPr>
          <w:color w:val="0000FF"/>
          <w:highlight w:val="lightGray"/>
          <w:lang w:val="es-AR"/>
        </w:rPr>
        <w:t xml:space="preserve">Memoria de Taller </w:t>
      </w:r>
      <w:r w:rsidR="00A32616">
        <w:rPr>
          <w:color w:val="0000FF"/>
          <w:highlight w:val="lightGray"/>
          <w:lang w:val="es-AR"/>
        </w:rPr>
        <w:t xml:space="preserve">para reportar los resultados de cada </w:t>
      </w:r>
      <w:r w:rsidR="009E7862" w:rsidRPr="007C1860">
        <w:rPr>
          <w:color w:val="0000FF"/>
          <w:highlight w:val="lightGray"/>
          <w:lang w:val="es-AR"/>
        </w:rPr>
        <w:t xml:space="preserve">taller o evento realizado. </w:t>
      </w:r>
      <w:r w:rsidR="00A32616">
        <w:rPr>
          <w:color w:val="0000FF"/>
          <w:highlight w:val="lightGray"/>
          <w:lang w:val="es-AR"/>
        </w:rPr>
        <w:t xml:space="preserve">Si el proyecto entrega </w:t>
      </w:r>
      <w:r w:rsidR="009E7862" w:rsidRPr="007C1860">
        <w:rPr>
          <w:color w:val="0000FF"/>
          <w:highlight w:val="lightGray"/>
          <w:lang w:val="es-AR"/>
        </w:rPr>
        <w:t>bases de datos</w:t>
      </w:r>
      <w:r w:rsidR="00A32616">
        <w:rPr>
          <w:color w:val="0000FF"/>
          <w:highlight w:val="lightGray"/>
          <w:lang w:val="es-AR"/>
        </w:rPr>
        <w:t xml:space="preserve">, las mismas </w:t>
      </w:r>
      <w:r w:rsidR="009E7862" w:rsidRPr="007C1860">
        <w:rPr>
          <w:color w:val="0000FF"/>
          <w:highlight w:val="lightGray"/>
          <w:lang w:val="es-AR"/>
        </w:rPr>
        <w:t xml:space="preserve">se entregarán </w:t>
      </w:r>
      <w:r w:rsidR="00A32616">
        <w:rPr>
          <w:color w:val="0000FF"/>
          <w:highlight w:val="lightGray"/>
          <w:lang w:val="es-AR"/>
        </w:rPr>
        <w:t xml:space="preserve">como parte de la Nota </w:t>
      </w:r>
      <w:proofErr w:type="spellStart"/>
      <w:r w:rsidR="00A32616">
        <w:rPr>
          <w:color w:val="0000FF"/>
          <w:highlight w:val="lightGray"/>
          <w:lang w:val="es-AR"/>
        </w:rPr>
        <w:t>Tecnica</w:t>
      </w:r>
      <w:proofErr w:type="spellEnd"/>
      <w:r w:rsidR="00A32616">
        <w:rPr>
          <w:color w:val="0000FF"/>
          <w:highlight w:val="lightGray"/>
          <w:lang w:val="es-AR"/>
        </w:rPr>
        <w:t xml:space="preserve"> </w:t>
      </w:r>
      <w:r w:rsidR="009E7862" w:rsidRPr="007C1860">
        <w:rPr>
          <w:color w:val="0000FF"/>
          <w:highlight w:val="lightGray"/>
          <w:lang w:val="es-AR"/>
        </w:rPr>
        <w:t xml:space="preserve">en formatos </w:t>
      </w:r>
      <w:r w:rsidR="00A32616">
        <w:rPr>
          <w:color w:val="0000FF"/>
          <w:highlight w:val="lightGray"/>
          <w:lang w:val="es-AR"/>
        </w:rPr>
        <w:t>Excel u otro de acceso abierto</w:t>
      </w:r>
      <w:r w:rsidR="009E7862" w:rsidRPr="007C1860">
        <w:rPr>
          <w:color w:val="0000FF"/>
          <w:highlight w:val="lightGray"/>
          <w:lang w:val="es-AR"/>
        </w:rPr>
        <w:t xml:space="preserve">. </w:t>
      </w:r>
      <w:r w:rsidRPr="007C1860">
        <w:rPr>
          <w:color w:val="0000FF"/>
          <w:highlight w:val="lightGray"/>
          <w:lang w:val="es-AR"/>
        </w:rPr>
        <w:t xml:space="preserve">Además, todos los proyectos deberán incluir un </w:t>
      </w:r>
      <w:r w:rsidRPr="007C1860">
        <w:rPr>
          <w:b/>
          <w:bCs/>
          <w:color w:val="0000FF"/>
          <w:highlight w:val="lightGray"/>
          <w:lang w:val="es-AR"/>
        </w:rPr>
        <w:t>producto final obligatorio</w:t>
      </w:r>
      <w:r w:rsidRPr="007C1860">
        <w:rPr>
          <w:color w:val="0000FF"/>
          <w:highlight w:val="lightGray"/>
          <w:lang w:val="es-AR"/>
        </w:rPr>
        <w:t xml:space="preserve"> denominado “</w:t>
      </w:r>
      <w:r w:rsidRPr="007C1860">
        <w:rPr>
          <w:b/>
          <w:bCs/>
          <w:color w:val="0000FF"/>
          <w:highlight w:val="lightGray"/>
          <w:lang w:val="es-AR"/>
        </w:rPr>
        <w:t>Informe Técnico Final (ITF)”,</w:t>
      </w:r>
      <w:r w:rsidRPr="007C1860">
        <w:rPr>
          <w:color w:val="0000FF"/>
          <w:highlight w:val="lightGray"/>
          <w:lang w:val="es-AR"/>
        </w:rPr>
        <w:t xml:space="preserve"> con una extensión máxima de 15 páginas, que deberá incorporar en los Anexos un listado completo y correlativo de todos los productos elaborados. Este ITF presentará los resultados del proyecto utilizando: a) los indicadores corporativos de FONTAGRO, b) los indicadores correspondientes a la línea de acción del Programa Insignia del PMP 2025–2030, y c) otros indicadores seleccionados por el equipo de investigación asociados al proyecto. Se recuerda que FONTAGRO financia bienes públicos regionales y productos de conocimiento cuya propiedad intelectual pertenece al BID, como representante legal de FONTAGRO; sin embargo, la autoría corresponde a las personas responsables de cada producto. Para </w:t>
      </w:r>
      <w:proofErr w:type="gramStart"/>
      <w:r w:rsidRPr="007C1860">
        <w:rPr>
          <w:color w:val="0000FF"/>
          <w:highlight w:val="lightGray"/>
          <w:lang w:val="es-AR"/>
        </w:rPr>
        <w:t>mayor información</w:t>
      </w:r>
      <w:proofErr w:type="gramEnd"/>
      <w:r w:rsidRPr="007C1860">
        <w:rPr>
          <w:color w:val="0000FF"/>
          <w:highlight w:val="lightGray"/>
          <w:lang w:val="es-AR"/>
        </w:rPr>
        <w:t>, se recomienda consultar el Plan de Acción de Gestión del Conocimiento y Comunicación (GCyC) 2025–2030. Todos los productos deberán redactarse de manera breve, clara y concisa, siguiendo los lineamientos establecidos.</w:t>
      </w:r>
    </w:p>
    <w:p w14:paraId="5DF51C04" w14:textId="77777777" w:rsidR="0016423B" w:rsidRPr="007C1860" w:rsidRDefault="0016423B" w:rsidP="00C756BF">
      <w:pPr>
        <w:rPr>
          <w:color w:val="0033CC"/>
          <w:highlight w:val="lightGray"/>
          <w:lang w:val="es-AR"/>
        </w:rPr>
      </w:pPr>
    </w:p>
    <w:p w14:paraId="5A797E53" w14:textId="4AC10D16" w:rsidR="0063406A" w:rsidRPr="007C1860" w:rsidRDefault="0063406A" w:rsidP="00C756BF">
      <w:pPr>
        <w:rPr>
          <w:color w:val="0033CC"/>
          <w:highlight w:val="lightGray"/>
          <w:lang w:val="es-AR"/>
        </w:rPr>
      </w:pPr>
      <w:r w:rsidRPr="007C1860">
        <w:rPr>
          <w:b/>
          <w:bCs/>
          <w:highlight w:val="lightGray"/>
          <w:lang w:val="es-AR"/>
        </w:rPr>
        <w:t>Actividad 1.2. [</w:t>
      </w:r>
      <w:r w:rsidRPr="007C1860">
        <w:rPr>
          <w:b/>
          <w:bCs/>
          <w:color w:val="0000FF"/>
          <w:highlight w:val="lightGray"/>
          <w:lang w:val="es-AR"/>
        </w:rPr>
        <w:t xml:space="preserve">título]. Descripción de la actividad y su metodología. Identificación de resultados y producto/s esperado. </w:t>
      </w:r>
    </w:p>
    <w:p w14:paraId="75E3C3EE" w14:textId="77777777" w:rsidR="0063406A" w:rsidRPr="007C1860" w:rsidRDefault="0063406A" w:rsidP="00C756BF">
      <w:pPr>
        <w:rPr>
          <w:color w:val="0033CC"/>
          <w:highlight w:val="lightGray"/>
          <w:lang w:val="es-AR"/>
        </w:rPr>
      </w:pPr>
    </w:p>
    <w:p w14:paraId="14EA2BA9" w14:textId="2BD99CDE" w:rsidR="0063406A" w:rsidRPr="007C1860" w:rsidRDefault="0063406A" w:rsidP="0063406A">
      <w:pPr>
        <w:rPr>
          <w:b/>
          <w:bCs/>
          <w:highlight w:val="lightGray"/>
          <w:lang w:val="es-AR"/>
        </w:rPr>
      </w:pPr>
      <w:r w:rsidRPr="007C1860">
        <w:rPr>
          <w:b/>
          <w:bCs/>
          <w:highlight w:val="lightGray"/>
          <w:lang w:val="es-AR"/>
        </w:rPr>
        <w:t xml:space="preserve">Producto 2. [título del producto, el cual debe coincidir con los productos de la sección “compendio “de matriz de productos. </w:t>
      </w:r>
    </w:p>
    <w:p w14:paraId="49F97BF3" w14:textId="77777777" w:rsidR="009E7862" w:rsidRPr="007C1860" w:rsidRDefault="009E7862" w:rsidP="0063406A">
      <w:pPr>
        <w:rPr>
          <w:b/>
          <w:bCs/>
          <w:highlight w:val="lightGray"/>
          <w:lang w:val="es-AR"/>
        </w:rPr>
      </w:pPr>
    </w:p>
    <w:p w14:paraId="71D4DC7B" w14:textId="58F2D2B6" w:rsidR="009E7862" w:rsidRPr="007C1860" w:rsidRDefault="009E7862" w:rsidP="009E7862">
      <w:pPr>
        <w:rPr>
          <w:color w:val="0033CC"/>
          <w:highlight w:val="lightGray"/>
          <w:lang w:val="es-AR"/>
        </w:rPr>
      </w:pPr>
      <w:r w:rsidRPr="007C1860">
        <w:rPr>
          <w:b/>
          <w:bCs/>
          <w:highlight w:val="lightGray"/>
          <w:lang w:val="es-AR"/>
        </w:rPr>
        <w:t>Actividad 1.3. [</w:t>
      </w:r>
      <w:r w:rsidRPr="007C1860">
        <w:rPr>
          <w:b/>
          <w:bCs/>
          <w:color w:val="0000FF"/>
          <w:highlight w:val="lightGray"/>
          <w:lang w:val="es-AR"/>
        </w:rPr>
        <w:t xml:space="preserve">título]. Descripción de la actividad y su metodología. Identificación de resultados y producto/s esperado. </w:t>
      </w:r>
    </w:p>
    <w:p w14:paraId="0E1B5EDC" w14:textId="77777777" w:rsidR="009E7862" w:rsidRPr="007C1860" w:rsidRDefault="009E7862" w:rsidP="009E7862">
      <w:pPr>
        <w:rPr>
          <w:color w:val="0033CC"/>
          <w:highlight w:val="lightGray"/>
          <w:lang w:val="es-AR"/>
        </w:rPr>
      </w:pPr>
    </w:p>
    <w:p w14:paraId="4B12E148" w14:textId="3934CBFA" w:rsidR="009E7862" w:rsidRPr="007C1860" w:rsidRDefault="009E7862" w:rsidP="009E7862">
      <w:pPr>
        <w:rPr>
          <w:b/>
          <w:bCs/>
          <w:highlight w:val="lightGray"/>
          <w:lang w:val="es-AR"/>
        </w:rPr>
      </w:pPr>
      <w:r w:rsidRPr="007C1860">
        <w:rPr>
          <w:b/>
          <w:bCs/>
          <w:highlight w:val="lightGray"/>
          <w:lang w:val="es-AR"/>
        </w:rPr>
        <w:t xml:space="preserve">Producto 3. [título del producto, el cual debe coincidir con los productos de la sección “compendio “de matriz de productos. </w:t>
      </w:r>
    </w:p>
    <w:p w14:paraId="2E596C50" w14:textId="77777777" w:rsidR="009E7862" w:rsidRPr="007C1860" w:rsidRDefault="009E7862" w:rsidP="009E7862">
      <w:pPr>
        <w:rPr>
          <w:color w:val="0033CC"/>
          <w:highlight w:val="lightGray"/>
          <w:lang w:val="es-AR"/>
        </w:rPr>
      </w:pPr>
    </w:p>
    <w:p w14:paraId="1FA8419F" w14:textId="77777777" w:rsidR="0063406A" w:rsidRPr="007C1860" w:rsidRDefault="0063406A" w:rsidP="00C756BF">
      <w:pPr>
        <w:rPr>
          <w:color w:val="0033CC"/>
          <w:highlight w:val="lightGray"/>
          <w:lang w:val="es-AR"/>
        </w:rPr>
      </w:pPr>
    </w:p>
    <w:p w14:paraId="6FF7BD71" w14:textId="42CF53FB" w:rsidR="00DF72A9" w:rsidRPr="007C1860" w:rsidRDefault="009125C4" w:rsidP="00DF72A9">
      <w:pPr>
        <w:rPr>
          <w:color w:val="0000FF"/>
          <w:lang w:val="es-AR"/>
        </w:rPr>
      </w:pPr>
      <w:r w:rsidRPr="007C1860">
        <w:rPr>
          <w:color w:val="0000FF"/>
          <w:highlight w:val="lightGray"/>
          <w:lang w:val="es-AR"/>
        </w:rPr>
        <w:t>A continuación, se señalan otras secciones obligatorias que el proyecto debe describir para poder ser considerado en el proceso competitivo:</w:t>
      </w:r>
      <w:r w:rsidRPr="007C1860">
        <w:rPr>
          <w:color w:val="0000FF"/>
          <w:lang w:val="es-AR"/>
        </w:rPr>
        <w:t xml:space="preserve"> </w:t>
      </w:r>
    </w:p>
    <w:p w14:paraId="1CC6576A" w14:textId="77777777" w:rsidR="00840CDA" w:rsidRPr="007C1860" w:rsidRDefault="00840CDA" w:rsidP="00DF72A9">
      <w:pPr>
        <w:rPr>
          <w:color w:val="0000FF"/>
          <w:lang w:val="es-AR"/>
        </w:rPr>
      </w:pPr>
    </w:p>
    <w:p w14:paraId="6D5168FC" w14:textId="705EC896" w:rsidR="00DC24F0" w:rsidRPr="007C1860" w:rsidRDefault="00DC24F0" w:rsidP="00840CDA">
      <w:pPr>
        <w:pStyle w:val="ListParagraph"/>
        <w:numPr>
          <w:ilvl w:val="1"/>
          <w:numId w:val="2"/>
        </w:numPr>
        <w:ind w:left="360"/>
        <w:contextualSpacing w:val="0"/>
        <w:rPr>
          <w:rFonts w:cs="Times New Roman"/>
          <w:highlight w:val="lightGray"/>
          <w:lang w:val="es-AR"/>
        </w:rPr>
      </w:pPr>
      <w:r w:rsidRPr="007C1860">
        <w:rPr>
          <w:rFonts w:cs="Times New Roman"/>
          <w:b/>
          <w:bCs/>
          <w:lang w:val="es-AR"/>
        </w:rPr>
        <w:t xml:space="preserve">Pertinencia del tema de </w:t>
      </w:r>
      <w:r w:rsidR="00512B37" w:rsidRPr="007C1860">
        <w:rPr>
          <w:rFonts w:cs="Times New Roman"/>
          <w:b/>
          <w:bCs/>
          <w:lang w:val="es-AR"/>
        </w:rPr>
        <w:t>investigación en la</w:t>
      </w:r>
      <w:r w:rsidR="00A70FCA" w:rsidRPr="007C1860">
        <w:rPr>
          <w:rFonts w:cs="Times New Roman"/>
          <w:b/>
          <w:bCs/>
          <w:lang w:val="es-AR"/>
        </w:rPr>
        <w:t xml:space="preserve">s prioridades </w:t>
      </w:r>
      <w:r w:rsidR="00512B37" w:rsidRPr="007C1860">
        <w:rPr>
          <w:rFonts w:cs="Times New Roman"/>
          <w:b/>
          <w:bCs/>
          <w:lang w:val="es-AR"/>
        </w:rPr>
        <w:t>nacional</w:t>
      </w:r>
      <w:r w:rsidR="00A70FCA" w:rsidRPr="007C1860">
        <w:rPr>
          <w:rFonts w:cs="Times New Roman"/>
          <w:b/>
          <w:bCs/>
          <w:lang w:val="es-AR"/>
        </w:rPr>
        <w:t>es</w:t>
      </w:r>
      <w:r w:rsidR="00512B37" w:rsidRPr="007C1860">
        <w:rPr>
          <w:rFonts w:cs="Times New Roman"/>
          <w:b/>
          <w:bCs/>
          <w:lang w:val="es-AR"/>
        </w:rPr>
        <w:t xml:space="preserve"> de los países participantes</w:t>
      </w:r>
      <w:r w:rsidR="00512B37" w:rsidRPr="007C1860">
        <w:rPr>
          <w:rFonts w:cs="Times New Roman"/>
          <w:lang w:val="es-AR"/>
        </w:rPr>
        <w:t xml:space="preserve">. </w:t>
      </w:r>
      <w:r w:rsidR="00512B37" w:rsidRPr="007C1860">
        <w:rPr>
          <w:rFonts w:cs="Times New Roman"/>
          <w:highlight w:val="lightGray"/>
          <w:lang w:val="es-AR"/>
        </w:rPr>
        <w:t>[</w:t>
      </w:r>
      <w:r w:rsidR="00512B37" w:rsidRPr="007C1860">
        <w:rPr>
          <w:rFonts w:cs="Times New Roman"/>
          <w:color w:val="0000FF"/>
          <w:highlight w:val="lightGray"/>
          <w:lang w:val="es-AR"/>
        </w:rPr>
        <w:t>Señalar en un párrafo como este proyecto complementa a la</w:t>
      </w:r>
      <w:r w:rsidR="00A70FCA" w:rsidRPr="007C1860">
        <w:rPr>
          <w:rFonts w:cs="Times New Roman"/>
          <w:color w:val="0000FF"/>
          <w:highlight w:val="lightGray"/>
          <w:lang w:val="es-AR"/>
        </w:rPr>
        <w:t>s prioridades de investigación, desarrollo e innovación de los países participantes]</w:t>
      </w:r>
    </w:p>
    <w:p w14:paraId="6D5C3D4B" w14:textId="5B0F197B" w:rsidR="00840CDA" w:rsidRPr="007C1860" w:rsidRDefault="00840CDA" w:rsidP="00840CDA">
      <w:pPr>
        <w:pStyle w:val="ListParagraph"/>
        <w:numPr>
          <w:ilvl w:val="1"/>
          <w:numId w:val="2"/>
        </w:numPr>
        <w:ind w:left="360"/>
        <w:contextualSpacing w:val="0"/>
        <w:rPr>
          <w:rFonts w:cs="Times New Roman"/>
          <w:lang w:val="es-AR"/>
        </w:rPr>
      </w:pPr>
      <w:r w:rsidRPr="007C1860">
        <w:rPr>
          <w:rFonts w:cs="Times New Roman"/>
          <w:b/>
          <w:lang w:val="es-AR"/>
        </w:rPr>
        <w:t xml:space="preserve">Estimación de impacto </w:t>
      </w:r>
      <w:r w:rsidR="001C0BB3" w:rsidRPr="007C1860">
        <w:rPr>
          <w:rFonts w:cs="Times New Roman"/>
          <w:b/>
          <w:lang w:val="es-AR"/>
        </w:rPr>
        <w:t xml:space="preserve">ex ante </w:t>
      </w:r>
      <w:r w:rsidRPr="007C1860">
        <w:rPr>
          <w:rFonts w:cs="Times New Roman"/>
          <w:b/>
          <w:lang w:val="es-AR"/>
        </w:rPr>
        <w:t xml:space="preserve">económico, ambiental y social: </w:t>
      </w:r>
      <w:r w:rsidRPr="007C1860">
        <w:rPr>
          <w:rFonts w:cs="Times New Roman"/>
          <w:highlight w:val="lightGray"/>
          <w:lang w:val="es-AR"/>
        </w:rPr>
        <w:t>[</w:t>
      </w:r>
      <w:r w:rsidRPr="007C1860">
        <w:rPr>
          <w:rFonts w:cs="Times New Roman"/>
          <w:color w:val="0000FF"/>
          <w:highlight w:val="lightGray"/>
          <w:lang w:val="es-AR"/>
        </w:rPr>
        <w:t xml:space="preserve">Señalar el impacto </w:t>
      </w:r>
      <w:r w:rsidR="001C0BB3" w:rsidRPr="007C1860">
        <w:rPr>
          <w:rFonts w:cs="Times New Roman"/>
          <w:color w:val="0000FF"/>
          <w:highlight w:val="lightGray"/>
          <w:lang w:val="es-AR"/>
        </w:rPr>
        <w:t xml:space="preserve">ex ante </w:t>
      </w:r>
      <w:r w:rsidRPr="007C1860">
        <w:rPr>
          <w:rFonts w:cs="Times New Roman"/>
          <w:color w:val="0000FF"/>
          <w:highlight w:val="lightGray"/>
          <w:lang w:val="es-AR"/>
        </w:rPr>
        <w:t xml:space="preserve">económico, ambiental y social que podría generarse una vez implementadas las actividades del proyecto. En el caso de preverse algún impacto ambiental negativo, describir las medidas apropiadas de mitigación </w:t>
      </w:r>
      <w:proofErr w:type="gramStart"/>
      <w:r w:rsidRPr="007C1860">
        <w:rPr>
          <w:rFonts w:cs="Times New Roman"/>
          <w:color w:val="0000FF"/>
          <w:highlight w:val="lightGray"/>
          <w:lang w:val="es-AR"/>
        </w:rPr>
        <w:t>del mismo</w:t>
      </w:r>
      <w:proofErr w:type="gramEnd"/>
      <w:r w:rsidRPr="007C1860">
        <w:rPr>
          <w:rFonts w:cs="Times New Roman"/>
          <w:color w:val="0000FF"/>
          <w:highlight w:val="lightGray"/>
          <w:lang w:val="es-AR"/>
        </w:rPr>
        <w:t>. Describir además los impactos sociales esperados de la ejecución del proyecto, tales como mejora en la calidad de vida, efectos directos e indirectos sobre la salud, y otros.]</w:t>
      </w:r>
      <w:r w:rsidRPr="007C1860">
        <w:rPr>
          <w:rFonts w:cs="Times New Roman"/>
          <w:lang w:val="es-AR"/>
        </w:rPr>
        <w:t xml:space="preserve"> </w:t>
      </w:r>
    </w:p>
    <w:p w14:paraId="669AFDEA" w14:textId="18984DFE" w:rsidR="006F3172" w:rsidRPr="007C1860" w:rsidRDefault="006F3172" w:rsidP="005372CC">
      <w:pPr>
        <w:pStyle w:val="ListParagraph"/>
        <w:numPr>
          <w:ilvl w:val="1"/>
          <w:numId w:val="2"/>
        </w:numPr>
        <w:ind w:left="360"/>
        <w:contextualSpacing w:val="0"/>
        <w:rPr>
          <w:lang w:val="es-AR"/>
        </w:rPr>
      </w:pPr>
      <w:r w:rsidRPr="007C1860">
        <w:rPr>
          <w:b/>
          <w:bCs/>
          <w:lang w:val="es-AR"/>
        </w:rPr>
        <w:t xml:space="preserve">Capacidad Técnica De La Plataforma y evidencia científica </w:t>
      </w:r>
      <w:r w:rsidR="00432190" w:rsidRPr="007C1860">
        <w:rPr>
          <w:b/>
          <w:bCs/>
          <w:lang w:val="es-AR"/>
        </w:rPr>
        <w:t>validada</w:t>
      </w:r>
      <w:r w:rsidRPr="007C1860">
        <w:rPr>
          <w:b/>
          <w:bCs/>
          <w:lang w:val="es-AR"/>
        </w:rPr>
        <w:t>.</w:t>
      </w:r>
      <w:r w:rsidR="003B233B" w:rsidRPr="007C1860">
        <w:rPr>
          <w:lang w:val="es-AR"/>
        </w:rPr>
        <w:t xml:space="preserve"> [</w:t>
      </w:r>
      <w:r w:rsidR="003B233B" w:rsidRPr="007C1860">
        <w:rPr>
          <w:rFonts w:cs="Times New Roman"/>
          <w:color w:val="0000FF"/>
          <w:highlight w:val="lightGray"/>
          <w:lang w:val="es-AR"/>
        </w:rPr>
        <w:t>Esta sección deberá describir la capacidad técnica del consorcio y la evidencia científica que sustenta la propuesta, destacando la diversidad y complementariedad de los participantes, incluida la participación sostenida del sector privado, y el mecanismo de gobernanza que define roles, responsabilidades y tiempos de dedicación para lograr los objetivos. El proyecto debe demostrar las capacidades individuales e institucionales para ejecutar las actividades, incluyendo experiencias previas en temas afines, información relevante del Resumen de CV, e identificación clara de los responsables en cada país con su experiencia, funciones específicas y dedicación estimada, explicando cómo se complementan entre sí. Asimismo, deberá evidenciar que el enfoque se basa en conocimiento científico validado por las instituciones participantes u otras reconocidas, mencionando las referencias y bases de datos internacionales utilizadas en la formulación de la propuesta].</w:t>
      </w:r>
    </w:p>
    <w:p w14:paraId="1AE7DF32" w14:textId="77777777" w:rsidR="00B23156" w:rsidRPr="007C1860" w:rsidRDefault="00B23156" w:rsidP="00B23156">
      <w:pPr>
        <w:pStyle w:val="ListParagraph"/>
        <w:numPr>
          <w:ilvl w:val="1"/>
          <w:numId w:val="2"/>
        </w:numPr>
        <w:tabs>
          <w:tab w:val="left" w:pos="270"/>
        </w:tabs>
        <w:ind w:left="360"/>
        <w:contextualSpacing w:val="0"/>
        <w:rPr>
          <w:rFonts w:cs="Times New Roman"/>
          <w:b/>
          <w:lang w:val="es-AR"/>
        </w:rPr>
      </w:pPr>
      <w:r w:rsidRPr="007C1860">
        <w:rPr>
          <w:rFonts w:cs="Times New Roman"/>
          <w:b/>
          <w:lang w:val="es-AR"/>
        </w:rPr>
        <w:t xml:space="preserve">Modelo de negocio y descripción del potencial de mercado. </w:t>
      </w:r>
      <w:r w:rsidRPr="007C1860">
        <w:rPr>
          <w:rFonts w:cs="Times New Roman"/>
          <w:bCs/>
          <w:color w:val="0000FF"/>
          <w:highlight w:val="lightGray"/>
          <w:lang w:val="es-AR"/>
        </w:rPr>
        <w:t xml:space="preserve">El proyecto deberá describir el modelo de negocio asociado a la innovación, así como su potencial de mercado. Esto incluye identificar y caracterizar a los usuarios o segmentos objetivo, y explicar el valor que la innovación les aporta mediante indicadores cuantitativos, técnicos y económicos (por ejemplo: mejoras en productividad, reducción de costos, eficiencia en el uso de insumos, retorno económico esperado, entre otros). Asimismo, se deberá justificar la demanda potencial, el tamaño estimado del mercado y las condiciones que facilitarían su adopción, demostrando la viabilidad y oportunidad de la innovación propuesta. </w:t>
      </w:r>
    </w:p>
    <w:p w14:paraId="1D93EBF5" w14:textId="26F4AC2D" w:rsidR="00690A8F" w:rsidRPr="007C1860" w:rsidRDefault="00690A8F" w:rsidP="00690A8F">
      <w:pPr>
        <w:pStyle w:val="ListParagraph"/>
        <w:numPr>
          <w:ilvl w:val="1"/>
          <w:numId w:val="2"/>
        </w:numPr>
        <w:ind w:left="360"/>
        <w:contextualSpacing w:val="0"/>
        <w:rPr>
          <w:rFonts w:cs="Times New Roman"/>
          <w:lang w:val="es-AR"/>
        </w:rPr>
      </w:pPr>
      <w:r w:rsidRPr="007C1860">
        <w:rPr>
          <w:rFonts w:cs="Times New Roman"/>
          <w:b/>
          <w:lang w:val="es-AR"/>
        </w:rPr>
        <w:t xml:space="preserve">Estrategia de escalamiento y sostenibilidad. </w:t>
      </w:r>
      <w:r w:rsidRPr="007C1860">
        <w:rPr>
          <w:rFonts w:cs="Times New Roman"/>
          <w:bCs/>
          <w:color w:val="0000FF"/>
          <w:lang w:val="es-AR"/>
        </w:rPr>
        <w:t>[</w:t>
      </w:r>
      <w:r w:rsidRPr="007C1860">
        <w:rPr>
          <w:rFonts w:cs="Times New Roman"/>
          <w:bCs/>
          <w:color w:val="0000FF"/>
          <w:highlight w:val="lightGray"/>
          <w:lang w:val="es-AR"/>
        </w:rPr>
        <w:t>El proyecto deberá presentar una estrategia clara para escalar la innovación una vez concluido el financiamiento, considerando factores que influyen en este proceso, como la escala mínima necesaria para su rentabilidad, la disponibilidad y acceso a datos, la infraestructura de conectividad, las regulaciones nacionales y otros elementos relevantes. Además, deberá incluir un plan de sostenibilidad que especifique las acciones previstas desde el inicio para asegurar la continuidad de las actividades y la consolidación de los resultados e impactos más allá del apoyo de FONTAGRO</w:t>
      </w:r>
      <w:r w:rsidR="00B23156" w:rsidRPr="007C1860">
        <w:rPr>
          <w:rFonts w:cs="Times New Roman"/>
          <w:bCs/>
          <w:color w:val="0000FF"/>
          <w:highlight w:val="lightGray"/>
          <w:lang w:val="es-AR"/>
        </w:rPr>
        <w:t xml:space="preserve">. </w:t>
      </w:r>
      <w:r w:rsidR="00512955" w:rsidRPr="007C1860">
        <w:rPr>
          <w:rFonts w:cs="Times New Roman"/>
          <w:bCs/>
          <w:color w:val="0000FF"/>
          <w:highlight w:val="lightGray"/>
          <w:lang w:val="es-AR"/>
        </w:rPr>
        <w:t>Deberá</w:t>
      </w:r>
      <w:r w:rsidR="00B23156" w:rsidRPr="007C1860">
        <w:rPr>
          <w:rFonts w:cs="Times New Roman"/>
          <w:bCs/>
          <w:color w:val="0000FF"/>
          <w:highlight w:val="lightGray"/>
          <w:lang w:val="es-AR"/>
        </w:rPr>
        <w:t xml:space="preserve"> incluirse la estrategia </w:t>
      </w:r>
      <w:r w:rsidR="00512955" w:rsidRPr="007C1860">
        <w:rPr>
          <w:rFonts w:cs="Times New Roman"/>
          <w:bCs/>
          <w:color w:val="0000FF"/>
          <w:highlight w:val="lightGray"/>
          <w:lang w:val="es-AR"/>
        </w:rPr>
        <w:t>de extensión y transferencia a los beneficiarios</w:t>
      </w:r>
      <w:r w:rsidRPr="007C1860">
        <w:rPr>
          <w:rFonts w:cs="Times New Roman"/>
          <w:bCs/>
          <w:color w:val="0000FF"/>
          <w:highlight w:val="lightGray"/>
          <w:lang w:val="es-AR"/>
        </w:rPr>
        <w:t>].</w:t>
      </w:r>
    </w:p>
    <w:p w14:paraId="796BB7C1" w14:textId="5EBF8BF5" w:rsidR="00840CDA" w:rsidRPr="007C1860" w:rsidRDefault="00840CDA" w:rsidP="00840CDA">
      <w:pPr>
        <w:pStyle w:val="ListParagraph"/>
        <w:numPr>
          <w:ilvl w:val="1"/>
          <w:numId w:val="2"/>
        </w:numPr>
        <w:ind w:left="360"/>
        <w:contextualSpacing w:val="0"/>
        <w:rPr>
          <w:rFonts w:cs="Times New Roman"/>
          <w:lang w:val="es-AR"/>
        </w:rPr>
      </w:pPr>
      <w:r w:rsidRPr="007C1860">
        <w:rPr>
          <w:rFonts w:cs="Times New Roman"/>
          <w:b/>
          <w:bCs/>
          <w:lang w:val="es-AR"/>
        </w:rPr>
        <w:t xml:space="preserve">Contribución a la formación de recursos humanos: </w:t>
      </w:r>
      <w:r w:rsidR="00D43473" w:rsidRPr="007C1860">
        <w:rPr>
          <w:rFonts w:cs="Times New Roman"/>
          <w:color w:val="0000FF"/>
          <w:highlight w:val="lightGray"/>
          <w:lang w:val="es-AR"/>
        </w:rPr>
        <w:t>En esta sección se deberán destacar las actividades de capacitación, fortalecimiento de capacidades y diseminación de información que se desarrollarán en el marco de la Cooperación Técnica, incluyendo talleres, entrenamientos, materiales formativos y cualquier acción orientada a mejorar las habilidades técnicas y profesionales de los participantes y beneficiarios.</w:t>
      </w:r>
    </w:p>
    <w:p w14:paraId="20FB8CFB" w14:textId="744C8DB8" w:rsidR="00840CDA" w:rsidRPr="007C1860" w:rsidRDefault="00512955" w:rsidP="00512955">
      <w:pPr>
        <w:rPr>
          <w:color w:val="0000FF"/>
          <w:lang w:val="es-AR"/>
        </w:rPr>
      </w:pPr>
      <w:r w:rsidRPr="007C1860">
        <w:rPr>
          <w:lang w:val="es-AR"/>
        </w:rPr>
        <w:t xml:space="preserve"> </w:t>
      </w:r>
    </w:p>
    <w:p w14:paraId="4B41AAF2" w14:textId="77777777" w:rsidR="0041462E" w:rsidRPr="007C1860" w:rsidRDefault="00383EF2" w:rsidP="003177EA">
      <w:pPr>
        <w:pStyle w:val="ListParagraph"/>
        <w:numPr>
          <w:ilvl w:val="1"/>
          <w:numId w:val="2"/>
        </w:numPr>
        <w:spacing w:before="0" w:after="0"/>
        <w:ind w:left="720"/>
        <w:rPr>
          <w:rFonts w:cs="Times New Roman"/>
          <w:lang w:val="es-AR"/>
        </w:rPr>
      </w:pPr>
      <w:r w:rsidRPr="007C1860">
        <w:rPr>
          <w:rFonts w:cs="Times New Roman"/>
          <w:lang w:val="es-AR"/>
        </w:rPr>
        <w:t xml:space="preserve">El monto total de la operación es por </w:t>
      </w:r>
      <w:r w:rsidRPr="007C1860">
        <w:rPr>
          <w:rFonts w:cs="Times New Roman"/>
          <w:color w:val="0000FF"/>
          <w:highlight w:val="lightGray"/>
          <w:lang w:val="es-AR"/>
        </w:rPr>
        <w:t>US$XXXXX,</w:t>
      </w:r>
      <w:r w:rsidRPr="007C1860">
        <w:rPr>
          <w:rFonts w:cs="Times New Roman"/>
          <w:color w:val="0000FF"/>
          <w:lang w:val="es-AR"/>
        </w:rPr>
        <w:t xml:space="preserve"> </w:t>
      </w:r>
      <w:r w:rsidRPr="007C1860">
        <w:rPr>
          <w:rFonts w:cs="Times New Roman"/>
          <w:lang w:val="es-AR"/>
        </w:rPr>
        <w:t xml:space="preserve">de los cuales FONTAGRO financiará de sus propios fondos un total de </w:t>
      </w:r>
      <w:r w:rsidRPr="007C1860">
        <w:rPr>
          <w:rFonts w:cs="Times New Roman"/>
          <w:color w:val="0000FF"/>
          <w:highlight w:val="lightGray"/>
          <w:lang w:val="es-AR"/>
        </w:rPr>
        <w:t>US$XXXXX</w:t>
      </w:r>
      <w:r w:rsidRPr="007C1860">
        <w:rPr>
          <w:rFonts w:cs="Times New Roman"/>
          <w:lang w:val="es-AR"/>
        </w:rPr>
        <w:t xml:space="preserve">. El resto de los fondos, </w:t>
      </w:r>
      <w:r w:rsidRPr="007C1860">
        <w:rPr>
          <w:rFonts w:cs="Times New Roman"/>
          <w:color w:val="0000FF"/>
          <w:highlight w:val="lightGray"/>
          <w:lang w:val="es-AR"/>
        </w:rPr>
        <w:t>US$XXXXX</w:t>
      </w:r>
      <w:r w:rsidRPr="007C1860">
        <w:rPr>
          <w:rFonts w:cs="Times New Roman"/>
          <w:lang w:val="es-AR"/>
        </w:rPr>
        <w:t xml:space="preserve">, corresponde a los aportes de contrapartida en especie de las instituciones participantes. </w:t>
      </w:r>
    </w:p>
    <w:p w14:paraId="677FCB5C" w14:textId="77777777" w:rsidR="00892160" w:rsidRPr="007C1860" w:rsidRDefault="00892160" w:rsidP="00892160">
      <w:pPr>
        <w:rPr>
          <w:lang w:val="es-AR"/>
        </w:rPr>
      </w:pPr>
    </w:p>
    <w:p w14:paraId="4F14B8BD" w14:textId="77777777" w:rsidR="00CD38BE" w:rsidRPr="007C1860" w:rsidRDefault="00CD38BE" w:rsidP="00892160">
      <w:pPr>
        <w:rPr>
          <w:lang w:val="es-AR"/>
        </w:rPr>
      </w:pPr>
    </w:p>
    <w:p w14:paraId="143F3FCF" w14:textId="6B45EC89" w:rsidR="00170EEF" w:rsidRPr="007C1860" w:rsidRDefault="00170EEF" w:rsidP="00170EEF">
      <w:pPr>
        <w:jc w:val="center"/>
        <w:rPr>
          <w:rFonts w:cs="Times New Roman"/>
          <w:b/>
          <w:lang w:val="es-AR"/>
        </w:rPr>
      </w:pPr>
      <w:r w:rsidRPr="007C1860">
        <w:rPr>
          <w:rFonts w:cs="Times New Roman"/>
          <w:b/>
          <w:lang w:val="es-AR"/>
        </w:rPr>
        <w:t xml:space="preserve">Presupuesto </w:t>
      </w:r>
      <w:r w:rsidR="00C756BF" w:rsidRPr="007C1860">
        <w:rPr>
          <w:rFonts w:cs="Times New Roman"/>
          <w:b/>
          <w:lang w:val="es-AR"/>
        </w:rPr>
        <w:t xml:space="preserve">Consolidado </w:t>
      </w:r>
      <w:r w:rsidR="0029734D" w:rsidRPr="007C1860">
        <w:rPr>
          <w:rFonts w:cs="Times New Roman"/>
          <w:b/>
          <w:lang w:val="es-AR"/>
        </w:rPr>
        <w:t xml:space="preserve">por componente </w:t>
      </w:r>
      <w:r w:rsidR="00C756BF" w:rsidRPr="007C1860">
        <w:rPr>
          <w:rFonts w:cs="Times New Roman"/>
          <w:b/>
          <w:lang w:val="es-AR"/>
        </w:rPr>
        <w:t xml:space="preserve">(en US$) </w:t>
      </w:r>
    </w:p>
    <w:p w14:paraId="72CBDB4A" w14:textId="596D40AD" w:rsidR="00D15A29" w:rsidRPr="007C1860" w:rsidRDefault="00383EF2" w:rsidP="0054421A">
      <w:pPr>
        <w:rPr>
          <w:color w:val="0000FF"/>
          <w:lang w:val="es-AR"/>
        </w:rPr>
      </w:pPr>
      <w:r w:rsidRPr="007C1860">
        <w:rPr>
          <w:color w:val="0000FF"/>
          <w:highlight w:val="lightGray"/>
          <w:lang w:val="es-AR"/>
        </w:rPr>
        <w:t>[</w:t>
      </w:r>
      <w:r w:rsidR="00AB03E4" w:rsidRPr="007C1860">
        <w:rPr>
          <w:color w:val="0000FF"/>
          <w:highlight w:val="lightGray"/>
          <w:lang w:val="es-AR"/>
        </w:rPr>
        <w:t xml:space="preserve">Indicar el presupuesto consolidado </w:t>
      </w:r>
      <w:r w:rsidR="0029734D" w:rsidRPr="007C1860">
        <w:rPr>
          <w:color w:val="0000FF"/>
          <w:highlight w:val="lightGray"/>
          <w:lang w:val="es-AR"/>
        </w:rPr>
        <w:t xml:space="preserve">por componentes </w:t>
      </w:r>
      <w:r w:rsidR="00AB03E4" w:rsidRPr="007C1860">
        <w:rPr>
          <w:color w:val="0000FF"/>
          <w:highlight w:val="lightGray"/>
          <w:lang w:val="es-AR"/>
        </w:rPr>
        <w:t>del proyecto</w:t>
      </w:r>
      <w:r w:rsidR="00C756BF" w:rsidRPr="007C1860">
        <w:rPr>
          <w:color w:val="0000FF"/>
          <w:highlight w:val="lightGray"/>
          <w:lang w:val="es-AR"/>
        </w:rPr>
        <w:t xml:space="preserve"> se encuentra en el documento </w:t>
      </w:r>
      <w:r w:rsidR="0029734D" w:rsidRPr="007C1860">
        <w:rPr>
          <w:color w:val="0000FF"/>
          <w:highlight w:val="lightGray"/>
          <w:lang w:val="es-AR"/>
        </w:rPr>
        <w:t>A</w:t>
      </w:r>
      <w:r w:rsidR="00C756BF" w:rsidRPr="007C1860">
        <w:rPr>
          <w:color w:val="0000FF"/>
          <w:highlight w:val="lightGray"/>
          <w:lang w:val="es-AR"/>
        </w:rPr>
        <w:t xml:space="preserve">nexo de Excel]. </w:t>
      </w:r>
    </w:p>
    <w:p w14:paraId="11A88E1C" w14:textId="77777777" w:rsidR="003A18C5" w:rsidRPr="007C1860" w:rsidRDefault="003A18C5" w:rsidP="00AB03E4">
      <w:pPr>
        <w:jc w:val="center"/>
        <w:rPr>
          <w:rFonts w:cs="Times New Roman"/>
          <w:lang w:val="es-AR"/>
        </w:rPr>
      </w:pPr>
    </w:p>
    <w:tbl>
      <w:tblPr>
        <w:tblStyle w:val="GridTable1Light"/>
        <w:tblW w:w="0" w:type="auto"/>
        <w:tblLook w:val="04A0" w:firstRow="1" w:lastRow="0" w:firstColumn="1" w:lastColumn="0" w:noHBand="0" w:noVBand="1"/>
      </w:tblPr>
      <w:tblGrid>
        <w:gridCol w:w="1917"/>
        <w:gridCol w:w="783"/>
        <w:gridCol w:w="818"/>
        <w:gridCol w:w="1065"/>
        <w:gridCol w:w="1063"/>
        <w:gridCol w:w="953"/>
        <w:gridCol w:w="953"/>
        <w:gridCol w:w="726"/>
        <w:gridCol w:w="648"/>
      </w:tblGrid>
      <w:tr w:rsidR="00906612" w:rsidRPr="007C1860" w14:paraId="103714AF" w14:textId="77777777" w:rsidTr="0090661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906612" w:rsidRPr="007C1860" w:rsidRDefault="00906612" w:rsidP="00201F0D">
            <w:pPr>
              <w:rPr>
                <w:rFonts w:eastAsia="Times New Roman" w:cs="Times New Roman"/>
                <w:sz w:val="16"/>
                <w:lang w:val="es-AR"/>
              </w:rPr>
            </w:pPr>
            <w:r w:rsidRPr="007C1860">
              <w:rPr>
                <w:rFonts w:eastAsia="Times New Roman" w:cs="Times New Roman"/>
                <w:sz w:val="16"/>
                <w:lang w:val="es-AR"/>
              </w:rPr>
              <w:t xml:space="preserve">Recursos financiados por: </w:t>
            </w:r>
          </w:p>
        </w:tc>
        <w:tc>
          <w:tcPr>
            <w:tcW w:w="783" w:type="dxa"/>
          </w:tcPr>
          <w:p w14:paraId="7103EC26" w14:textId="77777777"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2946" w:type="dxa"/>
            <w:gridSpan w:val="3"/>
            <w:noWrap/>
            <w:hideMark/>
          </w:tcPr>
          <w:p w14:paraId="3645B502" w14:textId="10142CB6"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FONTAGRO  </w:t>
            </w:r>
          </w:p>
        </w:tc>
        <w:tc>
          <w:tcPr>
            <w:tcW w:w="0" w:type="auto"/>
            <w:gridSpan w:val="3"/>
            <w:noWrap/>
            <w:hideMark/>
          </w:tcPr>
          <w:p w14:paraId="2B3DD309" w14:textId="77777777"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 CONTRAPARTIDA </w:t>
            </w:r>
          </w:p>
        </w:tc>
        <w:tc>
          <w:tcPr>
            <w:tcW w:w="0" w:type="auto"/>
            <w:vMerge w:val="restart"/>
            <w:hideMark/>
          </w:tcPr>
          <w:p w14:paraId="7DD5DAC8" w14:textId="79F70FA4"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TOTAL </w:t>
            </w:r>
          </w:p>
        </w:tc>
      </w:tr>
      <w:tr w:rsidR="00906612" w:rsidRPr="007C1860" w14:paraId="69B1896C"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906612" w:rsidRPr="007C1860" w:rsidRDefault="00906612" w:rsidP="00906612">
            <w:pPr>
              <w:rPr>
                <w:rFonts w:eastAsia="Times New Roman" w:cs="Times New Roman"/>
                <w:sz w:val="16"/>
                <w:lang w:val="es-AR"/>
              </w:rPr>
            </w:pPr>
          </w:p>
        </w:tc>
        <w:tc>
          <w:tcPr>
            <w:tcW w:w="0" w:type="auto"/>
            <w:hideMark/>
          </w:tcPr>
          <w:p w14:paraId="10860FD9" w14:textId="012B18D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lang w:val="es-AR"/>
              </w:rPr>
            </w:pPr>
            <w:r w:rsidRPr="007C1860">
              <w:rPr>
                <w:rFonts w:eastAsia="Times New Roman" w:cs="Times New Roman"/>
                <w:color w:val="3333FF"/>
                <w:sz w:val="14"/>
                <w:lang w:val="es-AR"/>
              </w:rPr>
              <w:t xml:space="preserve">IICA </w:t>
            </w:r>
          </w:p>
        </w:tc>
        <w:tc>
          <w:tcPr>
            <w:tcW w:w="818" w:type="dxa"/>
          </w:tcPr>
          <w:p w14:paraId="7835F772" w14:textId="4EBD2781"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Institución 1 </w:t>
            </w:r>
          </w:p>
        </w:tc>
        <w:tc>
          <w:tcPr>
            <w:tcW w:w="1065" w:type="dxa"/>
            <w:hideMark/>
          </w:tcPr>
          <w:p w14:paraId="021A9FC6" w14:textId="0FD84E0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2 </w:t>
            </w:r>
          </w:p>
        </w:tc>
        <w:tc>
          <w:tcPr>
            <w:tcW w:w="1063" w:type="dxa"/>
            <w:hideMark/>
          </w:tcPr>
          <w:p w14:paraId="52701B49" w14:textId="420B09A3"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Subtotal </w:t>
            </w:r>
          </w:p>
        </w:tc>
        <w:tc>
          <w:tcPr>
            <w:tcW w:w="0" w:type="auto"/>
            <w:hideMark/>
          </w:tcPr>
          <w:p w14:paraId="31D3ADBE"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1 </w:t>
            </w:r>
          </w:p>
        </w:tc>
        <w:tc>
          <w:tcPr>
            <w:tcW w:w="0" w:type="auto"/>
            <w:hideMark/>
          </w:tcPr>
          <w:p w14:paraId="20BD23E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2 </w:t>
            </w:r>
          </w:p>
        </w:tc>
        <w:tc>
          <w:tcPr>
            <w:tcW w:w="0" w:type="auto"/>
            <w:hideMark/>
          </w:tcPr>
          <w:p w14:paraId="1317DCA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Subtotal  </w:t>
            </w:r>
          </w:p>
        </w:tc>
        <w:tc>
          <w:tcPr>
            <w:tcW w:w="0" w:type="auto"/>
            <w:vMerge/>
            <w:hideMark/>
          </w:tcPr>
          <w:p w14:paraId="15794DF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055973E6"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22528965" w:rsidR="00906612" w:rsidRPr="007C1860" w:rsidRDefault="00906612" w:rsidP="00906612">
            <w:pPr>
              <w:rPr>
                <w:rFonts w:eastAsia="Times New Roman" w:cs="Times New Roman"/>
                <w:sz w:val="16"/>
                <w:lang w:val="es-AR"/>
              </w:rPr>
            </w:pPr>
            <w:r w:rsidRPr="007C1860">
              <w:rPr>
                <w:rFonts w:eastAsia="Times New Roman" w:cs="Times New Roman"/>
                <w:sz w:val="16"/>
                <w:lang w:val="es-AR"/>
              </w:rPr>
              <w:t xml:space="preserve">Componente 1 </w:t>
            </w:r>
          </w:p>
        </w:tc>
        <w:tc>
          <w:tcPr>
            <w:tcW w:w="0" w:type="auto"/>
            <w:noWrap/>
            <w:hideMark/>
          </w:tcPr>
          <w:p w14:paraId="0B92288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0EADE12A"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01295076" w14:textId="10F47EB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29005FB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0E63ABD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0C458B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78B70F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B7A13E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3823094E"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3AAEC8E7" w:rsidR="00906612" w:rsidRPr="007C1860" w:rsidRDefault="00906612" w:rsidP="00906612">
            <w:pPr>
              <w:rPr>
                <w:rFonts w:eastAsia="Times New Roman" w:cs="Times New Roman"/>
                <w:sz w:val="16"/>
                <w:lang w:val="es-AR"/>
              </w:rPr>
            </w:pPr>
            <w:r w:rsidRPr="007C1860">
              <w:rPr>
                <w:rFonts w:eastAsia="Times New Roman" w:cs="Times New Roman"/>
                <w:sz w:val="16"/>
                <w:lang w:val="es-AR"/>
              </w:rPr>
              <w:t>Componente 2</w:t>
            </w:r>
          </w:p>
        </w:tc>
        <w:tc>
          <w:tcPr>
            <w:tcW w:w="0" w:type="auto"/>
            <w:noWrap/>
            <w:hideMark/>
          </w:tcPr>
          <w:p w14:paraId="0554A2EA"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1CBCC71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1AFAA1DC" w14:textId="2D151469"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1C2026E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81255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D814D2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479718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205809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CEB7E80"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068B4BD" w:rsidR="00906612" w:rsidRPr="007C1860" w:rsidRDefault="00906612" w:rsidP="00906612">
            <w:pPr>
              <w:rPr>
                <w:rFonts w:eastAsia="Times New Roman" w:cs="Times New Roman"/>
                <w:sz w:val="16"/>
                <w:lang w:val="es-AR"/>
              </w:rPr>
            </w:pPr>
            <w:r w:rsidRPr="007C1860">
              <w:rPr>
                <w:rFonts w:eastAsia="Times New Roman" w:cs="Times New Roman"/>
                <w:sz w:val="16"/>
                <w:lang w:val="es-AR"/>
              </w:rPr>
              <w:t>Componente 3</w:t>
            </w:r>
          </w:p>
        </w:tc>
        <w:tc>
          <w:tcPr>
            <w:tcW w:w="0" w:type="auto"/>
            <w:noWrap/>
            <w:hideMark/>
          </w:tcPr>
          <w:p w14:paraId="40D1755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6962A87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3E8E489E" w14:textId="2BBF6A6D"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7384A4F8"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2B9BA8D"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6A3681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81F43E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27C12D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4BECF5B9"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49BD3D81" w:rsidR="00906612" w:rsidRPr="007C1860" w:rsidRDefault="00906612" w:rsidP="00906612">
            <w:pPr>
              <w:rPr>
                <w:rFonts w:eastAsia="Times New Roman" w:cs="Times New Roman"/>
                <w:sz w:val="16"/>
                <w:lang w:val="es-AR"/>
              </w:rPr>
            </w:pPr>
            <w:r w:rsidRPr="007C1860">
              <w:rPr>
                <w:rFonts w:eastAsia="Times New Roman" w:cs="Times New Roman"/>
                <w:sz w:val="16"/>
                <w:lang w:val="es-AR"/>
              </w:rPr>
              <w:t>Gastos Administrativos</w:t>
            </w:r>
          </w:p>
        </w:tc>
        <w:tc>
          <w:tcPr>
            <w:tcW w:w="0" w:type="auto"/>
            <w:noWrap/>
            <w:hideMark/>
          </w:tcPr>
          <w:p w14:paraId="7B0B9B61" w14:textId="3DD85DFB"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1)</w:t>
            </w:r>
          </w:p>
        </w:tc>
        <w:tc>
          <w:tcPr>
            <w:tcW w:w="818" w:type="dxa"/>
          </w:tcPr>
          <w:p w14:paraId="29E646D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0754C005" w14:textId="73449A74"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595722F5"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EE4F21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029059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0C887F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13D55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AF6FCE8"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83102FF" w:rsidR="00906612" w:rsidRPr="007C1860" w:rsidRDefault="00906612" w:rsidP="00906612">
            <w:pPr>
              <w:rPr>
                <w:rFonts w:eastAsia="Times New Roman" w:cs="Times New Roman"/>
                <w:sz w:val="16"/>
                <w:lang w:val="es-AR"/>
              </w:rPr>
            </w:pPr>
            <w:r w:rsidRPr="007C1860">
              <w:rPr>
                <w:rFonts w:eastAsia="Times New Roman" w:cs="Times New Roman"/>
                <w:sz w:val="16"/>
                <w:lang w:val="es-AR"/>
              </w:rPr>
              <w:t>Imprevistos</w:t>
            </w:r>
          </w:p>
        </w:tc>
        <w:tc>
          <w:tcPr>
            <w:tcW w:w="0" w:type="auto"/>
            <w:noWrap/>
            <w:hideMark/>
          </w:tcPr>
          <w:p w14:paraId="5AB31DB0" w14:textId="5EBFCC1F"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2)</w:t>
            </w:r>
          </w:p>
        </w:tc>
        <w:tc>
          <w:tcPr>
            <w:tcW w:w="818" w:type="dxa"/>
          </w:tcPr>
          <w:p w14:paraId="52838B5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2486E193" w14:textId="5AB7A6B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658888C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1F5672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E8444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35128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B97D5E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09559D08"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250C98FE" w:rsidR="00906612" w:rsidRPr="007C1860" w:rsidRDefault="00906612" w:rsidP="00906612">
            <w:pPr>
              <w:rPr>
                <w:rFonts w:eastAsia="Times New Roman" w:cs="Times New Roman"/>
                <w:sz w:val="16"/>
                <w:lang w:val="es-AR"/>
              </w:rPr>
            </w:pPr>
            <w:r w:rsidRPr="007C1860">
              <w:rPr>
                <w:rFonts w:eastAsia="Times New Roman" w:cs="Times New Roman"/>
                <w:sz w:val="16"/>
                <w:lang w:val="es-AR"/>
              </w:rPr>
              <w:t xml:space="preserve">Auditoría Externa </w:t>
            </w:r>
          </w:p>
        </w:tc>
        <w:tc>
          <w:tcPr>
            <w:tcW w:w="0" w:type="auto"/>
            <w:noWrap/>
            <w:hideMark/>
          </w:tcPr>
          <w:p w14:paraId="0F0FBAE5" w14:textId="7F78A1BE"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3)</w:t>
            </w:r>
          </w:p>
        </w:tc>
        <w:tc>
          <w:tcPr>
            <w:tcW w:w="818" w:type="dxa"/>
          </w:tcPr>
          <w:p w14:paraId="36486F5D"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69818DF9" w14:textId="4A6F98DF"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2A307EC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17D1C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7C76D6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BD868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9DDB42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71F6BDD"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906612" w:rsidRPr="007C1860" w:rsidRDefault="00906612" w:rsidP="00906612">
            <w:pPr>
              <w:rPr>
                <w:rFonts w:eastAsia="Times New Roman" w:cs="Times New Roman"/>
                <w:sz w:val="16"/>
                <w:lang w:val="es-AR"/>
              </w:rPr>
            </w:pPr>
            <w:r w:rsidRPr="007C1860">
              <w:rPr>
                <w:rFonts w:eastAsia="Times New Roman" w:cs="Times New Roman"/>
                <w:sz w:val="16"/>
                <w:lang w:val="es-AR"/>
              </w:rPr>
              <w:t>Total</w:t>
            </w:r>
          </w:p>
        </w:tc>
        <w:tc>
          <w:tcPr>
            <w:tcW w:w="0" w:type="auto"/>
            <w:noWrap/>
            <w:hideMark/>
          </w:tcPr>
          <w:p w14:paraId="2C05AD6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6AE6844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70DAC706" w14:textId="5527975C"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1412134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479C25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E2144A5"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D533AE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D072B9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bl>
    <w:p w14:paraId="6DBBE0B2" w14:textId="77777777" w:rsidR="00906612" w:rsidRPr="007C1860" w:rsidRDefault="00906612" w:rsidP="00906612">
      <w:pPr>
        <w:rPr>
          <w:color w:val="0000FF"/>
          <w:highlight w:val="lightGray"/>
          <w:lang w:val="es-AR"/>
        </w:rPr>
      </w:pPr>
    </w:p>
    <w:p w14:paraId="3A483671" w14:textId="1B467831" w:rsidR="0045079E" w:rsidRPr="007C1860" w:rsidRDefault="0045079E" w:rsidP="00AB03E4">
      <w:pPr>
        <w:rPr>
          <w:color w:val="0000FF"/>
          <w:lang w:val="es-AR"/>
        </w:rPr>
      </w:pPr>
      <w:r w:rsidRPr="007C1860">
        <w:rPr>
          <w:color w:val="0000FF"/>
          <w:highlight w:val="lightGray"/>
          <w:lang w:val="es-AR"/>
        </w:rPr>
        <w:t>El “</w:t>
      </w:r>
      <w:r w:rsidRPr="007C1860">
        <w:rPr>
          <w:b/>
          <w:bCs/>
          <w:color w:val="0000FF"/>
          <w:highlight w:val="lightGray"/>
          <w:lang w:val="es-AR"/>
        </w:rPr>
        <w:t>Presupuesto Consolidado</w:t>
      </w:r>
      <w:r w:rsidRPr="007C1860">
        <w:rPr>
          <w:color w:val="0000FF"/>
          <w:highlight w:val="lightGray"/>
          <w:lang w:val="es-AR"/>
        </w:rPr>
        <w:t>” debe elaborarse por Componentes, es decir, según los gastos previstos para cada uno. Para ello, primero debe trabajarse en el “</w:t>
      </w:r>
      <w:r w:rsidRPr="007C1860">
        <w:rPr>
          <w:b/>
          <w:bCs/>
          <w:color w:val="0000FF"/>
          <w:highlight w:val="lightGray"/>
          <w:lang w:val="es-AR"/>
        </w:rPr>
        <w:t>Presupuesto Detallado</w:t>
      </w:r>
      <w:r w:rsidR="00512534" w:rsidRPr="007C1860">
        <w:rPr>
          <w:b/>
          <w:bCs/>
          <w:color w:val="0000FF"/>
          <w:highlight w:val="lightGray"/>
          <w:lang w:val="es-AR"/>
        </w:rPr>
        <w:t xml:space="preserve"> por categoría de gasto</w:t>
      </w:r>
      <w:r w:rsidRPr="007C1860">
        <w:rPr>
          <w:color w:val="0000FF"/>
          <w:highlight w:val="lightGray"/>
          <w:lang w:val="es-AR"/>
        </w:rPr>
        <w:t xml:space="preserve">”, cuyo formato se encuentra en el documento complementario en Excel. En esta etapa, se deberán estimar montos aproximados y en cifras enteras para cada categoría de gasto asociada a las actividades y productos del proyecto, considerando el año en que se ejecutará el gasto, el efecto del tipo de cambio, la inflación, las tasas aduaneras y cualquier otro costo necesario. Es fundamental que el presupuesto se construya junto con los equipos de administración y finanzas de las organizaciones participantes, a fin de anticipar cualquier detalle que pueda afectar la implementación del proyecto. Mientras se elabora el presupuesto detallado, deberá avanzarse simultáneamente en el </w:t>
      </w:r>
      <w:r w:rsidRPr="007C1860">
        <w:rPr>
          <w:b/>
          <w:bCs/>
          <w:color w:val="0000FF"/>
          <w:highlight w:val="lightGray"/>
          <w:lang w:val="es-AR"/>
        </w:rPr>
        <w:t>Plan de Adquisiciones</w:t>
      </w:r>
      <w:r w:rsidR="00512534" w:rsidRPr="007C1860">
        <w:rPr>
          <w:b/>
          <w:bCs/>
          <w:color w:val="0000FF"/>
          <w:highlight w:val="lightGray"/>
          <w:lang w:val="es-AR"/>
        </w:rPr>
        <w:t xml:space="preserve"> (PA</w:t>
      </w:r>
      <w:r w:rsidRPr="007C1860">
        <w:rPr>
          <w:b/>
          <w:bCs/>
          <w:color w:val="0000FF"/>
          <w:highlight w:val="lightGray"/>
          <w:lang w:val="es-AR"/>
        </w:rPr>
        <w:t>)</w:t>
      </w:r>
      <w:r w:rsidRPr="007C1860">
        <w:rPr>
          <w:color w:val="0000FF"/>
          <w:highlight w:val="lightGray"/>
          <w:lang w:val="es-AR"/>
        </w:rPr>
        <w:t xml:space="preserve"> para cada categoría de gasto. Se recuerda que las políticas del </w:t>
      </w:r>
      <w:r w:rsidR="00892160" w:rsidRPr="007C1860">
        <w:rPr>
          <w:color w:val="0000FF"/>
          <w:highlight w:val="lightGray"/>
          <w:lang w:val="es-AR"/>
        </w:rPr>
        <w:t>IICA</w:t>
      </w:r>
      <w:r w:rsidR="00DA51B5" w:rsidRPr="007C1860">
        <w:rPr>
          <w:color w:val="0000FF"/>
          <w:highlight w:val="lightGray"/>
          <w:lang w:val="es-AR"/>
        </w:rPr>
        <w:t>/FONTAGRO</w:t>
      </w:r>
      <w:r w:rsidR="00892160" w:rsidRPr="007C1860">
        <w:rPr>
          <w:color w:val="0000FF"/>
          <w:highlight w:val="lightGray"/>
          <w:lang w:val="es-AR"/>
        </w:rPr>
        <w:t xml:space="preserve">/BID </w:t>
      </w:r>
      <w:r w:rsidRPr="007C1860">
        <w:rPr>
          <w:color w:val="0000FF"/>
          <w:highlight w:val="lightGray"/>
          <w:lang w:val="es-AR"/>
        </w:rPr>
        <w:t>establecen límites máximos por tipo de gasto, tal como se indica en el Manual de Operaciones (MOP)</w:t>
      </w:r>
      <w:r w:rsidR="00DA51B5" w:rsidRPr="007C1860">
        <w:rPr>
          <w:color w:val="0000FF"/>
          <w:highlight w:val="lightGray"/>
          <w:lang w:val="es-AR"/>
        </w:rPr>
        <w:t>-</w:t>
      </w:r>
      <w:r w:rsidRPr="007C1860">
        <w:rPr>
          <w:color w:val="0000FF"/>
          <w:highlight w:val="lightGray"/>
          <w:lang w:val="es-AR"/>
        </w:rPr>
        <w:t>Sección II, y estos no pueden ser excedidos. En el caso de los aportes de contrapartida en especie, sus valores deben incorporarse tanto en el presupuesto detallado como en el consolidado</w:t>
      </w:r>
      <w:r w:rsidR="00F77C2B" w:rsidRPr="007C1860">
        <w:rPr>
          <w:color w:val="0000FF"/>
          <w:highlight w:val="lightGray"/>
          <w:lang w:val="es-AR"/>
        </w:rPr>
        <w:t xml:space="preserve">, y se recomienda que las partidas de gasto de contrapartida sean aquellas fácilmente </w:t>
      </w:r>
      <w:r w:rsidR="009E2E53" w:rsidRPr="007C1860">
        <w:rPr>
          <w:color w:val="0000FF"/>
          <w:highlight w:val="lightGray"/>
          <w:lang w:val="es-AR"/>
        </w:rPr>
        <w:t xml:space="preserve">justificables mediante evidencia concreta documental (por </w:t>
      </w:r>
      <w:proofErr w:type="gramStart"/>
      <w:r w:rsidR="009E2E53" w:rsidRPr="007C1860">
        <w:rPr>
          <w:color w:val="0000FF"/>
          <w:highlight w:val="lightGray"/>
          <w:lang w:val="es-AR"/>
        </w:rPr>
        <w:t>ejemplo</w:t>
      </w:r>
      <w:proofErr w:type="gramEnd"/>
      <w:r w:rsidR="009E2E53" w:rsidRPr="007C1860">
        <w:rPr>
          <w:color w:val="0000FF"/>
          <w:highlight w:val="lightGray"/>
          <w:lang w:val="es-AR"/>
        </w:rPr>
        <w:t xml:space="preserve"> en el rubro Consultores-Personal de Planta)</w:t>
      </w:r>
      <w:r w:rsidRPr="007C1860">
        <w:rPr>
          <w:color w:val="0000FF"/>
          <w:highlight w:val="lightGray"/>
          <w:lang w:val="es-AR"/>
        </w:rPr>
        <w:t xml:space="preserve">. Todos los gastos se expresan en dólares de los </w:t>
      </w:r>
      <w:proofErr w:type="gramStart"/>
      <w:r w:rsidRPr="007C1860">
        <w:rPr>
          <w:color w:val="0000FF"/>
          <w:highlight w:val="lightGray"/>
          <w:lang w:val="es-AR"/>
        </w:rPr>
        <w:t>EE.UU.</w:t>
      </w:r>
      <w:proofErr w:type="gramEnd"/>
      <w:r w:rsidRPr="007C1860">
        <w:rPr>
          <w:color w:val="0000FF"/>
          <w:lang w:val="es-AR"/>
        </w:rPr>
        <w:t xml:space="preserve"> </w:t>
      </w:r>
    </w:p>
    <w:p w14:paraId="4162FCCE" w14:textId="7F2845F8" w:rsidR="005B6191" w:rsidRPr="007C1860" w:rsidRDefault="0042612B" w:rsidP="0042612B">
      <w:pPr>
        <w:jc w:val="center"/>
        <w:rPr>
          <w:rFonts w:cs="Times New Roman"/>
          <w:b/>
          <w:bCs/>
          <w:lang w:val="es-AR"/>
        </w:rPr>
      </w:pPr>
      <w:r w:rsidRPr="007C1860">
        <w:rPr>
          <w:rFonts w:cs="Times New Roman"/>
          <w:b/>
          <w:bCs/>
          <w:lang w:val="es-AR"/>
        </w:rPr>
        <w:t>Cuadro de Máximos Admitidos (en US$)</w:t>
      </w:r>
    </w:p>
    <w:p w14:paraId="47113CF2" w14:textId="3B09E180" w:rsidR="0042612B" w:rsidRPr="007C1860" w:rsidRDefault="0042612B" w:rsidP="0042612B">
      <w:pPr>
        <w:jc w:val="center"/>
        <w:rPr>
          <w:rFonts w:cs="Times New Roman"/>
          <w:color w:val="0000FF"/>
          <w:lang w:val="es-AR"/>
        </w:rPr>
      </w:pPr>
      <w:r w:rsidRPr="007C1860">
        <w:rPr>
          <w:rFonts w:cs="Times New Roman"/>
          <w:color w:val="0000FF"/>
          <w:highlight w:val="lightGray"/>
          <w:lang w:val="es-AR"/>
        </w:rPr>
        <w:t>(agregar la tabla completa, se encuentra en el Anexo de Excel)</w:t>
      </w:r>
    </w:p>
    <w:p w14:paraId="4F2A825F" w14:textId="2CD868EE" w:rsidR="0042612B" w:rsidRPr="007C1860" w:rsidRDefault="0042612B" w:rsidP="00AB03E4">
      <w:pPr>
        <w:rPr>
          <w:rFonts w:cs="Times New Roman"/>
          <w:lang w:val="es-AR"/>
        </w:rPr>
      </w:pPr>
    </w:p>
    <w:tbl>
      <w:tblPr>
        <w:tblW w:w="0" w:type="auto"/>
        <w:jc w:val="center"/>
        <w:tblLook w:val="04A0" w:firstRow="1" w:lastRow="0" w:firstColumn="1" w:lastColumn="0" w:noHBand="0" w:noVBand="1"/>
      </w:tblPr>
      <w:tblGrid>
        <w:gridCol w:w="3345"/>
        <w:gridCol w:w="764"/>
        <w:gridCol w:w="1792"/>
        <w:gridCol w:w="1155"/>
      </w:tblGrid>
      <w:tr w:rsidR="007C1860" w:rsidRPr="002B44E1" w14:paraId="5EDB5360" w14:textId="77777777" w:rsidTr="002B44E1">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000000" w:fill="DAEEF3"/>
            <w:noWrap/>
            <w:vAlign w:val="bottom"/>
            <w:hideMark/>
          </w:tcPr>
          <w:p w14:paraId="038C329F" w14:textId="3C5CB442" w:rsidR="007C1860" w:rsidRPr="007C1860" w:rsidRDefault="002B44E1" w:rsidP="007C1860">
            <w:pPr>
              <w:jc w:val="left"/>
              <w:rPr>
                <w:rFonts w:eastAsia="Times New Roman" w:cstheme="minorHAnsi"/>
                <w:b/>
                <w:bCs/>
                <w:sz w:val="16"/>
                <w:szCs w:val="16"/>
                <w:lang w:val="es-AR"/>
              </w:rPr>
            </w:pPr>
            <w:r w:rsidRPr="007C1860">
              <w:rPr>
                <w:rFonts w:eastAsia="Times New Roman" w:cstheme="minorHAnsi"/>
                <w:b/>
                <w:bCs/>
                <w:sz w:val="16"/>
                <w:szCs w:val="16"/>
                <w:lang w:val="es-AR"/>
              </w:rPr>
              <w:t>Categoría</w:t>
            </w:r>
            <w:r w:rsidR="007C1860" w:rsidRPr="007C1860">
              <w:rPr>
                <w:rFonts w:eastAsia="Times New Roman" w:cstheme="minorHAnsi"/>
                <w:b/>
                <w:bCs/>
                <w:sz w:val="16"/>
                <w:szCs w:val="16"/>
                <w:lang w:val="es-AR"/>
              </w:rPr>
              <w:t xml:space="preserve"> de Gasto</w:t>
            </w:r>
          </w:p>
        </w:tc>
        <w:tc>
          <w:tcPr>
            <w:tcW w:w="0" w:type="auto"/>
            <w:tcBorders>
              <w:top w:val="single" w:sz="4" w:space="0" w:color="auto"/>
              <w:left w:val="nil"/>
              <w:bottom w:val="single" w:sz="4" w:space="0" w:color="auto"/>
              <w:right w:val="single" w:sz="4" w:space="0" w:color="auto"/>
            </w:tcBorders>
            <w:shd w:val="clear" w:color="000000" w:fill="DAEEF3"/>
            <w:noWrap/>
            <w:vAlign w:val="bottom"/>
            <w:hideMark/>
          </w:tcPr>
          <w:p w14:paraId="370DE47D" w14:textId="77777777" w:rsidR="002B44E1" w:rsidRDefault="002B44E1" w:rsidP="007C1860">
            <w:pPr>
              <w:jc w:val="center"/>
              <w:rPr>
                <w:rFonts w:eastAsia="Times New Roman" w:cstheme="minorHAnsi"/>
                <w:b/>
                <w:bCs/>
                <w:sz w:val="16"/>
                <w:szCs w:val="16"/>
                <w:lang w:val="es-AR"/>
              </w:rPr>
            </w:pPr>
            <w:r>
              <w:rPr>
                <w:rFonts w:eastAsia="Times New Roman" w:cstheme="minorHAnsi"/>
                <w:b/>
                <w:bCs/>
                <w:sz w:val="16"/>
                <w:szCs w:val="16"/>
                <w:lang w:val="es-AR"/>
              </w:rPr>
              <w:t xml:space="preserve">Maximo </w:t>
            </w:r>
          </w:p>
          <w:p w14:paraId="347EAED7" w14:textId="1EEAF6E1"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Hasta:</w:t>
            </w:r>
          </w:p>
        </w:tc>
        <w:tc>
          <w:tcPr>
            <w:tcW w:w="1792" w:type="dxa"/>
            <w:tcBorders>
              <w:top w:val="single" w:sz="4" w:space="0" w:color="auto"/>
              <w:left w:val="nil"/>
              <w:bottom w:val="single" w:sz="4" w:space="0" w:color="auto"/>
              <w:right w:val="single" w:sz="4" w:space="0" w:color="auto"/>
            </w:tcBorders>
            <w:shd w:val="clear" w:color="000000" w:fill="DAEEF3"/>
            <w:noWrap/>
            <w:vAlign w:val="bottom"/>
            <w:hideMark/>
          </w:tcPr>
          <w:p w14:paraId="7B0646F8" w14:textId="4F20E5AC"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 xml:space="preserve"> Máximo Admitido</w:t>
            </w:r>
            <w:r w:rsidRPr="002B44E1">
              <w:rPr>
                <w:rFonts w:eastAsia="Times New Roman" w:cstheme="minorHAnsi"/>
                <w:b/>
                <w:bCs/>
                <w:sz w:val="16"/>
                <w:szCs w:val="16"/>
                <w:lang w:val="es-AR"/>
              </w:rPr>
              <w:t xml:space="preserve"> sobre $2</w:t>
            </w:r>
            <w:r w:rsidR="002B44E1" w:rsidRPr="002B44E1">
              <w:rPr>
                <w:rFonts w:eastAsia="Times New Roman" w:cstheme="minorHAnsi"/>
                <w:b/>
                <w:bCs/>
                <w:sz w:val="16"/>
                <w:szCs w:val="16"/>
                <w:lang w:val="es-AR"/>
              </w:rPr>
              <w:t>5</w:t>
            </w:r>
            <w:r w:rsidRPr="002B44E1">
              <w:rPr>
                <w:rFonts w:eastAsia="Times New Roman" w:cstheme="minorHAnsi"/>
                <w:b/>
                <w:bCs/>
                <w:sz w:val="16"/>
                <w:szCs w:val="16"/>
                <w:lang w:val="es-AR"/>
              </w:rPr>
              <w:t>0,000</w:t>
            </w:r>
            <w:r w:rsidRPr="007C1860">
              <w:rPr>
                <w:rFonts w:eastAsia="Times New Roman" w:cstheme="minorHAnsi"/>
                <w:b/>
                <w:bCs/>
                <w:sz w:val="16"/>
                <w:szCs w:val="16"/>
                <w:lang w:val="es-AR"/>
              </w:rPr>
              <w:t xml:space="preserve"> </w:t>
            </w:r>
          </w:p>
        </w:tc>
        <w:tc>
          <w:tcPr>
            <w:tcW w:w="1155" w:type="dxa"/>
            <w:tcBorders>
              <w:top w:val="single" w:sz="4" w:space="0" w:color="auto"/>
              <w:left w:val="nil"/>
              <w:bottom w:val="single" w:sz="4" w:space="0" w:color="auto"/>
              <w:right w:val="single" w:sz="4" w:space="0" w:color="auto"/>
            </w:tcBorders>
            <w:shd w:val="clear" w:color="000000" w:fill="DAEEF3"/>
            <w:noWrap/>
            <w:vAlign w:val="bottom"/>
            <w:hideMark/>
          </w:tcPr>
          <w:p w14:paraId="3ADD8245" w14:textId="77777777"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Máximo de su Proyecto</w:t>
            </w:r>
          </w:p>
        </w:tc>
      </w:tr>
      <w:tr w:rsidR="007C1860" w:rsidRPr="002B44E1" w14:paraId="15423D2B"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F1A809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1. Consultores y Especialistas</w:t>
            </w:r>
          </w:p>
        </w:tc>
        <w:tc>
          <w:tcPr>
            <w:tcW w:w="0" w:type="auto"/>
            <w:tcBorders>
              <w:top w:val="nil"/>
              <w:left w:val="nil"/>
              <w:bottom w:val="single" w:sz="4" w:space="0" w:color="auto"/>
              <w:right w:val="single" w:sz="4" w:space="0" w:color="auto"/>
            </w:tcBorders>
            <w:shd w:val="clear" w:color="000000" w:fill="FFFFFF"/>
            <w:noWrap/>
            <w:vAlign w:val="bottom"/>
            <w:hideMark/>
          </w:tcPr>
          <w:p w14:paraId="56C2E35C"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60%</w:t>
            </w:r>
          </w:p>
        </w:tc>
        <w:tc>
          <w:tcPr>
            <w:tcW w:w="1792" w:type="dxa"/>
            <w:tcBorders>
              <w:top w:val="nil"/>
              <w:left w:val="nil"/>
              <w:bottom w:val="single" w:sz="4" w:space="0" w:color="auto"/>
              <w:right w:val="single" w:sz="4" w:space="0" w:color="auto"/>
            </w:tcBorders>
            <w:noWrap/>
            <w:vAlign w:val="bottom"/>
            <w:hideMark/>
          </w:tcPr>
          <w:p w14:paraId="0D993277" w14:textId="1AA857D2"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50,000.00</w:t>
            </w:r>
          </w:p>
        </w:tc>
        <w:tc>
          <w:tcPr>
            <w:tcW w:w="1155" w:type="dxa"/>
            <w:tcBorders>
              <w:top w:val="nil"/>
              <w:left w:val="nil"/>
              <w:bottom w:val="single" w:sz="4" w:space="0" w:color="auto"/>
              <w:right w:val="single" w:sz="4" w:space="0" w:color="auto"/>
            </w:tcBorders>
            <w:noWrap/>
            <w:vAlign w:val="bottom"/>
          </w:tcPr>
          <w:p w14:paraId="4931C43D" w14:textId="0FA66D19" w:rsidR="007C1860" w:rsidRPr="007C1860" w:rsidRDefault="007C1860" w:rsidP="007C1860">
            <w:pPr>
              <w:jc w:val="center"/>
              <w:rPr>
                <w:rFonts w:eastAsia="Times New Roman" w:cstheme="minorHAnsi"/>
                <w:sz w:val="16"/>
                <w:szCs w:val="16"/>
                <w:lang w:val="es-AR"/>
              </w:rPr>
            </w:pPr>
          </w:p>
        </w:tc>
      </w:tr>
      <w:tr w:rsidR="007C1860" w:rsidRPr="002B44E1" w14:paraId="47E13010"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9314867"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2. Bienes y Servicios</w:t>
            </w:r>
          </w:p>
        </w:tc>
        <w:tc>
          <w:tcPr>
            <w:tcW w:w="0" w:type="auto"/>
            <w:tcBorders>
              <w:top w:val="nil"/>
              <w:left w:val="nil"/>
              <w:bottom w:val="single" w:sz="4" w:space="0" w:color="auto"/>
              <w:right w:val="single" w:sz="4" w:space="0" w:color="auto"/>
            </w:tcBorders>
            <w:shd w:val="clear" w:color="000000" w:fill="FFFFFF"/>
            <w:noWrap/>
            <w:vAlign w:val="bottom"/>
            <w:hideMark/>
          </w:tcPr>
          <w:p w14:paraId="62B37095"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18F2E3D1" w14:textId="2B99D55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391A7AAE" w14:textId="7EB41346" w:rsidR="007C1860" w:rsidRPr="007C1860" w:rsidRDefault="007C1860" w:rsidP="007C1860">
            <w:pPr>
              <w:jc w:val="center"/>
              <w:rPr>
                <w:rFonts w:eastAsia="Times New Roman" w:cstheme="minorHAnsi"/>
                <w:sz w:val="16"/>
                <w:szCs w:val="16"/>
                <w:lang w:val="es-AR"/>
              </w:rPr>
            </w:pPr>
          </w:p>
        </w:tc>
      </w:tr>
      <w:tr w:rsidR="007C1860" w:rsidRPr="002B44E1" w14:paraId="6B229AC0"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4FDC143"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3. Materiales e Insumos</w:t>
            </w:r>
          </w:p>
        </w:tc>
        <w:tc>
          <w:tcPr>
            <w:tcW w:w="0" w:type="auto"/>
            <w:tcBorders>
              <w:top w:val="nil"/>
              <w:left w:val="nil"/>
              <w:bottom w:val="single" w:sz="4" w:space="0" w:color="auto"/>
              <w:right w:val="single" w:sz="4" w:space="0" w:color="auto"/>
            </w:tcBorders>
            <w:shd w:val="clear" w:color="000000" w:fill="FFFFFF"/>
            <w:noWrap/>
            <w:vAlign w:val="bottom"/>
            <w:hideMark/>
          </w:tcPr>
          <w:p w14:paraId="35EBECF3"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40%</w:t>
            </w:r>
          </w:p>
        </w:tc>
        <w:tc>
          <w:tcPr>
            <w:tcW w:w="1792" w:type="dxa"/>
            <w:tcBorders>
              <w:top w:val="nil"/>
              <w:left w:val="nil"/>
              <w:bottom w:val="single" w:sz="4" w:space="0" w:color="auto"/>
              <w:right w:val="single" w:sz="4" w:space="0" w:color="auto"/>
            </w:tcBorders>
            <w:noWrap/>
            <w:vAlign w:val="bottom"/>
            <w:hideMark/>
          </w:tcPr>
          <w:p w14:paraId="36EDF64D" w14:textId="23E7CE85"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00,000.00</w:t>
            </w:r>
          </w:p>
        </w:tc>
        <w:tc>
          <w:tcPr>
            <w:tcW w:w="1155" w:type="dxa"/>
            <w:tcBorders>
              <w:top w:val="nil"/>
              <w:left w:val="nil"/>
              <w:bottom w:val="single" w:sz="4" w:space="0" w:color="auto"/>
              <w:right w:val="single" w:sz="4" w:space="0" w:color="auto"/>
            </w:tcBorders>
            <w:noWrap/>
            <w:vAlign w:val="bottom"/>
          </w:tcPr>
          <w:p w14:paraId="620EC183" w14:textId="5D54514D" w:rsidR="007C1860" w:rsidRPr="007C1860" w:rsidRDefault="007C1860" w:rsidP="007C1860">
            <w:pPr>
              <w:jc w:val="center"/>
              <w:rPr>
                <w:rFonts w:eastAsia="Times New Roman" w:cstheme="minorHAnsi"/>
                <w:sz w:val="16"/>
                <w:szCs w:val="16"/>
                <w:lang w:val="es-AR"/>
              </w:rPr>
            </w:pPr>
          </w:p>
        </w:tc>
      </w:tr>
      <w:tr w:rsidR="007C1860" w:rsidRPr="002B44E1" w14:paraId="44C64525"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997A1A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4. Viajes y Viáticos</w:t>
            </w:r>
          </w:p>
        </w:tc>
        <w:tc>
          <w:tcPr>
            <w:tcW w:w="0" w:type="auto"/>
            <w:tcBorders>
              <w:top w:val="nil"/>
              <w:left w:val="nil"/>
              <w:bottom w:val="single" w:sz="4" w:space="0" w:color="auto"/>
              <w:right w:val="single" w:sz="4" w:space="0" w:color="auto"/>
            </w:tcBorders>
            <w:shd w:val="clear" w:color="000000" w:fill="FFFFFF"/>
            <w:noWrap/>
            <w:vAlign w:val="bottom"/>
            <w:hideMark/>
          </w:tcPr>
          <w:p w14:paraId="392043ED"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25DABBE8" w14:textId="54F6CD6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536780D5" w14:textId="06BFCDF8" w:rsidR="007C1860" w:rsidRPr="007C1860" w:rsidRDefault="007C1860" w:rsidP="007C1860">
            <w:pPr>
              <w:jc w:val="center"/>
              <w:rPr>
                <w:rFonts w:eastAsia="Times New Roman" w:cstheme="minorHAnsi"/>
                <w:sz w:val="16"/>
                <w:szCs w:val="16"/>
                <w:lang w:val="es-AR"/>
              </w:rPr>
            </w:pPr>
          </w:p>
        </w:tc>
      </w:tr>
      <w:tr w:rsidR="007C1860" w:rsidRPr="002B44E1" w14:paraId="1F68E6F2"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05576726"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5. Capacitación</w:t>
            </w:r>
          </w:p>
        </w:tc>
        <w:tc>
          <w:tcPr>
            <w:tcW w:w="0" w:type="auto"/>
            <w:tcBorders>
              <w:top w:val="nil"/>
              <w:left w:val="nil"/>
              <w:bottom w:val="single" w:sz="4" w:space="0" w:color="auto"/>
              <w:right w:val="single" w:sz="4" w:space="0" w:color="auto"/>
            </w:tcBorders>
            <w:shd w:val="clear" w:color="000000" w:fill="FFFFFF"/>
            <w:noWrap/>
            <w:vAlign w:val="bottom"/>
            <w:hideMark/>
          </w:tcPr>
          <w:p w14:paraId="051CD3F5"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3DFC057E" w14:textId="26FFCBC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086B820D" w14:textId="074D5227" w:rsidR="007C1860" w:rsidRPr="007C1860" w:rsidRDefault="007C1860" w:rsidP="007C1860">
            <w:pPr>
              <w:jc w:val="center"/>
              <w:rPr>
                <w:rFonts w:eastAsia="Times New Roman" w:cstheme="minorHAnsi"/>
                <w:sz w:val="16"/>
                <w:szCs w:val="16"/>
                <w:lang w:val="es-AR"/>
              </w:rPr>
            </w:pPr>
          </w:p>
        </w:tc>
      </w:tr>
      <w:tr w:rsidR="007C1860" w:rsidRPr="002B44E1" w14:paraId="3FBC3D8A"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6708A9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6. Gestión del Conocimiento y Comunicaciones</w:t>
            </w:r>
          </w:p>
        </w:tc>
        <w:tc>
          <w:tcPr>
            <w:tcW w:w="0" w:type="auto"/>
            <w:tcBorders>
              <w:top w:val="nil"/>
              <w:left w:val="nil"/>
              <w:bottom w:val="single" w:sz="4" w:space="0" w:color="auto"/>
              <w:right w:val="single" w:sz="4" w:space="0" w:color="auto"/>
            </w:tcBorders>
            <w:shd w:val="clear" w:color="000000" w:fill="FFFFFF"/>
            <w:noWrap/>
            <w:vAlign w:val="bottom"/>
            <w:hideMark/>
          </w:tcPr>
          <w:p w14:paraId="76807613"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393EA6D9" w14:textId="5D5426FC"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339394B2" w14:textId="3C555857" w:rsidR="007C1860" w:rsidRPr="007C1860" w:rsidRDefault="007C1860" w:rsidP="007C1860">
            <w:pPr>
              <w:jc w:val="center"/>
              <w:rPr>
                <w:rFonts w:eastAsia="Times New Roman" w:cstheme="minorHAnsi"/>
                <w:sz w:val="16"/>
                <w:szCs w:val="16"/>
                <w:lang w:val="es-AR"/>
              </w:rPr>
            </w:pPr>
          </w:p>
        </w:tc>
      </w:tr>
      <w:tr w:rsidR="007C1860" w:rsidRPr="002B44E1" w14:paraId="1CF9537D"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3391BEE9"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7. Gastos Administrativos</w:t>
            </w:r>
          </w:p>
        </w:tc>
        <w:tc>
          <w:tcPr>
            <w:tcW w:w="0" w:type="auto"/>
            <w:tcBorders>
              <w:top w:val="nil"/>
              <w:left w:val="nil"/>
              <w:bottom w:val="single" w:sz="4" w:space="0" w:color="auto"/>
              <w:right w:val="single" w:sz="4" w:space="0" w:color="auto"/>
            </w:tcBorders>
            <w:shd w:val="clear" w:color="000000" w:fill="FFFFFF"/>
            <w:noWrap/>
            <w:vAlign w:val="bottom"/>
            <w:hideMark/>
          </w:tcPr>
          <w:p w14:paraId="7955BA12"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0%</w:t>
            </w:r>
          </w:p>
        </w:tc>
        <w:tc>
          <w:tcPr>
            <w:tcW w:w="1792" w:type="dxa"/>
            <w:tcBorders>
              <w:top w:val="nil"/>
              <w:left w:val="nil"/>
              <w:bottom w:val="single" w:sz="4" w:space="0" w:color="auto"/>
              <w:right w:val="single" w:sz="4" w:space="0" w:color="auto"/>
            </w:tcBorders>
            <w:noWrap/>
            <w:vAlign w:val="bottom"/>
            <w:hideMark/>
          </w:tcPr>
          <w:p w14:paraId="68D0450A" w14:textId="42D81086"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25,000.00</w:t>
            </w:r>
          </w:p>
        </w:tc>
        <w:tc>
          <w:tcPr>
            <w:tcW w:w="1155" w:type="dxa"/>
            <w:tcBorders>
              <w:top w:val="nil"/>
              <w:left w:val="nil"/>
              <w:bottom w:val="single" w:sz="4" w:space="0" w:color="auto"/>
              <w:right w:val="single" w:sz="4" w:space="0" w:color="auto"/>
            </w:tcBorders>
            <w:noWrap/>
            <w:vAlign w:val="bottom"/>
          </w:tcPr>
          <w:p w14:paraId="18F57E41" w14:textId="312AE7F5" w:rsidR="007C1860" w:rsidRPr="007C1860" w:rsidRDefault="007C1860" w:rsidP="007C1860">
            <w:pPr>
              <w:jc w:val="center"/>
              <w:rPr>
                <w:rFonts w:eastAsia="Times New Roman" w:cstheme="minorHAnsi"/>
                <w:sz w:val="16"/>
                <w:szCs w:val="16"/>
                <w:lang w:val="es-AR"/>
              </w:rPr>
            </w:pPr>
          </w:p>
        </w:tc>
      </w:tr>
      <w:tr w:rsidR="007C1860" w:rsidRPr="002B44E1" w14:paraId="2C8FE6FD"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404AE04"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8. Imprevistos</w:t>
            </w:r>
          </w:p>
        </w:tc>
        <w:tc>
          <w:tcPr>
            <w:tcW w:w="0" w:type="auto"/>
            <w:tcBorders>
              <w:top w:val="nil"/>
              <w:left w:val="nil"/>
              <w:bottom w:val="single" w:sz="4" w:space="0" w:color="auto"/>
              <w:right w:val="single" w:sz="4" w:space="0" w:color="auto"/>
            </w:tcBorders>
            <w:shd w:val="clear" w:color="000000" w:fill="FFFFFF"/>
            <w:noWrap/>
            <w:vAlign w:val="bottom"/>
            <w:hideMark/>
          </w:tcPr>
          <w:p w14:paraId="62948D7E"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5%</w:t>
            </w:r>
          </w:p>
        </w:tc>
        <w:tc>
          <w:tcPr>
            <w:tcW w:w="1792" w:type="dxa"/>
            <w:tcBorders>
              <w:top w:val="nil"/>
              <w:left w:val="nil"/>
              <w:bottom w:val="single" w:sz="4" w:space="0" w:color="auto"/>
              <w:right w:val="single" w:sz="4" w:space="0" w:color="auto"/>
            </w:tcBorders>
            <w:noWrap/>
            <w:vAlign w:val="bottom"/>
            <w:hideMark/>
          </w:tcPr>
          <w:p w14:paraId="780503E5" w14:textId="46AF4D98"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2,500.00</w:t>
            </w:r>
          </w:p>
        </w:tc>
        <w:tc>
          <w:tcPr>
            <w:tcW w:w="1155" w:type="dxa"/>
            <w:tcBorders>
              <w:top w:val="nil"/>
              <w:left w:val="nil"/>
              <w:bottom w:val="single" w:sz="4" w:space="0" w:color="auto"/>
              <w:right w:val="single" w:sz="4" w:space="0" w:color="auto"/>
            </w:tcBorders>
            <w:noWrap/>
            <w:vAlign w:val="bottom"/>
          </w:tcPr>
          <w:p w14:paraId="73736252" w14:textId="5611807D" w:rsidR="007C1860" w:rsidRPr="007C1860" w:rsidRDefault="007C1860" w:rsidP="007C1860">
            <w:pPr>
              <w:jc w:val="center"/>
              <w:rPr>
                <w:rFonts w:eastAsia="Times New Roman" w:cstheme="minorHAnsi"/>
                <w:sz w:val="16"/>
                <w:szCs w:val="16"/>
                <w:lang w:val="es-AR"/>
              </w:rPr>
            </w:pPr>
          </w:p>
        </w:tc>
      </w:tr>
      <w:tr w:rsidR="007C1860" w:rsidRPr="002B44E1" w14:paraId="153FDAC8"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79D53D9"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9. Auditoria</w:t>
            </w:r>
          </w:p>
        </w:tc>
        <w:tc>
          <w:tcPr>
            <w:tcW w:w="0" w:type="auto"/>
            <w:tcBorders>
              <w:top w:val="nil"/>
              <w:left w:val="nil"/>
              <w:bottom w:val="single" w:sz="4" w:space="0" w:color="auto"/>
              <w:right w:val="single" w:sz="4" w:space="0" w:color="auto"/>
            </w:tcBorders>
            <w:shd w:val="clear" w:color="000000" w:fill="FFFFFF"/>
            <w:noWrap/>
            <w:vAlign w:val="bottom"/>
            <w:hideMark/>
          </w:tcPr>
          <w:p w14:paraId="59A680CD"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5%</w:t>
            </w:r>
          </w:p>
        </w:tc>
        <w:tc>
          <w:tcPr>
            <w:tcW w:w="1792" w:type="dxa"/>
            <w:tcBorders>
              <w:top w:val="nil"/>
              <w:left w:val="nil"/>
              <w:bottom w:val="single" w:sz="4" w:space="0" w:color="auto"/>
              <w:right w:val="single" w:sz="4" w:space="0" w:color="auto"/>
            </w:tcBorders>
            <w:noWrap/>
            <w:vAlign w:val="bottom"/>
            <w:hideMark/>
          </w:tcPr>
          <w:p w14:paraId="63A8118F" w14:textId="1E4F0F8A"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2,500.00</w:t>
            </w:r>
          </w:p>
        </w:tc>
        <w:tc>
          <w:tcPr>
            <w:tcW w:w="1155" w:type="dxa"/>
            <w:tcBorders>
              <w:top w:val="nil"/>
              <w:left w:val="nil"/>
              <w:bottom w:val="single" w:sz="4" w:space="0" w:color="auto"/>
              <w:right w:val="single" w:sz="4" w:space="0" w:color="auto"/>
            </w:tcBorders>
            <w:noWrap/>
            <w:vAlign w:val="bottom"/>
          </w:tcPr>
          <w:p w14:paraId="41B69A07" w14:textId="787B171F" w:rsidR="007C1860" w:rsidRPr="007C1860" w:rsidRDefault="007C1860" w:rsidP="007C1860">
            <w:pPr>
              <w:jc w:val="center"/>
              <w:rPr>
                <w:rFonts w:eastAsia="Times New Roman" w:cstheme="minorHAnsi"/>
                <w:sz w:val="16"/>
                <w:szCs w:val="16"/>
                <w:lang w:val="es-AR"/>
              </w:rPr>
            </w:pPr>
          </w:p>
        </w:tc>
      </w:tr>
    </w:tbl>
    <w:p w14:paraId="7EB79EE9" w14:textId="77777777" w:rsidR="00CC1131" w:rsidRDefault="00CC1131">
      <w:pPr>
        <w:spacing w:after="200" w:line="276" w:lineRule="auto"/>
        <w:jc w:val="left"/>
        <w:rPr>
          <w:rFonts w:cs="Times New Roman"/>
          <w:lang w:val="es-AR"/>
        </w:rPr>
      </w:pPr>
    </w:p>
    <w:p w14:paraId="396BF89D" w14:textId="77777777" w:rsidR="000E1B36" w:rsidRDefault="000E1B36">
      <w:pPr>
        <w:spacing w:after="200" w:line="276" w:lineRule="auto"/>
        <w:jc w:val="left"/>
        <w:rPr>
          <w:rFonts w:cs="Times New Roman"/>
          <w:lang w:val="es-AR"/>
        </w:rPr>
      </w:pPr>
    </w:p>
    <w:p w14:paraId="3229B38C" w14:textId="77777777" w:rsidR="000E1B36" w:rsidRDefault="000E1B36">
      <w:pPr>
        <w:spacing w:after="200" w:line="276" w:lineRule="auto"/>
        <w:jc w:val="left"/>
        <w:rPr>
          <w:rFonts w:cs="Times New Roman"/>
          <w:lang w:val="es-AR"/>
        </w:rPr>
      </w:pPr>
    </w:p>
    <w:p w14:paraId="3369C3BD" w14:textId="77777777" w:rsidR="000E1B36" w:rsidRDefault="000E1B36">
      <w:pPr>
        <w:spacing w:after="200" w:line="276" w:lineRule="auto"/>
        <w:jc w:val="left"/>
        <w:rPr>
          <w:rFonts w:cs="Times New Roman"/>
          <w:lang w:val="es-AR"/>
        </w:rPr>
      </w:pPr>
    </w:p>
    <w:p w14:paraId="01A484F5" w14:textId="77777777" w:rsidR="000E1B36" w:rsidRDefault="000E1B36">
      <w:pPr>
        <w:spacing w:after="200" w:line="276" w:lineRule="auto"/>
        <w:jc w:val="left"/>
        <w:rPr>
          <w:rFonts w:cs="Times New Roman"/>
          <w:lang w:val="es-AR"/>
        </w:rPr>
      </w:pPr>
    </w:p>
    <w:p w14:paraId="50EADBB5" w14:textId="77777777" w:rsidR="000E1B36" w:rsidRPr="007C1860" w:rsidRDefault="000E1B36">
      <w:pPr>
        <w:spacing w:after="200" w:line="276" w:lineRule="auto"/>
        <w:jc w:val="left"/>
        <w:rPr>
          <w:rFonts w:cs="Times New Roman"/>
          <w:lang w:val="es-AR"/>
        </w:rPr>
      </w:pPr>
    </w:p>
    <w:p w14:paraId="61745F98" w14:textId="16C64EBD" w:rsidR="0095711B" w:rsidRPr="007C1860" w:rsidRDefault="00C41913" w:rsidP="002B0C42">
      <w:pPr>
        <w:pStyle w:val="Heading1"/>
        <w:rPr>
          <w:lang w:val="es-AR"/>
        </w:rPr>
      </w:pPr>
      <w:r w:rsidRPr="007C1860">
        <w:rPr>
          <w:lang w:val="es-AR"/>
        </w:rPr>
        <w:t>Agencia Ejecutora y E</w:t>
      </w:r>
      <w:r w:rsidR="00944D7A" w:rsidRPr="007C1860">
        <w:rPr>
          <w:lang w:val="es-AR"/>
        </w:rPr>
        <w:t xml:space="preserve">structura de </w:t>
      </w:r>
      <w:r w:rsidRPr="007C1860">
        <w:rPr>
          <w:lang w:val="es-AR"/>
        </w:rPr>
        <w:t>E</w:t>
      </w:r>
      <w:r w:rsidR="00A139E6" w:rsidRPr="007C1860">
        <w:rPr>
          <w:lang w:val="es-AR"/>
        </w:rPr>
        <w:t>jecución</w:t>
      </w:r>
      <w:r w:rsidRPr="007C1860">
        <w:rPr>
          <w:lang w:val="es-AR"/>
        </w:rPr>
        <w:t xml:space="preserve"> </w:t>
      </w:r>
      <w:r w:rsidR="00E33E93">
        <w:rPr>
          <w:lang w:val="es-AR"/>
        </w:rPr>
        <w:t>(Maximo 3 páginas)</w:t>
      </w:r>
    </w:p>
    <w:p w14:paraId="73DD9502" w14:textId="77777777" w:rsidR="00116492" w:rsidRPr="00116492" w:rsidRDefault="00BD4AC8" w:rsidP="003F2F22">
      <w:pPr>
        <w:pStyle w:val="ListParagraph"/>
        <w:numPr>
          <w:ilvl w:val="0"/>
          <w:numId w:val="26"/>
        </w:numPr>
        <w:contextualSpacing w:val="0"/>
        <w:rPr>
          <w:color w:val="0000FF"/>
          <w:highlight w:val="lightGray"/>
          <w:lang w:val="es-AR"/>
        </w:rPr>
      </w:pPr>
      <w:r w:rsidRPr="00116492">
        <w:rPr>
          <w:color w:val="0000FF"/>
          <w:highlight w:val="lightGray"/>
          <w:lang w:val="es-AR"/>
        </w:rPr>
        <w:t xml:space="preserve">Esta sección deberá tener una extensión máxima de tres páginas. Únicamente debe completarse el espacio sombreado en amarillo con información pertinente a las instituciones que integran </w:t>
      </w:r>
      <w:r w:rsidR="00E33E93" w:rsidRPr="00116492">
        <w:rPr>
          <w:color w:val="0000FF"/>
          <w:highlight w:val="lightGray"/>
          <w:lang w:val="es-AR"/>
        </w:rPr>
        <w:t>el consorcio</w:t>
      </w:r>
      <w:r w:rsidRPr="00116492">
        <w:rPr>
          <w:color w:val="0000FF"/>
          <w:highlight w:val="lightGray"/>
          <w:lang w:val="es-AR"/>
        </w:rPr>
        <w:t xml:space="preserve">. Al describir a las organizaciones participantes, presente una caracterización breve, clara y precisa, indicando cuál será la institución líder de la implementación técnica del proyecto y que representará al consorcio durante la vigencia </w:t>
      </w:r>
      <w:proofErr w:type="gramStart"/>
      <w:r w:rsidRPr="00116492">
        <w:rPr>
          <w:color w:val="0000FF"/>
          <w:highlight w:val="lightGray"/>
          <w:lang w:val="es-AR"/>
        </w:rPr>
        <w:t>del mismo</w:t>
      </w:r>
      <w:proofErr w:type="gramEnd"/>
      <w:r w:rsidRPr="00116492">
        <w:rPr>
          <w:color w:val="0000FF"/>
          <w:highlight w:val="lightGray"/>
          <w:lang w:val="es-AR"/>
        </w:rPr>
        <w:t xml:space="preserve">. Para cada entidad, incluya un párrafo que detalle su naturaleza jurídica (pública o privada), trayectoria en el área de investigación vinculada al proyecto, capacidad para implementar y gestionar eficazmente la cooperación técnica (CT), experiencias previas con FONTAGRO u otros organismos de desarrollo, entre otros elementos relevantes. </w:t>
      </w:r>
    </w:p>
    <w:p w14:paraId="31744AEC" w14:textId="77777777" w:rsidR="009572A4" w:rsidRDefault="00CB2D95" w:rsidP="00CB2D95">
      <w:pPr>
        <w:pStyle w:val="ListParagraph"/>
        <w:numPr>
          <w:ilvl w:val="0"/>
          <w:numId w:val="26"/>
        </w:numPr>
        <w:contextualSpacing w:val="0"/>
        <w:rPr>
          <w:color w:val="0000FF"/>
          <w:highlight w:val="lightGray"/>
          <w:lang w:val="es-AR"/>
        </w:rPr>
      </w:pPr>
      <w:r>
        <w:rPr>
          <w:color w:val="0000FF"/>
          <w:highlight w:val="lightGray"/>
          <w:lang w:val="es-AR"/>
        </w:rPr>
        <w:t>T</w:t>
      </w:r>
      <w:r w:rsidRPr="007D3720">
        <w:rPr>
          <w:color w:val="0000FF"/>
          <w:highlight w:val="lightGray"/>
          <w:lang w:val="es-AR"/>
        </w:rPr>
        <w:t xml:space="preserve">odas las agencias que resulten beneficiarias de la donación de FONTAGRO deberán demostrar su capacidad legal y administrativa para formalizar un convenio con el IICA, en su calidad de coadministrador de FONTAGRO. Dicho convenio implica asumir plenamente la responsabilidad por la implementación de las actividades comprometidas y por la entrega oportuna de los productos y resultados establecidos en el cronograma correspondiente. </w:t>
      </w:r>
    </w:p>
    <w:p w14:paraId="5BABA19D" w14:textId="3A081536" w:rsidR="00CB2D95" w:rsidRPr="00D25A9F" w:rsidRDefault="00CB2D95" w:rsidP="00513315">
      <w:pPr>
        <w:pStyle w:val="ListParagraph"/>
        <w:numPr>
          <w:ilvl w:val="0"/>
          <w:numId w:val="26"/>
        </w:numPr>
        <w:contextualSpacing w:val="0"/>
        <w:rPr>
          <w:color w:val="0000FF"/>
          <w:highlight w:val="lightGray"/>
          <w:lang w:val="es-AR"/>
        </w:rPr>
      </w:pPr>
      <w:r w:rsidRPr="00D25A9F">
        <w:rPr>
          <w:color w:val="0000FF"/>
          <w:highlight w:val="lightGray"/>
          <w:lang w:val="es-AR"/>
        </w:rPr>
        <w:t xml:space="preserve">Las organizaciones participantes </w:t>
      </w:r>
      <w:r w:rsidRPr="00D25A9F">
        <w:rPr>
          <w:b/>
          <w:bCs/>
          <w:color w:val="0000FF"/>
          <w:highlight w:val="lightGray"/>
          <w:lang w:val="es-AR"/>
        </w:rPr>
        <w:t>no recibirán recursos en efectivo</w:t>
      </w:r>
      <w:r w:rsidRPr="00D25A9F">
        <w:rPr>
          <w:color w:val="0000FF"/>
          <w:highlight w:val="lightGray"/>
          <w:lang w:val="es-AR"/>
        </w:rPr>
        <w:t xml:space="preserve">, sino bienes, servicios e insumos necesarios para implementar el proyecto. FOTNAGRO asignará a cada proyecto y dentro del monto </w:t>
      </w:r>
      <w:r w:rsidR="00FF15BC" w:rsidRPr="00D25A9F">
        <w:rPr>
          <w:color w:val="0000FF"/>
          <w:highlight w:val="lightGray"/>
          <w:lang w:val="es-AR"/>
        </w:rPr>
        <w:t xml:space="preserve">autorizado los siguientes </w:t>
      </w:r>
      <w:r w:rsidRPr="00D25A9F">
        <w:rPr>
          <w:color w:val="0000FF"/>
          <w:highlight w:val="lightGray"/>
          <w:lang w:val="es-AR"/>
        </w:rPr>
        <w:t>fondos</w:t>
      </w:r>
      <w:r w:rsidR="00FF15BC" w:rsidRPr="00D25A9F">
        <w:rPr>
          <w:color w:val="0000FF"/>
          <w:highlight w:val="lightGray"/>
          <w:lang w:val="es-AR"/>
        </w:rPr>
        <w:t xml:space="preserve">: a) </w:t>
      </w:r>
      <w:r w:rsidR="00FF15BC" w:rsidRPr="00D25A9F">
        <w:rPr>
          <w:b/>
          <w:bCs/>
          <w:color w:val="0000FF"/>
          <w:highlight w:val="lightGray"/>
          <w:lang w:val="es-AR"/>
        </w:rPr>
        <w:t>G</w:t>
      </w:r>
      <w:r w:rsidRPr="00D25A9F">
        <w:rPr>
          <w:b/>
          <w:bCs/>
          <w:color w:val="0000FF"/>
          <w:highlight w:val="lightGray"/>
          <w:lang w:val="es-AR"/>
        </w:rPr>
        <w:t>astos Administrativos para el IICA (8,1%),</w:t>
      </w:r>
      <w:r w:rsidR="00FF15BC" w:rsidRPr="00D25A9F">
        <w:rPr>
          <w:b/>
          <w:bCs/>
          <w:color w:val="0000FF"/>
          <w:highlight w:val="lightGray"/>
          <w:lang w:val="es-AR"/>
        </w:rPr>
        <w:t xml:space="preserve"> b)</w:t>
      </w:r>
      <w:r w:rsidRPr="00D25A9F">
        <w:rPr>
          <w:color w:val="0000FF"/>
          <w:highlight w:val="lightGray"/>
          <w:lang w:val="es-AR"/>
        </w:rPr>
        <w:t xml:space="preserve"> </w:t>
      </w:r>
      <w:r w:rsidR="00FF15BC" w:rsidRPr="00D25A9F">
        <w:rPr>
          <w:b/>
          <w:bCs/>
          <w:color w:val="0000FF"/>
          <w:highlight w:val="lightGray"/>
          <w:lang w:val="es-AR"/>
        </w:rPr>
        <w:t>G</w:t>
      </w:r>
      <w:r w:rsidRPr="00D25A9F">
        <w:rPr>
          <w:b/>
          <w:bCs/>
          <w:color w:val="0000FF"/>
          <w:highlight w:val="lightGray"/>
          <w:lang w:val="es-AR"/>
        </w:rPr>
        <w:t>asto de la certificación razonable</w:t>
      </w:r>
      <w:r w:rsidRPr="00D25A9F">
        <w:rPr>
          <w:color w:val="0000FF"/>
          <w:highlight w:val="lightGray"/>
          <w:lang w:val="es-AR"/>
        </w:rPr>
        <w:t xml:space="preserve"> del uso de fondos (auditoría externa), y </w:t>
      </w:r>
      <w:r w:rsidR="00FF15BC" w:rsidRPr="00D25A9F">
        <w:rPr>
          <w:color w:val="0000FF"/>
          <w:highlight w:val="lightGray"/>
          <w:lang w:val="es-AR"/>
        </w:rPr>
        <w:t xml:space="preserve">c) </w:t>
      </w:r>
      <w:r w:rsidRPr="00D25A9F">
        <w:rPr>
          <w:color w:val="0000FF"/>
          <w:highlight w:val="lightGray"/>
          <w:lang w:val="es-AR"/>
        </w:rPr>
        <w:t xml:space="preserve">un monto de imprevistos para atender eventuales contingencias durante la ejecución. </w:t>
      </w:r>
      <w:r w:rsidR="00D25A9F" w:rsidRPr="00D25A9F">
        <w:rPr>
          <w:color w:val="0000FF"/>
          <w:highlight w:val="lightGray"/>
          <w:lang w:val="es-AR"/>
        </w:rPr>
        <w:t xml:space="preserve">Todos estos gastos deberán estar incluidos en el monto autorizado para financiamiento.  </w:t>
      </w:r>
    </w:p>
    <w:p w14:paraId="38D15C9E" w14:textId="697C2F32" w:rsidR="00CB2D95" w:rsidRPr="003F2F22" w:rsidRDefault="00CB2D95" w:rsidP="00CB2D95">
      <w:pPr>
        <w:pStyle w:val="ListParagraph"/>
        <w:numPr>
          <w:ilvl w:val="0"/>
          <w:numId w:val="26"/>
        </w:numPr>
        <w:contextualSpacing w:val="0"/>
        <w:rPr>
          <w:color w:val="0000FF"/>
          <w:highlight w:val="lightGray"/>
          <w:lang w:val="es-AR"/>
        </w:rPr>
      </w:pPr>
      <w:r w:rsidRPr="003F2F22">
        <w:rPr>
          <w:color w:val="0000FF"/>
          <w:highlight w:val="lightGray"/>
          <w:lang w:val="es-AR"/>
        </w:rPr>
        <w:t xml:space="preserve">Al elaborar el </w:t>
      </w:r>
      <w:r w:rsidRPr="00CB2179">
        <w:rPr>
          <w:b/>
          <w:bCs/>
          <w:color w:val="0000FF"/>
          <w:highlight w:val="lightGray"/>
          <w:lang w:val="es-AR"/>
        </w:rPr>
        <w:t>Presupuesto Detallado</w:t>
      </w:r>
      <w:r w:rsidRPr="003F2F22">
        <w:rPr>
          <w:color w:val="0000FF"/>
          <w:highlight w:val="lightGray"/>
          <w:lang w:val="es-AR"/>
        </w:rPr>
        <w:t xml:space="preserve">, todos los proyectos deberán completar el </w:t>
      </w:r>
      <w:r w:rsidRPr="00CB2179">
        <w:rPr>
          <w:b/>
          <w:bCs/>
          <w:color w:val="0000FF"/>
          <w:highlight w:val="lightGray"/>
          <w:lang w:val="es-AR"/>
        </w:rPr>
        <w:t>Plan de Adquisiciones</w:t>
      </w:r>
      <w:r w:rsidRPr="003F2F22">
        <w:rPr>
          <w:color w:val="0000FF"/>
          <w:highlight w:val="lightGray"/>
          <w:lang w:val="es-AR"/>
        </w:rPr>
        <w:t xml:space="preserve"> correspondiente al </w:t>
      </w:r>
      <w:r w:rsidRPr="003F2F22">
        <w:rPr>
          <w:b/>
          <w:bCs/>
          <w:color w:val="0000FF"/>
          <w:highlight w:val="lightGray"/>
          <w:lang w:val="es-AR"/>
        </w:rPr>
        <w:t>Anexo VI.</w:t>
      </w:r>
      <w:r w:rsidRPr="003F2F22">
        <w:rPr>
          <w:color w:val="0000FF"/>
          <w:highlight w:val="lightGray"/>
          <w:lang w:val="es-AR"/>
        </w:rPr>
        <w:t xml:space="preserve"> Para ello, deberán revisar previamente las </w:t>
      </w:r>
      <w:r w:rsidRPr="001D7D19">
        <w:rPr>
          <w:color w:val="0000FF"/>
          <w:highlight w:val="lightGray"/>
          <w:lang w:val="es-AR"/>
        </w:rPr>
        <w:t>políticas del IICA, el MOP-Sección II y las políticas del BID (GN-2349 y GN-2950)</w:t>
      </w:r>
      <w:r w:rsidRPr="003F2F22">
        <w:rPr>
          <w:b/>
          <w:bCs/>
          <w:color w:val="0000FF"/>
          <w:highlight w:val="lightGray"/>
          <w:lang w:val="es-AR"/>
        </w:rPr>
        <w:t>.</w:t>
      </w:r>
      <w:r w:rsidRPr="003F2F22">
        <w:rPr>
          <w:color w:val="0000FF"/>
          <w:highlight w:val="lightGray"/>
          <w:lang w:val="es-AR"/>
        </w:rPr>
        <w:t xml:space="preserve"> En el caso de consultorías, estas se ajustarán a los formatos estándar de IICA, y los Términos de Referencia especificarán con precisión las actividades y productos esperados. </w:t>
      </w:r>
    </w:p>
    <w:p w14:paraId="3382C822" w14:textId="5812542E" w:rsidR="00130CCB" w:rsidRDefault="00BD4AC8" w:rsidP="00130CCB">
      <w:pPr>
        <w:pStyle w:val="ListParagraph"/>
        <w:numPr>
          <w:ilvl w:val="0"/>
          <w:numId w:val="26"/>
        </w:numPr>
        <w:contextualSpacing w:val="0"/>
        <w:rPr>
          <w:color w:val="0000FF"/>
          <w:highlight w:val="lightGray"/>
          <w:lang w:val="es-AR"/>
        </w:rPr>
      </w:pPr>
      <w:r w:rsidRPr="007D3720">
        <w:rPr>
          <w:color w:val="0000FF"/>
          <w:highlight w:val="lightGray"/>
          <w:lang w:val="es-AR"/>
        </w:rPr>
        <w:t xml:space="preserve">Para evaluar la </w:t>
      </w:r>
      <w:r w:rsidRPr="007D3720">
        <w:rPr>
          <w:b/>
          <w:bCs/>
          <w:color w:val="0000FF"/>
          <w:highlight w:val="lightGray"/>
          <w:lang w:val="es-AR"/>
        </w:rPr>
        <w:t>gobernanza del consorcio</w:t>
      </w:r>
      <w:r w:rsidRPr="007D3720">
        <w:rPr>
          <w:color w:val="0000FF"/>
          <w:highlight w:val="lightGray"/>
          <w:lang w:val="es-AR"/>
        </w:rPr>
        <w:t xml:space="preserve"> y definir qué institución asumirá el rol de líder (así como las funciones del resto de las organizaciones participantes y asociadas) se deberá contar con evidencia en las respectivas </w:t>
      </w:r>
      <w:r w:rsidRPr="007D3720">
        <w:rPr>
          <w:b/>
          <w:bCs/>
          <w:color w:val="0000FF"/>
          <w:highlight w:val="lightGray"/>
          <w:lang w:val="es-AR"/>
        </w:rPr>
        <w:t>cartas de compromiso</w:t>
      </w:r>
      <w:r w:rsidR="00116492" w:rsidRPr="007D3720">
        <w:rPr>
          <w:color w:val="0000FF"/>
          <w:highlight w:val="lightGray"/>
          <w:lang w:val="es-AR"/>
        </w:rPr>
        <w:t>. Un modelo de ejemplo de carta de compromiso</w:t>
      </w:r>
      <w:r w:rsidRPr="007D3720">
        <w:rPr>
          <w:color w:val="0000FF"/>
          <w:highlight w:val="lightGray"/>
          <w:lang w:val="es-AR"/>
        </w:rPr>
        <w:t xml:space="preserve"> </w:t>
      </w:r>
      <w:r w:rsidR="00116492" w:rsidRPr="007D3720">
        <w:rPr>
          <w:color w:val="0000FF"/>
          <w:highlight w:val="lightGray"/>
          <w:lang w:val="es-AR"/>
        </w:rPr>
        <w:t xml:space="preserve">se encuentra en la sección </w:t>
      </w:r>
      <w:hyperlink r:id="rId13" w:history="1">
        <w:r w:rsidR="00116492" w:rsidRPr="007D3720">
          <w:rPr>
            <w:rStyle w:val="Hyperlink"/>
            <w:highlight w:val="lightGray"/>
            <w:lang w:val="es-AR"/>
          </w:rPr>
          <w:t>Herramientas</w:t>
        </w:r>
      </w:hyperlink>
      <w:r w:rsidR="00116492" w:rsidRPr="007D3720">
        <w:rPr>
          <w:color w:val="0000FF"/>
          <w:highlight w:val="lightGray"/>
          <w:lang w:val="es-AR"/>
        </w:rPr>
        <w:t xml:space="preserve"> de</w:t>
      </w:r>
      <w:r w:rsidR="003F2F22" w:rsidRPr="007D3720">
        <w:rPr>
          <w:color w:val="0000FF"/>
          <w:highlight w:val="lightGray"/>
          <w:lang w:val="es-AR"/>
        </w:rPr>
        <w:t xml:space="preserve">l sitio de Internet de FONTAGRO. </w:t>
      </w:r>
      <w:r w:rsidR="00725B3E" w:rsidRPr="007D3720">
        <w:rPr>
          <w:color w:val="0000FF"/>
          <w:highlight w:val="lightGray"/>
          <w:lang w:val="es-AR"/>
        </w:rPr>
        <w:t xml:space="preserve">La carta de compromiso deberá acreditar, de </w:t>
      </w:r>
      <w:r w:rsidR="00725B3E" w:rsidRPr="007D3720">
        <w:rPr>
          <w:b/>
          <w:bCs/>
          <w:color w:val="0000FF"/>
          <w:highlight w:val="lightGray"/>
          <w:lang w:val="es-AR"/>
        </w:rPr>
        <w:t>manera explícita</w:t>
      </w:r>
      <w:r w:rsidR="00725B3E" w:rsidRPr="007D3720">
        <w:rPr>
          <w:color w:val="0000FF"/>
          <w:highlight w:val="lightGray"/>
          <w:lang w:val="es-AR"/>
        </w:rPr>
        <w:t xml:space="preserve">, los siguientes aspectos: a) </w:t>
      </w:r>
      <w:r w:rsidR="00725B3E" w:rsidRPr="007D3720">
        <w:rPr>
          <w:b/>
          <w:bCs/>
          <w:color w:val="0000FF"/>
          <w:highlight w:val="lightGray"/>
          <w:lang w:val="es-AR"/>
        </w:rPr>
        <w:t xml:space="preserve">capacidad legal </w:t>
      </w:r>
      <w:r w:rsidR="00725B3E" w:rsidRPr="007D3720">
        <w:rPr>
          <w:color w:val="0000FF"/>
          <w:highlight w:val="lightGray"/>
          <w:lang w:val="es-AR"/>
        </w:rPr>
        <w:t xml:space="preserve">para </w:t>
      </w:r>
      <w:r w:rsidR="005F7AD4" w:rsidRPr="007D3720">
        <w:rPr>
          <w:color w:val="0000FF"/>
          <w:highlight w:val="lightGray"/>
          <w:lang w:val="es-AR"/>
        </w:rPr>
        <w:t>firmar un convenio con el IICA</w:t>
      </w:r>
      <w:r w:rsidR="00725B3E" w:rsidRPr="007D3720">
        <w:rPr>
          <w:color w:val="0000FF"/>
          <w:highlight w:val="lightGray"/>
          <w:lang w:val="es-AR"/>
        </w:rPr>
        <w:t xml:space="preserve">; b) </w:t>
      </w:r>
      <w:r w:rsidR="00725B3E" w:rsidRPr="007D3720">
        <w:rPr>
          <w:b/>
          <w:bCs/>
          <w:color w:val="0000FF"/>
          <w:highlight w:val="lightGray"/>
          <w:lang w:val="es-AR"/>
        </w:rPr>
        <w:t>capacidad administrativa y financiera</w:t>
      </w:r>
      <w:r w:rsidR="00725B3E" w:rsidRPr="007D3720">
        <w:rPr>
          <w:color w:val="0000FF"/>
          <w:highlight w:val="lightGray"/>
          <w:lang w:val="es-AR"/>
        </w:rPr>
        <w:t xml:space="preserve"> para administrar los recursos involucrados; y c) </w:t>
      </w:r>
      <w:r w:rsidR="00725B3E" w:rsidRPr="007D3720">
        <w:rPr>
          <w:b/>
          <w:bCs/>
          <w:color w:val="0000FF"/>
          <w:highlight w:val="lightGray"/>
          <w:lang w:val="es-AR"/>
        </w:rPr>
        <w:t>capacidad técnica</w:t>
      </w:r>
      <w:r w:rsidR="00725B3E" w:rsidRPr="007D3720">
        <w:rPr>
          <w:color w:val="0000FF"/>
          <w:highlight w:val="lightGray"/>
          <w:lang w:val="es-AR"/>
        </w:rPr>
        <w:t xml:space="preserve"> necesaria para ejecutar las actividades</w:t>
      </w:r>
      <w:r w:rsidR="005F7AD4" w:rsidRPr="007D3720">
        <w:rPr>
          <w:color w:val="0000FF"/>
          <w:highlight w:val="lightGray"/>
          <w:lang w:val="es-AR"/>
        </w:rPr>
        <w:t xml:space="preserve"> y lograr los productos y resultados</w:t>
      </w:r>
      <w:r w:rsidR="00725B3E" w:rsidRPr="007D3720">
        <w:rPr>
          <w:color w:val="0000FF"/>
          <w:highlight w:val="lightGray"/>
          <w:lang w:val="es-AR"/>
        </w:rPr>
        <w:t xml:space="preserve"> previst</w:t>
      </w:r>
      <w:r w:rsidR="005F7AD4" w:rsidRPr="007D3720">
        <w:rPr>
          <w:color w:val="0000FF"/>
          <w:highlight w:val="lightGray"/>
          <w:lang w:val="es-AR"/>
        </w:rPr>
        <w:t>o</w:t>
      </w:r>
      <w:r w:rsidR="00725B3E" w:rsidRPr="007D3720">
        <w:rPr>
          <w:color w:val="0000FF"/>
          <w:highlight w:val="lightGray"/>
          <w:lang w:val="es-AR"/>
        </w:rPr>
        <w:t xml:space="preserve">s. </w:t>
      </w:r>
      <w:r w:rsidR="0039373C" w:rsidRPr="007D3720">
        <w:rPr>
          <w:color w:val="0000FF"/>
          <w:highlight w:val="lightGray"/>
          <w:lang w:val="es-AR"/>
        </w:rPr>
        <w:t xml:space="preserve">Es obligatorio que dichas cartas cumplan los siguientes requisitos: a) ser emitidas en papel membretado oficial de la institución y firmadas por la máxima autoridad; b) estar dirigidas a la Secretaría Técnica Administrativa (STA) de FONTAGRO; c) detallar el monto total de contrapartida distribuido de forma exacta y exclusiva según los componentes del proyecto, tanto en el presupuesto detallado como en el consolidado, expresado en dólares de los EE. UU.; d) especificar si el aporte se realizará en especie, en efectivo o en una combinación de ambos; </w:t>
      </w:r>
      <w:r w:rsidR="007D3720" w:rsidRPr="007D3720">
        <w:rPr>
          <w:color w:val="0000FF"/>
          <w:highlight w:val="lightGray"/>
          <w:lang w:val="es-AR"/>
        </w:rPr>
        <w:t xml:space="preserve">y </w:t>
      </w:r>
      <w:r w:rsidR="0039373C" w:rsidRPr="007D3720">
        <w:rPr>
          <w:color w:val="0000FF"/>
          <w:highlight w:val="lightGray"/>
          <w:lang w:val="es-AR"/>
        </w:rPr>
        <w:t xml:space="preserve">e) </w:t>
      </w:r>
      <w:r w:rsidR="0039373C" w:rsidRPr="007D3720">
        <w:rPr>
          <w:b/>
          <w:bCs/>
          <w:color w:val="0000FF"/>
          <w:highlight w:val="lightGray"/>
          <w:lang w:val="es-AR"/>
        </w:rPr>
        <w:t>no exceder una página.</w:t>
      </w:r>
      <w:r w:rsidR="0039373C" w:rsidRPr="007D3720">
        <w:rPr>
          <w:color w:val="0000FF"/>
          <w:highlight w:val="lightGray"/>
          <w:lang w:val="es-AR"/>
        </w:rPr>
        <w:t xml:space="preserve"> En el </w:t>
      </w:r>
      <w:r w:rsidR="0039373C" w:rsidRPr="00CB2D95">
        <w:rPr>
          <w:b/>
          <w:bCs/>
          <w:color w:val="0000FF"/>
          <w:highlight w:val="lightGray"/>
          <w:lang w:val="es-AR"/>
        </w:rPr>
        <w:t>Anexo VII</w:t>
      </w:r>
      <w:r w:rsidR="0039373C" w:rsidRPr="007D3720">
        <w:rPr>
          <w:color w:val="0000FF"/>
          <w:highlight w:val="lightGray"/>
          <w:lang w:val="es-AR"/>
        </w:rPr>
        <w:t xml:space="preserve"> se incluirán las Cartas de Compromiso de cada institución participante, con sus respectivos aportes de contrapartida. </w:t>
      </w:r>
    </w:p>
    <w:p w14:paraId="55F7A6C9" w14:textId="505628A7" w:rsidR="00E50F1D" w:rsidRPr="00782C3F" w:rsidRDefault="00782C3F" w:rsidP="00E50F1D">
      <w:pPr>
        <w:rPr>
          <w:b/>
          <w:bCs/>
          <w:color w:val="0000FF"/>
          <w:highlight w:val="cyan"/>
          <w:lang w:val="es-AR"/>
        </w:rPr>
      </w:pPr>
      <w:r w:rsidRPr="00782C3F">
        <w:rPr>
          <w:b/>
          <w:bCs/>
          <w:color w:val="0000FF"/>
          <w:highlight w:val="cyan"/>
          <w:lang w:val="es-AR"/>
        </w:rPr>
        <w:t>“A partir de ahora, NO modifique los textos de los párrafos que siguen”</w:t>
      </w:r>
    </w:p>
    <w:p w14:paraId="0346B261" w14:textId="53423F85" w:rsidR="00466D6E" w:rsidRPr="007C1860" w:rsidRDefault="00AB240F" w:rsidP="00466D6E">
      <w:pPr>
        <w:numPr>
          <w:ilvl w:val="0"/>
          <w:numId w:val="24"/>
        </w:numPr>
        <w:pBdr>
          <w:top w:val="nil"/>
          <w:left w:val="nil"/>
          <w:bottom w:val="nil"/>
          <w:right w:val="nil"/>
          <w:between w:val="nil"/>
        </w:pBdr>
        <w:spacing w:before="120" w:after="120"/>
        <w:rPr>
          <w:color w:val="000000"/>
          <w:lang w:val="es-AR"/>
        </w:rPr>
      </w:pPr>
      <w:r w:rsidRPr="007C1860">
        <w:rPr>
          <w:b/>
          <w:color w:val="000000"/>
          <w:lang w:val="es-AR"/>
        </w:rPr>
        <w:t>Agencia Ejecutora</w:t>
      </w:r>
      <w:r w:rsidRPr="007C1860">
        <w:rPr>
          <w:color w:val="000000"/>
          <w:lang w:val="es-AR"/>
        </w:rPr>
        <w:t xml:space="preserve">. El organismo ejecutor (OE) será el </w:t>
      </w:r>
      <w:hyperlink r:id="rId14">
        <w:r w:rsidRPr="007C1860">
          <w:rPr>
            <w:color w:val="0000FF"/>
            <w:u w:val="single"/>
            <w:lang w:val="es-AR"/>
          </w:rPr>
          <w:t>Instituto Interamericano de Cooperación para la Agricultura (IICA)</w:t>
        </w:r>
      </w:hyperlink>
      <w:r w:rsidRPr="007C1860">
        <w:rPr>
          <w:color w:val="000000"/>
          <w:lang w:val="es-AR"/>
        </w:rPr>
        <w:t>. El IICA es un organismo internacional, adscrito de la Organización de los Estados Americanos (OEA). El IICA</w:t>
      </w:r>
      <w:r w:rsidR="00AF7353" w:rsidRPr="007C1860">
        <w:rPr>
          <w:color w:val="000000"/>
          <w:lang w:val="es-AR"/>
        </w:rPr>
        <w:t xml:space="preserve">, </w:t>
      </w:r>
      <w:r w:rsidRPr="007C1860">
        <w:rPr>
          <w:color w:val="000000"/>
          <w:lang w:val="es-AR"/>
        </w:rPr>
        <w:t xml:space="preserve">a </w:t>
      </w:r>
      <w:r w:rsidR="00AF7353" w:rsidRPr="007C1860">
        <w:rPr>
          <w:color w:val="000000"/>
          <w:lang w:val="es-AR"/>
        </w:rPr>
        <w:t xml:space="preserve">solicitud del Consejo Directivo (CD) de FONTAGRO es la agencia ejecutora </w:t>
      </w:r>
      <w:r w:rsidR="008277FB" w:rsidRPr="007C1860">
        <w:rPr>
          <w:lang w:val="es-AR"/>
        </w:rPr>
        <w:t>de todas las operaciones de FONTAGRO aprobadas con posterioridad al 4 de julio de 2025, conforme a lo dispuesto en el Acta de la XXII Reunión Extraordinaria de FONTAGRO del 2 y 4 de julio de 2025 (tema 5, numeral i) y el Acta de la XXIX Reunión Anual del 7 al 9 de octubre de 2025 (Tema III), ambas actividades bajo un modelo de gestión financiera mediante el cual el BID transfiera los fondos al IICA a solicitud del Consejo Directivo</w:t>
      </w:r>
      <w:r w:rsidR="00CA0048" w:rsidRPr="007C1860">
        <w:rPr>
          <w:lang w:val="es-AR"/>
        </w:rPr>
        <w:t>.</w:t>
      </w:r>
      <w:r w:rsidR="0081442E" w:rsidRPr="007C1860">
        <w:rPr>
          <w:lang w:val="es-AR"/>
        </w:rPr>
        <w:t xml:space="preserve"> </w:t>
      </w:r>
      <w:r w:rsidR="0026781C" w:rsidRPr="007C1860">
        <w:rPr>
          <w:color w:val="000000"/>
          <w:lang w:val="es-AR"/>
        </w:rPr>
        <w:t>La gestión administrativa y financiera del proyecto será llevada por el OE de acuerdo con las políticas del IICA, del BID, el Manual de Operaciones (MOP) de FONTAGRO y de las resoluciones del Consejo Directivo mediante Acta.</w:t>
      </w:r>
      <w:r w:rsidR="00466D6E" w:rsidRPr="007C1860">
        <w:rPr>
          <w:color w:val="000000"/>
          <w:lang w:val="es-AR"/>
        </w:rPr>
        <w:t xml:space="preserve"> Como parte de dicha gestión, el IICA elaborará </w:t>
      </w:r>
      <w:r w:rsidR="00466D6E" w:rsidRPr="007C1860">
        <w:rPr>
          <w:b/>
          <w:bCs/>
          <w:color w:val="000000"/>
          <w:lang w:val="es-AR"/>
        </w:rPr>
        <w:t>convenios de co-ejecución técnica</w:t>
      </w:r>
      <w:r w:rsidR="00466D6E" w:rsidRPr="007C1860">
        <w:rPr>
          <w:color w:val="000000"/>
          <w:lang w:val="es-AR"/>
        </w:rPr>
        <w:t xml:space="preserve"> con cada organización co-ejecutora, mediante los cuales se formalizará la transferencia de las contribuciones correspondientes, ya sea en especie (bienes, insumos, servicios y otros recursos necesarios) o en efectivo (excepciones), según lo establecido en el Plan de Adquisiciones o sus futuras modificaciones. La administración de los fondos se realizará desde la sede central del IICA en Costa Rica, desde donde se remitirán los recursos a las oficinas de país del IICA para efectuar las adquisiciones, contrataciones y demás gestiones vinculadas a la implementación de los componentes del proyecto.</w:t>
      </w:r>
    </w:p>
    <w:p w14:paraId="27D6CF70" w14:textId="686A3925" w:rsidR="00110B75" w:rsidRPr="007C1860" w:rsidRDefault="00110B75" w:rsidP="00110B75">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Sistema de gestión financiera</w:t>
      </w:r>
      <w:r w:rsidR="006B22F6" w:rsidRPr="007C1860">
        <w:rPr>
          <w:b/>
          <w:color w:val="000000"/>
          <w:lang w:val="es-AR"/>
        </w:rPr>
        <w:t>, monitoreo</w:t>
      </w:r>
      <w:r w:rsidRPr="007C1860">
        <w:rPr>
          <w:b/>
          <w:color w:val="000000"/>
          <w:lang w:val="es-AR"/>
        </w:rPr>
        <w:t xml:space="preserve"> y control interno.</w:t>
      </w:r>
      <w:r w:rsidRPr="007C1860">
        <w:rPr>
          <w:color w:val="000000"/>
          <w:lang w:val="es-AR"/>
        </w:rPr>
        <w:t xml:space="preserve"> El OE deberá mantener controles internos tendientes a asegurar que: i) los recursos del Proyecto sean utilizados para los propósitos acordados, con especial atención a los principios de economía y eficiencia; </w:t>
      </w:r>
      <w:proofErr w:type="spellStart"/>
      <w:r w:rsidRPr="007C1860">
        <w:rPr>
          <w:color w:val="000000"/>
          <w:lang w:val="es-AR"/>
        </w:rPr>
        <w:t>ii</w:t>
      </w:r>
      <w:proofErr w:type="spellEnd"/>
      <w:r w:rsidRPr="007C1860">
        <w:rPr>
          <w:color w:val="000000"/>
          <w:lang w:val="es-AR"/>
        </w:rPr>
        <w:t xml:space="preserve">) las transacciones, decisiones y actividades del Proyecto son debidamente autorizadas y ejecutadas de acuerdo a la normativa y reglamentos aplicables; y </w:t>
      </w:r>
      <w:proofErr w:type="spellStart"/>
      <w:r w:rsidRPr="007C1860">
        <w:rPr>
          <w:color w:val="000000"/>
          <w:lang w:val="es-AR"/>
        </w:rPr>
        <w:t>iii</w:t>
      </w:r>
      <w:proofErr w:type="spellEnd"/>
      <w:r w:rsidRPr="007C1860">
        <w:rPr>
          <w:color w:val="000000"/>
          <w:lang w:val="es-AR"/>
        </w:rPr>
        <w:t xml:space="preserve">) las transacciones son apropiadamente documentadas y registradas de forma que puedan producirse informes y reportes oportunos y confiables. La gestión financiera se regirá por lo establecido en la Guía de Gestión Financiera para Proyectos Financiados por el IICA, por el BID (OP-273-12) y el Manual de Operaciones (MOP) de FONTAGRO y decisiones por acta del Consejo Directivo. </w:t>
      </w:r>
      <w:r w:rsidR="006B22F6" w:rsidRPr="007C1860">
        <w:rPr>
          <w:color w:val="000000"/>
          <w:lang w:val="es-AR"/>
        </w:rPr>
        <w:t xml:space="preserve">El OE realizará la supervisión y monitoreo de la CT durante la vigencia de </w:t>
      </w:r>
      <w:proofErr w:type="gramStart"/>
      <w:r w:rsidR="006B22F6" w:rsidRPr="007C1860">
        <w:rPr>
          <w:color w:val="000000"/>
          <w:lang w:val="es-AR"/>
        </w:rPr>
        <w:t>la misma</w:t>
      </w:r>
      <w:proofErr w:type="gramEnd"/>
      <w:r w:rsidR="006B22F6" w:rsidRPr="007C1860">
        <w:rPr>
          <w:color w:val="000000"/>
          <w:lang w:val="es-AR"/>
        </w:rPr>
        <w:t>. El monitoreo y supervisión del proyecto permitirá dar seguimiento a la evolución del alcance de los productos establecidos en la matriz de productos de la sección anterior. El monitoreo, supervisión y reporte será conducido de acuerdo con las políticas del Banco y el Manual de Operaciones (MOP) y otras guías de FONTAGRO.</w:t>
      </w:r>
    </w:p>
    <w:p w14:paraId="76E0CFFB" w14:textId="77777777" w:rsidR="00110B75" w:rsidRPr="007C1860" w:rsidRDefault="00110B75" w:rsidP="00110B75">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Cuenta Única bancaria del IICA</w:t>
      </w:r>
      <w:r w:rsidRPr="007C1860">
        <w:rPr>
          <w:color w:val="000000"/>
          <w:lang w:val="es-AR"/>
        </w:rPr>
        <w:t>. El IICA posee un sistema contable y financiero en el entorno SAP, que a través de su módulo de “</w:t>
      </w:r>
      <w:proofErr w:type="spellStart"/>
      <w:r w:rsidRPr="007C1860">
        <w:rPr>
          <w:color w:val="000000"/>
          <w:lang w:val="es-AR"/>
        </w:rPr>
        <w:t>Grants</w:t>
      </w:r>
      <w:proofErr w:type="spellEnd"/>
      <w:r w:rsidRPr="007C1860">
        <w:rPr>
          <w:color w:val="000000"/>
          <w:lang w:val="es-AR"/>
        </w:rPr>
        <w:t xml:space="preserve"> Management” permite realizar el adecuado seguimiento de la gestión financiera de los proyectos y garantiza la segregación de la información para cada una de las subvenciones que se reciben de los diferentes donantes, incluyendo la generación de informes y control de saldo financiero. La información contable y financiera de cada proyecto es conciliada mensualmente, y permite un control de trazabilidad individual de las operaciones. En tal sentido, para la gestión de operaciones, el IICA utiliza una única cuenta bancaria desde donde se realiza la administración de fondos de todos los proyectos. Esta cuenta permite la apertura por centro de costo, haciendo que cada proyecto individual pueda identificarse en forma independiente. Esto ha sido aceptado por el Banco anteriormente, en otras cooperaciones técnicas con FONTAGRO</w:t>
      </w:r>
      <w:r w:rsidRPr="007C1860">
        <w:rPr>
          <w:color w:val="000000"/>
          <w:sz w:val="18"/>
          <w:szCs w:val="18"/>
          <w:lang w:val="es-AR"/>
        </w:rPr>
        <w:t>.</w:t>
      </w:r>
    </w:p>
    <w:p w14:paraId="070EACFA" w14:textId="2B0BB976" w:rsidR="002C6514" w:rsidRPr="007C1860" w:rsidRDefault="006D1342" w:rsidP="00FB4642">
      <w:pPr>
        <w:numPr>
          <w:ilvl w:val="1"/>
          <w:numId w:val="24"/>
        </w:numPr>
        <w:pBdr>
          <w:top w:val="nil"/>
          <w:left w:val="nil"/>
          <w:bottom w:val="nil"/>
          <w:right w:val="nil"/>
          <w:between w:val="nil"/>
        </w:pBdr>
        <w:spacing w:before="120" w:after="120"/>
        <w:ind w:hanging="502"/>
        <w:rPr>
          <w:color w:val="000000"/>
          <w:lang w:val="es-AR"/>
        </w:rPr>
      </w:pPr>
      <w:r w:rsidRPr="007C1860">
        <w:rPr>
          <w:b/>
          <w:bCs/>
          <w:color w:val="000000"/>
          <w:lang w:val="es-AR"/>
        </w:rPr>
        <w:t xml:space="preserve">Roles. </w:t>
      </w:r>
      <w:r w:rsidR="002C6514" w:rsidRPr="007C1860">
        <w:rPr>
          <w:color w:val="000000"/>
          <w:lang w:val="es-AR"/>
        </w:rPr>
        <w:t xml:space="preserve">El Organismo Ejecutor (OE), representado por el IICA, será responsable de la gestión administrativa, legal y financiera del proyecto, así como del monitoreo y seguimiento durante toda su vigencia. El OE administrará los fondos otorgados por el BID en representación de FONTAGRO y transferirá a las organizaciones co-ejecutoras las partidas necesarias, ya sea en efectivo o en especie, para que estas puedan cumplir con las actividades previstas en su plan de trabajo anual. Las instituciones con rol de co-ejecutor serán responsables de la implementación de las actividades técnicas y de la entrega de los productos y resultados comprometidos en el proyecto. </w:t>
      </w:r>
      <w:r w:rsidR="002C6514" w:rsidRPr="007C1860">
        <w:rPr>
          <w:b/>
          <w:bCs/>
          <w:color w:val="000000"/>
          <w:lang w:val="es-AR"/>
        </w:rPr>
        <w:t>Una de ellas deberá asumir el rol de líder técnico</w:t>
      </w:r>
      <w:r w:rsidR="002C6514" w:rsidRPr="007C1860">
        <w:rPr>
          <w:color w:val="000000"/>
          <w:lang w:val="es-AR"/>
        </w:rPr>
        <w:t>, siendo responsable de la coordinación e implementación técnica en cada país participante, así como del cumplimiento de los productos y resultados acordados. La información correspondiente a cada institución participante se presenta en el Anexo I.</w:t>
      </w:r>
    </w:p>
    <w:p w14:paraId="4C08BCDE" w14:textId="30B88D00" w:rsidR="00BC7AA6" w:rsidRPr="007C1860" w:rsidRDefault="00AB240F" w:rsidP="00F63775">
      <w:pPr>
        <w:numPr>
          <w:ilvl w:val="1"/>
          <w:numId w:val="24"/>
        </w:numPr>
        <w:pBdr>
          <w:top w:val="nil"/>
          <w:left w:val="nil"/>
          <w:bottom w:val="nil"/>
          <w:right w:val="nil"/>
          <w:between w:val="nil"/>
        </w:pBdr>
        <w:spacing w:before="120" w:after="120"/>
        <w:ind w:hanging="502"/>
        <w:rPr>
          <w:color w:val="000000"/>
          <w:highlight w:val="white"/>
          <w:lang w:val="es-AR"/>
        </w:rPr>
      </w:pPr>
      <w:bookmarkStart w:id="0" w:name="_heading=h.f0ku1nexi71d" w:colFirst="0" w:colLast="0"/>
      <w:bookmarkEnd w:id="0"/>
      <w:r w:rsidRPr="007C1860">
        <w:rPr>
          <w:b/>
          <w:color w:val="000000"/>
          <w:highlight w:val="white"/>
          <w:lang w:val="es-AR"/>
        </w:rPr>
        <w:t>Adquisiciones.</w:t>
      </w:r>
      <w:r w:rsidRPr="007C1860">
        <w:rPr>
          <w:color w:val="000000"/>
          <w:highlight w:val="white"/>
          <w:lang w:val="es-AR"/>
        </w:rPr>
        <w:t xml:space="preserve"> </w:t>
      </w:r>
      <w:r w:rsidR="00BC7AA6" w:rsidRPr="007C1860">
        <w:rPr>
          <w:color w:val="000000"/>
          <w:highlight w:val="white"/>
          <w:lang w:val="es-AR"/>
        </w:rPr>
        <w:t xml:space="preserve">El OE será responsable de gestionar las adquisiciones de bienes y servicios requeridos por las organizaciones co-ejecutoras, observando estrictamente la </w:t>
      </w:r>
      <w:r w:rsidR="00BC7AA6" w:rsidRPr="007C1860">
        <w:rPr>
          <w:b/>
          <w:bCs/>
          <w:color w:val="000000"/>
          <w:highlight w:val="white"/>
          <w:lang w:val="es-AR"/>
        </w:rPr>
        <w:t>Política de Adquisiciones del IICA</w:t>
      </w:r>
      <w:r w:rsidR="00BC7AA6" w:rsidRPr="007C1860">
        <w:rPr>
          <w:color w:val="000000"/>
          <w:highlight w:val="white"/>
          <w:lang w:val="es-AR"/>
        </w:rPr>
        <w:t xml:space="preserve"> y</w:t>
      </w:r>
      <w:r w:rsidR="00D6585F" w:rsidRPr="007C1860">
        <w:rPr>
          <w:color w:val="000000"/>
          <w:highlight w:val="white"/>
          <w:lang w:val="es-AR"/>
        </w:rPr>
        <w:t xml:space="preserve"> el Manual de Operaciones (MOP) de FONTAGRO-Sección II</w:t>
      </w:r>
      <w:r w:rsidR="00BC7AA6" w:rsidRPr="007C1860">
        <w:rPr>
          <w:color w:val="000000"/>
          <w:highlight w:val="white"/>
          <w:lang w:val="es-AR"/>
        </w:rPr>
        <w:t xml:space="preserve">, </w:t>
      </w:r>
      <w:r w:rsidR="00D6585F" w:rsidRPr="007C1860">
        <w:rPr>
          <w:color w:val="000000"/>
          <w:highlight w:val="white"/>
          <w:lang w:val="es-AR"/>
        </w:rPr>
        <w:t xml:space="preserve">y </w:t>
      </w:r>
      <w:r w:rsidR="00BC7AA6" w:rsidRPr="007C1860">
        <w:rPr>
          <w:color w:val="000000"/>
          <w:highlight w:val="white"/>
          <w:lang w:val="es-AR"/>
        </w:rPr>
        <w:t xml:space="preserve">de manera complementaria las </w:t>
      </w:r>
      <w:r w:rsidR="00BC7AA6" w:rsidRPr="007C1860">
        <w:rPr>
          <w:b/>
          <w:bCs/>
          <w:color w:val="000000"/>
          <w:highlight w:val="white"/>
          <w:lang w:val="es-AR"/>
        </w:rPr>
        <w:t xml:space="preserve">Políticas del BID </w:t>
      </w:r>
      <w:r w:rsidR="00BC7AA6" w:rsidRPr="007C1860">
        <w:rPr>
          <w:color w:val="000000"/>
          <w:highlight w:val="white"/>
          <w:lang w:val="es-AR"/>
        </w:rPr>
        <w:t xml:space="preserve">para la Adquisición de Bienes y Obras financiadas por el Banco Interamericano de Desarrollo (GN-2349-15). Para la contratación de consultores, se aplicará la </w:t>
      </w:r>
      <w:r w:rsidR="00BC7AA6" w:rsidRPr="007C1860">
        <w:rPr>
          <w:b/>
          <w:bCs/>
          <w:color w:val="000000"/>
          <w:highlight w:val="white"/>
          <w:lang w:val="es-AR"/>
        </w:rPr>
        <w:t>Política para la Selección y Contratación de Consultores del IICA</w:t>
      </w:r>
      <w:r w:rsidR="00BC7AA6" w:rsidRPr="007C1860">
        <w:rPr>
          <w:color w:val="000000"/>
          <w:highlight w:val="white"/>
          <w:lang w:val="es-AR"/>
        </w:rPr>
        <w:t xml:space="preserve">, utilizando </w:t>
      </w:r>
      <w:r w:rsidR="003F0DA4" w:rsidRPr="007C1860">
        <w:rPr>
          <w:color w:val="000000"/>
          <w:highlight w:val="white"/>
          <w:lang w:val="es-AR"/>
        </w:rPr>
        <w:t>de manera</w:t>
      </w:r>
      <w:r w:rsidR="00BC7AA6" w:rsidRPr="007C1860">
        <w:rPr>
          <w:color w:val="000000"/>
          <w:highlight w:val="white"/>
          <w:lang w:val="es-AR"/>
        </w:rPr>
        <w:t xml:space="preserve"> complementaria la </w:t>
      </w:r>
      <w:r w:rsidR="00BC7AA6" w:rsidRPr="007C1860">
        <w:rPr>
          <w:b/>
          <w:bCs/>
          <w:color w:val="000000"/>
          <w:highlight w:val="white"/>
          <w:lang w:val="es-AR"/>
        </w:rPr>
        <w:t>Política del BID para la Selección y Contratación de Consultores (GN-2350-15)</w:t>
      </w:r>
      <w:r w:rsidR="003F0DA4" w:rsidRPr="007C1860">
        <w:rPr>
          <w:b/>
          <w:bCs/>
          <w:color w:val="000000"/>
          <w:highlight w:val="white"/>
          <w:lang w:val="es-AR"/>
        </w:rPr>
        <w:t xml:space="preserve">, </w:t>
      </w:r>
      <w:r w:rsidR="003F0DA4" w:rsidRPr="007C1860">
        <w:rPr>
          <w:color w:val="000000"/>
          <w:highlight w:val="white"/>
          <w:lang w:val="es-AR"/>
        </w:rPr>
        <w:t>cuando corresponda</w:t>
      </w:r>
      <w:r w:rsidR="00BC7AA6" w:rsidRPr="007C1860">
        <w:rPr>
          <w:color w:val="000000"/>
          <w:highlight w:val="white"/>
          <w:lang w:val="es-AR"/>
        </w:rPr>
        <w:t xml:space="preserve">. </w:t>
      </w:r>
      <w:r w:rsidR="00BC7AA6" w:rsidRPr="007C1860">
        <w:rPr>
          <w:color w:val="000000"/>
          <w:lang w:val="es-AR"/>
        </w:rPr>
        <w:t xml:space="preserve">En los casos en que el </w:t>
      </w:r>
      <w:r w:rsidR="003F0DA4" w:rsidRPr="007C1860">
        <w:rPr>
          <w:color w:val="000000"/>
          <w:lang w:val="es-AR"/>
        </w:rPr>
        <w:t xml:space="preserve">IICA, como </w:t>
      </w:r>
      <w:r w:rsidR="00BC7AA6" w:rsidRPr="007C1860">
        <w:rPr>
          <w:color w:val="000000"/>
          <w:lang w:val="es-AR"/>
        </w:rPr>
        <w:t>OE</w:t>
      </w:r>
      <w:r w:rsidR="003F0DA4" w:rsidRPr="007C1860">
        <w:rPr>
          <w:color w:val="000000"/>
          <w:lang w:val="es-AR"/>
        </w:rPr>
        <w:t>,</w:t>
      </w:r>
      <w:r w:rsidR="00BC7AA6" w:rsidRPr="007C1860">
        <w:rPr>
          <w:color w:val="000000"/>
          <w:lang w:val="es-AR"/>
        </w:rPr>
        <w:t xml:space="preserve"> transfiera recursos del Banco Interamericano de Desarrollo a las organizaciones co-ejecutoras, deberá supervisar y garantizar que dichas entidades apliquen de manera adecuada las políticas de adquisiciones antes mencionadas, asegurando el cumplimiento normativo durante todo el proceso.</w:t>
      </w:r>
    </w:p>
    <w:p w14:paraId="7CEFD88D" w14:textId="61A4A0E5" w:rsidR="006B0C38" w:rsidRPr="007C1860" w:rsidRDefault="006B0C38" w:rsidP="00164003">
      <w:pPr>
        <w:pStyle w:val="ListParagraph"/>
        <w:numPr>
          <w:ilvl w:val="0"/>
          <w:numId w:val="24"/>
        </w:numPr>
        <w:pBdr>
          <w:top w:val="nil"/>
          <w:left w:val="nil"/>
          <w:bottom w:val="nil"/>
          <w:right w:val="nil"/>
          <w:between w:val="nil"/>
        </w:pBdr>
        <w:spacing w:before="100" w:beforeAutospacing="1" w:after="100" w:afterAutospacing="1"/>
        <w:rPr>
          <w:color w:val="000000"/>
          <w:lang w:val="es-AR"/>
        </w:rPr>
      </w:pPr>
      <w:bookmarkStart w:id="1" w:name="_heading=h.vaorr978du9q" w:colFirst="0" w:colLast="0"/>
      <w:bookmarkEnd w:id="1"/>
      <w:r w:rsidRPr="007C1860">
        <w:rPr>
          <w:b/>
          <w:bCs/>
          <w:color w:val="000000"/>
          <w:lang w:val="es-AR"/>
        </w:rPr>
        <w:t>Planificación anual y desembolsos</w:t>
      </w:r>
      <w:r w:rsidRPr="007C1860">
        <w:rPr>
          <w:color w:val="000000"/>
          <w:lang w:val="es-AR"/>
        </w:rPr>
        <w:t xml:space="preserve">. De acuerdo con las normas de FONTAGRO, el período de ejecución técnica del proyecto será de 42 meses, mientras que el período de desembolsos comprenderá 48 meses. El </w:t>
      </w:r>
      <w:r w:rsidRPr="007C1860">
        <w:rPr>
          <w:b/>
          <w:bCs/>
          <w:color w:val="000000"/>
          <w:lang w:val="es-AR"/>
        </w:rPr>
        <w:t>primer desembolso</w:t>
      </w:r>
      <w:r w:rsidRPr="007C1860">
        <w:rPr>
          <w:color w:val="000000"/>
          <w:lang w:val="es-AR"/>
        </w:rPr>
        <w:t xml:space="preserve"> se realizará una vez se cumplan los procedimientos establecidos en el Manual de Operaciones</w:t>
      </w:r>
      <w:r w:rsidR="00331F94" w:rsidRPr="007C1860">
        <w:rPr>
          <w:color w:val="000000"/>
          <w:lang w:val="es-AR"/>
        </w:rPr>
        <w:t xml:space="preserve"> (MOP) </w:t>
      </w:r>
      <w:r w:rsidR="00B95C07" w:rsidRPr="007C1860">
        <w:rPr>
          <w:color w:val="000000"/>
          <w:lang w:val="es-AR"/>
        </w:rPr>
        <w:t>Sección</w:t>
      </w:r>
      <w:r w:rsidR="00331F94" w:rsidRPr="007C1860">
        <w:rPr>
          <w:color w:val="000000"/>
          <w:lang w:val="es-AR"/>
        </w:rPr>
        <w:t xml:space="preserve"> II</w:t>
      </w:r>
      <w:r w:rsidRPr="007C1860">
        <w:rPr>
          <w:color w:val="000000"/>
          <w:lang w:val="es-AR"/>
        </w:rPr>
        <w:t xml:space="preserve"> de FONTAGRO y las condiciones del convenio a suscribirse con el IICA.</w:t>
      </w:r>
      <w:r w:rsidR="00331F94" w:rsidRPr="007C1860">
        <w:rPr>
          <w:color w:val="000000"/>
          <w:lang w:val="es-AR"/>
        </w:rPr>
        <w:t xml:space="preserve"> </w:t>
      </w:r>
      <w:r w:rsidRPr="007C1860">
        <w:rPr>
          <w:b/>
          <w:bCs/>
          <w:color w:val="000000"/>
          <w:lang w:val="es-AR"/>
        </w:rPr>
        <w:t>El primer año de ejecución inicia con la firma de los convenios de co-ejecución y finaliza el 31 de diciembre del mismo año</w:t>
      </w:r>
      <w:r w:rsidRPr="007C1860">
        <w:rPr>
          <w:color w:val="000000"/>
          <w:lang w:val="es-AR"/>
        </w:rPr>
        <w:t>. Durante este período, el equipo de proyecto deberá solicitar el primer desembolso, correspondiente a los fondos necesarios para implementar las actividades previstas para ese año. A más tardar el 30 de noviembre, el equipo deberá preparar y presentar el Plan Operativo Anual (POA) y el Plan de Adquisiciones (PA) para el año siguiente, a fin de habilitar la solicitud del segundo desembolso.</w:t>
      </w:r>
      <w:r w:rsidR="00331F94" w:rsidRPr="007C1860">
        <w:rPr>
          <w:color w:val="000000"/>
          <w:lang w:val="es-AR"/>
        </w:rPr>
        <w:t xml:space="preserve"> </w:t>
      </w:r>
      <w:r w:rsidRPr="007C1860">
        <w:rPr>
          <w:color w:val="000000"/>
          <w:lang w:val="es-AR"/>
        </w:rPr>
        <w:t xml:space="preserve">El </w:t>
      </w:r>
      <w:r w:rsidRPr="007C1860">
        <w:rPr>
          <w:b/>
          <w:bCs/>
          <w:color w:val="000000"/>
          <w:lang w:val="es-AR"/>
        </w:rPr>
        <w:t>segundo desembolso</w:t>
      </w:r>
      <w:r w:rsidRPr="007C1860">
        <w:rPr>
          <w:color w:val="000000"/>
          <w:lang w:val="es-AR"/>
        </w:rPr>
        <w:t xml:space="preserve"> se efectuará únicamente si el proyecto ha justificado al menos el 80% de los fondos recibidos en el primer desembolso, ha presentado el Informe de Seguimiento Técnico-Administrativo (ISTA) del primer año y ha entregado los productos y resultados comprometidos para dicho período.</w:t>
      </w:r>
      <w:r w:rsidR="00331F94" w:rsidRPr="007C1860">
        <w:rPr>
          <w:color w:val="000000"/>
          <w:lang w:val="es-AR"/>
        </w:rPr>
        <w:t xml:space="preserve"> </w:t>
      </w:r>
      <w:r w:rsidRPr="007C1860">
        <w:rPr>
          <w:color w:val="000000"/>
          <w:lang w:val="es-AR"/>
        </w:rPr>
        <w:t>Los desembolsos posteriores seguirán la misma metodología establecida para el segundo año de ejecución.</w:t>
      </w:r>
    </w:p>
    <w:p w14:paraId="2CA1398A" w14:textId="63EC334B" w:rsidR="00AB240F" w:rsidRPr="007C1860" w:rsidRDefault="00AB240F" w:rsidP="00AB240F">
      <w:pPr>
        <w:numPr>
          <w:ilvl w:val="1"/>
          <w:numId w:val="24"/>
        </w:numPr>
        <w:pBdr>
          <w:top w:val="nil"/>
          <w:left w:val="nil"/>
          <w:bottom w:val="nil"/>
          <w:right w:val="nil"/>
          <w:between w:val="nil"/>
        </w:pBdr>
        <w:spacing w:before="120" w:after="120"/>
        <w:ind w:hanging="502"/>
        <w:rPr>
          <w:color w:val="000000"/>
          <w:lang w:val="es-AR"/>
        </w:rPr>
      </w:pPr>
      <w:r w:rsidRPr="007C1860">
        <w:rPr>
          <w:b/>
          <w:color w:val="000000"/>
          <w:lang w:val="es-AR"/>
        </w:rPr>
        <w:t>Tasa de cambio</w:t>
      </w:r>
      <w:r w:rsidRPr="007C1860">
        <w:rPr>
          <w:color w:val="000000"/>
          <w:lang w:val="es-AR"/>
        </w:rPr>
        <w:t>. Para efectos de lo estipulado en el Artículo 9 de las Normas Generales</w:t>
      </w:r>
      <w:r w:rsidR="00461872" w:rsidRPr="007C1860">
        <w:rPr>
          <w:color w:val="000000"/>
          <w:lang w:val="es-AR"/>
        </w:rPr>
        <w:t xml:space="preserve"> de </w:t>
      </w:r>
      <w:r w:rsidR="002A7F1D" w:rsidRPr="007C1860">
        <w:rPr>
          <w:color w:val="000000"/>
          <w:lang w:val="es-AR"/>
        </w:rPr>
        <w:t>la política</w:t>
      </w:r>
      <w:r w:rsidR="00461872" w:rsidRPr="007C1860">
        <w:rPr>
          <w:color w:val="000000"/>
          <w:lang w:val="es-AR"/>
        </w:rPr>
        <w:t xml:space="preserve"> de cooperaciones técnicas del Banco Interamericano de Desarrollo</w:t>
      </w:r>
      <w:r w:rsidR="002A7F1D" w:rsidRPr="007C1860">
        <w:rPr>
          <w:color w:val="000000"/>
          <w:lang w:val="es-AR"/>
        </w:rPr>
        <w:t xml:space="preserve"> (el Banco)</w:t>
      </w:r>
      <w:r w:rsidRPr="007C1860">
        <w:rPr>
          <w:color w:val="000000"/>
          <w:lang w:val="es-AR"/>
        </w:rPr>
        <w:t>, la tasa de cambio aplicable será la indicada en el inciso (b)(</w:t>
      </w:r>
      <w:proofErr w:type="spellStart"/>
      <w:r w:rsidRPr="007C1860">
        <w:rPr>
          <w:color w:val="000000"/>
          <w:lang w:val="es-AR"/>
        </w:rPr>
        <w:t>ii</w:t>
      </w:r>
      <w:proofErr w:type="spellEnd"/>
      <w:r w:rsidRPr="007C1860">
        <w:rPr>
          <w:color w:val="000000"/>
          <w:lang w:val="es-AR"/>
        </w:rPr>
        <w:t xml:space="preserve">) de dicho Artículo. Para dichos efectos, </w:t>
      </w:r>
      <w:r w:rsidRPr="007C1860">
        <w:rPr>
          <w:b/>
          <w:bCs/>
          <w:color w:val="000000"/>
          <w:lang w:val="es-AR"/>
        </w:rPr>
        <w:t>la tasa de cambio acordada será la tasa de cambio en la fecha efectiva en que el Organismo Ejecutor o cualquier otra persona natural o jurídica a quien se le haya delegado la facultad de efectuar gastos, efectúe los pagos respectivos en favor del contratista, proveedor o beneficiario</w:t>
      </w:r>
      <w:r w:rsidRPr="007C1860">
        <w:rPr>
          <w:color w:val="000000"/>
          <w:lang w:val="es-AR"/>
        </w:rPr>
        <w:t xml:space="preserve">. </w:t>
      </w:r>
    </w:p>
    <w:p w14:paraId="3DA74612" w14:textId="77777777" w:rsidR="006B22F6" w:rsidRPr="007C1860" w:rsidRDefault="006B22F6" w:rsidP="006B22F6">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Informes Técnicos del Proyecto</w:t>
      </w:r>
      <w:r w:rsidRPr="007C1860">
        <w:rPr>
          <w:color w:val="000000"/>
          <w:lang w:val="es-AR"/>
        </w:rPr>
        <w:t>. Durante el periodo de desembolsos del Proyecto, el IICA, como OE, deberá presentar al Banco y a través de la Secretaría Técnica Administrativa (STA) de FONTAGRO, los productos comprometidos como otros informes solicitados. En el caso de los productos comprometidos, los mismos deberán estar acompañados por una nota oficial en calidad de “aval” por parte de la organización que los remite. La carta aval refiere a un control interno de revisión de pares de la propia institución participante, denotando que el proceso se ha llevado a cabo con transparencia y robustez científico-técnica. Durante el periodo de desembolsos del proyecto, se deberá presentar informes técnicos de avance anuales (a diciembre de cada año) denominados ISTAS (</w:t>
      </w:r>
      <w:r w:rsidRPr="007C1860">
        <w:rPr>
          <w:b/>
          <w:bCs/>
          <w:color w:val="000000"/>
          <w:lang w:val="es-AR"/>
        </w:rPr>
        <w:t>Informes de Seguimiento Técnico Anual</w:t>
      </w:r>
      <w:r w:rsidRPr="007C1860">
        <w:rPr>
          <w:color w:val="000000"/>
          <w:lang w:val="es-AR"/>
        </w:rPr>
        <w:t xml:space="preserve">) y bajo los formatos establecidos por FONTAGRO. Al finalizar el proyecto, el OE presentará al Banco, a través de la STA, todos los productos comprometidos en la matriz de productos de cada iniciativa citada en Anexos, un </w:t>
      </w:r>
      <w:r w:rsidRPr="007C1860">
        <w:rPr>
          <w:b/>
          <w:bCs/>
          <w:color w:val="000000"/>
          <w:lang w:val="es-AR"/>
        </w:rPr>
        <w:t>Informe Técnico Final</w:t>
      </w:r>
      <w:r w:rsidRPr="007C1860">
        <w:rPr>
          <w:color w:val="000000"/>
          <w:lang w:val="es-AR"/>
        </w:rPr>
        <w:t xml:space="preserve"> que describa los resultados y logros más importantes del proyecto y una base de datos de indicadores técnicos asociados</w:t>
      </w:r>
      <w:r w:rsidRPr="007C1860">
        <w:rPr>
          <w:color w:val="000000"/>
          <w:sz w:val="18"/>
          <w:szCs w:val="18"/>
          <w:lang w:val="es-AR"/>
        </w:rPr>
        <w:t xml:space="preserve">. </w:t>
      </w:r>
      <w:r w:rsidRPr="007C1860">
        <w:rPr>
          <w:color w:val="000000"/>
          <w:lang w:val="es-AR"/>
        </w:rPr>
        <w:t>El investigador líder que representa al consorcio, o un delegado de este, participará anualmente de los Talleres de Seguimiento Técnico de FONTAGRO, en donde presentará los avances técnicos anuales del plan de trabajo realizado por la plataforma</w:t>
      </w:r>
      <w:r w:rsidRPr="007C1860">
        <w:rPr>
          <w:color w:val="000000"/>
          <w:sz w:val="18"/>
          <w:szCs w:val="18"/>
          <w:lang w:val="es-AR"/>
        </w:rPr>
        <w:t>.</w:t>
      </w:r>
    </w:p>
    <w:p w14:paraId="39D6A8AE" w14:textId="77777777" w:rsidR="006B22F6" w:rsidRPr="007C1860" w:rsidRDefault="006B22F6" w:rsidP="006B22F6">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Informe de Aseguramiento Razonable de la Ejecución de Gastos del Proyecto</w:t>
      </w:r>
      <w:r w:rsidRPr="007C1860">
        <w:rPr>
          <w:color w:val="000000"/>
          <w:lang w:val="es-AR"/>
        </w:rPr>
        <w:t>. El OE deberá contratar desde el inicio del proyecto a una Firma Auditora Independiente (FAI) para realizar un trabajo de “Aseguramiento razonable de ejecución de Gastos” del proyecto con base a términos de referencia específicos remitidos por la Secretaría Técnica Administrativa (STA) y a la lista de firmas autorizadas por el Banco para el país sede del OE. El trabajo de Aseguramiento Razonable de Ejecución de Gastos abarcará al monto total de la operación (incluyendo el financiamiento de FONTAGRO y la contrapartida local). Durante la vigencia del proyecto, se deberá presentar informes financieros anuales de Aseguramiento Razonable de Gastos (al 31 de diciembre de cada año, acumulados) y bajo los formatos establecidos por FONTAGRO. Al finalizar el proyecto, el IICA, como OE, presentará al Banco, a través de la STA, un Informe Financiero Final de Aseguramiento Razonable de la Ejecución de los gastos. Este trabajo de Aseguramiento Razonable se contratará con cargo a la contribución y de conformidad con lo establecido en la política del Banco OP-273-12. El informe final de Aseguramiento Razonable de Gastos deberá ser presentado al Banco en un plazo no mayor a 90 días posteriores a la fecha de cierre del periodo de desembolso de la contribución. Los mismos serán presentados al Banco, a través de la STA. Administración de fondos a través de las oficinas de país de IICA.</w:t>
      </w:r>
    </w:p>
    <w:p w14:paraId="402927C4" w14:textId="774C3939" w:rsidR="00AB240F" w:rsidRDefault="00AB240F" w:rsidP="00AB240F">
      <w:pPr>
        <w:numPr>
          <w:ilvl w:val="1"/>
          <w:numId w:val="24"/>
        </w:numPr>
        <w:pBdr>
          <w:top w:val="nil"/>
          <w:left w:val="nil"/>
          <w:bottom w:val="nil"/>
          <w:right w:val="nil"/>
          <w:between w:val="nil"/>
        </w:pBdr>
        <w:spacing w:before="120" w:after="120"/>
        <w:ind w:hanging="502"/>
        <w:rPr>
          <w:color w:val="000000"/>
          <w:lang w:val="es-AR"/>
        </w:rPr>
      </w:pPr>
      <w:r w:rsidRPr="007C1860">
        <w:rPr>
          <w:color w:val="000000"/>
          <w:lang w:val="es-AR"/>
        </w:rPr>
        <w:t xml:space="preserve">FONTAGRO, como mecanismo de cooperación regional, fomenta que las operaciones se ejecutan a través de </w:t>
      </w:r>
      <w:r w:rsidR="00782C3F">
        <w:rPr>
          <w:color w:val="000000"/>
          <w:lang w:val="es-AR"/>
        </w:rPr>
        <w:t>consorcios</w:t>
      </w:r>
      <w:r w:rsidRPr="007C1860">
        <w:rPr>
          <w:color w:val="000000"/>
          <w:lang w:val="es-AR"/>
        </w:rPr>
        <w:t xml:space="preserve"> regionales</w:t>
      </w:r>
      <w:r w:rsidR="00782C3F">
        <w:rPr>
          <w:color w:val="000000"/>
          <w:lang w:val="es-AR"/>
        </w:rPr>
        <w:t xml:space="preserve"> de I+D+i</w:t>
      </w:r>
      <w:r w:rsidRPr="007C1860">
        <w:rPr>
          <w:color w:val="000000"/>
          <w:lang w:val="es-AR"/>
        </w:rPr>
        <w:t>, con el objetivo que los beneficios derivados de ella impacten positivamente en todos los países participantes</w:t>
      </w:r>
      <w:r w:rsidR="00782C3F">
        <w:rPr>
          <w:color w:val="000000"/>
          <w:lang w:val="es-AR"/>
        </w:rPr>
        <w:t xml:space="preserve"> y generen bienes públicos regionales</w:t>
      </w:r>
      <w:r w:rsidRPr="007C1860">
        <w:rPr>
          <w:color w:val="000000"/>
          <w:lang w:val="es-AR"/>
        </w:rPr>
        <w:t xml:space="preserve">. En esta oportunidad, </w:t>
      </w:r>
      <w:r w:rsidR="00782C3F">
        <w:rPr>
          <w:color w:val="000000"/>
          <w:lang w:val="es-AR"/>
        </w:rPr>
        <w:t xml:space="preserve">el consorcio </w:t>
      </w:r>
      <w:r w:rsidR="006A6EED">
        <w:rPr>
          <w:color w:val="000000"/>
          <w:lang w:val="es-AR"/>
        </w:rPr>
        <w:t>estará compuesto por las siguientes organizaciones</w:t>
      </w:r>
      <w:r w:rsidRPr="007C1860">
        <w:rPr>
          <w:color w:val="000000"/>
          <w:lang w:val="es-AR"/>
        </w:rPr>
        <w:t>:</w:t>
      </w:r>
    </w:p>
    <w:p w14:paraId="1D167CDB" w14:textId="445FE3CE" w:rsidR="00782C3F" w:rsidRPr="00514EAF" w:rsidRDefault="00502A68" w:rsidP="00514EAF">
      <w:pPr>
        <w:spacing w:after="240" w:line="240" w:lineRule="atLeast"/>
        <w:ind w:left="360"/>
        <w:rPr>
          <w:b/>
          <w:bCs/>
          <w:iCs/>
          <w:color w:val="0000FF"/>
          <w:szCs w:val="20"/>
          <w:highlight w:val="lightGray"/>
          <w:lang w:val="es-AR"/>
        </w:rPr>
      </w:pPr>
      <w:r>
        <w:rPr>
          <w:b/>
          <w:bCs/>
          <w:iCs/>
          <w:color w:val="0000FF"/>
          <w:szCs w:val="20"/>
          <w:highlight w:val="lightGray"/>
          <w:lang w:val="es-AR"/>
        </w:rPr>
        <w:t>[</w:t>
      </w:r>
      <w:r w:rsidRPr="00502A68">
        <w:rPr>
          <w:b/>
          <w:bCs/>
          <w:iCs/>
          <w:color w:val="0000FF"/>
          <w:szCs w:val="20"/>
          <w:highlight w:val="lightGray"/>
          <w:lang w:val="es-AR"/>
        </w:rPr>
        <w:t xml:space="preserve">Nota: </w:t>
      </w:r>
      <w:r w:rsidRPr="00502A68">
        <w:rPr>
          <w:iCs/>
          <w:color w:val="0000FF"/>
          <w:szCs w:val="20"/>
          <w:highlight w:val="lightGray"/>
          <w:lang w:val="es-AR"/>
        </w:rPr>
        <w:t xml:space="preserve">La descripción del rol de las organizaciones co-ejecutoras y asociadas se encuentra en el Manual de Operaciones (MOP)-Sección II de FONTAGRO. Para </w:t>
      </w:r>
      <w:r w:rsidR="00514EAF">
        <w:rPr>
          <w:iCs/>
          <w:color w:val="0000FF"/>
          <w:szCs w:val="20"/>
          <w:highlight w:val="lightGray"/>
          <w:lang w:val="es-AR"/>
        </w:rPr>
        <w:t xml:space="preserve">proyectos que solicitan </w:t>
      </w:r>
      <w:r w:rsidRPr="00502A68">
        <w:rPr>
          <w:iCs/>
          <w:color w:val="0000FF"/>
          <w:szCs w:val="20"/>
          <w:highlight w:val="lightGray"/>
          <w:lang w:val="es-AR"/>
        </w:rPr>
        <w:t xml:space="preserve">fondos de hasta $200,000 o $250,000 se solicita consorcios </w:t>
      </w:r>
      <w:r w:rsidRPr="00514EAF">
        <w:rPr>
          <w:b/>
          <w:bCs/>
          <w:iCs/>
          <w:color w:val="0000FF"/>
          <w:szCs w:val="20"/>
          <w:highlight w:val="lightGray"/>
          <w:lang w:val="es-AR"/>
        </w:rPr>
        <w:t>constituidos hasta tres organizaciones</w:t>
      </w:r>
      <w:r w:rsidR="00514EAF">
        <w:rPr>
          <w:b/>
          <w:bCs/>
          <w:iCs/>
          <w:color w:val="0000FF"/>
          <w:szCs w:val="20"/>
          <w:highlight w:val="lightGray"/>
          <w:lang w:val="es-AR"/>
        </w:rPr>
        <w:t xml:space="preserve"> como máximo</w:t>
      </w:r>
      <w:r w:rsidRPr="00502A68">
        <w:rPr>
          <w:iCs/>
          <w:color w:val="0000FF"/>
          <w:szCs w:val="20"/>
          <w:highlight w:val="lightGray"/>
          <w:lang w:val="es-AR"/>
        </w:rPr>
        <w:t>]</w:t>
      </w:r>
      <w:r w:rsidR="00514EAF">
        <w:rPr>
          <w:iCs/>
          <w:color w:val="0000FF"/>
          <w:szCs w:val="20"/>
          <w:highlight w:val="lightGray"/>
          <w:lang w:val="es-AR"/>
        </w:rPr>
        <w:t xml:space="preserve">. Respecto a la participación de Organizaciones Asociadas, no hay </w:t>
      </w:r>
      <w:proofErr w:type="spellStart"/>
      <w:r w:rsidR="00514EAF">
        <w:rPr>
          <w:iCs/>
          <w:color w:val="0000FF"/>
          <w:szCs w:val="20"/>
          <w:highlight w:val="lightGray"/>
          <w:lang w:val="es-AR"/>
        </w:rPr>
        <w:t>limite</w:t>
      </w:r>
      <w:proofErr w:type="spellEnd"/>
      <w:r w:rsidR="00514EAF">
        <w:rPr>
          <w:iCs/>
          <w:color w:val="0000FF"/>
          <w:szCs w:val="20"/>
          <w:highlight w:val="lightGray"/>
          <w:lang w:val="es-AR"/>
        </w:rPr>
        <w:t>, aunque deberán presentar cartas de contrapartida con o sin aportes en especie, pero siempre identificando el beneficio de su participación en el proyecto</w:t>
      </w:r>
      <w:r w:rsidRPr="00502A68">
        <w:rPr>
          <w:iCs/>
          <w:color w:val="0000FF"/>
          <w:szCs w:val="20"/>
          <w:highlight w:val="lightGray"/>
          <w:lang w:val="es-AR"/>
        </w:rPr>
        <w:t>.</w:t>
      </w:r>
      <w:r>
        <w:rPr>
          <w:b/>
          <w:bCs/>
          <w:iCs/>
          <w:color w:val="0000FF"/>
          <w:szCs w:val="20"/>
          <w:highlight w:val="lightGray"/>
          <w:lang w:val="es-AR"/>
        </w:rPr>
        <w:t xml:space="preserve"> </w:t>
      </w:r>
    </w:p>
    <w:p w14:paraId="352523E8" w14:textId="71B1D714" w:rsidR="00B647AE" w:rsidRPr="007C1860" w:rsidRDefault="00B647AE" w:rsidP="0035342A">
      <w:pPr>
        <w:spacing w:line="240" w:lineRule="atLeast"/>
        <w:rPr>
          <w:b/>
          <w:bCs/>
          <w:lang w:val="es-AR"/>
        </w:rPr>
      </w:pPr>
      <w:r w:rsidRPr="007C1860">
        <w:rPr>
          <w:rFonts w:cs="Times New Roman"/>
          <w:b/>
          <w:bCs/>
          <w:lang w:val="es-AR"/>
        </w:rPr>
        <w:t xml:space="preserve">Como </w:t>
      </w:r>
      <w:r w:rsidR="00502A68">
        <w:rPr>
          <w:rFonts w:cs="Times New Roman"/>
          <w:b/>
          <w:bCs/>
          <w:lang w:val="es-AR"/>
        </w:rPr>
        <w:t>O</w:t>
      </w:r>
      <w:r w:rsidRPr="007C1860">
        <w:rPr>
          <w:rFonts w:cs="Times New Roman"/>
          <w:b/>
          <w:bCs/>
          <w:lang w:val="es-AR"/>
        </w:rPr>
        <w:t xml:space="preserve">rganizaciones </w:t>
      </w:r>
      <w:r w:rsidR="00502A68">
        <w:rPr>
          <w:rFonts w:cs="Times New Roman"/>
          <w:b/>
          <w:bCs/>
          <w:lang w:val="es-AR"/>
        </w:rPr>
        <w:t>co-e</w:t>
      </w:r>
      <w:r w:rsidRPr="007C1860">
        <w:rPr>
          <w:rFonts w:cs="Times New Roman"/>
          <w:b/>
          <w:bCs/>
          <w:lang w:val="es-AR"/>
        </w:rPr>
        <w:t>jecutoras</w:t>
      </w:r>
      <w:r w:rsidR="007A4DD1" w:rsidRPr="007C1860">
        <w:rPr>
          <w:rFonts w:cs="Times New Roman"/>
          <w:b/>
          <w:bCs/>
          <w:lang w:val="es-AR"/>
        </w:rPr>
        <w:t xml:space="preserve"> del proyecto</w:t>
      </w:r>
      <w:r w:rsidRPr="007C1860">
        <w:rPr>
          <w:rFonts w:cs="Times New Roman"/>
          <w:b/>
          <w:bCs/>
          <w:lang w:val="es-AR"/>
        </w:rPr>
        <w:t>:</w:t>
      </w:r>
    </w:p>
    <w:p w14:paraId="16D6145D" w14:textId="1BF2DDF8" w:rsidR="0042612B" w:rsidRPr="006A6EED" w:rsidRDefault="00411C0C" w:rsidP="007C24D9">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Instituci</w:t>
      </w:r>
      <w:r w:rsidR="00DA3127" w:rsidRPr="006A6EED">
        <w:rPr>
          <w:b/>
          <w:iCs/>
          <w:color w:val="0000FF"/>
          <w:szCs w:val="20"/>
          <w:highlight w:val="lightGray"/>
          <w:lang w:val="es-AR"/>
        </w:rPr>
        <w:t>ó</w:t>
      </w:r>
      <w:r w:rsidRPr="006A6EED">
        <w:rPr>
          <w:b/>
          <w:iCs/>
          <w:color w:val="0000FF"/>
          <w:szCs w:val="20"/>
          <w:highlight w:val="lightGray"/>
          <w:lang w:val="es-AR"/>
        </w:rPr>
        <w:t xml:space="preserve">n 1 (sigla) </w:t>
      </w:r>
      <w:r w:rsidRPr="006A6EED">
        <w:rPr>
          <w:iCs/>
          <w:color w:val="0000FF"/>
          <w:szCs w:val="20"/>
          <w:highlight w:val="lightGray"/>
          <w:lang w:val="es-AR"/>
        </w:rPr>
        <w:t>de [</w:t>
      </w:r>
      <w:r w:rsidR="00AB76BD" w:rsidRPr="006A6EED">
        <w:rPr>
          <w:iCs/>
          <w:color w:val="0000FF"/>
          <w:szCs w:val="20"/>
          <w:highlight w:val="lightGray"/>
          <w:lang w:val="es-AR"/>
        </w:rPr>
        <w:t>País</w:t>
      </w:r>
      <w:r w:rsidRPr="006A6EED">
        <w:rPr>
          <w:iCs/>
          <w:color w:val="0000FF"/>
          <w:szCs w:val="20"/>
          <w:highlight w:val="lightGray"/>
          <w:lang w:val="es-AR"/>
        </w:rPr>
        <w:t>]</w:t>
      </w:r>
      <w:r w:rsidR="006A6EED">
        <w:rPr>
          <w:iCs/>
          <w:color w:val="0000FF"/>
          <w:szCs w:val="20"/>
          <w:highlight w:val="lightGray"/>
          <w:lang w:val="es-AR"/>
        </w:rPr>
        <w:t xml:space="preserve">. La/EL [nombre de la organización] es </w:t>
      </w:r>
      <w:r w:rsidRPr="006A6EED">
        <w:rPr>
          <w:iCs/>
          <w:color w:val="0000FF"/>
          <w:szCs w:val="20"/>
          <w:highlight w:val="lightGray"/>
          <w:lang w:val="es-AR"/>
        </w:rPr>
        <w:t xml:space="preserve">una entidad </w:t>
      </w:r>
      <w:r w:rsidR="006A6EED">
        <w:rPr>
          <w:iCs/>
          <w:color w:val="0000FF"/>
          <w:szCs w:val="20"/>
          <w:highlight w:val="lightGray"/>
          <w:lang w:val="es-AR"/>
        </w:rPr>
        <w:t>[</w:t>
      </w:r>
      <w:r w:rsidRPr="006A6EED">
        <w:rPr>
          <w:iCs/>
          <w:color w:val="0000FF"/>
          <w:szCs w:val="20"/>
          <w:highlight w:val="lightGray"/>
          <w:lang w:val="es-AR"/>
        </w:rPr>
        <w:t>pública</w:t>
      </w:r>
      <w:r w:rsidR="0042612B" w:rsidRPr="006A6EED">
        <w:rPr>
          <w:iCs/>
          <w:color w:val="0000FF"/>
          <w:szCs w:val="20"/>
          <w:highlight w:val="lightGray"/>
          <w:lang w:val="es-AR"/>
        </w:rPr>
        <w:t>/privada mixta</w:t>
      </w:r>
      <w:r w:rsidR="006A6EED">
        <w:rPr>
          <w:iCs/>
          <w:color w:val="0000FF"/>
          <w:szCs w:val="20"/>
          <w:highlight w:val="lightGray"/>
          <w:lang w:val="es-AR"/>
        </w:rPr>
        <w:t>]</w:t>
      </w:r>
      <w:r w:rsidR="0005027F">
        <w:rPr>
          <w:iCs/>
          <w:color w:val="0000FF"/>
          <w:szCs w:val="20"/>
          <w:highlight w:val="lightGray"/>
          <w:lang w:val="es-AR"/>
        </w:rPr>
        <w:t xml:space="preserve">. A partir de ahora, describa </w:t>
      </w:r>
      <w:r w:rsidR="000B7E0D" w:rsidRPr="006A6EED">
        <w:rPr>
          <w:iCs/>
          <w:color w:val="0000FF"/>
          <w:szCs w:val="20"/>
          <w:highlight w:val="lightGray"/>
          <w:lang w:val="es-AR"/>
        </w:rPr>
        <w:t>en forma breve, clara y concisa</w:t>
      </w:r>
      <w:r w:rsidR="0042612B" w:rsidRPr="006A6EED">
        <w:rPr>
          <w:iCs/>
          <w:color w:val="0000FF"/>
          <w:szCs w:val="20"/>
          <w:highlight w:val="lightGray"/>
          <w:lang w:val="es-AR"/>
        </w:rPr>
        <w:t xml:space="preserve">, </w:t>
      </w:r>
      <w:r w:rsidR="0005027F">
        <w:rPr>
          <w:iCs/>
          <w:color w:val="0000FF"/>
          <w:szCs w:val="20"/>
          <w:highlight w:val="lightGray"/>
          <w:lang w:val="es-AR"/>
        </w:rPr>
        <w:t xml:space="preserve">a la institución, la evidencia que posee en temas de I+D+i relacionados al proyecto, </w:t>
      </w:r>
      <w:r w:rsidR="0042612B" w:rsidRPr="006A6EED">
        <w:rPr>
          <w:iCs/>
          <w:color w:val="0000FF"/>
          <w:szCs w:val="20"/>
          <w:highlight w:val="lightGray"/>
          <w:lang w:val="es-AR"/>
        </w:rPr>
        <w:t xml:space="preserve">fortalezas de su </w:t>
      </w:r>
      <w:r w:rsidR="00AB76BD" w:rsidRPr="006A6EED">
        <w:rPr>
          <w:iCs/>
          <w:color w:val="0000FF"/>
          <w:szCs w:val="20"/>
          <w:highlight w:val="lightGray"/>
          <w:lang w:val="es-AR"/>
        </w:rPr>
        <w:t>participación</w:t>
      </w:r>
      <w:r w:rsidR="0042612B" w:rsidRPr="006A6EED">
        <w:rPr>
          <w:iCs/>
          <w:color w:val="0000FF"/>
          <w:szCs w:val="20"/>
          <w:highlight w:val="lightGray"/>
          <w:lang w:val="es-AR"/>
        </w:rPr>
        <w:t xml:space="preserve"> en el proyecto y específicamente que rol tendrán en el mismo. </w:t>
      </w:r>
    </w:p>
    <w:p w14:paraId="74E9A10C" w14:textId="192F3DAF" w:rsidR="00411C0C" w:rsidRDefault="00411C0C" w:rsidP="007C24D9">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Instituci</w:t>
      </w:r>
      <w:r w:rsidR="007636F8" w:rsidRPr="006A6EED">
        <w:rPr>
          <w:b/>
          <w:iCs/>
          <w:color w:val="0000FF"/>
          <w:szCs w:val="20"/>
          <w:highlight w:val="lightGray"/>
          <w:lang w:val="es-AR"/>
        </w:rPr>
        <w:t>ó</w:t>
      </w:r>
      <w:r w:rsidRPr="006A6EED">
        <w:rPr>
          <w:b/>
          <w:iCs/>
          <w:color w:val="0000FF"/>
          <w:szCs w:val="20"/>
          <w:highlight w:val="lightGray"/>
          <w:lang w:val="es-AR"/>
        </w:rPr>
        <w:t xml:space="preserve">n 2 (sigla) </w:t>
      </w:r>
      <w:r w:rsidRPr="006A6EED">
        <w:rPr>
          <w:iCs/>
          <w:color w:val="0000FF"/>
          <w:szCs w:val="20"/>
          <w:highlight w:val="lightGray"/>
          <w:lang w:val="es-AR"/>
        </w:rPr>
        <w:t>de [</w:t>
      </w:r>
      <w:r w:rsidR="00502A68" w:rsidRPr="006A6EED">
        <w:rPr>
          <w:iCs/>
          <w:color w:val="0000FF"/>
          <w:szCs w:val="20"/>
          <w:highlight w:val="lightGray"/>
          <w:lang w:val="es-AR"/>
        </w:rPr>
        <w:t>País</w:t>
      </w:r>
      <w:r w:rsidRPr="006A6EED">
        <w:rPr>
          <w:iCs/>
          <w:color w:val="0000FF"/>
          <w:szCs w:val="20"/>
          <w:highlight w:val="lightGray"/>
          <w:lang w:val="es-AR"/>
        </w:rPr>
        <w:t xml:space="preserve">] </w:t>
      </w:r>
      <w:r w:rsidR="00502A68" w:rsidRPr="006A6EED">
        <w:rPr>
          <w:iCs/>
          <w:color w:val="0000FF"/>
          <w:szCs w:val="20"/>
          <w:highlight w:val="lightGray"/>
          <w:lang w:val="es-AR"/>
        </w:rPr>
        <w:t>ídem</w:t>
      </w:r>
      <w:r w:rsidR="0042612B" w:rsidRPr="006A6EED">
        <w:rPr>
          <w:iCs/>
          <w:color w:val="0000FF"/>
          <w:szCs w:val="20"/>
          <w:highlight w:val="lightGray"/>
          <w:lang w:val="es-AR"/>
        </w:rPr>
        <w:t xml:space="preserve"> anterior</w:t>
      </w:r>
      <w:r w:rsidR="00502A68">
        <w:rPr>
          <w:iCs/>
          <w:color w:val="0000FF"/>
          <w:szCs w:val="20"/>
          <w:highlight w:val="lightGray"/>
          <w:lang w:val="es-AR"/>
        </w:rPr>
        <w:t xml:space="preserve">. </w:t>
      </w:r>
    </w:p>
    <w:p w14:paraId="032612AB" w14:textId="0801D724" w:rsidR="00502A68" w:rsidRDefault="00502A68" w:rsidP="00502A68">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 xml:space="preserve">Institución </w:t>
      </w:r>
      <w:r>
        <w:rPr>
          <w:b/>
          <w:iCs/>
          <w:color w:val="0000FF"/>
          <w:szCs w:val="20"/>
          <w:highlight w:val="lightGray"/>
          <w:lang w:val="es-AR"/>
        </w:rPr>
        <w:t>3</w:t>
      </w:r>
      <w:r w:rsidRPr="006A6EED">
        <w:rPr>
          <w:b/>
          <w:iCs/>
          <w:color w:val="0000FF"/>
          <w:szCs w:val="20"/>
          <w:highlight w:val="lightGray"/>
          <w:lang w:val="es-AR"/>
        </w:rPr>
        <w:t xml:space="preserve"> (sigla) </w:t>
      </w:r>
      <w:r w:rsidRPr="006A6EED">
        <w:rPr>
          <w:iCs/>
          <w:color w:val="0000FF"/>
          <w:szCs w:val="20"/>
          <w:highlight w:val="lightGray"/>
          <w:lang w:val="es-AR"/>
        </w:rPr>
        <w:t>de [País] ídem anterior</w:t>
      </w:r>
      <w:r>
        <w:rPr>
          <w:iCs/>
          <w:color w:val="0000FF"/>
          <w:szCs w:val="20"/>
          <w:highlight w:val="lightGray"/>
          <w:lang w:val="es-AR"/>
        </w:rPr>
        <w:t xml:space="preserve">. </w:t>
      </w:r>
    </w:p>
    <w:p w14:paraId="16CC0B36" w14:textId="68E51B70" w:rsidR="00B647AE" w:rsidRPr="00502A68" w:rsidRDefault="00B647AE" w:rsidP="00502A68">
      <w:pPr>
        <w:spacing w:line="240" w:lineRule="atLeast"/>
        <w:rPr>
          <w:rFonts w:cs="Times New Roman"/>
          <w:b/>
          <w:bCs/>
          <w:lang w:val="es-AR"/>
        </w:rPr>
      </w:pPr>
      <w:r w:rsidRPr="00502A68">
        <w:rPr>
          <w:rFonts w:cs="Times New Roman"/>
          <w:b/>
          <w:bCs/>
          <w:lang w:val="es-AR"/>
        </w:rPr>
        <w:t xml:space="preserve">Como </w:t>
      </w:r>
      <w:r w:rsidR="00502A68">
        <w:rPr>
          <w:rFonts w:cs="Times New Roman"/>
          <w:b/>
          <w:bCs/>
          <w:lang w:val="es-AR"/>
        </w:rPr>
        <w:t>O</w:t>
      </w:r>
      <w:r w:rsidRPr="00502A68">
        <w:rPr>
          <w:rFonts w:cs="Times New Roman"/>
          <w:b/>
          <w:bCs/>
          <w:lang w:val="es-AR"/>
        </w:rPr>
        <w:t>rganizaciones Asociadas</w:t>
      </w:r>
      <w:r w:rsidR="007A4DD1" w:rsidRPr="00502A68">
        <w:rPr>
          <w:rFonts w:cs="Times New Roman"/>
          <w:b/>
          <w:bCs/>
          <w:lang w:val="es-AR"/>
        </w:rPr>
        <w:t xml:space="preserve"> del proyecto</w:t>
      </w:r>
      <w:r w:rsidRPr="00502A68">
        <w:rPr>
          <w:rFonts w:cs="Times New Roman"/>
          <w:b/>
          <w:bCs/>
          <w:lang w:val="es-AR"/>
        </w:rPr>
        <w:t xml:space="preserve">: </w:t>
      </w:r>
    </w:p>
    <w:p w14:paraId="57D04DEC" w14:textId="5972ACA1" w:rsidR="00411C0C" w:rsidRPr="00514EAF" w:rsidRDefault="00411C0C" w:rsidP="003177EA">
      <w:pPr>
        <w:pStyle w:val="ListParagraph"/>
        <w:numPr>
          <w:ilvl w:val="2"/>
          <w:numId w:val="2"/>
        </w:numPr>
        <w:spacing w:after="240" w:line="240" w:lineRule="atLeast"/>
        <w:ind w:left="720" w:hanging="360"/>
        <w:rPr>
          <w:iCs/>
          <w:color w:val="0000FF"/>
          <w:szCs w:val="20"/>
          <w:highlight w:val="lightGray"/>
          <w:lang w:val="es-AR"/>
        </w:rPr>
      </w:pPr>
      <w:r w:rsidRPr="00514EAF">
        <w:rPr>
          <w:b/>
          <w:iCs/>
          <w:color w:val="0000FF"/>
          <w:szCs w:val="20"/>
          <w:highlight w:val="lightGray"/>
          <w:lang w:val="es-AR"/>
        </w:rPr>
        <w:t>Instituci</w:t>
      </w:r>
      <w:r w:rsidR="00DA3127" w:rsidRPr="00514EAF">
        <w:rPr>
          <w:b/>
          <w:iCs/>
          <w:color w:val="0000FF"/>
          <w:szCs w:val="20"/>
          <w:highlight w:val="lightGray"/>
          <w:lang w:val="es-AR"/>
        </w:rPr>
        <w:t>ó</w:t>
      </w:r>
      <w:r w:rsidRPr="00514EAF">
        <w:rPr>
          <w:b/>
          <w:iCs/>
          <w:color w:val="0000FF"/>
          <w:szCs w:val="20"/>
          <w:highlight w:val="lightGray"/>
          <w:lang w:val="es-AR"/>
        </w:rPr>
        <w:t xml:space="preserve">n 3 (sigla) </w:t>
      </w:r>
      <w:r w:rsidRPr="00514EAF">
        <w:rPr>
          <w:iCs/>
          <w:color w:val="0000FF"/>
          <w:szCs w:val="20"/>
          <w:highlight w:val="lightGray"/>
          <w:lang w:val="es-AR"/>
        </w:rPr>
        <w:t>de [</w:t>
      </w:r>
      <w:r w:rsidR="00AB76BD" w:rsidRPr="00514EAF">
        <w:rPr>
          <w:iCs/>
          <w:color w:val="0000FF"/>
          <w:szCs w:val="20"/>
          <w:highlight w:val="lightGray"/>
          <w:lang w:val="es-AR"/>
        </w:rPr>
        <w:t>País</w:t>
      </w:r>
      <w:r w:rsidRPr="00514EAF">
        <w:rPr>
          <w:iCs/>
          <w:color w:val="0000FF"/>
          <w:szCs w:val="20"/>
          <w:highlight w:val="lightGray"/>
          <w:lang w:val="es-AR"/>
        </w:rPr>
        <w:t xml:space="preserve">] es una entidad pública </w:t>
      </w:r>
      <w:proofErr w:type="spellStart"/>
      <w:r w:rsidRPr="00514EAF">
        <w:rPr>
          <w:iCs/>
          <w:color w:val="0000FF"/>
          <w:szCs w:val="20"/>
          <w:highlight w:val="lightGray"/>
          <w:lang w:val="es-AR"/>
        </w:rPr>
        <w:t>xxxxxxx</w:t>
      </w:r>
      <w:proofErr w:type="spellEnd"/>
      <w:r w:rsidRPr="00514EAF">
        <w:rPr>
          <w:iCs/>
          <w:color w:val="0000FF"/>
          <w:szCs w:val="20"/>
          <w:highlight w:val="lightGray"/>
          <w:lang w:val="es-AR"/>
        </w:rPr>
        <w:t>.</w:t>
      </w:r>
      <w:r w:rsidR="00B647AE" w:rsidRPr="00514EAF">
        <w:rPr>
          <w:iCs/>
          <w:color w:val="0000FF"/>
          <w:szCs w:val="20"/>
          <w:highlight w:val="lightGray"/>
          <w:lang w:val="es-AR"/>
        </w:rPr>
        <w:t xml:space="preserve"> </w:t>
      </w:r>
      <w:proofErr w:type="spellStart"/>
      <w:r w:rsidR="0042612B" w:rsidRPr="00514EAF">
        <w:rPr>
          <w:iCs/>
          <w:color w:val="0000FF"/>
          <w:szCs w:val="20"/>
          <w:highlight w:val="lightGray"/>
          <w:lang w:val="es-AR"/>
        </w:rPr>
        <w:t>Idem</w:t>
      </w:r>
      <w:proofErr w:type="spellEnd"/>
      <w:r w:rsidR="0042612B" w:rsidRPr="00514EAF">
        <w:rPr>
          <w:iCs/>
          <w:color w:val="0000FF"/>
          <w:szCs w:val="20"/>
          <w:highlight w:val="lightGray"/>
          <w:lang w:val="es-AR"/>
        </w:rPr>
        <w:t xml:space="preserve"> anterior </w:t>
      </w:r>
    </w:p>
    <w:p w14:paraId="3E2CB792" w14:textId="2D38FFB9" w:rsidR="00B647AE" w:rsidRPr="00514EAF" w:rsidRDefault="00B647AE" w:rsidP="003177EA">
      <w:pPr>
        <w:pStyle w:val="ListParagraph"/>
        <w:numPr>
          <w:ilvl w:val="2"/>
          <w:numId w:val="2"/>
        </w:numPr>
        <w:spacing w:after="240" w:line="240" w:lineRule="atLeast"/>
        <w:ind w:left="720" w:hanging="360"/>
        <w:rPr>
          <w:iCs/>
          <w:color w:val="0000FF"/>
          <w:szCs w:val="20"/>
          <w:highlight w:val="lightGray"/>
          <w:lang w:val="es-AR"/>
        </w:rPr>
      </w:pPr>
      <w:r w:rsidRPr="00514EAF">
        <w:rPr>
          <w:b/>
          <w:iCs/>
          <w:color w:val="0000FF"/>
          <w:szCs w:val="20"/>
          <w:highlight w:val="lightGray"/>
          <w:lang w:val="es-AR"/>
        </w:rPr>
        <w:t>Instituci</w:t>
      </w:r>
      <w:r w:rsidR="00DA3127" w:rsidRPr="00514EAF">
        <w:rPr>
          <w:b/>
          <w:iCs/>
          <w:color w:val="0000FF"/>
          <w:szCs w:val="20"/>
          <w:highlight w:val="lightGray"/>
          <w:lang w:val="es-AR"/>
        </w:rPr>
        <w:t>ó</w:t>
      </w:r>
      <w:r w:rsidRPr="00514EAF">
        <w:rPr>
          <w:b/>
          <w:iCs/>
          <w:color w:val="0000FF"/>
          <w:szCs w:val="20"/>
          <w:highlight w:val="lightGray"/>
          <w:lang w:val="es-AR"/>
        </w:rPr>
        <w:t xml:space="preserve">n 4 (sigla) </w:t>
      </w:r>
      <w:r w:rsidRPr="00514EAF">
        <w:rPr>
          <w:iCs/>
          <w:color w:val="0000FF"/>
          <w:szCs w:val="20"/>
          <w:highlight w:val="lightGray"/>
          <w:lang w:val="es-AR"/>
        </w:rPr>
        <w:t>de [</w:t>
      </w:r>
      <w:r w:rsidR="00AB76BD" w:rsidRPr="00514EAF">
        <w:rPr>
          <w:iCs/>
          <w:color w:val="0000FF"/>
          <w:szCs w:val="20"/>
          <w:highlight w:val="lightGray"/>
          <w:lang w:val="es-AR"/>
        </w:rPr>
        <w:t>País</w:t>
      </w:r>
      <w:r w:rsidRPr="00514EAF">
        <w:rPr>
          <w:iCs/>
          <w:color w:val="0000FF"/>
          <w:szCs w:val="20"/>
          <w:highlight w:val="lightGray"/>
          <w:lang w:val="es-AR"/>
        </w:rPr>
        <w:t xml:space="preserve">] es una entidad pública </w:t>
      </w:r>
      <w:proofErr w:type="spellStart"/>
      <w:r w:rsidRPr="00514EAF">
        <w:rPr>
          <w:iCs/>
          <w:color w:val="0000FF"/>
          <w:szCs w:val="20"/>
          <w:highlight w:val="lightGray"/>
          <w:lang w:val="es-AR"/>
        </w:rPr>
        <w:t>xxxxxxx</w:t>
      </w:r>
      <w:proofErr w:type="spellEnd"/>
      <w:r w:rsidRPr="00514EAF">
        <w:rPr>
          <w:iCs/>
          <w:color w:val="0000FF"/>
          <w:szCs w:val="20"/>
          <w:highlight w:val="lightGray"/>
          <w:lang w:val="es-AR"/>
        </w:rPr>
        <w:t xml:space="preserve">. </w:t>
      </w:r>
      <w:proofErr w:type="spellStart"/>
      <w:r w:rsidR="0042612B" w:rsidRPr="00514EAF">
        <w:rPr>
          <w:iCs/>
          <w:color w:val="0000FF"/>
          <w:szCs w:val="20"/>
          <w:highlight w:val="lightGray"/>
          <w:lang w:val="es-AR"/>
        </w:rPr>
        <w:t>Idem</w:t>
      </w:r>
      <w:proofErr w:type="spellEnd"/>
      <w:r w:rsidR="0042612B" w:rsidRPr="00514EAF">
        <w:rPr>
          <w:iCs/>
          <w:color w:val="0000FF"/>
          <w:szCs w:val="20"/>
          <w:highlight w:val="lightGray"/>
          <w:lang w:val="es-AR"/>
        </w:rPr>
        <w:t xml:space="preserve"> anterior </w:t>
      </w:r>
    </w:p>
    <w:p w14:paraId="7DEB3B6B" w14:textId="17FF512E" w:rsidR="008D342E" w:rsidRPr="007C1860" w:rsidRDefault="00CD38BE" w:rsidP="006E455B">
      <w:pPr>
        <w:rPr>
          <w:lang w:val="es-AR"/>
        </w:rPr>
      </w:pPr>
      <w:r w:rsidRPr="007C1860">
        <w:rPr>
          <w:lang w:val="es-AR"/>
        </w:rPr>
        <w:t xml:space="preserve"> </w:t>
      </w:r>
      <w:r w:rsidR="006E455B" w:rsidRPr="007C1860">
        <w:rPr>
          <w:rFonts w:cs="Times New Roman"/>
          <w:color w:val="0000FF"/>
          <w:lang w:val="es-AR"/>
        </w:rPr>
        <w:t xml:space="preserve"> </w:t>
      </w:r>
    </w:p>
    <w:p w14:paraId="676CA06B" w14:textId="77777777" w:rsidR="00F72899" w:rsidRPr="007C1860" w:rsidRDefault="00C5184A" w:rsidP="00F7008F">
      <w:pPr>
        <w:pStyle w:val="Heading1"/>
        <w:rPr>
          <w:lang w:val="es-AR"/>
        </w:rPr>
      </w:pPr>
      <w:r w:rsidRPr="007C1860">
        <w:rPr>
          <w:lang w:val="es-AR"/>
        </w:rPr>
        <w:t>Anexos Requeridos</w:t>
      </w:r>
    </w:p>
    <w:p w14:paraId="6BF5501C" w14:textId="7BF59BF9" w:rsidR="00437871" w:rsidRPr="007C1860" w:rsidRDefault="00DC4049" w:rsidP="00435202">
      <w:pPr>
        <w:rPr>
          <w:lang w:val="es-AR"/>
        </w:rPr>
      </w:pPr>
      <w:r w:rsidRPr="007C1860">
        <w:rPr>
          <w:lang w:val="es-AR"/>
        </w:rPr>
        <w:t>Anexo I. Organizaciones participantes</w:t>
      </w:r>
      <w:r w:rsidR="00B003F4">
        <w:rPr>
          <w:lang w:val="es-AR"/>
        </w:rPr>
        <w:t>, responsables técnicos</w:t>
      </w:r>
      <w:r w:rsidRPr="007C1860">
        <w:rPr>
          <w:lang w:val="es-AR"/>
        </w:rPr>
        <w:t xml:space="preserve"> </w:t>
      </w:r>
      <w:r w:rsidR="00B003F4">
        <w:rPr>
          <w:lang w:val="es-AR"/>
        </w:rPr>
        <w:t>y rol en el proyecto</w:t>
      </w:r>
    </w:p>
    <w:p w14:paraId="59073636" w14:textId="6808561C" w:rsidR="00C02FE9" w:rsidRPr="007C1860" w:rsidRDefault="007734B4" w:rsidP="00435202">
      <w:pPr>
        <w:rPr>
          <w:lang w:val="es-AR"/>
        </w:rPr>
      </w:pPr>
      <w:r w:rsidRPr="007C1860">
        <w:rPr>
          <w:lang w:val="es-AR"/>
        </w:rPr>
        <w:t>Anexo II.</w:t>
      </w:r>
      <w:r w:rsidR="00E47EEA" w:rsidRPr="007C1860">
        <w:rPr>
          <w:lang w:val="es-AR"/>
        </w:rPr>
        <w:t xml:space="preserve"> </w:t>
      </w:r>
      <w:r w:rsidR="00C02FE9" w:rsidRPr="007C1860">
        <w:rPr>
          <w:lang w:val="es-AR"/>
        </w:rPr>
        <w:t xml:space="preserve">Matriz de </w:t>
      </w:r>
      <w:r w:rsidR="001A6A79" w:rsidRPr="007C1860">
        <w:rPr>
          <w:lang w:val="es-AR"/>
        </w:rPr>
        <w:t>Productos</w:t>
      </w:r>
      <w:r w:rsidR="00C02FE9" w:rsidRPr="007C1860">
        <w:rPr>
          <w:lang w:val="es-AR"/>
        </w:rPr>
        <w:t xml:space="preserve"> </w:t>
      </w:r>
      <w:r w:rsidR="00184A08">
        <w:rPr>
          <w:lang w:val="es-AR"/>
        </w:rPr>
        <w:t>y Resultados</w:t>
      </w:r>
    </w:p>
    <w:p w14:paraId="45E8C55C" w14:textId="06A806CC" w:rsidR="00B16DF2" w:rsidRPr="007C1860" w:rsidRDefault="00E47EEA" w:rsidP="00435202">
      <w:pPr>
        <w:rPr>
          <w:lang w:val="es-AR"/>
        </w:rPr>
      </w:pPr>
      <w:r w:rsidRPr="007C1860">
        <w:rPr>
          <w:lang w:val="es-AR"/>
        </w:rPr>
        <w:t xml:space="preserve">Anexo </w:t>
      </w:r>
      <w:r w:rsidR="00420DCB">
        <w:rPr>
          <w:lang w:val="es-AR"/>
        </w:rPr>
        <w:t>III</w:t>
      </w:r>
      <w:r w:rsidR="00B16DF2" w:rsidRPr="007C1860">
        <w:rPr>
          <w:lang w:val="es-AR"/>
        </w:rPr>
        <w:t xml:space="preserve">. </w:t>
      </w:r>
      <w:r w:rsidR="00BA77E3" w:rsidRPr="007C1860">
        <w:rPr>
          <w:lang w:val="es-AR"/>
        </w:rPr>
        <w:t>Currículo</w:t>
      </w:r>
      <w:r w:rsidR="00B16DF2" w:rsidRPr="007C1860">
        <w:rPr>
          <w:lang w:val="es-AR"/>
        </w:rPr>
        <w:t xml:space="preserve"> Vitae resumido </w:t>
      </w:r>
      <w:r w:rsidR="00BA77E3">
        <w:rPr>
          <w:lang w:val="es-AR"/>
        </w:rPr>
        <w:t>de los lideres técnicos por cada organización participante</w:t>
      </w:r>
    </w:p>
    <w:p w14:paraId="0DE825BA" w14:textId="24E76503" w:rsidR="0038588C" w:rsidRPr="007C1860" w:rsidRDefault="0038588C" w:rsidP="00435202">
      <w:pPr>
        <w:rPr>
          <w:lang w:val="es-AR"/>
        </w:rPr>
      </w:pPr>
      <w:r w:rsidRPr="007C1860">
        <w:rPr>
          <w:lang w:val="es-AR"/>
        </w:rPr>
        <w:t xml:space="preserve">Anexo </w:t>
      </w:r>
      <w:r w:rsidR="00420DCB">
        <w:rPr>
          <w:lang w:val="es-AR"/>
        </w:rPr>
        <w:t>I</w:t>
      </w:r>
      <w:r w:rsidRPr="007C1860">
        <w:rPr>
          <w:lang w:val="es-AR"/>
        </w:rPr>
        <w:t>V. Plan de Adquisiciones</w:t>
      </w:r>
      <w:r w:rsidR="00BA77E3">
        <w:rPr>
          <w:lang w:val="es-AR"/>
        </w:rPr>
        <w:t xml:space="preserve"> total del Proyecto</w:t>
      </w:r>
      <w:r w:rsidRPr="007C1860">
        <w:rPr>
          <w:lang w:val="es-AR"/>
        </w:rPr>
        <w:t>.</w:t>
      </w:r>
    </w:p>
    <w:p w14:paraId="1DFC191A" w14:textId="1178718D" w:rsidR="00265F51" w:rsidRPr="007C1860" w:rsidRDefault="00265F51" w:rsidP="00435202">
      <w:pPr>
        <w:rPr>
          <w:lang w:val="es-AR"/>
        </w:rPr>
      </w:pPr>
      <w:r w:rsidRPr="007C1860">
        <w:rPr>
          <w:lang w:val="es-AR"/>
        </w:rPr>
        <w:t>Anexo V. Cartas de Compromiso de</w:t>
      </w:r>
      <w:r w:rsidR="00BA77E3">
        <w:rPr>
          <w:lang w:val="es-AR"/>
        </w:rPr>
        <w:t xml:space="preserve"> las </w:t>
      </w:r>
      <w:r w:rsidR="00BA77E3" w:rsidRPr="007C1860">
        <w:rPr>
          <w:lang w:val="es-AR"/>
        </w:rPr>
        <w:t>instituciones participantes</w:t>
      </w:r>
    </w:p>
    <w:p w14:paraId="5EAB2D6F" w14:textId="54EF9D64" w:rsidR="00C159BB" w:rsidRPr="007C1860" w:rsidRDefault="00C159BB">
      <w:pPr>
        <w:spacing w:after="200" w:line="276" w:lineRule="auto"/>
        <w:jc w:val="left"/>
        <w:rPr>
          <w:lang w:val="es-AR"/>
        </w:rPr>
      </w:pPr>
      <w:r w:rsidRPr="007C1860">
        <w:rPr>
          <w:lang w:val="es-AR"/>
        </w:rPr>
        <w:br w:type="page"/>
      </w:r>
    </w:p>
    <w:p w14:paraId="6C319E12" w14:textId="1A179F4E" w:rsidR="00C159BB" w:rsidRPr="007C1860" w:rsidRDefault="00C159BB" w:rsidP="00F7008F">
      <w:pPr>
        <w:pStyle w:val="Heading2"/>
        <w:rPr>
          <w:lang w:val="es-AR"/>
        </w:rPr>
      </w:pPr>
      <w:r w:rsidRPr="007C1860">
        <w:rPr>
          <w:lang w:val="es-AR"/>
        </w:rPr>
        <w:t>Anexo I. Datos de las organizaciones participantes</w:t>
      </w:r>
    </w:p>
    <w:p w14:paraId="35C25DF3" w14:textId="50ADD6D8" w:rsidR="00C159BB" w:rsidRPr="007C1860" w:rsidRDefault="00C159BB" w:rsidP="007A6F17">
      <w:pPr>
        <w:jc w:val="center"/>
        <w:rPr>
          <w:rFonts w:cs="Times New Roman"/>
          <w:b/>
          <w:bCs/>
          <w:color w:val="0000FF"/>
          <w:lang w:val="es-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5"/>
      </w:tblGrid>
      <w:tr w:rsidR="007A6F17" w:rsidRPr="007C1860" w14:paraId="11D7C690" w14:textId="77777777" w:rsidTr="007A6F17">
        <w:trPr>
          <w:cantSplit/>
          <w:trHeight w:val="20"/>
        </w:trPr>
        <w:tc>
          <w:tcPr>
            <w:tcW w:w="8995" w:type="dxa"/>
            <w:shd w:val="clear" w:color="auto" w:fill="DAEEF3" w:themeFill="accent5" w:themeFillTint="33"/>
          </w:tcPr>
          <w:p w14:paraId="562CDAEE" w14:textId="559116CE" w:rsidR="007A6F17" w:rsidRPr="007C1860" w:rsidRDefault="007A6F17" w:rsidP="007A6F17">
            <w:pPr>
              <w:jc w:val="center"/>
              <w:rPr>
                <w:rFonts w:cs="Times New Roman"/>
                <w:color w:val="000000"/>
                <w:szCs w:val="20"/>
                <w:lang w:val="es-AR"/>
              </w:rPr>
            </w:pPr>
            <w:r w:rsidRPr="007C1860">
              <w:rPr>
                <w:rFonts w:cs="Times New Roman"/>
                <w:b/>
                <w:bCs/>
                <w:lang w:val="es-AR"/>
              </w:rPr>
              <w:t>Agencia Ejecutora</w:t>
            </w:r>
            <w:r w:rsidR="00207234">
              <w:rPr>
                <w:rFonts w:cs="Times New Roman"/>
                <w:b/>
                <w:bCs/>
                <w:lang w:val="es-AR"/>
              </w:rPr>
              <w:t xml:space="preserve"> (esta sección la completa la STA de FONTAGRO</w:t>
            </w:r>
          </w:p>
        </w:tc>
      </w:tr>
      <w:tr w:rsidR="00C159BB" w:rsidRPr="007C1860" w14:paraId="10656D21" w14:textId="77777777" w:rsidTr="00207234">
        <w:trPr>
          <w:cantSplit/>
          <w:trHeight w:val="20"/>
        </w:trPr>
        <w:tc>
          <w:tcPr>
            <w:tcW w:w="8995" w:type="dxa"/>
            <w:shd w:val="clear" w:color="auto" w:fill="F2F2F2" w:themeFill="background1" w:themeFillShade="F2"/>
          </w:tcPr>
          <w:p w14:paraId="7C9AF7C2" w14:textId="3AB243F0" w:rsidR="00C159BB" w:rsidRPr="007C1860" w:rsidRDefault="00C159BB" w:rsidP="009E4AFA">
            <w:pPr>
              <w:rPr>
                <w:rFonts w:cs="Times New Roman"/>
                <w:color w:val="000000"/>
                <w:szCs w:val="20"/>
                <w:lang w:val="es-AR"/>
              </w:rPr>
            </w:pPr>
            <w:r w:rsidRPr="007C1860">
              <w:rPr>
                <w:rFonts w:cs="Times New Roman"/>
                <w:color w:val="000000"/>
                <w:szCs w:val="20"/>
                <w:lang w:val="es-AR"/>
              </w:rPr>
              <w:t>Organización:</w:t>
            </w:r>
            <w:r w:rsidR="0018333F" w:rsidRPr="007C1860">
              <w:rPr>
                <w:rFonts w:cs="Times New Roman"/>
                <w:color w:val="000000"/>
                <w:szCs w:val="20"/>
                <w:lang w:val="es-AR"/>
              </w:rPr>
              <w:t xml:space="preserve"> </w:t>
            </w:r>
            <w:r w:rsidR="007E4330" w:rsidRPr="007C1860">
              <w:rPr>
                <w:b/>
                <w:color w:val="000000"/>
                <w:lang w:val="es-AR"/>
              </w:rPr>
              <w:t>Instituto Interamericano de Cooperación para la Agricultura - IICA</w:t>
            </w:r>
          </w:p>
          <w:p w14:paraId="022F2611" w14:textId="05A8B162" w:rsidR="00B156BF" w:rsidRPr="007C1860" w:rsidRDefault="00B156BF" w:rsidP="00B156BF">
            <w:pPr>
              <w:rPr>
                <w:color w:val="000000"/>
                <w:lang w:val="es-AR"/>
              </w:rPr>
            </w:pPr>
            <w:r w:rsidRPr="007C1860">
              <w:rPr>
                <w:color w:val="000000"/>
                <w:lang w:val="es-AR"/>
              </w:rPr>
              <w:t xml:space="preserve">Nombre y Apellido: </w:t>
            </w:r>
          </w:p>
          <w:p w14:paraId="65D41E49" w14:textId="0BAA7DE9" w:rsidR="00B156BF" w:rsidRPr="007C1860" w:rsidRDefault="00B156BF" w:rsidP="00B156BF">
            <w:pPr>
              <w:rPr>
                <w:color w:val="000000"/>
                <w:lang w:val="es-AR"/>
              </w:rPr>
            </w:pPr>
            <w:r w:rsidRPr="007C1860">
              <w:rPr>
                <w:color w:val="000000" w:themeColor="text1"/>
                <w:lang w:val="es-AR"/>
              </w:rPr>
              <w:t xml:space="preserve">Cargo: </w:t>
            </w:r>
          </w:p>
          <w:p w14:paraId="159AB4A2" w14:textId="77777777" w:rsidR="00B156BF" w:rsidRPr="007C1860" w:rsidRDefault="00B156BF" w:rsidP="00B156BF">
            <w:pPr>
              <w:rPr>
                <w:color w:val="000000"/>
                <w:lang w:val="es-AR"/>
              </w:rPr>
            </w:pPr>
            <w:r w:rsidRPr="007C1860">
              <w:rPr>
                <w:color w:val="000000" w:themeColor="text1"/>
                <w:lang w:val="es-AR"/>
              </w:rPr>
              <w:t xml:space="preserve">Dirección: 600 m. noreste del Cruce </w:t>
            </w:r>
            <w:proofErr w:type="spellStart"/>
            <w:r w:rsidRPr="007C1860">
              <w:rPr>
                <w:color w:val="000000" w:themeColor="text1"/>
                <w:lang w:val="es-AR"/>
              </w:rPr>
              <w:t>Ipís</w:t>
            </w:r>
            <w:proofErr w:type="spellEnd"/>
            <w:r w:rsidRPr="007C1860">
              <w:rPr>
                <w:color w:val="000000" w:themeColor="text1"/>
                <w:lang w:val="es-AR"/>
              </w:rPr>
              <w:t>-Coronado Vázquez de Coronado, San José.</w:t>
            </w:r>
          </w:p>
          <w:p w14:paraId="6B107AB9" w14:textId="77777777" w:rsidR="00B156BF" w:rsidRPr="007C1860" w:rsidRDefault="00B156BF" w:rsidP="00B156BF">
            <w:pPr>
              <w:rPr>
                <w:color w:val="000000"/>
                <w:lang w:val="es-AR"/>
              </w:rPr>
            </w:pPr>
            <w:r w:rsidRPr="007C1860">
              <w:rPr>
                <w:color w:val="000000"/>
                <w:lang w:val="es-AR"/>
              </w:rPr>
              <w:t>País: Costa Rica</w:t>
            </w:r>
          </w:p>
          <w:p w14:paraId="7240FD2C" w14:textId="77B1FB08" w:rsidR="00B156BF" w:rsidRPr="007C1860" w:rsidRDefault="00B156BF" w:rsidP="00B156BF">
            <w:pPr>
              <w:rPr>
                <w:color w:val="000000"/>
                <w:lang w:val="es-AR"/>
              </w:rPr>
            </w:pPr>
            <w:r w:rsidRPr="007C1860">
              <w:rPr>
                <w:color w:val="000000"/>
                <w:lang w:val="es-AR"/>
              </w:rPr>
              <w:t xml:space="preserve">Tel.: </w:t>
            </w:r>
            <w:r w:rsidR="00207234">
              <w:rPr>
                <w:color w:val="000000"/>
                <w:lang w:val="es-AR"/>
              </w:rPr>
              <w:t xml:space="preserve"> </w:t>
            </w:r>
          </w:p>
          <w:p w14:paraId="2F029045" w14:textId="2D0749E4" w:rsidR="00C159BB" w:rsidRPr="007C1860" w:rsidRDefault="00B156BF" w:rsidP="00B156BF">
            <w:pPr>
              <w:rPr>
                <w:rFonts w:cs="Times New Roman"/>
                <w:color w:val="000000"/>
                <w:szCs w:val="20"/>
                <w:lang w:val="es-AR"/>
              </w:rPr>
            </w:pPr>
            <w:r w:rsidRPr="007C1860">
              <w:rPr>
                <w:color w:val="000000"/>
                <w:lang w:val="es-AR"/>
              </w:rPr>
              <w:t xml:space="preserve">Email: </w:t>
            </w:r>
            <w:r w:rsidR="00207234">
              <w:rPr>
                <w:color w:val="000000"/>
                <w:lang w:val="es-AR"/>
              </w:rPr>
              <w:t xml:space="preserve"> </w:t>
            </w:r>
          </w:p>
        </w:tc>
      </w:tr>
      <w:tr w:rsidR="00095EE9" w:rsidRPr="007C1860" w14:paraId="5531CAB0" w14:textId="77777777" w:rsidTr="00207234">
        <w:trPr>
          <w:trHeight w:val="20"/>
        </w:trPr>
        <w:tc>
          <w:tcPr>
            <w:tcW w:w="8995" w:type="dxa"/>
            <w:shd w:val="clear" w:color="auto" w:fill="F2F2F2" w:themeFill="background1" w:themeFillShade="F2"/>
          </w:tcPr>
          <w:p w14:paraId="2D634A9A" w14:textId="64114A6C" w:rsidR="00095EE9" w:rsidRPr="007C1860" w:rsidRDefault="00095EE9" w:rsidP="009E4AFA">
            <w:pPr>
              <w:rPr>
                <w:rFonts w:cs="Times New Roman"/>
                <w:b/>
                <w:bCs/>
                <w:iCs/>
                <w:color w:val="000000"/>
                <w:szCs w:val="20"/>
                <w:lang w:val="es-AR"/>
              </w:rPr>
            </w:pPr>
            <w:r w:rsidRPr="007C1860">
              <w:rPr>
                <w:rFonts w:cs="Times New Roman"/>
                <w:b/>
                <w:bCs/>
                <w:iCs/>
                <w:color w:val="000000"/>
                <w:szCs w:val="20"/>
                <w:lang w:val="es-AR"/>
              </w:rPr>
              <w:t>Responsable Administrativo y Técnico</w:t>
            </w:r>
          </w:p>
        </w:tc>
      </w:tr>
      <w:tr w:rsidR="00095EE9" w:rsidRPr="007C1860" w14:paraId="6E0BB8C2" w14:textId="77777777" w:rsidTr="00207234">
        <w:trPr>
          <w:trHeight w:val="20"/>
        </w:trPr>
        <w:tc>
          <w:tcPr>
            <w:tcW w:w="8995" w:type="dxa"/>
            <w:shd w:val="clear" w:color="auto" w:fill="F2F2F2" w:themeFill="background1" w:themeFillShade="F2"/>
          </w:tcPr>
          <w:p w14:paraId="4047ADEA" w14:textId="7D3035A0" w:rsidR="00095EE9" w:rsidRPr="007C1860" w:rsidRDefault="00095EE9" w:rsidP="009E4AFA">
            <w:pPr>
              <w:rPr>
                <w:rFonts w:cs="Times New Roman"/>
                <w:color w:val="000000"/>
                <w:szCs w:val="20"/>
                <w:lang w:val="es-AR"/>
              </w:rPr>
            </w:pPr>
            <w:r w:rsidRPr="007C1860">
              <w:rPr>
                <w:rFonts w:cs="Times New Roman"/>
                <w:color w:val="000000"/>
                <w:szCs w:val="20"/>
                <w:lang w:val="es-AR"/>
              </w:rPr>
              <w:t xml:space="preserve">Organización: FONTAGRO – </w:t>
            </w:r>
            <w:proofErr w:type="gramStart"/>
            <w:r w:rsidR="007A6F17" w:rsidRPr="007C1860">
              <w:rPr>
                <w:rFonts w:cs="Times New Roman"/>
                <w:color w:val="000000"/>
                <w:szCs w:val="20"/>
                <w:lang w:val="es-AR"/>
              </w:rPr>
              <w:t xml:space="preserve">Secretaria </w:t>
            </w:r>
            <w:r w:rsidR="00207234" w:rsidRPr="007C1860">
              <w:rPr>
                <w:rFonts w:cs="Times New Roman"/>
                <w:color w:val="000000"/>
                <w:szCs w:val="20"/>
                <w:lang w:val="es-AR"/>
              </w:rPr>
              <w:t>Técnica</w:t>
            </w:r>
            <w:proofErr w:type="gramEnd"/>
            <w:r w:rsidR="007A6F17" w:rsidRPr="007C1860">
              <w:rPr>
                <w:rFonts w:cs="Times New Roman"/>
                <w:color w:val="000000"/>
                <w:szCs w:val="20"/>
                <w:lang w:val="es-AR"/>
              </w:rPr>
              <w:t xml:space="preserve"> Administrativa (STA)</w:t>
            </w:r>
          </w:p>
          <w:p w14:paraId="5AD9BBEF" w14:textId="30EFD24A" w:rsidR="00095EE9" w:rsidRPr="007C1860" w:rsidRDefault="00095EE9" w:rsidP="009E4AFA">
            <w:pPr>
              <w:rPr>
                <w:rFonts w:cs="Times New Roman"/>
                <w:color w:val="000000"/>
                <w:szCs w:val="20"/>
                <w:lang w:val="es-AR"/>
              </w:rPr>
            </w:pPr>
            <w:r w:rsidRPr="007C1860">
              <w:rPr>
                <w:rFonts w:cs="Times New Roman"/>
                <w:color w:val="000000"/>
                <w:szCs w:val="20"/>
                <w:lang w:val="es-AR"/>
              </w:rPr>
              <w:t>Email:</w:t>
            </w:r>
            <w:r w:rsidR="007A6F17" w:rsidRPr="007C1860">
              <w:rPr>
                <w:rFonts w:cs="Times New Roman"/>
                <w:color w:val="000000"/>
                <w:szCs w:val="20"/>
                <w:lang w:val="es-AR"/>
              </w:rPr>
              <w:t xml:space="preserve"> </w:t>
            </w:r>
            <w:hyperlink r:id="rId15" w:history="1">
              <w:r w:rsidR="007A6F17" w:rsidRPr="007C1860">
                <w:rPr>
                  <w:rStyle w:val="Hyperlink"/>
                  <w:rFonts w:cs="Times New Roman"/>
                  <w:szCs w:val="20"/>
                  <w:lang w:val="es-AR"/>
                </w:rPr>
                <w:t>secretaria.fontagro@iica.int</w:t>
              </w:r>
            </w:hyperlink>
            <w:r w:rsidR="007A6F17" w:rsidRPr="007C1860">
              <w:rPr>
                <w:rFonts w:cs="Times New Roman"/>
                <w:color w:val="000000"/>
                <w:szCs w:val="20"/>
                <w:lang w:val="es-AR"/>
              </w:rPr>
              <w:t xml:space="preserve"> </w:t>
            </w:r>
          </w:p>
        </w:tc>
      </w:tr>
      <w:tr w:rsidR="007A6F17" w:rsidRPr="007C1860" w14:paraId="1E306C26" w14:textId="77777777" w:rsidTr="007A6F17">
        <w:tblPrEx>
          <w:jc w:val="center"/>
        </w:tblPrEx>
        <w:trPr>
          <w:cantSplit/>
          <w:trHeight w:val="20"/>
          <w:jc w:val="center"/>
        </w:trPr>
        <w:tc>
          <w:tcPr>
            <w:tcW w:w="8995" w:type="dxa"/>
            <w:shd w:val="clear" w:color="auto" w:fill="DAEEF3" w:themeFill="accent5" w:themeFillTint="33"/>
          </w:tcPr>
          <w:p w14:paraId="2E661B42" w14:textId="49B7E66B" w:rsidR="007A6F17" w:rsidRPr="007C1860" w:rsidRDefault="007A6F17" w:rsidP="007A6F17">
            <w:pPr>
              <w:jc w:val="center"/>
              <w:rPr>
                <w:rFonts w:cs="Times New Roman"/>
                <w:b/>
                <w:lang w:val="es-AR"/>
              </w:rPr>
            </w:pPr>
            <w:r w:rsidRPr="007C1860">
              <w:rPr>
                <w:rFonts w:cs="Times New Roman"/>
                <w:b/>
                <w:lang w:val="es-AR"/>
              </w:rPr>
              <w:t>Agencia co-ejecutora</w:t>
            </w:r>
            <w:r w:rsidR="00207234">
              <w:rPr>
                <w:rFonts w:cs="Times New Roman"/>
                <w:b/>
                <w:lang w:val="es-AR"/>
              </w:rPr>
              <w:t xml:space="preserve"> </w:t>
            </w:r>
            <w:r w:rsidR="00207234" w:rsidRPr="00207234">
              <w:rPr>
                <w:rFonts w:cs="Times New Roman"/>
                <w:b/>
                <w:color w:val="0000FF"/>
                <w:lang w:val="es-AR"/>
              </w:rPr>
              <w:t>[esta sección la completa el líder técnico del proyecto</w:t>
            </w:r>
            <w:r w:rsidR="00207234">
              <w:rPr>
                <w:rFonts w:cs="Times New Roman"/>
                <w:b/>
                <w:color w:val="0000FF"/>
                <w:lang w:val="es-AR"/>
              </w:rPr>
              <w:t>]</w:t>
            </w:r>
          </w:p>
        </w:tc>
      </w:tr>
      <w:tr w:rsidR="00C159BB" w:rsidRPr="007C1860" w14:paraId="18C91C34" w14:textId="77777777" w:rsidTr="007A6F17">
        <w:tblPrEx>
          <w:jc w:val="center"/>
        </w:tblPrEx>
        <w:trPr>
          <w:cantSplit/>
          <w:trHeight w:val="20"/>
          <w:jc w:val="center"/>
        </w:trPr>
        <w:tc>
          <w:tcPr>
            <w:tcW w:w="8995" w:type="dxa"/>
          </w:tcPr>
          <w:p w14:paraId="54B3FD71"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Organización: </w:t>
            </w:r>
          </w:p>
          <w:p w14:paraId="180EB33E"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Persona de contacto: </w:t>
            </w:r>
          </w:p>
          <w:p w14:paraId="06FF072D"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Posición o título: </w:t>
            </w:r>
          </w:p>
          <w:p w14:paraId="00C2FEED"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Dirección:</w:t>
            </w:r>
          </w:p>
          <w:p w14:paraId="53BA78B4" w14:textId="1B1C9F3E" w:rsidR="00C159BB" w:rsidRPr="007C1860" w:rsidRDefault="00C159BB" w:rsidP="009E4AFA">
            <w:pPr>
              <w:rPr>
                <w:rFonts w:cs="Times New Roman"/>
                <w:color w:val="000000"/>
                <w:szCs w:val="20"/>
                <w:lang w:val="es-AR"/>
              </w:rPr>
            </w:pPr>
            <w:r w:rsidRPr="007C1860">
              <w:rPr>
                <w:rFonts w:cs="Times New Roman"/>
                <w:color w:val="000000"/>
                <w:szCs w:val="20"/>
                <w:lang w:val="es-AR"/>
              </w:rPr>
              <w:t>País:</w:t>
            </w:r>
            <w:r w:rsidR="0043278A">
              <w:rPr>
                <w:rFonts w:cs="Times New Roman"/>
                <w:color w:val="000000"/>
                <w:szCs w:val="20"/>
                <w:lang w:val="es-AR"/>
              </w:rPr>
              <w:t xml:space="preserve"> </w:t>
            </w:r>
          </w:p>
          <w:p w14:paraId="01399300" w14:textId="047E3932"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566E6660"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7C9E21B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Organización: </w:t>
            </w:r>
          </w:p>
          <w:p w14:paraId="59812AB2"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ersona de contacto: </w:t>
            </w:r>
          </w:p>
          <w:p w14:paraId="4B4FE32D"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osición o título: </w:t>
            </w:r>
          </w:p>
          <w:p w14:paraId="52CB207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Dirección:</w:t>
            </w:r>
          </w:p>
          <w:p w14:paraId="55AA783C" w14:textId="3415DEF9" w:rsidR="007A6F17" w:rsidRPr="007C1860" w:rsidRDefault="007A6F17" w:rsidP="00FB32A5">
            <w:pPr>
              <w:rPr>
                <w:rFonts w:cs="Times New Roman"/>
                <w:color w:val="000000"/>
                <w:szCs w:val="20"/>
                <w:lang w:val="es-AR"/>
              </w:rPr>
            </w:pPr>
            <w:r w:rsidRPr="007C1860">
              <w:rPr>
                <w:rFonts w:cs="Times New Roman"/>
                <w:color w:val="000000"/>
                <w:szCs w:val="20"/>
                <w:lang w:val="es-AR"/>
              </w:rPr>
              <w:t>País:</w:t>
            </w:r>
            <w:r w:rsidR="0043278A">
              <w:rPr>
                <w:rFonts w:cs="Times New Roman"/>
                <w:color w:val="000000"/>
                <w:szCs w:val="20"/>
                <w:lang w:val="es-AR"/>
              </w:rPr>
              <w:t xml:space="preserve"> </w:t>
            </w:r>
          </w:p>
          <w:p w14:paraId="07D3764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3372CFD6"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645A5B1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Organización: </w:t>
            </w:r>
          </w:p>
          <w:p w14:paraId="7966A3D4"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ersona de contacto: </w:t>
            </w:r>
          </w:p>
          <w:p w14:paraId="71A7E79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osición o título: </w:t>
            </w:r>
          </w:p>
          <w:p w14:paraId="516D4594"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Dirección:</w:t>
            </w:r>
          </w:p>
          <w:p w14:paraId="68132CF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País:</w:t>
            </w:r>
          </w:p>
          <w:p w14:paraId="42B1A0CE"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3C6A1515"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57FA1AB" w14:textId="2F5652A0" w:rsidR="007A6F17" w:rsidRPr="007C1860" w:rsidRDefault="007A6F17" w:rsidP="007A6F17">
            <w:pPr>
              <w:jc w:val="center"/>
              <w:rPr>
                <w:rFonts w:cs="Times New Roman"/>
                <w:b/>
                <w:lang w:val="es-AR"/>
              </w:rPr>
            </w:pPr>
            <w:r w:rsidRPr="007C1860">
              <w:rPr>
                <w:rFonts w:cs="Times New Roman"/>
                <w:b/>
                <w:lang w:val="es-AR"/>
              </w:rPr>
              <w:t>Organizaciones Asociadas</w:t>
            </w:r>
          </w:p>
        </w:tc>
      </w:tr>
      <w:tr w:rsidR="007A6F17" w:rsidRPr="007C1860" w14:paraId="2819909F"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5EF85888"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78693F02"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78A3154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23733D4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1701839D"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4AB54B60" w14:textId="139F51B6"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r w:rsidR="007A6F17" w:rsidRPr="007C1860" w14:paraId="7C73EC03" w14:textId="77777777" w:rsidTr="007A6F17">
        <w:tblPrEx>
          <w:jc w:val="center"/>
        </w:tblPrEx>
        <w:trPr>
          <w:cantSplit/>
          <w:trHeight w:val="251"/>
          <w:jc w:val="center"/>
        </w:trPr>
        <w:tc>
          <w:tcPr>
            <w:tcW w:w="8995" w:type="dxa"/>
            <w:tcBorders>
              <w:top w:val="single" w:sz="4" w:space="0" w:color="auto"/>
              <w:left w:val="single" w:sz="4" w:space="0" w:color="auto"/>
              <w:bottom w:val="single" w:sz="4" w:space="0" w:color="auto"/>
              <w:right w:val="single" w:sz="4" w:space="0" w:color="auto"/>
            </w:tcBorders>
          </w:tcPr>
          <w:p w14:paraId="19836973"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61713059"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4E58C2CA"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3E358DE8"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2791E4E9"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4750A919" w14:textId="042F1F08"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r w:rsidR="007A6F17" w:rsidRPr="007C1860" w14:paraId="35BC7951" w14:textId="77777777" w:rsidTr="007A6F17">
        <w:tblPrEx>
          <w:jc w:val="center"/>
        </w:tblPrEx>
        <w:trPr>
          <w:cantSplit/>
          <w:trHeight w:val="251"/>
          <w:jc w:val="center"/>
        </w:trPr>
        <w:tc>
          <w:tcPr>
            <w:tcW w:w="8995" w:type="dxa"/>
            <w:tcBorders>
              <w:top w:val="single" w:sz="4" w:space="0" w:color="auto"/>
              <w:left w:val="single" w:sz="4" w:space="0" w:color="auto"/>
              <w:bottom w:val="single" w:sz="4" w:space="0" w:color="auto"/>
              <w:right w:val="single" w:sz="4" w:space="0" w:color="auto"/>
            </w:tcBorders>
          </w:tcPr>
          <w:p w14:paraId="0CE23A74"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5DE91E06"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5331BAA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35D15BED"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3BC057BC"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0082D1EF" w14:textId="19C50FD8"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bl>
    <w:p w14:paraId="3BEED193" w14:textId="4951B8FB" w:rsidR="00985AD4" w:rsidRPr="007C1860" w:rsidRDefault="0043278A">
      <w:pPr>
        <w:spacing w:after="200" w:line="276" w:lineRule="auto"/>
        <w:jc w:val="left"/>
        <w:rPr>
          <w:rFonts w:cs="Times New Roman"/>
          <w:lang w:val="es-AR"/>
        </w:rPr>
      </w:pPr>
      <w:r>
        <w:rPr>
          <w:rFonts w:cs="Times New Roman"/>
          <w:lang w:val="es-AR"/>
        </w:rPr>
        <w:br w:type="page"/>
      </w:r>
    </w:p>
    <w:p w14:paraId="53EAB8F6" w14:textId="77777777" w:rsidR="00985AD4" w:rsidRPr="007C1860" w:rsidRDefault="00985AD4">
      <w:pPr>
        <w:spacing w:after="200" w:line="276" w:lineRule="auto"/>
        <w:jc w:val="left"/>
        <w:rPr>
          <w:rFonts w:cs="Times New Roman"/>
          <w:lang w:val="es-AR"/>
        </w:rPr>
        <w:sectPr w:rsidR="00985AD4" w:rsidRPr="007C1860" w:rsidSect="0054421A">
          <w:headerReference w:type="default" r:id="rId16"/>
          <w:footerReference w:type="default" r:id="rId17"/>
          <w:pgSz w:w="12240" w:h="15840"/>
          <w:pgMar w:top="1440" w:right="1260" w:bottom="1440" w:left="1800" w:header="720" w:footer="720" w:gutter="0"/>
          <w:cols w:space="720"/>
          <w:docGrid w:linePitch="360"/>
        </w:sectPr>
      </w:pPr>
    </w:p>
    <w:p w14:paraId="04A8613A" w14:textId="540FDB91" w:rsidR="00C02FE9" w:rsidRDefault="00DC4049" w:rsidP="00B34222">
      <w:pPr>
        <w:pStyle w:val="Heading2"/>
        <w:rPr>
          <w:lang w:val="es-AR"/>
        </w:rPr>
      </w:pPr>
      <w:r w:rsidRPr="007C1860">
        <w:rPr>
          <w:lang w:val="es-AR"/>
        </w:rPr>
        <w:t xml:space="preserve">Anexo II. </w:t>
      </w:r>
      <w:r w:rsidR="00C02FE9" w:rsidRPr="007C1860">
        <w:rPr>
          <w:lang w:val="es-AR"/>
        </w:rPr>
        <w:t xml:space="preserve">Matriz de </w:t>
      </w:r>
      <w:r w:rsidR="001A6A79" w:rsidRPr="007C1860">
        <w:rPr>
          <w:lang w:val="es-AR"/>
        </w:rPr>
        <w:t>Productos</w:t>
      </w:r>
      <w:r w:rsidR="001D46D3" w:rsidRPr="007C1860">
        <w:rPr>
          <w:lang w:val="es-AR"/>
        </w:rPr>
        <w:t xml:space="preserve"> M1 y M2</w:t>
      </w:r>
    </w:p>
    <w:p w14:paraId="196028FF" w14:textId="77777777" w:rsidR="00985D04" w:rsidRPr="00985D04" w:rsidRDefault="00985D04" w:rsidP="00985D04">
      <w:pPr>
        <w:rPr>
          <w:lang w:val="es-AR"/>
        </w:rPr>
      </w:pPr>
    </w:p>
    <w:p w14:paraId="15B0199A" w14:textId="354841C1" w:rsidR="00985D04" w:rsidRPr="00985D04" w:rsidRDefault="00985D04" w:rsidP="00985D04">
      <w:pPr>
        <w:jc w:val="center"/>
        <w:rPr>
          <w:lang w:val="es-AR"/>
        </w:rPr>
      </w:pPr>
      <w:r w:rsidRPr="00985D04">
        <w:rPr>
          <w:b/>
          <w:bCs/>
          <w:lang w:val="es-AR"/>
        </w:rPr>
        <w:t>Anexo II. Matriz de Productos M1</w:t>
      </w:r>
    </w:p>
    <w:p w14:paraId="5246AFD8" w14:textId="3118B90E" w:rsidR="007C14D5" w:rsidRPr="002E0AAE" w:rsidRDefault="00985D04" w:rsidP="007C14D5">
      <w:pPr>
        <w:jc w:val="center"/>
        <w:rPr>
          <w:rFonts w:cs="Times New Roman"/>
          <w:color w:val="0000FF"/>
          <w:lang w:val="es-AR"/>
        </w:rPr>
      </w:pPr>
      <w:r>
        <w:rPr>
          <w:rFonts w:cs="Times New Roman"/>
          <w:color w:val="0000FF"/>
          <w:highlight w:val="lightGray"/>
          <w:lang w:val="es-AR"/>
        </w:rPr>
        <w:t>[C</w:t>
      </w:r>
      <w:r w:rsidR="007C14D5"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007C14D5" w:rsidRPr="002E0AAE">
        <w:rPr>
          <w:rFonts w:cs="Times New Roman"/>
          <w:color w:val="0000FF"/>
          <w:lang w:val="es-AR"/>
        </w:rPr>
        <w:t xml:space="preserve"> </w:t>
      </w:r>
    </w:p>
    <w:p w14:paraId="4AA69DE0" w14:textId="77777777" w:rsidR="00C02FE9" w:rsidRPr="007C1860" w:rsidRDefault="00C02FE9" w:rsidP="00C02FE9">
      <w:pPr>
        <w:rPr>
          <w:lang w:val="es-AR"/>
        </w:rPr>
      </w:pPr>
    </w:p>
    <w:tbl>
      <w:tblPr>
        <w:tblW w:w="0" w:type="auto"/>
        <w:tblLook w:val="04A0" w:firstRow="1" w:lastRow="0" w:firstColumn="1" w:lastColumn="0" w:noHBand="0" w:noVBand="1"/>
      </w:tblPr>
      <w:tblGrid>
        <w:gridCol w:w="2774"/>
        <w:gridCol w:w="1480"/>
        <w:gridCol w:w="1534"/>
        <w:gridCol w:w="1215"/>
        <w:gridCol w:w="781"/>
        <w:gridCol w:w="723"/>
        <w:gridCol w:w="447"/>
        <w:gridCol w:w="538"/>
        <w:gridCol w:w="538"/>
        <w:gridCol w:w="538"/>
        <w:gridCol w:w="538"/>
        <w:gridCol w:w="390"/>
        <w:gridCol w:w="1444"/>
      </w:tblGrid>
      <w:tr w:rsidR="0059158D" w:rsidRPr="0059158D" w14:paraId="03E8EFCA" w14:textId="77777777" w:rsidTr="0059158D">
        <w:trPr>
          <w:trHeight w:val="20"/>
        </w:trPr>
        <w:tc>
          <w:tcPr>
            <w:tcW w:w="0" w:type="auto"/>
            <w:tcBorders>
              <w:top w:val="single" w:sz="8" w:space="0" w:color="auto"/>
              <w:left w:val="single" w:sz="8" w:space="0" w:color="auto"/>
              <w:bottom w:val="single" w:sz="8" w:space="0" w:color="auto"/>
              <w:right w:val="single" w:sz="4" w:space="0" w:color="D3D3D3"/>
            </w:tcBorders>
            <w:shd w:val="clear" w:color="D3D3D3" w:fill="DAEEF3"/>
            <w:vAlign w:val="center"/>
            <w:hideMark/>
          </w:tcPr>
          <w:p w14:paraId="37FE41AA"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Resultado</w:t>
            </w:r>
            <w:proofErr w:type="spellEnd"/>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029EF06"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Indicadores</w:t>
            </w:r>
            <w:proofErr w:type="spellEnd"/>
            <w:r w:rsidRPr="0059158D">
              <w:rPr>
                <w:rFonts w:ascii="Calibri" w:eastAsia="Times New Roman" w:hAnsi="Calibri" w:cs="Calibri"/>
                <w:b/>
                <w:bCs/>
                <w:color w:val="000000"/>
                <w:sz w:val="14"/>
                <w:szCs w:val="14"/>
                <w:lang w:val="en-US"/>
              </w:rPr>
              <w:t xml:space="preserve"> FONTAGRO</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53C391F8"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Indicaodres</w:t>
            </w:r>
            <w:proofErr w:type="spellEnd"/>
            <w:r w:rsidRPr="0059158D">
              <w:rPr>
                <w:rFonts w:ascii="Calibri" w:eastAsia="Times New Roman" w:hAnsi="Calibri" w:cs="Calibri"/>
                <w:b/>
                <w:bCs/>
                <w:color w:val="000000"/>
                <w:sz w:val="14"/>
                <w:szCs w:val="14"/>
                <w:lang w:val="en-US"/>
              </w:rPr>
              <w:t xml:space="preserve"> del Proyecto</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10C3BA4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 xml:space="preserve">Unidad de </w:t>
            </w:r>
            <w:proofErr w:type="spellStart"/>
            <w:r w:rsidRPr="0059158D">
              <w:rPr>
                <w:rFonts w:ascii="Calibri" w:eastAsia="Times New Roman" w:hAnsi="Calibri" w:cs="Calibri"/>
                <w:b/>
                <w:bCs/>
                <w:color w:val="000000"/>
                <w:sz w:val="14"/>
                <w:szCs w:val="14"/>
                <w:lang w:val="en-US"/>
              </w:rPr>
              <w:t>Medida</w:t>
            </w:r>
            <w:proofErr w:type="spellEnd"/>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FCEE255"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Línea Base</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7ECD9FD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Base</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17A919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46311405"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1</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63D9D171"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2</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644BCC9"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3</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060B319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4</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767ABED4"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 xml:space="preserve">Fin </w:t>
            </w:r>
          </w:p>
        </w:tc>
        <w:tc>
          <w:tcPr>
            <w:tcW w:w="0" w:type="auto"/>
            <w:tcBorders>
              <w:top w:val="single" w:sz="8" w:space="0" w:color="auto"/>
              <w:left w:val="nil"/>
              <w:bottom w:val="single" w:sz="8" w:space="0" w:color="auto"/>
              <w:right w:val="single" w:sz="8" w:space="0" w:color="auto"/>
            </w:tcBorders>
            <w:shd w:val="clear" w:color="D3D3D3" w:fill="DAEEF3"/>
            <w:vAlign w:val="center"/>
            <w:hideMark/>
          </w:tcPr>
          <w:p w14:paraId="5DF7BBB5"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Medios</w:t>
            </w:r>
            <w:proofErr w:type="spellEnd"/>
            <w:r w:rsidRPr="0059158D">
              <w:rPr>
                <w:rFonts w:ascii="Calibri" w:eastAsia="Times New Roman" w:hAnsi="Calibri" w:cs="Calibri"/>
                <w:b/>
                <w:bCs/>
                <w:color w:val="000000"/>
                <w:sz w:val="14"/>
                <w:szCs w:val="14"/>
                <w:lang w:val="en-US"/>
              </w:rPr>
              <w:t xml:space="preserve"> de </w:t>
            </w:r>
            <w:proofErr w:type="spellStart"/>
            <w:r w:rsidRPr="0059158D">
              <w:rPr>
                <w:rFonts w:ascii="Calibri" w:eastAsia="Times New Roman" w:hAnsi="Calibri" w:cs="Calibri"/>
                <w:b/>
                <w:bCs/>
                <w:color w:val="000000"/>
                <w:sz w:val="14"/>
                <w:szCs w:val="14"/>
                <w:lang w:val="en-US"/>
              </w:rPr>
              <w:t>Verificación</w:t>
            </w:r>
            <w:proofErr w:type="spellEnd"/>
          </w:p>
        </w:tc>
      </w:tr>
      <w:tr w:rsidR="0059158D" w:rsidRPr="0059158D" w14:paraId="5353E73B" w14:textId="77777777" w:rsidTr="0059158D">
        <w:trPr>
          <w:trHeight w:val="20"/>
        </w:trPr>
        <w:tc>
          <w:tcPr>
            <w:tcW w:w="0" w:type="auto"/>
            <w:vMerge w:val="restart"/>
            <w:tcBorders>
              <w:top w:val="nil"/>
              <w:left w:val="single" w:sz="8" w:space="0" w:color="auto"/>
              <w:bottom w:val="single" w:sz="4" w:space="0" w:color="000000"/>
              <w:right w:val="single" w:sz="4" w:space="0" w:color="auto"/>
            </w:tcBorders>
            <w:hideMark/>
          </w:tcPr>
          <w:p w14:paraId="1A43D47A"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1. (escribir el resultado alcanzado)</w:t>
            </w:r>
          </w:p>
        </w:tc>
        <w:tc>
          <w:tcPr>
            <w:tcW w:w="0" w:type="auto"/>
            <w:tcBorders>
              <w:top w:val="nil"/>
              <w:left w:val="nil"/>
              <w:bottom w:val="nil"/>
              <w:right w:val="single" w:sz="4" w:space="0" w:color="auto"/>
            </w:tcBorders>
            <w:noWrap/>
            <w:hideMark/>
          </w:tcPr>
          <w:p w14:paraId="373B19B9"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71569A08"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22601E38" w14:textId="77777777" w:rsidR="0059158D" w:rsidRPr="0059158D" w:rsidRDefault="0059158D" w:rsidP="0059158D">
            <w:pPr>
              <w:jc w:val="center"/>
              <w:rPr>
                <w:rFonts w:ascii="Calibri" w:eastAsia="Times New Roman" w:hAnsi="Calibri" w:cs="Calibri"/>
                <w:b/>
                <w:bCs/>
                <w:sz w:val="16"/>
                <w:szCs w:val="16"/>
                <w:lang w:val="en-US"/>
              </w:rPr>
            </w:pPr>
            <w:proofErr w:type="spellStart"/>
            <w:r w:rsidRPr="0059158D">
              <w:rPr>
                <w:rFonts w:ascii="Calibri" w:eastAsia="Times New Roman" w:hAnsi="Calibri" w:cs="Calibri"/>
                <w:b/>
                <w:bCs/>
                <w:sz w:val="16"/>
                <w:szCs w:val="16"/>
                <w:lang w:val="en-US"/>
              </w:rPr>
              <w:t>Cantidad</w:t>
            </w:r>
            <w:proofErr w:type="spellEnd"/>
          </w:p>
        </w:tc>
        <w:tc>
          <w:tcPr>
            <w:tcW w:w="0" w:type="auto"/>
            <w:vMerge w:val="restart"/>
            <w:tcBorders>
              <w:top w:val="nil"/>
              <w:left w:val="single" w:sz="4" w:space="0" w:color="auto"/>
              <w:bottom w:val="single" w:sz="4" w:space="0" w:color="000000"/>
              <w:right w:val="single" w:sz="4" w:space="0" w:color="auto"/>
            </w:tcBorders>
            <w:noWrap/>
            <w:vAlign w:val="center"/>
            <w:hideMark/>
          </w:tcPr>
          <w:p w14:paraId="5C7400D1" w14:textId="77777777" w:rsidR="0059158D" w:rsidRPr="0059158D" w:rsidRDefault="0059158D" w:rsidP="0059158D">
            <w:pPr>
              <w:jc w:val="center"/>
              <w:rPr>
                <w:rFonts w:ascii="Calibri" w:eastAsia="Times New Roman" w:hAnsi="Calibri" w:cs="Calibri"/>
                <w:b/>
                <w:bCs/>
                <w:sz w:val="16"/>
                <w:szCs w:val="16"/>
                <w:lang w:val="en-US"/>
              </w:rPr>
            </w:pPr>
            <w:r w:rsidRPr="0059158D">
              <w:rPr>
                <w:rFonts w:ascii="Calibri" w:eastAsia="Times New Roman" w:hAnsi="Calibri" w:cs="Calibri"/>
                <w:b/>
                <w:bCs/>
                <w:sz w:val="16"/>
                <w:szCs w:val="16"/>
                <w:lang w:val="en-US"/>
              </w:rPr>
              <w:t>0</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69502DC9" w14:textId="77777777" w:rsidR="0059158D" w:rsidRPr="0059158D" w:rsidRDefault="0059158D" w:rsidP="0059158D">
            <w:pPr>
              <w:jc w:val="center"/>
              <w:rPr>
                <w:rFonts w:ascii="Calibri" w:eastAsia="Times New Roman" w:hAnsi="Calibri" w:cs="Calibri"/>
                <w:b/>
                <w:bCs/>
                <w:sz w:val="16"/>
                <w:szCs w:val="16"/>
                <w:lang w:val="en-US"/>
              </w:rPr>
            </w:pPr>
            <w:r w:rsidRPr="0059158D">
              <w:rPr>
                <w:rFonts w:ascii="Calibri" w:eastAsia="Times New Roman" w:hAnsi="Calibri" w:cs="Calibri"/>
                <w:b/>
                <w:bCs/>
                <w:sz w:val="16"/>
                <w:szCs w:val="16"/>
                <w:lang w:val="en-US"/>
              </w:rPr>
              <w:t>2026</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43F96C62"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52BFC8D0"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2287ABE8"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49DA9CAD"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62B977E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5</w:t>
            </w:r>
          </w:p>
        </w:tc>
        <w:tc>
          <w:tcPr>
            <w:tcW w:w="0" w:type="auto"/>
            <w:tcBorders>
              <w:top w:val="nil"/>
              <w:left w:val="nil"/>
              <w:bottom w:val="single" w:sz="4" w:space="0" w:color="D3D3D3"/>
              <w:right w:val="single" w:sz="4" w:space="0" w:color="D3D3D3"/>
            </w:tcBorders>
            <w:shd w:val="clear" w:color="F1F1F1" w:fill="F1F1F1"/>
            <w:vAlign w:val="center"/>
            <w:hideMark/>
          </w:tcPr>
          <w:p w14:paraId="003AD290"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8</w:t>
            </w:r>
          </w:p>
        </w:tc>
        <w:tc>
          <w:tcPr>
            <w:tcW w:w="0" w:type="auto"/>
            <w:tcBorders>
              <w:top w:val="nil"/>
              <w:left w:val="nil"/>
              <w:bottom w:val="single" w:sz="4" w:space="0" w:color="D3D3D3"/>
              <w:right w:val="single" w:sz="8" w:space="0" w:color="auto"/>
            </w:tcBorders>
            <w:shd w:val="clear" w:color="F1F1F1" w:fill="F1F1F1"/>
            <w:vAlign w:val="center"/>
            <w:hideMark/>
          </w:tcPr>
          <w:p w14:paraId="6BAC7D68"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Producto</w:t>
            </w:r>
            <w:proofErr w:type="spellEnd"/>
            <w:r w:rsidRPr="0059158D">
              <w:rPr>
                <w:rFonts w:ascii="Calibri" w:eastAsia="Times New Roman" w:hAnsi="Calibri" w:cs="Calibri"/>
                <w:color w:val="000000"/>
                <w:sz w:val="14"/>
                <w:szCs w:val="14"/>
                <w:lang w:val="en-US"/>
              </w:rPr>
              <w:t xml:space="preserve"> 1 </w:t>
            </w:r>
            <w:proofErr w:type="spellStart"/>
            <w:r w:rsidRPr="0059158D">
              <w:rPr>
                <w:rFonts w:ascii="Calibri" w:eastAsia="Times New Roman" w:hAnsi="Calibri" w:cs="Calibri"/>
                <w:color w:val="000000"/>
                <w:sz w:val="14"/>
                <w:szCs w:val="14"/>
                <w:lang w:val="en-US"/>
              </w:rPr>
              <w:t>entregado</w:t>
            </w:r>
            <w:proofErr w:type="spellEnd"/>
          </w:p>
        </w:tc>
      </w:tr>
      <w:tr w:rsidR="0059158D" w:rsidRPr="0059158D" w14:paraId="7FE68F8C"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54DAB29A"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6502948F"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2F0A3141"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35105565"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4EA8C1CE"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3B1FEBEE"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52AAD91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7F57E43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69DB9C33"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904389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1FC514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67C5CDE7"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2A7905F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A7A07AE"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4B1DDE40"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4" w:space="0" w:color="auto"/>
              <w:right w:val="single" w:sz="4" w:space="0" w:color="auto"/>
            </w:tcBorders>
            <w:noWrap/>
            <w:hideMark/>
          </w:tcPr>
          <w:p w14:paraId="53E428C5"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4" w:space="0" w:color="auto"/>
              <w:right w:val="single" w:sz="4" w:space="0" w:color="auto"/>
            </w:tcBorders>
            <w:noWrap/>
            <w:hideMark/>
          </w:tcPr>
          <w:p w14:paraId="72FD0081"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6F094720"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51FA96FA"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157ED482"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DAE2EE" w:fill="DAE2EE"/>
            <w:vAlign w:val="center"/>
            <w:hideMark/>
          </w:tcPr>
          <w:p w14:paraId="3DAB30F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4" w:space="0" w:color="D3D3D3"/>
              <w:right w:val="single" w:sz="4" w:space="0" w:color="D3D3D3"/>
            </w:tcBorders>
            <w:shd w:val="clear" w:color="DAE2EE" w:fill="DAE2EE"/>
            <w:vAlign w:val="center"/>
            <w:hideMark/>
          </w:tcPr>
          <w:p w14:paraId="6B82D80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5A6BCB8"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38A2A49A"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529185E8"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33CAE694"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DAE2EE" w:fill="DAE2EE"/>
            <w:vAlign w:val="center"/>
            <w:hideMark/>
          </w:tcPr>
          <w:p w14:paraId="09FC98AE"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455C230E" w14:textId="77777777" w:rsidTr="0059158D">
        <w:trPr>
          <w:trHeight w:val="20"/>
        </w:trPr>
        <w:tc>
          <w:tcPr>
            <w:tcW w:w="0" w:type="auto"/>
            <w:vMerge w:val="restart"/>
            <w:tcBorders>
              <w:top w:val="nil"/>
              <w:left w:val="single" w:sz="8" w:space="0" w:color="auto"/>
              <w:bottom w:val="single" w:sz="4" w:space="0" w:color="000000"/>
              <w:right w:val="single" w:sz="4" w:space="0" w:color="auto"/>
            </w:tcBorders>
            <w:hideMark/>
          </w:tcPr>
          <w:p w14:paraId="76856816"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2. (escribir el resultado alcanzado)</w:t>
            </w:r>
          </w:p>
        </w:tc>
        <w:tc>
          <w:tcPr>
            <w:tcW w:w="0" w:type="auto"/>
            <w:tcBorders>
              <w:top w:val="nil"/>
              <w:left w:val="nil"/>
              <w:bottom w:val="nil"/>
              <w:right w:val="single" w:sz="4" w:space="0" w:color="auto"/>
            </w:tcBorders>
            <w:noWrap/>
            <w:hideMark/>
          </w:tcPr>
          <w:p w14:paraId="76F717F0"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005E4D73"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CCDE09C"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412EA47A"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568C273"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0EF87F5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6E3AAE22"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5C3733A7"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3</w:t>
            </w:r>
          </w:p>
        </w:tc>
        <w:tc>
          <w:tcPr>
            <w:tcW w:w="0" w:type="auto"/>
            <w:tcBorders>
              <w:top w:val="nil"/>
              <w:left w:val="nil"/>
              <w:bottom w:val="single" w:sz="4" w:space="0" w:color="D3D3D3"/>
              <w:right w:val="single" w:sz="4" w:space="0" w:color="D3D3D3"/>
            </w:tcBorders>
            <w:shd w:val="clear" w:color="F1F1F1" w:fill="F1F1F1"/>
            <w:vAlign w:val="center"/>
            <w:hideMark/>
          </w:tcPr>
          <w:p w14:paraId="4CC57DAF"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4F73919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1FA63B95"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2</w:t>
            </w:r>
          </w:p>
        </w:tc>
        <w:tc>
          <w:tcPr>
            <w:tcW w:w="0" w:type="auto"/>
            <w:tcBorders>
              <w:top w:val="nil"/>
              <w:left w:val="nil"/>
              <w:bottom w:val="single" w:sz="4" w:space="0" w:color="D3D3D3"/>
              <w:right w:val="single" w:sz="8" w:space="0" w:color="auto"/>
            </w:tcBorders>
            <w:shd w:val="clear" w:color="F1F1F1" w:fill="F1F1F1"/>
            <w:vAlign w:val="center"/>
            <w:hideMark/>
          </w:tcPr>
          <w:p w14:paraId="47488D28"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Producto</w:t>
            </w:r>
            <w:proofErr w:type="spellEnd"/>
            <w:r w:rsidRPr="0059158D">
              <w:rPr>
                <w:rFonts w:ascii="Calibri" w:eastAsia="Times New Roman" w:hAnsi="Calibri" w:cs="Calibri"/>
                <w:color w:val="000000"/>
                <w:sz w:val="14"/>
                <w:szCs w:val="14"/>
                <w:lang w:val="en-US"/>
              </w:rPr>
              <w:t xml:space="preserve"> XX </w:t>
            </w:r>
            <w:proofErr w:type="spellStart"/>
            <w:r w:rsidRPr="0059158D">
              <w:rPr>
                <w:rFonts w:ascii="Calibri" w:eastAsia="Times New Roman" w:hAnsi="Calibri" w:cs="Calibri"/>
                <w:color w:val="000000"/>
                <w:sz w:val="14"/>
                <w:szCs w:val="14"/>
                <w:lang w:val="en-US"/>
              </w:rPr>
              <w:t>entregado</w:t>
            </w:r>
            <w:proofErr w:type="spellEnd"/>
          </w:p>
        </w:tc>
      </w:tr>
      <w:tr w:rsidR="0059158D" w:rsidRPr="0059158D" w14:paraId="1F8654D0"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7AB99CA9"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3DBBF1A9"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6E32BA6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2B252136"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4A77E5C4"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74B65F2D"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136E2C6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04AAF471"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D70584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49F7BC1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3FF69FF5"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7363544A"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44A5965D"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E0CE303"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7F708008"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4" w:space="0" w:color="auto"/>
              <w:right w:val="single" w:sz="4" w:space="0" w:color="auto"/>
            </w:tcBorders>
            <w:noWrap/>
            <w:hideMark/>
          </w:tcPr>
          <w:p w14:paraId="19ECB64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4" w:space="0" w:color="auto"/>
              <w:right w:val="single" w:sz="4" w:space="0" w:color="auto"/>
            </w:tcBorders>
            <w:noWrap/>
            <w:hideMark/>
          </w:tcPr>
          <w:p w14:paraId="2918C57D"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365D1923"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2C9A2D8E"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31D27242"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DAE2EE" w:fill="DAE2EE"/>
            <w:vAlign w:val="center"/>
            <w:hideMark/>
          </w:tcPr>
          <w:p w14:paraId="7176275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4" w:space="0" w:color="D3D3D3"/>
              <w:right w:val="single" w:sz="4" w:space="0" w:color="D3D3D3"/>
            </w:tcBorders>
            <w:shd w:val="clear" w:color="DAE2EE" w:fill="DAE2EE"/>
            <w:vAlign w:val="center"/>
            <w:hideMark/>
          </w:tcPr>
          <w:p w14:paraId="5CD10F5F"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5B47A1A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6610697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EAADB1D"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BA4BC0F"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DAE2EE" w:fill="DAE2EE"/>
            <w:vAlign w:val="center"/>
            <w:hideMark/>
          </w:tcPr>
          <w:p w14:paraId="19CF3AB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47284BB4" w14:textId="77777777" w:rsidTr="0059158D">
        <w:trPr>
          <w:trHeight w:val="20"/>
        </w:trPr>
        <w:tc>
          <w:tcPr>
            <w:tcW w:w="0" w:type="auto"/>
            <w:vMerge w:val="restart"/>
            <w:tcBorders>
              <w:top w:val="nil"/>
              <w:left w:val="single" w:sz="8" w:space="0" w:color="auto"/>
              <w:bottom w:val="single" w:sz="8" w:space="0" w:color="000000"/>
              <w:right w:val="single" w:sz="4" w:space="0" w:color="auto"/>
            </w:tcBorders>
            <w:hideMark/>
          </w:tcPr>
          <w:p w14:paraId="0F6DC415"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3. (escribir el resultado alcanzado)</w:t>
            </w:r>
          </w:p>
        </w:tc>
        <w:tc>
          <w:tcPr>
            <w:tcW w:w="0" w:type="auto"/>
            <w:tcBorders>
              <w:top w:val="nil"/>
              <w:left w:val="nil"/>
              <w:bottom w:val="nil"/>
              <w:right w:val="single" w:sz="4" w:space="0" w:color="auto"/>
            </w:tcBorders>
            <w:noWrap/>
            <w:hideMark/>
          </w:tcPr>
          <w:p w14:paraId="010812E1"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2DC8EC86"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10269FA9"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34C7C03E"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6E26E24D"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64C48903"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62C92303"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1</w:t>
            </w:r>
          </w:p>
        </w:tc>
        <w:tc>
          <w:tcPr>
            <w:tcW w:w="0" w:type="auto"/>
            <w:tcBorders>
              <w:top w:val="nil"/>
              <w:left w:val="nil"/>
              <w:bottom w:val="single" w:sz="4" w:space="0" w:color="D3D3D3"/>
              <w:right w:val="single" w:sz="4" w:space="0" w:color="D3D3D3"/>
            </w:tcBorders>
            <w:shd w:val="clear" w:color="F1F1F1" w:fill="F1F1F1"/>
            <w:vAlign w:val="center"/>
            <w:hideMark/>
          </w:tcPr>
          <w:p w14:paraId="59510BA5"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2</w:t>
            </w:r>
          </w:p>
        </w:tc>
        <w:tc>
          <w:tcPr>
            <w:tcW w:w="0" w:type="auto"/>
            <w:tcBorders>
              <w:top w:val="nil"/>
              <w:left w:val="nil"/>
              <w:bottom w:val="single" w:sz="4" w:space="0" w:color="D3D3D3"/>
              <w:right w:val="single" w:sz="4" w:space="0" w:color="D3D3D3"/>
            </w:tcBorders>
            <w:shd w:val="clear" w:color="F1F1F1" w:fill="F1F1F1"/>
            <w:vAlign w:val="center"/>
            <w:hideMark/>
          </w:tcPr>
          <w:p w14:paraId="1538A5D1"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3</w:t>
            </w:r>
          </w:p>
        </w:tc>
        <w:tc>
          <w:tcPr>
            <w:tcW w:w="0" w:type="auto"/>
            <w:tcBorders>
              <w:top w:val="nil"/>
              <w:left w:val="nil"/>
              <w:bottom w:val="single" w:sz="4" w:space="0" w:color="D3D3D3"/>
              <w:right w:val="single" w:sz="4" w:space="0" w:color="D3D3D3"/>
            </w:tcBorders>
            <w:shd w:val="clear" w:color="F1F1F1" w:fill="F1F1F1"/>
            <w:vAlign w:val="center"/>
            <w:hideMark/>
          </w:tcPr>
          <w:p w14:paraId="393DF37B"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18B28423"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20</w:t>
            </w:r>
          </w:p>
        </w:tc>
        <w:tc>
          <w:tcPr>
            <w:tcW w:w="0" w:type="auto"/>
            <w:tcBorders>
              <w:top w:val="nil"/>
              <w:left w:val="nil"/>
              <w:bottom w:val="single" w:sz="4" w:space="0" w:color="D3D3D3"/>
              <w:right w:val="single" w:sz="8" w:space="0" w:color="auto"/>
            </w:tcBorders>
            <w:shd w:val="clear" w:color="F1F1F1" w:fill="F1F1F1"/>
            <w:vAlign w:val="center"/>
            <w:hideMark/>
          </w:tcPr>
          <w:p w14:paraId="1383ED03"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etc</w:t>
            </w:r>
            <w:proofErr w:type="spellEnd"/>
          </w:p>
        </w:tc>
      </w:tr>
      <w:tr w:rsidR="0059158D" w:rsidRPr="0059158D" w14:paraId="0B3C2275" w14:textId="77777777" w:rsidTr="0059158D">
        <w:trPr>
          <w:trHeight w:val="20"/>
        </w:trPr>
        <w:tc>
          <w:tcPr>
            <w:tcW w:w="0" w:type="auto"/>
            <w:vMerge/>
            <w:tcBorders>
              <w:top w:val="nil"/>
              <w:left w:val="single" w:sz="8" w:space="0" w:color="auto"/>
              <w:bottom w:val="single" w:sz="8" w:space="0" w:color="000000"/>
              <w:right w:val="single" w:sz="4" w:space="0" w:color="auto"/>
            </w:tcBorders>
            <w:vAlign w:val="center"/>
            <w:hideMark/>
          </w:tcPr>
          <w:p w14:paraId="6FED1A65"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761A850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726D825A"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8" w:space="0" w:color="000000"/>
              <w:right w:val="single" w:sz="4" w:space="0" w:color="auto"/>
            </w:tcBorders>
            <w:vAlign w:val="center"/>
            <w:hideMark/>
          </w:tcPr>
          <w:p w14:paraId="6E2EB4CC"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10DAEAED"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39734078"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157D022E"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77C9563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01FE0621"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093DDAA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4FA417E"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FAF3CC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70BC84B6"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12DF86A" w14:textId="77777777" w:rsidTr="0059158D">
        <w:trPr>
          <w:trHeight w:val="20"/>
        </w:trPr>
        <w:tc>
          <w:tcPr>
            <w:tcW w:w="0" w:type="auto"/>
            <w:vMerge/>
            <w:tcBorders>
              <w:top w:val="nil"/>
              <w:left w:val="single" w:sz="8" w:space="0" w:color="auto"/>
              <w:bottom w:val="single" w:sz="8" w:space="0" w:color="000000"/>
              <w:right w:val="single" w:sz="4" w:space="0" w:color="auto"/>
            </w:tcBorders>
            <w:vAlign w:val="center"/>
            <w:hideMark/>
          </w:tcPr>
          <w:p w14:paraId="1D02A6C4"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8" w:space="0" w:color="auto"/>
              <w:right w:val="single" w:sz="4" w:space="0" w:color="auto"/>
            </w:tcBorders>
            <w:noWrap/>
            <w:hideMark/>
          </w:tcPr>
          <w:p w14:paraId="09C472E4"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8" w:space="0" w:color="auto"/>
              <w:right w:val="single" w:sz="4" w:space="0" w:color="auto"/>
            </w:tcBorders>
            <w:noWrap/>
            <w:hideMark/>
          </w:tcPr>
          <w:p w14:paraId="50784575"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8" w:space="0" w:color="000000"/>
              <w:right w:val="single" w:sz="4" w:space="0" w:color="auto"/>
            </w:tcBorders>
            <w:vAlign w:val="center"/>
            <w:hideMark/>
          </w:tcPr>
          <w:p w14:paraId="310D6EEC"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6B653045"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23F9AD6C"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8" w:space="0" w:color="auto"/>
              <w:right w:val="single" w:sz="4" w:space="0" w:color="D3D3D3"/>
            </w:tcBorders>
            <w:shd w:val="clear" w:color="DAE2EE" w:fill="DAE2EE"/>
            <w:vAlign w:val="center"/>
            <w:hideMark/>
          </w:tcPr>
          <w:p w14:paraId="3C7EC082"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8" w:space="0" w:color="auto"/>
              <w:right w:val="single" w:sz="4" w:space="0" w:color="D3D3D3"/>
            </w:tcBorders>
            <w:shd w:val="clear" w:color="DAE2EE" w:fill="DAE2EE"/>
            <w:vAlign w:val="center"/>
            <w:hideMark/>
          </w:tcPr>
          <w:p w14:paraId="65ABFE83"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124FC5C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19632322"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0B479FE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55CE1E82"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8" w:space="0" w:color="auto"/>
              <w:right w:val="single" w:sz="8" w:space="0" w:color="auto"/>
            </w:tcBorders>
            <w:shd w:val="clear" w:color="DAE2EE" w:fill="DAE2EE"/>
            <w:vAlign w:val="center"/>
            <w:hideMark/>
          </w:tcPr>
          <w:p w14:paraId="5F7546E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bl>
    <w:p w14:paraId="4686E06D" w14:textId="04299471" w:rsidR="0059158D" w:rsidRDefault="0059158D" w:rsidP="00C02FE9">
      <w:pPr>
        <w:rPr>
          <w:lang w:val="es-AR"/>
        </w:rPr>
      </w:pPr>
    </w:p>
    <w:p w14:paraId="4A305F8F" w14:textId="77777777" w:rsidR="0059158D" w:rsidRDefault="0059158D">
      <w:pPr>
        <w:spacing w:after="200" w:line="276" w:lineRule="auto"/>
        <w:jc w:val="left"/>
        <w:rPr>
          <w:lang w:val="es-AR"/>
        </w:rPr>
      </w:pPr>
      <w:r>
        <w:rPr>
          <w:lang w:val="es-AR"/>
        </w:rPr>
        <w:br w:type="page"/>
      </w:r>
    </w:p>
    <w:p w14:paraId="02165CE1" w14:textId="4B7AFC87" w:rsidR="00985D04" w:rsidRPr="00985D04" w:rsidRDefault="00985D04" w:rsidP="00985D04">
      <w:pPr>
        <w:jc w:val="center"/>
        <w:rPr>
          <w:b/>
          <w:bCs/>
          <w:lang w:val="es-AR"/>
        </w:rPr>
      </w:pPr>
      <w:r w:rsidRPr="00985D04">
        <w:rPr>
          <w:b/>
          <w:bCs/>
          <w:lang w:val="es-AR"/>
        </w:rPr>
        <w:t>Anexo II. Matriz de Productos M2</w:t>
      </w:r>
    </w:p>
    <w:p w14:paraId="7711E42C" w14:textId="77777777" w:rsidR="00985D04" w:rsidRDefault="00985D04" w:rsidP="00985D04">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Pr="002E0AAE">
        <w:rPr>
          <w:rFonts w:cs="Times New Roman"/>
          <w:color w:val="0000FF"/>
          <w:lang w:val="es-AR"/>
        </w:rPr>
        <w:t xml:space="preserve"> </w:t>
      </w:r>
    </w:p>
    <w:p w14:paraId="485A42A5" w14:textId="77777777" w:rsidR="00FE22FF" w:rsidRPr="002E0AAE" w:rsidRDefault="00FE22FF" w:rsidP="00985D04">
      <w:pPr>
        <w:jc w:val="center"/>
        <w:rPr>
          <w:rFonts w:cs="Times New Roman"/>
          <w:color w:val="0000FF"/>
          <w:lang w:val="es-AR"/>
        </w:rPr>
      </w:pPr>
    </w:p>
    <w:p w14:paraId="579D8F02" w14:textId="6A209803" w:rsidR="006A1E24" w:rsidRDefault="00FE22FF" w:rsidP="00C02FE9">
      <w:pPr>
        <w:rPr>
          <w:lang w:val="es-AR"/>
        </w:rPr>
      </w:pPr>
      <w:r w:rsidRPr="00FE22FF">
        <w:rPr>
          <w:noProof/>
        </w:rPr>
        <w:drawing>
          <wp:inline distT="0" distB="0" distL="0" distR="0" wp14:anchorId="381CBECB" wp14:editId="6D9C50BE">
            <wp:extent cx="8229600" cy="1941830"/>
            <wp:effectExtent l="0" t="0" r="0" b="1270"/>
            <wp:docPr id="172912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9600" cy="1941830"/>
                    </a:xfrm>
                    <a:prstGeom prst="rect">
                      <a:avLst/>
                    </a:prstGeom>
                    <a:noFill/>
                    <a:ln>
                      <a:noFill/>
                    </a:ln>
                  </pic:spPr>
                </pic:pic>
              </a:graphicData>
            </a:graphic>
          </wp:inline>
        </w:drawing>
      </w:r>
    </w:p>
    <w:p w14:paraId="1BA3D778" w14:textId="77777777" w:rsidR="002F6779" w:rsidRPr="007C1860" w:rsidRDefault="002F6779" w:rsidP="00C02FE9">
      <w:pPr>
        <w:rPr>
          <w:sz w:val="18"/>
          <w:szCs w:val="20"/>
          <w:lang w:val="es-AR"/>
        </w:rPr>
      </w:pPr>
    </w:p>
    <w:p w14:paraId="5EEE4DBD" w14:textId="782C3421" w:rsidR="00C02FE9" w:rsidRPr="007C1860" w:rsidRDefault="00C02FE9" w:rsidP="00B82358">
      <w:pPr>
        <w:spacing w:before="120" w:after="120"/>
        <w:rPr>
          <w:rFonts w:cs="Times New Roman"/>
          <w:lang w:val="es-AR"/>
        </w:rPr>
      </w:pPr>
    </w:p>
    <w:p w14:paraId="52D8D18B" w14:textId="77777777" w:rsidR="00C02FE9" w:rsidRPr="007C1860" w:rsidRDefault="00C02FE9" w:rsidP="00B82358">
      <w:pPr>
        <w:spacing w:before="120" w:after="120"/>
        <w:rPr>
          <w:rFonts w:cs="Times New Roman"/>
          <w:lang w:val="es-AR"/>
        </w:rPr>
        <w:sectPr w:rsidR="00C02FE9" w:rsidRPr="007C1860" w:rsidSect="00985AD4">
          <w:pgSz w:w="15840" w:h="12240" w:orient="landscape"/>
          <w:pgMar w:top="1800" w:right="1440" w:bottom="1800" w:left="1440" w:header="720" w:footer="720" w:gutter="0"/>
          <w:cols w:space="720"/>
          <w:docGrid w:linePitch="360"/>
        </w:sectPr>
      </w:pPr>
    </w:p>
    <w:p w14:paraId="10D75FAA" w14:textId="11F4660F" w:rsidR="001F3238" w:rsidRDefault="00420DCB" w:rsidP="00B34222">
      <w:pPr>
        <w:pStyle w:val="Heading2"/>
        <w:rPr>
          <w:lang w:val="es-AR"/>
        </w:rPr>
      </w:pPr>
      <w:r>
        <w:rPr>
          <w:lang w:val="es-AR"/>
        </w:rPr>
        <w:t>A</w:t>
      </w:r>
      <w:r w:rsidR="00E47EEA" w:rsidRPr="007C1860">
        <w:rPr>
          <w:lang w:val="es-AR"/>
        </w:rPr>
        <w:t xml:space="preserve">nexo </w:t>
      </w:r>
      <w:r>
        <w:rPr>
          <w:lang w:val="es-AR"/>
        </w:rPr>
        <w:t>III</w:t>
      </w:r>
      <w:r w:rsidR="001F3238" w:rsidRPr="007C1860">
        <w:rPr>
          <w:lang w:val="es-AR"/>
        </w:rPr>
        <w:t xml:space="preserve">. </w:t>
      </w:r>
      <w:r w:rsidR="00AA5631" w:rsidRPr="007C1860">
        <w:rPr>
          <w:lang w:val="es-AR"/>
        </w:rPr>
        <w:t>Currículo</w:t>
      </w:r>
      <w:r w:rsidR="001F3238" w:rsidRPr="007C1860">
        <w:rPr>
          <w:lang w:val="es-AR"/>
        </w:rPr>
        <w:t xml:space="preserve"> Vitae </w:t>
      </w:r>
      <w:r w:rsidR="001C1F66" w:rsidRPr="007C1860">
        <w:rPr>
          <w:lang w:val="es-AR"/>
        </w:rPr>
        <w:t>resumido</w:t>
      </w:r>
    </w:p>
    <w:p w14:paraId="11339413" w14:textId="77777777" w:rsidR="00AA5631" w:rsidRPr="00AA5631" w:rsidRDefault="00AA5631" w:rsidP="00AA5631">
      <w:pPr>
        <w:rPr>
          <w:lang w:val="es-AR"/>
        </w:rPr>
      </w:pPr>
    </w:p>
    <w:p w14:paraId="317DB22F" w14:textId="1ECAB54A" w:rsidR="001C1F66" w:rsidRPr="003B629B" w:rsidRDefault="001C1F66" w:rsidP="007B22EA">
      <w:pPr>
        <w:rPr>
          <w:rFonts w:cs="Times New Roman"/>
          <w:bCs/>
          <w:color w:val="0000FF"/>
          <w:sz w:val="18"/>
          <w:szCs w:val="18"/>
          <w:highlight w:val="lightGray"/>
          <w:u w:val="single"/>
          <w:lang w:val="es-AR"/>
        </w:rPr>
      </w:pPr>
      <w:r w:rsidRPr="003B629B">
        <w:rPr>
          <w:rFonts w:cs="Times New Roman"/>
          <w:bCs/>
          <w:color w:val="0000FF"/>
          <w:sz w:val="18"/>
          <w:szCs w:val="18"/>
          <w:highlight w:val="lightGray"/>
          <w:lang w:val="es-AR"/>
        </w:rPr>
        <w:t>[</w:t>
      </w:r>
      <w:r w:rsidR="003B629B">
        <w:rPr>
          <w:rFonts w:cs="Times New Roman"/>
          <w:bCs/>
          <w:color w:val="0000FF"/>
          <w:sz w:val="18"/>
          <w:szCs w:val="18"/>
          <w:highlight w:val="lightGray"/>
          <w:lang w:val="es-AR"/>
        </w:rPr>
        <w:t>I</w:t>
      </w:r>
      <w:r w:rsidRPr="003B629B">
        <w:rPr>
          <w:rFonts w:cs="Times New Roman"/>
          <w:bCs/>
          <w:color w:val="0000FF"/>
          <w:sz w:val="18"/>
          <w:szCs w:val="18"/>
          <w:highlight w:val="lightGray"/>
          <w:lang w:val="es-AR"/>
        </w:rPr>
        <w:t>nclu</w:t>
      </w:r>
      <w:r w:rsidR="003B629B">
        <w:rPr>
          <w:rFonts w:cs="Times New Roman"/>
          <w:bCs/>
          <w:color w:val="0000FF"/>
          <w:sz w:val="18"/>
          <w:szCs w:val="18"/>
          <w:highlight w:val="lightGray"/>
          <w:lang w:val="es-AR"/>
        </w:rPr>
        <w:t xml:space="preserve">ya por cada líder técnico de organización co-ejecutora, un </w:t>
      </w:r>
      <w:r w:rsidR="00A64330">
        <w:rPr>
          <w:rFonts w:cs="Times New Roman"/>
          <w:bCs/>
          <w:color w:val="0000FF"/>
          <w:sz w:val="18"/>
          <w:szCs w:val="18"/>
          <w:highlight w:val="lightGray"/>
          <w:lang w:val="es-AR"/>
        </w:rPr>
        <w:t>resumen de su CV</w:t>
      </w:r>
      <w:r w:rsidR="00AA5631" w:rsidRPr="003B629B">
        <w:rPr>
          <w:rFonts w:cs="Times New Roman"/>
          <w:bCs/>
          <w:color w:val="0000FF"/>
          <w:sz w:val="18"/>
          <w:szCs w:val="18"/>
          <w:highlight w:val="lightGray"/>
          <w:lang w:val="es-AR"/>
        </w:rPr>
        <w:t xml:space="preserve"> junto con un enlace a </w:t>
      </w:r>
      <w:proofErr w:type="spellStart"/>
      <w:r w:rsidR="00AA5631" w:rsidRPr="003B629B">
        <w:rPr>
          <w:rFonts w:cs="Times New Roman"/>
          <w:bCs/>
          <w:color w:val="0000FF"/>
          <w:sz w:val="18"/>
          <w:szCs w:val="18"/>
          <w:highlight w:val="lightGray"/>
          <w:lang w:val="es-AR"/>
        </w:rPr>
        <w:t>Linkedin</w:t>
      </w:r>
      <w:proofErr w:type="spellEnd"/>
      <w:r w:rsidR="00AA5631" w:rsidRPr="003B629B">
        <w:rPr>
          <w:rFonts w:cs="Times New Roman"/>
          <w:bCs/>
          <w:color w:val="0000FF"/>
          <w:sz w:val="18"/>
          <w:szCs w:val="18"/>
          <w:highlight w:val="lightGray"/>
          <w:lang w:val="es-AR"/>
        </w:rPr>
        <w:t xml:space="preserve"> </w:t>
      </w:r>
      <w:r w:rsidR="00A64330">
        <w:rPr>
          <w:rFonts w:cs="Times New Roman"/>
          <w:bCs/>
          <w:color w:val="0000FF"/>
          <w:sz w:val="18"/>
          <w:szCs w:val="18"/>
          <w:highlight w:val="lightGray"/>
          <w:lang w:val="es-AR"/>
        </w:rPr>
        <w:t xml:space="preserve">u </w:t>
      </w:r>
      <w:r w:rsidR="00AA5631" w:rsidRPr="003B629B">
        <w:rPr>
          <w:rFonts w:cs="Times New Roman"/>
          <w:bCs/>
          <w:color w:val="0000FF"/>
          <w:sz w:val="18"/>
          <w:szCs w:val="18"/>
          <w:highlight w:val="lightGray"/>
          <w:lang w:val="es-AR"/>
        </w:rPr>
        <w:t>otr</w:t>
      </w:r>
      <w:r w:rsidR="003B629B" w:rsidRPr="003B629B">
        <w:rPr>
          <w:rFonts w:cs="Times New Roman"/>
          <w:bCs/>
          <w:color w:val="0000FF"/>
          <w:sz w:val="18"/>
          <w:szCs w:val="18"/>
          <w:highlight w:val="lightGray"/>
          <w:lang w:val="es-AR"/>
        </w:rPr>
        <w:t>a base de datos desde donde pueda constatarse la evidencia de experiencia en el tema del proyecto</w:t>
      </w:r>
      <w:r w:rsidRPr="003B629B">
        <w:rPr>
          <w:rFonts w:cs="Times New Roman"/>
          <w:bCs/>
          <w:color w:val="0000FF"/>
          <w:sz w:val="18"/>
          <w:szCs w:val="18"/>
          <w:highlight w:val="lightGray"/>
          <w:lang w:val="es-AR"/>
        </w:rPr>
        <w:t>.</w:t>
      </w:r>
      <w:r w:rsidR="00EA66F4" w:rsidRPr="003B629B">
        <w:rPr>
          <w:rFonts w:cs="Times New Roman"/>
          <w:bCs/>
          <w:color w:val="0000FF"/>
          <w:sz w:val="18"/>
          <w:szCs w:val="18"/>
          <w:highlight w:val="lightGray"/>
          <w:lang w:val="es-AR"/>
        </w:rPr>
        <w:t xml:space="preserve"> NO incluir fotos. </w:t>
      </w:r>
      <w:r w:rsidR="00A64330">
        <w:rPr>
          <w:rFonts w:cs="Times New Roman"/>
          <w:bCs/>
          <w:color w:val="0000FF"/>
          <w:sz w:val="18"/>
          <w:szCs w:val="18"/>
          <w:highlight w:val="lightGray"/>
          <w:lang w:val="es-AR"/>
        </w:rPr>
        <w:t xml:space="preserve">Maximo de 1 </w:t>
      </w:r>
      <w:proofErr w:type="spellStart"/>
      <w:r w:rsidR="00A64330">
        <w:rPr>
          <w:rFonts w:cs="Times New Roman"/>
          <w:bCs/>
          <w:color w:val="0000FF"/>
          <w:sz w:val="18"/>
          <w:szCs w:val="18"/>
          <w:highlight w:val="lightGray"/>
          <w:lang w:val="es-AR"/>
        </w:rPr>
        <w:t>pagina</w:t>
      </w:r>
      <w:proofErr w:type="spellEnd"/>
      <w:r w:rsidR="00A64330">
        <w:rPr>
          <w:rFonts w:cs="Times New Roman"/>
          <w:bCs/>
          <w:color w:val="0000FF"/>
          <w:sz w:val="18"/>
          <w:szCs w:val="18"/>
          <w:highlight w:val="lightGray"/>
          <w:lang w:val="es-AR"/>
        </w:rPr>
        <w:t xml:space="preserve"> por especialista</w:t>
      </w:r>
      <w:r w:rsidR="00856A0E">
        <w:rPr>
          <w:rFonts w:cs="Times New Roman"/>
          <w:bCs/>
          <w:color w:val="0000FF"/>
          <w:sz w:val="18"/>
          <w:szCs w:val="18"/>
          <w:highlight w:val="lightGray"/>
          <w:lang w:val="es-AR"/>
        </w:rPr>
        <w:t>. Esta sección es clave para los evaluadores de su proyecto]</w:t>
      </w:r>
      <w:r w:rsidR="00A64330">
        <w:rPr>
          <w:rFonts w:cs="Times New Roman"/>
          <w:bCs/>
          <w:color w:val="0000FF"/>
          <w:sz w:val="18"/>
          <w:szCs w:val="18"/>
          <w:highlight w:val="lightGray"/>
          <w:lang w:val="es-AR"/>
        </w:rPr>
        <w:t xml:space="preserve">. </w:t>
      </w:r>
    </w:p>
    <w:p w14:paraId="6EB6D315" w14:textId="77777777" w:rsidR="007C14D5" w:rsidRPr="007C1860" w:rsidRDefault="007C14D5" w:rsidP="001C1F66">
      <w:pPr>
        <w:ind w:left="360"/>
        <w:rPr>
          <w:rFonts w:cs="Times New Roman"/>
          <w:bCs/>
          <w:color w:val="0000FF"/>
          <w:szCs w:val="20"/>
          <w:highlight w:val="lightGray"/>
          <w:lang w:val="es-AR"/>
        </w:rPr>
      </w:pPr>
    </w:p>
    <w:tbl>
      <w:tblPr>
        <w:tblStyle w:val="TableGrid"/>
        <w:tblW w:w="0" w:type="auto"/>
        <w:tblLook w:val="04A0" w:firstRow="1" w:lastRow="0" w:firstColumn="1" w:lastColumn="0" w:noHBand="0" w:noVBand="1"/>
      </w:tblPr>
      <w:tblGrid>
        <w:gridCol w:w="8630"/>
      </w:tblGrid>
      <w:tr w:rsidR="001C1F66" w:rsidRPr="007C1860" w14:paraId="67D7CF50" w14:textId="77777777" w:rsidTr="001C1F66">
        <w:tc>
          <w:tcPr>
            <w:tcW w:w="8856" w:type="dxa"/>
          </w:tcPr>
          <w:p w14:paraId="3E297C1B" w14:textId="6FC7161F" w:rsidR="001C1F66" w:rsidRPr="007C1860" w:rsidRDefault="00EA66F4" w:rsidP="0015047C">
            <w:pPr>
              <w:rPr>
                <w:rFonts w:cs="Times New Roman"/>
                <w:color w:val="000000"/>
                <w:szCs w:val="20"/>
                <w:lang w:val="es-AR"/>
              </w:rPr>
            </w:pPr>
            <w:r w:rsidRPr="007C1860">
              <w:rPr>
                <w:rFonts w:cs="Times New Roman"/>
                <w:color w:val="000000"/>
                <w:szCs w:val="20"/>
                <w:lang w:val="es-AR"/>
              </w:rPr>
              <w:t>Nombre y Apellido</w:t>
            </w:r>
          </w:p>
          <w:p w14:paraId="588AF924" w14:textId="77777777" w:rsidR="001C1F66" w:rsidRPr="007C1860" w:rsidRDefault="001C1F66" w:rsidP="0015047C">
            <w:pPr>
              <w:rPr>
                <w:rFonts w:cs="Times New Roman"/>
                <w:color w:val="000000"/>
                <w:szCs w:val="20"/>
                <w:lang w:val="es-AR"/>
              </w:rPr>
            </w:pPr>
          </w:p>
          <w:p w14:paraId="6684B20B" w14:textId="77777777" w:rsidR="001C1F66" w:rsidRPr="007C1860" w:rsidRDefault="001C1F66" w:rsidP="0015047C">
            <w:pPr>
              <w:rPr>
                <w:rFonts w:cs="Times New Roman"/>
                <w:color w:val="000000"/>
                <w:szCs w:val="20"/>
                <w:lang w:val="es-AR"/>
              </w:rPr>
            </w:pPr>
          </w:p>
          <w:p w14:paraId="0BAF3348" w14:textId="77777777" w:rsidR="001C1F66" w:rsidRPr="007C1860" w:rsidRDefault="001C1F66" w:rsidP="0015047C">
            <w:pPr>
              <w:rPr>
                <w:rFonts w:cs="Times New Roman"/>
                <w:color w:val="000000"/>
                <w:szCs w:val="20"/>
                <w:lang w:val="es-AR"/>
              </w:rPr>
            </w:pPr>
          </w:p>
          <w:p w14:paraId="5B4EF81E" w14:textId="77777777" w:rsidR="001C1F66" w:rsidRPr="007C1860" w:rsidRDefault="001C1F66" w:rsidP="0015047C">
            <w:pPr>
              <w:rPr>
                <w:rFonts w:cs="Times New Roman"/>
                <w:color w:val="000000"/>
                <w:szCs w:val="20"/>
                <w:lang w:val="es-AR"/>
              </w:rPr>
            </w:pPr>
          </w:p>
          <w:p w14:paraId="7F91821E" w14:textId="77777777" w:rsidR="001C1F66" w:rsidRPr="007C1860" w:rsidRDefault="001C1F66" w:rsidP="0015047C">
            <w:pPr>
              <w:rPr>
                <w:rFonts w:cs="Times New Roman"/>
                <w:color w:val="000000"/>
                <w:szCs w:val="20"/>
                <w:lang w:val="es-AR"/>
              </w:rPr>
            </w:pPr>
          </w:p>
          <w:p w14:paraId="0C39B655" w14:textId="77777777" w:rsidR="001C1F66" w:rsidRPr="007C1860" w:rsidRDefault="001C1F66" w:rsidP="0015047C">
            <w:pPr>
              <w:rPr>
                <w:rFonts w:cs="Times New Roman"/>
                <w:color w:val="000000"/>
                <w:szCs w:val="20"/>
                <w:lang w:val="es-AR"/>
              </w:rPr>
            </w:pPr>
          </w:p>
          <w:p w14:paraId="1D14910E" w14:textId="77777777" w:rsidR="001C1F66" w:rsidRPr="007C1860" w:rsidRDefault="001C1F66" w:rsidP="0015047C">
            <w:pPr>
              <w:rPr>
                <w:rFonts w:cs="Times New Roman"/>
                <w:color w:val="000000"/>
                <w:szCs w:val="20"/>
                <w:lang w:val="es-AR"/>
              </w:rPr>
            </w:pPr>
          </w:p>
          <w:p w14:paraId="390D8613" w14:textId="77777777" w:rsidR="001C1F66" w:rsidRPr="007C1860" w:rsidRDefault="001C1F66" w:rsidP="0015047C">
            <w:pPr>
              <w:rPr>
                <w:rFonts w:cs="Times New Roman"/>
                <w:color w:val="000000"/>
                <w:szCs w:val="20"/>
                <w:lang w:val="es-AR"/>
              </w:rPr>
            </w:pPr>
          </w:p>
          <w:p w14:paraId="56DD6563" w14:textId="77777777" w:rsidR="001C1F66" w:rsidRPr="007C1860" w:rsidRDefault="001C1F66" w:rsidP="0015047C">
            <w:pPr>
              <w:rPr>
                <w:rFonts w:cs="Times New Roman"/>
                <w:color w:val="000000"/>
                <w:szCs w:val="20"/>
                <w:lang w:val="es-AR"/>
              </w:rPr>
            </w:pPr>
          </w:p>
          <w:p w14:paraId="068762AE" w14:textId="77777777" w:rsidR="001C1F66" w:rsidRPr="007C1860" w:rsidRDefault="001C1F66" w:rsidP="0015047C">
            <w:pPr>
              <w:rPr>
                <w:rFonts w:cs="Times New Roman"/>
                <w:color w:val="000000"/>
                <w:szCs w:val="20"/>
                <w:lang w:val="es-AR"/>
              </w:rPr>
            </w:pPr>
          </w:p>
          <w:p w14:paraId="12E16D47" w14:textId="77777777" w:rsidR="001C1F66" w:rsidRPr="007C1860" w:rsidRDefault="001C1F66" w:rsidP="0015047C">
            <w:pPr>
              <w:rPr>
                <w:rFonts w:cs="Times New Roman"/>
                <w:color w:val="000000"/>
                <w:szCs w:val="20"/>
                <w:lang w:val="es-AR"/>
              </w:rPr>
            </w:pPr>
          </w:p>
          <w:p w14:paraId="6D29FBE1" w14:textId="77777777" w:rsidR="001C1F66" w:rsidRPr="007C1860" w:rsidRDefault="001C1F66" w:rsidP="0015047C">
            <w:pPr>
              <w:rPr>
                <w:rFonts w:cs="Times New Roman"/>
                <w:color w:val="000000"/>
                <w:szCs w:val="20"/>
                <w:lang w:val="es-AR"/>
              </w:rPr>
            </w:pPr>
          </w:p>
          <w:p w14:paraId="7EB0E4B0" w14:textId="77777777" w:rsidR="001C1F66" w:rsidRPr="007C1860" w:rsidRDefault="001C1F66" w:rsidP="0015047C">
            <w:pPr>
              <w:rPr>
                <w:rFonts w:cs="Times New Roman"/>
                <w:color w:val="000000"/>
                <w:szCs w:val="20"/>
                <w:lang w:val="es-AR"/>
              </w:rPr>
            </w:pPr>
          </w:p>
          <w:p w14:paraId="6342412D" w14:textId="77777777" w:rsidR="001C1F66" w:rsidRPr="007C1860" w:rsidRDefault="001C1F66" w:rsidP="0015047C">
            <w:pPr>
              <w:rPr>
                <w:rFonts w:cs="Times New Roman"/>
                <w:color w:val="000000"/>
                <w:szCs w:val="20"/>
                <w:lang w:val="es-AR"/>
              </w:rPr>
            </w:pPr>
          </w:p>
          <w:p w14:paraId="7FCB4452" w14:textId="77777777" w:rsidR="001C1F66" w:rsidRPr="007C1860" w:rsidRDefault="001C1F66" w:rsidP="0015047C">
            <w:pPr>
              <w:rPr>
                <w:rFonts w:cs="Times New Roman"/>
                <w:color w:val="000000"/>
                <w:szCs w:val="20"/>
                <w:lang w:val="es-AR"/>
              </w:rPr>
            </w:pPr>
          </w:p>
          <w:p w14:paraId="3408E9FD" w14:textId="77777777" w:rsidR="001C1F66" w:rsidRPr="007C1860" w:rsidRDefault="001C1F66" w:rsidP="0015047C">
            <w:pPr>
              <w:rPr>
                <w:rFonts w:cs="Times New Roman"/>
                <w:color w:val="000000"/>
                <w:szCs w:val="20"/>
                <w:lang w:val="es-AR"/>
              </w:rPr>
            </w:pPr>
          </w:p>
          <w:p w14:paraId="55054D79" w14:textId="77777777" w:rsidR="001C1F66" w:rsidRPr="007C1860" w:rsidRDefault="001C1F66" w:rsidP="0015047C">
            <w:pPr>
              <w:rPr>
                <w:rFonts w:cs="Times New Roman"/>
                <w:color w:val="000000"/>
                <w:szCs w:val="20"/>
                <w:lang w:val="es-AR"/>
              </w:rPr>
            </w:pPr>
          </w:p>
          <w:p w14:paraId="477A0E7F" w14:textId="77777777" w:rsidR="001C1F66" w:rsidRPr="007C1860" w:rsidRDefault="001C1F66" w:rsidP="0015047C">
            <w:pPr>
              <w:rPr>
                <w:rFonts w:cs="Times New Roman"/>
                <w:color w:val="000000"/>
                <w:szCs w:val="20"/>
                <w:lang w:val="es-AR"/>
              </w:rPr>
            </w:pPr>
          </w:p>
          <w:p w14:paraId="308AFB6C" w14:textId="77777777" w:rsidR="001C1F66" w:rsidRPr="007C1860" w:rsidRDefault="001C1F66" w:rsidP="0015047C">
            <w:pPr>
              <w:rPr>
                <w:rFonts w:cs="Times New Roman"/>
                <w:color w:val="000000"/>
                <w:szCs w:val="20"/>
                <w:lang w:val="es-AR"/>
              </w:rPr>
            </w:pPr>
          </w:p>
          <w:p w14:paraId="5EDC3D8B" w14:textId="77777777" w:rsidR="001C1F66" w:rsidRPr="007C1860" w:rsidRDefault="001C1F66" w:rsidP="0015047C">
            <w:pPr>
              <w:rPr>
                <w:rFonts w:cs="Times New Roman"/>
                <w:color w:val="000000"/>
                <w:szCs w:val="20"/>
                <w:lang w:val="es-AR"/>
              </w:rPr>
            </w:pPr>
          </w:p>
          <w:p w14:paraId="4231D922" w14:textId="77777777" w:rsidR="001C1F66" w:rsidRPr="007C1860" w:rsidRDefault="001C1F66" w:rsidP="0015047C">
            <w:pPr>
              <w:rPr>
                <w:rFonts w:cs="Times New Roman"/>
                <w:color w:val="000000"/>
                <w:szCs w:val="20"/>
                <w:lang w:val="es-AR"/>
              </w:rPr>
            </w:pPr>
          </w:p>
          <w:p w14:paraId="0D63CCD0" w14:textId="77777777" w:rsidR="001C1F66" w:rsidRPr="007C1860" w:rsidRDefault="001C1F66" w:rsidP="0015047C">
            <w:pPr>
              <w:rPr>
                <w:rFonts w:cs="Times New Roman"/>
                <w:color w:val="000000"/>
                <w:szCs w:val="20"/>
                <w:lang w:val="es-AR"/>
              </w:rPr>
            </w:pPr>
          </w:p>
          <w:p w14:paraId="48B50AC6" w14:textId="77777777" w:rsidR="001C1F66" w:rsidRPr="007C1860" w:rsidRDefault="001C1F66" w:rsidP="0015047C">
            <w:pPr>
              <w:rPr>
                <w:rFonts w:cs="Times New Roman"/>
                <w:color w:val="000000"/>
                <w:szCs w:val="20"/>
                <w:lang w:val="es-AR"/>
              </w:rPr>
            </w:pPr>
          </w:p>
          <w:p w14:paraId="646B2525" w14:textId="77777777" w:rsidR="001C1F66" w:rsidRPr="007C1860" w:rsidRDefault="001C1F66" w:rsidP="0015047C">
            <w:pPr>
              <w:rPr>
                <w:rFonts w:cs="Times New Roman"/>
                <w:color w:val="000000"/>
                <w:szCs w:val="20"/>
                <w:lang w:val="es-AR"/>
              </w:rPr>
            </w:pPr>
          </w:p>
          <w:p w14:paraId="7D7CE6C3" w14:textId="77777777" w:rsidR="001C1F66" w:rsidRPr="007C1860" w:rsidRDefault="001C1F66" w:rsidP="0015047C">
            <w:pPr>
              <w:rPr>
                <w:rFonts w:cs="Times New Roman"/>
                <w:color w:val="000000"/>
                <w:szCs w:val="20"/>
                <w:lang w:val="es-AR"/>
              </w:rPr>
            </w:pPr>
          </w:p>
          <w:p w14:paraId="3BADBD61" w14:textId="77777777" w:rsidR="001C1F66" w:rsidRPr="007C1860" w:rsidRDefault="001C1F66" w:rsidP="0015047C">
            <w:pPr>
              <w:rPr>
                <w:rFonts w:cs="Times New Roman"/>
                <w:color w:val="000000"/>
                <w:szCs w:val="20"/>
                <w:lang w:val="es-AR"/>
              </w:rPr>
            </w:pPr>
          </w:p>
          <w:p w14:paraId="1346F381" w14:textId="77777777" w:rsidR="001C1F66" w:rsidRPr="007C1860" w:rsidRDefault="001C1F66" w:rsidP="0015047C">
            <w:pPr>
              <w:rPr>
                <w:rFonts w:cs="Times New Roman"/>
                <w:color w:val="000000"/>
                <w:szCs w:val="20"/>
                <w:lang w:val="es-AR"/>
              </w:rPr>
            </w:pPr>
          </w:p>
          <w:p w14:paraId="23F8575C" w14:textId="77777777" w:rsidR="001C1F66" w:rsidRPr="007C1860" w:rsidRDefault="001C1F66" w:rsidP="0015047C">
            <w:pPr>
              <w:rPr>
                <w:rFonts w:cs="Times New Roman"/>
                <w:color w:val="000000"/>
                <w:szCs w:val="20"/>
                <w:lang w:val="es-AR"/>
              </w:rPr>
            </w:pPr>
          </w:p>
          <w:p w14:paraId="093C2071" w14:textId="77777777" w:rsidR="001C1F66" w:rsidRPr="007C1860" w:rsidRDefault="001C1F66" w:rsidP="0015047C">
            <w:pPr>
              <w:rPr>
                <w:rFonts w:cs="Times New Roman"/>
                <w:color w:val="000000"/>
                <w:szCs w:val="20"/>
                <w:lang w:val="es-AR"/>
              </w:rPr>
            </w:pPr>
          </w:p>
          <w:p w14:paraId="62B5557B" w14:textId="77777777" w:rsidR="001C1F66" w:rsidRPr="007C1860" w:rsidRDefault="001C1F66" w:rsidP="0015047C">
            <w:pPr>
              <w:rPr>
                <w:rFonts w:cs="Times New Roman"/>
                <w:color w:val="000000"/>
                <w:szCs w:val="20"/>
                <w:lang w:val="es-AR"/>
              </w:rPr>
            </w:pPr>
          </w:p>
          <w:p w14:paraId="619D45FE" w14:textId="77777777" w:rsidR="001C1F66" w:rsidRPr="007C1860" w:rsidRDefault="001C1F66" w:rsidP="0015047C">
            <w:pPr>
              <w:rPr>
                <w:rFonts w:cs="Times New Roman"/>
                <w:color w:val="000000"/>
                <w:szCs w:val="20"/>
                <w:lang w:val="es-AR"/>
              </w:rPr>
            </w:pPr>
          </w:p>
          <w:p w14:paraId="69931A35" w14:textId="77777777" w:rsidR="001C1F66" w:rsidRPr="007C1860" w:rsidRDefault="001C1F66" w:rsidP="0015047C">
            <w:pPr>
              <w:rPr>
                <w:rFonts w:cs="Times New Roman"/>
                <w:color w:val="000000"/>
                <w:szCs w:val="20"/>
                <w:lang w:val="es-AR"/>
              </w:rPr>
            </w:pPr>
          </w:p>
          <w:p w14:paraId="4B614389" w14:textId="77777777" w:rsidR="001C1F66" w:rsidRPr="007C1860" w:rsidRDefault="001C1F66" w:rsidP="0015047C">
            <w:pPr>
              <w:rPr>
                <w:rFonts w:cs="Times New Roman"/>
                <w:color w:val="000000"/>
                <w:szCs w:val="20"/>
                <w:lang w:val="es-AR"/>
              </w:rPr>
            </w:pPr>
          </w:p>
          <w:p w14:paraId="6D68C844" w14:textId="77777777" w:rsidR="001C1F66" w:rsidRPr="007C1860" w:rsidRDefault="001C1F66" w:rsidP="0015047C">
            <w:pPr>
              <w:rPr>
                <w:rFonts w:cs="Times New Roman"/>
                <w:color w:val="000000"/>
                <w:szCs w:val="20"/>
                <w:lang w:val="es-AR"/>
              </w:rPr>
            </w:pPr>
          </w:p>
        </w:tc>
      </w:tr>
    </w:tbl>
    <w:p w14:paraId="5D391E95" w14:textId="77777777" w:rsidR="00C93CF3" w:rsidRPr="007C1860" w:rsidRDefault="00C93CF3" w:rsidP="001C1F66">
      <w:pPr>
        <w:rPr>
          <w:rFonts w:cs="Times New Roman"/>
          <w:lang w:val="es-AR"/>
        </w:rPr>
      </w:pPr>
    </w:p>
    <w:p w14:paraId="735710E5" w14:textId="77777777" w:rsidR="0038588C" w:rsidRPr="007C1860" w:rsidRDefault="0038588C" w:rsidP="00C93CF3">
      <w:pPr>
        <w:rPr>
          <w:rFonts w:cs="Times New Roman"/>
          <w:lang w:val="es-AR"/>
        </w:rPr>
        <w:sectPr w:rsidR="0038588C" w:rsidRPr="007C1860" w:rsidSect="009E4AFA">
          <w:headerReference w:type="default" r:id="rId19"/>
          <w:footerReference w:type="default" r:id="rId20"/>
          <w:pgSz w:w="12240" w:h="15840"/>
          <w:pgMar w:top="1440" w:right="1800" w:bottom="1440" w:left="1800" w:header="720" w:footer="720" w:gutter="0"/>
          <w:cols w:space="720"/>
          <w:docGrid w:linePitch="360"/>
        </w:sectPr>
      </w:pPr>
    </w:p>
    <w:p w14:paraId="6E300811" w14:textId="19E90534" w:rsidR="0038588C" w:rsidRPr="007C1860" w:rsidRDefault="0038588C" w:rsidP="00B34222">
      <w:pPr>
        <w:pStyle w:val="Heading2"/>
        <w:rPr>
          <w:lang w:val="es-AR"/>
        </w:rPr>
      </w:pPr>
      <w:r w:rsidRPr="007C1860">
        <w:rPr>
          <w:lang w:val="es-AR"/>
        </w:rPr>
        <w:t xml:space="preserve">Anexo </w:t>
      </w:r>
      <w:r w:rsidR="00420DCB">
        <w:rPr>
          <w:lang w:val="es-AR"/>
        </w:rPr>
        <w:t>I</w:t>
      </w:r>
      <w:r w:rsidR="00652F29" w:rsidRPr="007C1860">
        <w:rPr>
          <w:lang w:val="es-AR"/>
        </w:rPr>
        <w:t>V</w:t>
      </w:r>
      <w:r w:rsidRPr="007C1860">
        <w:rPr>
          <w:lang w:val="es-AR"/>
        </w:rPr>
        <w:t>. Plan de Adquisiciones</w:t>
      </w:r>
      <w:r w:rsidR="00DE3FD4">
        <w:rPr>
          <w:lang w:val="es-AR"/>
        </w:rPr>
        <w:t xml:space="preserve"> (PA)</w:t>
      </w:r>
    </w:p>
    <w:p w14:paraId="1E3F74A7" w14:textId="5A5E4646" w:rsidR="00CA444D" w:rsidRDefault="00CA444D" w:rsidP="00CA444D">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sidR="00DE3FD4">
        <w:rPr>
          <w:rFonts w:cs="Times New Roman"/>
          <w:color w:val="0000FF"/>
          <w:highlight w:val="lightGray"/>
          <w:lang w:val="es-AR"/>
        </w:rPr>
        <w:t xml:space="preserve"> y siga las instrucciones allí detalladas para elaborar el PA</w:t>
      </w:r>
      <w:r>
        <w:rPr>
          <w:rFonts w:cs="Times New Roman"/>
          <w:color w:val="0000FF"/>
          <w:highlight w:val="lightGray"/>
          <w:lang w:val="es-AR"/>
        </w:rPr>
        <w:t>]</w:t>
      </w:r>
      <w:r w:rsidRPr="002E0AAE">
        <w:rPr>
          <w:rFonts w:cs="Times New Roman"/>
          <w:color w:val="0000FF"/>
          <w:lang w:val="es-AR"/>
        </w:rPr>
        <w:t xml:space="preserve"> </w:t>
      </w:r>
    </w:p>
    <w:p w14:paraId="4EDF7F7B" w14:textId="77777777" w:rsidR="007C14D5" w:rsidRPr="007C1860" w:rsidRDefault="007C14D5" w:rsidP="007C14D5">
      <w:pPr>
        <w:rPr>
          <w:rFonts w:cs="Times New Roman"/>
          <w:lang w:val="es-AR"/>
        </w:rPr>
      </w:pPr>
    </w:p>
    <w:p w14:paraId="4F56A541" w14:textId="6A8D8F54" w:rsidR="00B34222" w:rsidRPr="007C1860" w:rsidRDefault="00CC0C5B">
      <w:pPr>
        <w:rPr>
          <w:lang w:val="es-AR"/>
        </w:rPr>
      </w:pPr>
      <w:r w:rsidRPr="00CC0C5B">
        <w:rPr>
          <w:noProof/>
        </w:rPr>
        <w:drawing>
          <wp:inline distT="0" distB="0" distL="0" distR="0" wp14:anchorId="25D68D4E" wp14:editId="27E107A4">
            <wp:extent cx="5486400" cy="3500755"/>
            <wp:effectExtent l="0" t="0" r="0" b="4445"/>
            <wp:docPr id="1658781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500755"/>
                    </a:xfrm>
                    <a:prstGeom prst="rect">
                      <a:avLst/>
                    </a:prstGeom>
                    <a:noFill/>
                    <a:ln>
                      <a:noFill/>
                    </a:ln>
                  </pic:spPr>
                </pic:pic>
              </a:graphicData>
            </a:graphic>
          </wp:inline>
        </w:drawing>
      </w:r>
    </w:p>
    <w:p w14:paraId="32902B40" w14:textId="77777777" w:rsidR="0038588C" w:rsidRPr="007C1860" w:rsidRDefault="0038588C" w:rsidP="00C93CF3">
      <w:pPr>
        <w:rPr>
          <w:rFonts w:cs="Times New Roman"/>
          <w:lang w:val="es-AR"/>
        </w:rPr>
      </w:pPr>
    </w:p>
    <w:p w14:paraId="5FD8000E" w14:textId="77777777" w:rsidR="00342EB0" w:rsidRPr="007C1860" w:rsidRDefault="00342EB0" w:rsidP="00C93CF3">
      <w:pPr>
        <w:rPr>
          <w:rFonts w:cs="Times New Roman"/>
          <w:lang w:val="es-AR"/>
        </w:rPr>
        <w:sectPr w:rsidR="00342EB0" w:rsidRPr="007C1860" w:rsidSect="009E4AFA">
          <w:pgSz w:w="12240" w:h="15840"/>
          <w:pgMar w:top="1440" w:right="1800" w:bottom="1440" w:left="1800" w:header="720" w:footer="720" w:gutter="0"/>
          <w:cols w:space="720"/>
          <w:docGrid w:linePitch="360"/>
        </w:sectPr>
      </w:pPr>
    </w:p>
    <w:p w14:paraId="7C86EFB3" w14:textId="3F333DC5" w:rsidR="0006771B" w:rsidRPr="007C1860" w:rsidRDefault="0006771B" w:rsidP="00B34222">
      <w:pPr>
        <w:pStyle w:val="Heading2"/>
        <w:rPr>
          <w:lang w:val="es-AR"/>
        </w:rPr>
      </w:pPr>
      <w:r w:rsidRPr="007C1860">
        <w:rPr>
          <w:lang w:val="es-AR"/>
        </w:rPr>
        <w:t xml:space="preserve">Anexo V. Cartas de Compromiso </w:t>
      </w:r>
      <w:r w:rsidR="00782BD2">
        <w:rPr>
          <w:lang w:val="es-AR"/>
        </w:rPr>
        <w:t>de Organizaciones participantes</w:t>
      </w:r>
    </w:p>
    <w:p w14:paraId="63EBC3A5" w14:textId="77777777" w:rsidR="00381D88" w:rsidRPr="007C1860" w:rsidRDefault="00381D88" w:rsidP="00381D88">
      <w:pPr>
        <w:jc w:val="center"/>
        <w:rPr>
          <w:rFonts w:cs="Times New Roman"/>
          <w:lang w:val="es-AR"/>
        </w:rPr>
      </w:pPr>
    </w:p>
    <w:p w14:paraId="172178BC" w14:textId="40F35584" w:rsidR="0006771B" w:rsidRPr="007C1860" w:rsidRDefault="0006771B" w:rsidP="0006771B">
      <w:pPr>
        <w:rPr>
          <w:rFonts w:cs="Arial"/>
          <w:color w:val="000000"/>
          <w:szCs w:val="20"/>
          <w:lang w:val="es-AR"/>
        </w:rPr>
      </w:pPr>
      <w:r w:rsidRPr="00782BD2">
        <w:rPr>
          <w:rFonts w:cs="Times New Roman"/>
          <w:color w:val="0000FF"/>
          <w:sz w:val="18"/>
          <w:szCs w:val="20"/>
          <w:highlight w:val="lightGray"/>
          <w:lang w:val="es-AR"/>
        </w:rPr>
        <w:t>[</w:t>
      </w:r>
      <w:r w:rsidRPr="00782BD2">
        <w:rPr>
          <w:rFonts w:cs="Times New Roman"/>
          <w:b/>
          <w:bCs/>
          <w:color w:val="0000FF"/>
          <w:sz w:val="18"/>
          <w:szCs w:val="20"/>
          <w:highlight w:val="lightGray"/>
          <w:lang w:val="es-AR"/>
        </w:rPr>
        <w:t xml:space="preserve">Incluir las cartas de compromiso </w:t>
      </w:r>
      <w:r w:rsidR="004604CE" w:rsidRPr="00782BD2">
        <w:rPr>
          <w:rFonts w:cs="Times New Roman"/>
          <w:b/>
          <w:bCs/>
          <w:color w:val="0000FF"/>
          <w:sz w:val="18"/>
          <w:szCs w:val="20"/>
          <w:highlight w:val="lightGray"/>
          <w:lang w:val="es-AR"/>
        </w:rPr>
        <w:t>de cada organización co-ejecutora</w:t>
      </w:r>
      <w:r w:rsidRPr="00782BD2">
        <w:rPr>
          <w:rFonts w:cs="Times New Roman"/>
          <w:color w:val="0000FF"/>
          <w:sz w:val="18"/>
          <w:szCs w:val="20"/>
          <w:highlight w:val="lightGray"/>
          <w:lang w:val="es-AR"/>
        </w:rPr>
        <w:t>.</w:t>
      </w:r>
      <w:r w:rsidR="00782BD2" w:rsidRPr="00782BD2">
        <w:rPr>
          <w:rFonts w:cs="Times New Roman"/>
          <w:color w:val="0000FF"/>
          <w:sz w:val="18"/>
          <w:szCs w:val="20"/>
          <w:highlight w:val="lightGray"/>
          <w:lang w:val="es-AR"/>
        </w:rPr>
        <w:t xml:space="preserve"> En el caso de las organizaciones asociadas, deberá agregar una carta de compromiso con o sin aporte de contrapartida]</w:t>
      </w:r>
      <w:r w:rsidR="00782BD2">
        <w:rPr>
          <w:rFonts w:cs="Times New Roman"/>
          <w:color w:val="0000FF"/>
          <w:sz w:val="18"/>
          <w:szCs w:val="20"/>
          <w:lang w:val="es-AR"/>
        </w:rPr>
        <w:t xml:space="preserve"> </w:t>
      </w:r>
    </w:p>
    <w:p w14:paraId="65A9C210" w14:textId="6ADD4737" w:rsidR="0006771B" w:rsidRPr="007C1860" w:rsidRDefault="0006771B" w:rsidP="0006771B">
      <w:pPr>
        <w:jc w:val="center"/>
        <w:rPr>
          <w:rFonts w:cs="Arial"/>
          <w:color w:val="000000"/>
          <w:szCs w:val="20"/>
          <w:lang w:val="es-AR"/>
        </w:rPr>
      </w:pPr>
    </w:p>
    <w:p w14:paraId="3C86BED2" w14:textId="77777777" w:rsidR="0006771B" w:rsidRPr="007C1860" w:rsidRDefault="0006771B" w:rsidP="0006771B">
      <w:pPr>
        <w:rPr>
          <w:rFonts w:cs="Arial"/>
          <w:color w:val="000000"/>
          <w:szCs w:val="20"/>
          <w:lang w:val="es-AR"/>
        </w:rPr>
      </w:pPr>
    </w:p>
    <w:p w14:paraId="1853646B" w14:textId="77777777" w:rsidR="001F3238" w:rsidRPr="007C1860" w:rsidRDefault="001F3238" w:rsidP="001F5ADF">
      <w:pPr>
        <w:rPr>
          <w:rFonts w:cs="Times New Roman"/>
          <w:lang w:val="es-AR"/>
        </w:rPr>
      </w:pPr>
    </w:p>
    <w:sectPr w:rsidR="001F3238" w:rsidRPr="007C1860"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1CFFE" w14:textId="77777777" w:rsidR="00E26F44" w:rsidRDefault="00E26F44" w:rsidP="0095711B">
      <w:r>
        <w:separator/>
      </w:r>
    </w:p>
  </w:endnote>
  <w:endnote w:type="continuationSeparator" w:id="0">
    <w:p w14:paraId="3DCDA808" w14:textId="77777777" w:rsidR="00E26F44" w:rsidRDefault="00E26F44"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072965"/>
      <w:docPartObj>
        <w:docPartGallery w:val="Page Numbers (Bottom of Page)"/>
        <w:docPartUnique/>
      </w:docPartObj>
    </w:sdtPr>
    <w:sdtEndPr>
      <w:rPr>
        <w:noProof/>
      </w:rPr>
    </w:sdtEndPr>
    <w:sdtContent>
      <w:p w14:paraId="60FFD7CD" w14:textId="398A0262" w:rsidR="00586ECF" w:rsidRDefault="00586E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8B7EE" w14:textId="77777777" w:rsidR="00E26F44" w:rsidRDefault="00E26F44" w:rsidP="0095711B">
      <w:r>
        <w:separator/>
      </w:r>
    </w:p>
  </w:footnote>
  <w:footnote w:type="continuationSeparator" w:id="0">
    <w:p w14:paraId="7633348E" w14:textId="77777777" w:rsidR="00E26F44" w:rsidRDefault="00E26F44" w:rsidP="0095711B">
      <w:r>
        <w:continuationSeparator/>
      </w:r>
    </w:p>
  </w:footnote>
  <w:footnote w:id="1">
    <w:p w14:paraId="0574EBFB" w14:textId="0EA2E005" w:rsidR="00DF34F6" w:rsidRPr="008A1170" w:rsidRDefault="00DF34F6">
      <w:pPr>
        <w:pStyle w:val="FootnoteText"/>
      </w:pPr>
      <w:r>
        <w:rPr>
          <w:rStyle w:val="FootnoteReference"/>
        </w:rPr>
        <w:footnoteRef/>
      </w:r>
      <w:r>
        <w:t xml:space="preserve"> </w:t>
      </w:r>
      <w:r w:rsidRPr="00911889">
        <w:rPr>
          <w:color w:val="EE0000"/>
        </w:rPr>
        <w:t>Coloque aquí la/s referencias bibliográficas</w:t>
      </w:r>
      <w:r w:rsidR="00911889">
        <w:rPr>
          <w:color w:val="EE0000"/>
        </w:rPr>
        <w:t xml:space="preserve">, siempre al pie de página utilizando la herramienta de Word “Referencias/Inserte Pie de Página” </w:t>
      </w:r>
      <w:r w:rsidRPr="00911889">
        <w:rPr>
          <w:color w:val="EE000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46FE8"/>
    <w:multiLevelType w:val="hybridMultilevel"/>
    <w:tmpl w:val="7C4E5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A310C62"/>
    <w:multiLevelType w:val="singleLevel"/>
    <w:tmpl w:val="93E89CD8"/>
    <w:lvl w:ilvl="0">
      <w:start w:val="1"/>
      <w:numFmt w:val="decimal"/>
      <w:lvlText w:val="%1."/>
      <w:lvlJc w:val="left"/>
      <w:pPr>
        <w:tabs>
          <w:tab w:val="num" w:pos="720"/>
        </w:tabs>
        <w:ind w:left="720" w:hanging="720"/>
      </w:pPr>
      <w:rPr>
        <w:rFonts w:hint="default"/>
      </w:rPr>
    </w:lvl>
  </w:abstractNum>
  <w:abstractNum w:abstractNumId="7" w15:restartNumberingAfterBreak="0">
    <w:nsid w:val="5B0F174B"/>
    <w:multiLevelType w:val="multilevel"/>
    <w:tmpl w:val="91B8D9A4"/>
    <w:lvl w:ilvl="0">
      <w:start w:val="6"/>
      <w:numFmt w:val="decimal"/>
      <w:lvlText w:val="%1"/>
      <w:lvlJc w:val="left"/>
      <w:pPr>
        <w:ind w:left="360" w:hanging="360"/>
      </w:p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5D6A00F1"/>
    <w:multiLevelType w:val="hybridMultilevel"/>
    <w:tmpl w:val="94180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70165029"/>
    <w:multiLevelType w:val="hybridMultilevel"/>
    <w:tmpl w:val="8C5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217596528">
    <w:abstractNumId w:val="3"/>
  </w:num>
  <w:num w:numId="2" w16cid:durableId="360404261">
    <w:abstractNumId w:val="5"/>
  </w:num>
  <w:num w:numId="3" w16cid:durableId="1672101961">
    <w:abstractNumId w:val="12"/>
  </w:num>
  <w:num w:numId="4" w16cid:durableId="1489635315">
    <w:abstractNumId w:val="4"/>
  </w:num>
  <w:num w:numId="5" w16cid:durableId="1211502184">
    <w:abstractNumId w:val="1"/>
  </w:num>
  <w:num w:numId="6" w16cid:durableId="66920426">
    <w:abstractNumId w:val="2"/>
  </w:num>
  <w:num w:numId="7" w16cid:durableId="671296142">
    <w:abstractNumId w:val="3"/>
  </w:num>
  <w:num w:numId="8" w16cid:durableId="1100368092">
    <w:abstractNumId w:val="3"/>
  </w:num>
  <w:num w:numId="9" w16cid:durableId="939029230">
    <w:abstractNumId w:val="3"/>
  </w:num>
  <w:num w:numId="10" w16cid:durableId="840856263">
    <w:abstractNumId w:val="3"/>
  </w:num>
  <w:num w:numId="11" w16cid:durableId="926226795">
    <w:abstractNumId w:val="3"/>
  </w:num>
  <w:num w:numId="12" w16cid:durableId="276331264">
    <w:abstractNumId w:val="3"/>
  </w:num>
  <w:num w:numId="13" w16cid:durableId="203908434">
    <w:abstractNumId w:val="3"/>
  </w:num>
  <w:num w:numId="14" w16cid:durableId="676613923">
    <w:abstractNumId w:val="3"/>
  </w:num>
  <w:num w:numId="15" w16cid:durableId="1339306807">
    <w:abstractNumId w:val="3"/>
  </w:num>
  <w:num w:numId="16" w16cid:durableId="172456528">
    <w:abstractNumId w:val="3"/>
  </w:num>
  <w:num w:numId="17" w16cid:durableId="140657281">
    <w:abstractNumId w:val="3"/>
  </w:num>
  <w:num w:numId="18" w16cid:durableId="1406536105">
    <w:abstractNumId w:val="3"/>
  </w:num>
  <w:num w:numId="19" w16cid:durableId="1607228699">
    <w:abstractNumId w:val="3"/>
  </w:num>
  <w:num w:numId="20" w16cid:durableId="1885478518">
    <w:abstractNumId w:val="11"/>
  </w:num>
  <w:num w:numId="21" w16cid:durableId="820194553">
    <w:abstractNumId w:val="9"/>
  </w:num>
  <w:num w:numId="22" w16cid:durableId="1498155680">
    <w:abstractNumId w:val="8"/>
  </w:num>
  <w:num w:numId="23" w16cid:durableId="558516223">
    <w:abstractNumId w:val="0"/>
  </w:num>
  <w:num w:numId="24" w16cid:durableId="698746047">
    <w:abstractNumId w:val="7"/>
  </w:num>
  <w:num w:numId="25" w16cid:durableId="1294865294">
    <w:abstractNumId w:val="6"/>
  </w:num>
  <w:num w:numId="26" w16cid:durableId="39668106">
    <w:abstractNumId w:val="10"/>
  </w:num>
  <w:num w:numId="27" w16cid:durableId="131742065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113B"/>
    <w:rsid w:val="000133E2"/>
    <w:rsid w:val="00016B90"/>
    <w:rsid w:val="00017B41"/>
    <w:rsid w:val="000205B7"/>
    <w:rsid w:val="000242FE"/>
    <w:rsid w:val="00025EA2"/>
    <w:rsid w:val="000269F9"/>
    <w:rsid w:val="0003059A"/>
    <w:rsid w:val="00033D0C"/>
    <w:rsid w:val="0004133B"/>
    <w:rsid w:val="00042626"/>
    <w:rsid w:val="00044ED6"/>
    <w:rsid w:val="00045495"/>
    <w:rsid w:val="000476D0"/>
    <w:rsid w:val="0005027F"/>
    <w:rsid w:val="000508D9"/>
    <w:rsid w:val="00052749"/>
    <w:rsid w:val="000619B0"/>
    <w:rsid w:val="00063559"/>
    <w:rsid w:val="0006771B"/>
    <w:rsid w:val="00071832"/>
    <w:rsid w:val="00071E99"/>
    <w:rsid w:val="000739F4"/>
    <w:rsid w:val="00075F42"/>
    <w:rsid w:val="00076E26"/>
    <w:rsid w:val="00086942"/>
    <w:rsid w:val="00086CFF"/>
    <w:rsid w:val="0008762D"/>
    <w:rsid w:val="00093F2D"/>
    <w:rsid w:val="00095EE9"/>
    <w:rsid w:val="00096C3C"/>
    <w:rsid w:val="00097018"/>
    <w:rsid w:val="00097830"/>
    <w:rsid w:val="000A63ED"/>
    <w:rsid w:val="000B7E0D"/>
    <w:rsid w:val="000C043A"/>
    <w:rsid w:val="000C16F9"/>
    <w:rsid w:val="000C3E50"/>
    <w:rsid w:val="000C6295"/>
    <w:rsid w:val="000C7079"/>
    <w:rsid w:val="000C7799"/>
    <w:rsid w:val="000D15D5"/>
    <w:rsid w:val="000D6285"/>
    <w:rsid w:val="000E1B36"/>
    <w:rsid w:val="000F089C"/>
    <w:rsid w:val="000F2091"/>
    <w:rsid w:val="000F39D2"/>
    <w:rsid w:val="000F3EE0"/>
    <w:rsid w:val="000F709C"/>
    <w:rsid w:val="00100E70"/>
    <w:rsid w:val="00102DAE"/>
    <w:rsid w:val="001039E1"/>
    <w:rsid w:val="00104B36"/>
    <w:rsid w:val="00110B75"/>
    <w:rsid w:val="00113D47"/>
    <w:rsid w:val="00116492"/>
    <w:rsid w:val="00117267"/>
    <w:rsid w:val="0011791D"/>
    <w:rsid w:val="00124040"/>
    <w:rsid w:val="00127422"/>
    <w:rsid w:val="001277EC"/>
    <w:rsid w:val="001303AB"/>
    <w:rsid w:val="00130CCB"/>
    <w:rsid w:val="001316E2"/>
    <w:rsid w:val="00136A5E"/>
    <w:rsid w:val="00137F85"/>
    <w:rsid w:val="00142E4B"/>
    <w:rsid w:val="00143978"/>
    <w:rsid w:val="001467C3"/>
    <w:rsid w:val="0015047C"/>
    <w:rsid w:val="0015235F"/>
    <w:rsid w:val="00161880"/>
    <w:rsid w:val="0016423B"/>
    <w:rsid w:val="00170EEF"/>
    <w:rsid w:val="0017216B"/>
    <w:rsid w:val="00176D58"/>
    <w:rsid w:val="0018333F"/>
    <w:rsid w:val="001841FB"/>
    <w:rsid w:val="001846F6"/>
    <w:rsid w:val="00184A08"/>
    <w:rsid w:val="00193229"/>
    <w:rsid w:val="001A085B"/>
    <w:rsid w:val="001A0F55"/>
    <w:rsid w:val="001A3148"/>
    <w:rsid w:val="001A3B08"/>
    <w:rsid w:val="001A6A79"/>
    <w:rsid w:val="001A7637"/>
    <w:rsid w:val="001B5AE3"/>
    <w:rsid w:val="001C0BB3"/>
    <w:rsid w:val="001C1143"/>
    <w:rsid w:val="001C18FD"/>
    <w:rsid w:val="001C1F66"/>
    <w:rsid w:val="001C2B45"/>
    <w:rsid w:val="001C2E3E"/>
    <w:rsid w:val="001C3279"/>
    <w:rsid w:val="001C6497"/>
    <w:rsid w:val="001C79E8"/>
    <w:rsid w:val="001D0A51"/>
    <w:rsid w:val="001D3ECA"/>
    <w:rsid w:val="001D40AF"/>
    <w:rsid w:val="001D46D3"/>
    <w:rsid w:val="001D5F61"/>
    <w:rsid w:val="001D7843"/>
    <w:rsid w:val="001D7D19"/>
    <w:rsid w:val="001E4B2F"/>
    <w:rsid w:val="001E7981"/>
    <w:rsid w:val="001F258D"/>
    <w:rsid w:val="001F3119"/>
    <w:rsid w:val="001F3238"/>
    <w:rsid w:val="001F41E2"/>
    <w:rsid w:val="001F4E9F"/>
    <w:rsid w:val="001F5ADF"/>
    <w:rsid w:val="001F6CFB"/>
    <w:rsid w:val="001F7559"/>
    <w:rsid w:val="00200CAD"/>
    <w:rsid w:val="00201F0D"/>
    <w:rsid w:val="00202F8D"/>
    <w:rsid w:val="00203AB7"/>
    <w:rsid w:val="00207234"/>
    <w:rsid w:val="0021007E"/>
    <w:rsid w:val="00210317"/>
    <w:rsid w:val="002150E9"/>
    <w:rsid w:val="00217366"/>
    <w:rsid w:val="00220AE0"/>
    <w:rsid w:val="00221B9A"/>
    <w:rsid w:val="00225B5A"/>
    <w:rsid w:val="0022647F"/>
    <w:rsid w:val="00231773"/>
    <w:rsid w:val="0023182E"/>
    <w:rsid w:val="002322B3"/>
    <w:rsid w:val="002327BA"/>
    <w:rsid w:val="0023302F"/>
    <w:rsid w:val="002333C6"/>
    <w:rsid w:val="00236249"/>
    <w:rsid w:val="00237CA6"/>
    <w:rsid w:val="00240626"/>
    <w:rsid w:val="00241286"/>
    <w:rsid w:val="00242215"/>
    <w:rsid w:val="00243D1E"/>
    <w:rsid w:val="00244A9D"/>
    <w:rsid w:val="002472DC"/>
    <w:rsid w:val="002502EE"/>
    <w:rsid w:val="002510E8"/>
    <w:rsid w:val="00254250"/>
    <w:rsid w:val="00260E38"/>
    <w:rsid w:val="00262307"/>
    <w:rsid w:val="00265F51"/>
    <w:rsid w:val="0026781C"/>
    <w:rsid w:val="00270CFD"/>
    <w:rsid w:val="0027173E"/>
    <w:rsid w:val="002740EF"/>
    <w:rsid w:val="002745B8"/>
    <w:rsid w:val="0028127C"/>
    <w:rsid w:val="00282C9E"/>
    <w:rsid w:val="0028304D"/>
    <w:rsid w:val="00283316"/>
    <w:rsid w:val="002855F5"/>
    <w:rsid w:val="00285F8A"/>
    <w:rsid w:val="00287AA9"/>
    <w:rsid w:val="00295E0B"/>
    <w:rsid w:val="00296B50"/>
    <w:rsid w:val="0029734D"/>
    <w:rsid w:val="002A0E76"/>
    <w:rsid w:val="002A3C0E"/>
    <w:rsid w:val="002A3C65"/>
    <w:rsid w:val="002A6D4F"/>
    <w:rsid w:val="002A7F1D"/>
    <w:rsid w:val="002B0C42"/>
    <w:rsid w:val="002B1E17"/>
    <w:rsid w:val="002B44E1"/>
    <w:rsid w:val="002C28EE"/>
    <w:rsid w:val="002C46CF"/>
    <w:rsid w:val="002C6514"/>
    <w:rsid w:val="002D1098"/>
    <w:rsid w:val="002D2B92"/>
    <w:rsid w:val="002D4B50"/>
    <w:rsid w:val="002D5187"/>
    <w:rsid w:val="002E0AAE"/>
    <w:rsid w:val="002E503E"/>
    <w:rsid w:val="002E53EF"/>
    <w:rsid w:val="002F16ED"/>
    <w:rsid w:val="002F201F"/>
    <w:rsid w:val="002F31CD"/>
    <w:rsid w:val="002F6779"/>
    <w:rsid w:val="002F74FA"/>
    <w:rsid w:val="00300FAF"/>
    <w:rsid w:val="00302426"/>
    <w:rsid w:val="003047ED"/>
    <w:rsid w:val="00305D1A"/>
    <w:rsid w:val="00314C09"/>
    <w:rsid w:val="003177EA"/>
    <w:rsid w:val="00321FE7"/>
    <w:rsid w:val="0032311B"/>
    <w:rsid w:val="00323F3E"/>
    <w:rsid w:val="00331F94"/>
    <w:rsid w:val="00335B4C"/>
    <w:rsid w:val="00340BC1"/>
    <w:rsid w:val="00342EB0"/>
    <w:rsid w:val="00346E79"/>
    <w:rsid w:val="0035342A"/>
    <w:rsid w:val="00355449"/>
    <w:rsid w:val="003578F1"/>
    <w:rsid w:val="00361DD0"/>
    <w:rsid w:val="003622D9"/>
    <w:rsid w:val="003677F8"/>
    <w:rsid w:val="00367A07"/>
    <w:rsid w:val="00370737"/>
    <w:rsid w:val="003742DE"/>
    <w:rsid w:val="00381D88"/>
    <w:rsid w:val="003835F0"/>
    <w:rsid w:val="00383E17"/>
    <w:rsid w:val="00383EF2"/>
    <w:rsid w:val="00385667"/>
    <w:rsid w:val="0038588C"/>
    <w:rsid w:val="00385A40"/>
    <w:rsid w:val="00393694"/>
    <w:rsid w:val="0039373C"/>
    <w:rsid w:val="00395A99"/>
    <w:rsid w:val="003978F3"/>
    <w:rsid w:val="003A04BA"/>
    <w:rsid w:val="003A18C5"/>
    <w:rsid w:val="003A3032"/>
    <w:rsid w:val="003A5FD5"/>
    <w:rsid w:val="003B233B"/>
    <w:rsid w:val="003B5561"/>
    <w:rsid w:val="003B629B"/>
    <w:rsid w:val="003D05E2"/>
    <w:rsid w:val="003D2892"/>
    <w:rsid w:val="003D51F9"/>
    <w:rsid w:val="003D5CFD"/>
    <w:rsid w:val="003D609D"/>
    <w:rsid w:val="003D74D6"/>
    <w:rsid w:val="003E35B4"/>
    <w:rsid w:val="003E70AC"/>
    <w:rsid w:val="003E71F7"/>
    <w:rsid w:val="003F0DA4"/>
    <w:rsid w:val="003F2F22"/>
    <w:rsid w:val="003F4500"/>
    <w:rsid w:val="003F4A09"/>
    <w:rsid w:val="003F554A"/>
    <w:rsid w:val="003F5F31"/>
    <w:rsid w:val="00404976"/>
    <w:rsid w:val="00405460"/>
    <w:rsid w:val="0040593C"/>
    <w:rsid w:val="00411814"/>
    <w:rsid w:val="00411C0C"/>
    <w:rsid w:val="00413040"/>
    <w:rsid w:val="00413186"/>
    <w:rsid w:val="004131EC"/>
    <w:rsid w:val="0041462E"/>
    <w:rsid w:val="00414D89"/>
    <w:rsid w:val="00415C42"/>
    <w:rsid w:val="00416432"/>
    <w:rsid w:val="004176BD"/>
    <w:rsid w:val="00417FB9"/>
    <w:rsid w:val="00420DCB"/>
    <w:rsid w:val="004220B2"/>
    <w:rsid w:val="0042564E"/>
    <w:rsid w:val="0042612B"/>
    <w:rsid w:val="004311D4"/>
    <w:rsid w:val="00432190"/>
    <w:rsid w:val="0043278A"/>
    <w:rsid w:val="00433246"/>
    <w:rsid w:val="00433808"/>
    <w:rsid w:val="0043394B"/>
    <w:rsid w:val="00435202"/>
    <w:rsid w:val="00436207"/>
    <w:rsid w:val="00437871"/>
    <w:rsid w:val="00447FB4"/>
    <w:rsid w:val="0045079E"/>
    <w:rsid w:val="00451039"/>
    <w:rsid w:val="00453E2B"/>
    <w:rsid w:val="0045509F"/>
    <w:rsid w:val="004560D9"/>
    <w:rsid w:val="004604CE"/>
    <w:rsid w:val="00461872"/>
    <w:rsid w:val="00461BC4"/>
    <w:rsid w:val="0046361A"/>
    <w:rsid w:val="00463FB7"/>
    <w:rsid w:val="00466C7E"/>
    <w:rsid w:val="00466D6E"/>
    <w:rsid w:val="00473943"/>
    <w:rsid w:val="00474A90"/>
    <w:rsid w:val="00480932"/>
    <w:rsid w:val="00480C1A"/>
    <w:rsid w:val="00482240"/>
    <w:rsid w:val="00482AD9"/>
    <w:rsid w:val="0049008C"/>
    <w:rsid w:val="00493FD4"/>
    <w:rsid w:val="004979FF"/>
    <w:rsid w:val="004A23D4"/>
    <w:rsid w:val="004A4256"/>
    <w:rsid w:val="004A775F"/>
    <w:rsid w:val="004B3F76"/>
    <w:rsid w:val="004B4BC0"/>
    <w:rsid w:val="004B7A48"/>
    <w:rsid w:val="004C43DE"/>
    <w:rsid w:val="004D305B"/>
    <w:rsid w:val="004D5823"/>
    <w:rsid w:val="004D6B10"/>
    <w:rsid w:val="004D7049"/>
    <w:rsid w:val="004E07A7"/>
    <w:rsid w:val="004E0EED"/>
    <w:rsid w:val="004E285B"/>
    <w:rsid w:val="004E4AB6"/>
    <w:rsid w:val="004E6296"/>
    <w:rsid w:val="004F386F"/>
    <w:rsid w:val="004F457B"/>
    <w:rsid w:val="004F4B28"/>
    <w:rsid w:val="004F600A"/>
    <w:rsid w:val="0050104A"/>
    <w:rsid w:val="0050184A"/>
    <w:rsid w:val="00502A68"/>
    <w:rsid w:val="00512024"/>
    <w:rsid w:val="00512227"/>
    <w:rsid w:val="00512534"/>
    <w:rsid w:val="00512955"/>
    <w:rsid w:val="00512B37"/>
    <w:rsid w:val="005140D4"/>
    <w:rsid w:val="00514EAF"/>
    <w:rsid w:val="00516005"/>
    <w:rsid w:val="00517DF4"/>
    <w:rsid w:val="00520F58"/>
    <w:rsid w:val="00521D2D"/>
    <w:rsid w:val="005220B5"/>
    <w:rsid w:val="00523F1B"/>
    <w:rsid w:val="00524DA7"/>
    <w:rsid w:val="0053074C"/>
    <w:rsid w:val="00531E51"/>
    <w:rsid w:val="00535B9F"/>
    <w:rsid w:val="005364CE"/>
    <w:rsid w:val="005439E1"/>
    <w:rsid w:val="0054421A"/>
    <w:rsid w:val="00544613"/>
    <w:rsid w:val="00544CB8"/>
    <w:rsid w:val="00551462"/>
    <w:rsid w:val="00560677"/>
    <w:rsid w:val="0056526C"/>
    <w:rsid w:val="005666FD"/>
    <w:rsid w:val="00566A65"/>
    <w:rsid w:val="00566AAB"/>
    <w:rsid w:val="005720D9"/>
    <w:rsid w:val="00573EAE"/>
    <w:rsid w:val="00577FF4"/>
    <w:rsid w:val="0058065A"/>
    <w:rsid w:val="0058137A"/>
    <w:rsid w:val="005833C9"/>
    <w:rsid w:val="00586ECF"/>
    <w:rsid w:val="00590599"/>
    <w:rsid w:val="0059158D"/>
    <w:rsid w:val="005A1056"/>
    <w:rsid w:val="005A1944"/>
    <w:rsid w:val="005B0598"/>
    <w:rsid w:val="005B0A09"/>
    <w:rsid w:val="005B4AD9"/>
    <w:rsid w:val="005B6191"/>
    <w:rsid w:val="005B662B"/>
    <w:rsid w:val="005C53DF"/>
    <w:rsid w:val="005D0AF6"/>
    <w:rsid w:val="005D330B"/>
    <w:rsid w:val="005D7F82"/>
    <w:rsid w:val="005E2A00"/>
    <w:rsid w:val="005E5F84"/>
    <w:rsid w:val="005F01DD"/>
    <w:rsid w:val="005F226D"/>
    <w:rsid w:val="005F2D25"/>
    <w:rsid w:val="005F6608"/>
    <w:rsid w:val="005F7353"/>
    <w:rsid w:val="005F7AD4"/>
    <w:rsid w:val="00600CE2"/>
    <w:rsid w:val="00601402"/>
    <w:rsid w:val="00601404"/>
    <w:rsid w:val="00601556"/>
    <w:rsid w:val="00606E16"/>
    <w:rsid w:val="0061099D"/>
    <w:rsid w:val="006138AE"/>
    <w:rsid w:val="00620506"/>
    <w:rsid w:val="006241A1"/>
    <w:rsid w:val="006263BE"/>
    <w:rsid w:val="006268C4"/>
    <w:rsid w:val="00626AD3"/>
    <w:rsid w:val="0062725A"/>
    <w:rsid w:val="00630329"/>
    <w:rsid w:val="00632949"/>
    <w:rsid w:val="00633E42"/>
    <w:rsid w:val="0063406A"/>
    <w:rsid w:val="00641ED4"/>
    <w:rsid w:val="0064246C"/>
    <w:rsid w:val="0064354E"/>
    <w:rsid w:val="006452E4"/>
    <w:rsid w:val="00652C81"/>
    <w:rsid w:val="00652F29"/>
    <w:rsid w:val="00653D41"/>
    <w:rsid w:val="006628FB"/>
    <w:rsid w:val="00663ABA"/>
    <w:rsid w:val="0066630F"/>
    <w:rsid w:val="006671B7"/>
    <w:rsid w:val="006704C2"/>
    <w:rsid w:val="0067174F"/>
    <w:rsid w:val="006729CF"/>
    <w:rsid w:val="00675E7A"/>
    <w:rsid w:val="00677170"/>
    <w:rsid w:val="00690A8F"/>
    <w:rsid w:val="006914BE"/>
    <w:rsid w:val="0069454E"/>
    <w:rsid w:val="006A1798"/>
    <w:rsid w:val="006A1E24"/>
    <w:rsid w:val="006A31A8"/>
    <w:rsid w:val="006A6EED"/>
    <w:rsid w:val="006B0C38"/>
    <w:rsid w:val="006B22F6"/>
    <w:rsid w:val="006B65AD"/>
    <w:rsid w:val="006B7EAF"/>
    <w:rsid w:val="006C18C2"/>
    <w:rsid w:val="006C6059"/>
    <w:rsid w:val="006D05FE"/>
    <w:rsid w:val="006D0B94"/>
    <w:rsid w:val="006D1342"/>
    <w:rsid w:val="006D5285"/>
    <w:rsid w:val="006E15ED"/>
    <w:rsid w:val="006E455B"/>
    <w:rsid w:val="006E60FD"/>
    <w:rsid w:val="006E7837"/>
    <w:rsid w:val="006F1EFF"/>
    <w:rsid w:val="006F3172"/>
    <w:rsid w:val="006F56A9"/>
    <w:rsid w:val="006F77E0"/>
    <w:rsid w:val="00702A56"/>
    <w:rsid w:val="00704212"/>
    <w:rsid w:val="00711A9D"/>
    <w:rsid w:val="00720FE7"/>
    <w:rsid w:val="00725899"/>
    <w:rsid w:val="00725B3E"/>
    <w:rsid w:val="00726434"/>
    <w:rsid w:val="00726EEC"/>
    <w:rsid w:val="00727595"/>
    <w:rsid w:val="0073451D"/>
    <w:rsid w:val="00740A67"/>
    <w:rsid w:val="0074599E"/>
    <w:rsid w:val="007460BF"/>
    <w:rsid w:val="00746260"/>
    <w:rsid w:val="00754C4F"/>
    <w:rsid w:val="00757E5B"/>
    <w:rsid w:val="007602A9"/>
    <w:rsid w:val="007636F8"/>
    <w:rsid w:val="007734B4"/>
    <w:rsid w:val="007746D9"/>
    <w:rsid w:val="00775B45"/>
    <w:rsid w:val="00776015"/>
    <w:rsid w:val="00777B71"/>
    <w:rsid w:val="00782BD2"/>
    <w:rsid w:val="00782C3F"/>
    <w:rsid w:val="00783CD2"/>
    <w:rsid w:val="00783EA5"/>
    <w:rsid w:val="00785BD2"/>
    <w:rsid w:val="00785F0D"/>
    <w:rsid w:val="00785FE2"/>
    <w:rsid w:val="0079061B"/>
    <w:rsid w:val="007922DC"/>
    <w:rsid w:val="00792F0D"/>
    <w:rsid w:val="00793EA2"/>
    <w:rsid w:val="00795969"/>
    <w:rsid w:val="007A057E"/>
    <w:rsid w:val="007A4DD1"/>
    <w:rsid w:val="007A6F17"/>
    <w:rsid w:val="007B0420"/>
    <w:rsid w:val="007B22EA"/>
    <w:rsid w:val="007B470B"/>
    <w:rsid w:val="007B500B"/>
    <w:rsid w:val="007B6560"/>
    <w:rsid w:val="007B6B61"/>
    <w:rsid w:val="007C0879"/>
    <w:rsid w:val="007C14D5"/>
    <w:rsid w:val="007C1860"/>
    <w:rsid w:val="007C24D9"/>
    <w:rsid w:val="007C3374"/>
    <w:rsid w:val="007C6B4B"/>
    <w:rsid w:val="007D1779"/>
    <w:rsid w:val="007D3720"/>
    <w:rsid w:val="007D746B"/>
    <w:rsid w:val="007E4330"/>
    <w:rsid w:val="007F4185"/>
    <w:rsid w:val="007F6193"/>
    <w:rsid w:val="007F7AA2"/>
    <w:rsid w:val="00801D9C"/>
    <w:rsid w:val="0080344A"/>
    <w:rsid w:val="00803576"/>
    <w:rsid w:val="008052A0"/>
    <w:rsid w:val="0080574B"/>
    <w:rsid w:val="00806411"/>
    <w:rsid w:val="00806E13"/>
    <w:rsid w:val="00807C07"/>
    <w:rsid w:val="0081442E"/>
    <w:rsid w:val="008260F1"/>
    <w:rsid w:val="008277FB"/>
    <w:rsid w:val="00837C0E"/>
    <w:rsid w:val="00840CDA"/>
    <w:rsid w:val="008414F5"/>
    <w:rsid w:val="00841608"/>
    <w:rsid w:val="00844D6F"/>
    <w:rsid w:val="008564C1"/>
    <w:rsid w:val="0085686C"/>
    <w:rsid w:val="00856A0E"/>
    <w:rsid w:val="00857C83"/>
    <w:rsid w:val="0086156E"/>
    <w:rsid w:val="00864D4A"/>
    <w:rsid w:val="00865A6F"/>
    <w:rsid w:val="008670BC"/>
    <w:rsid w:val="008711E7"/>
    <w:rsid w:val="008716F0"/>
    <w:rsid w:val="0087190C"/>
    <w:rsid w:val="008739E3"/>
    <w:rsid w:val="00873E3D"/>
    <w:rsid w:val="00875FAC"/>
    <w:rsid w:val="008813B9"/>
    <w:rsid w:val="00886BC5"/>
    <w:rsid w:val="00887445"/>
    <w:rsid w:val="008902BA"/>
    <w:rsid w:val="00892160"/>
    <w:rsid w:val="0089292E"/>
    <w:rsid w:val="008949C1"/>
    <w:rsid w:val="008950F1"/>
    <w:rsid w:val="0089654B"/>
    <w:rsid w:val="008A1046"/>
    <w:rsid w:val="008A1170"/>
    <w:rsid w:val="008C2D1B"/>
    <w:rsid w:val="008C2F96"/>
    <w:rsid w:val="008C5198"/>
    <w:rsid w:val="008C79EF"/>
    <w:rsid w:val="008D342E"/>
    <w:rsid w:val="008E28F2"/>
    <w:rsid w:val="008E2AEA"/>
    <w:rsid w:val="008E2C2E"/>
    <w:rsid w:val="008E4C73"/>
    <w:rsid w:val="008E6EA3"/>
    <w:rsid w:val="008F1112"/>
    <w:rsid w:val="008F2A52"/>
    <w:rsid w:val="008F4286"/>
    <w:rsid w:val="008F61B4"/>
    <w:rsid w:val="00900A89"/>
    <w:rsid w:val="00903886"/>
    <w:rsid w:val="00905B09"/>
    <w:rsid w:val="00906612"/>
    <w:rsid w:val="009103AA"/>
    <w:rsid w:val="009111D3"/>
    <w:rsid w:val="009112ED"/>
    <w:rsid w:val="00911889"/>
    <w:rsid w:val="009125C4"/>
    <w:rsid w:val="00912A18"/>
    <w:rsid w:val="0091508A"/>
    <w:rsid w:val="00915185"/>
    <w:rsid w:val="00915206"/>
    <w:rsid w:val="00920BFA"/>
    <w:rsid w:val="009222A7"/>
    <w:rsid w:val="00922B95"/>
    <w:rsid w:val="00925C27"/>
    <w:rsid w:val="00927639"/>
    <w:rsid w:val="00933858"/>
    <w:rsid w:val="00933A84"/>
    <w:rsid w:val="00940D87"/>
    <w:rsid w:val="009414D9"/>
    <w:rsid w:val="00942CEF"/>
    <w:rsid w:val="0094337F"/>
    <w:rsid w:val="00944D7A"/>
    <w:rsid w:val="0095122E"/>
    <w:rsid w:val="009537FB"/>
    <w:rsid w:val="00953879"/>
    <w:rsid w:val="0095711B"/>
    <w:rsid w:val="009572A4"/>
    <w:rsid w:val="00962E7B"/>
    <w:rsid w:val="0096755C"/>
    <w:rsid w:val="00974788"/>
    <w:rsid w:val="009770F4"/>
    <w:rsid w:val="0098190F"/>
    <w:rsid w:val="00985AD4"/>
    <w:rsid w:val="00985D04"/>
    <w:rsid w:val="0098630C"/>
    <w:rsid w:val="00991FBE"/>
    <w:rsid w:val="0099243E"/>
    <w:rsid w:val="009955A8"/>
    <w:rsid w:val="0099752F"/>
    <w:rsid w:val="00997DB3"/>
    <w:rsid w:val="009A0697"/>
    <w:rsid w:val="009A0AD0"/>
    <w:rsid w:val="009A476C"/>
    <w:rsid w:val="009B35A9"/>
    <w:rsid w:val="009B4766"/>
    <w:rsid w:val="009B566D"/>
    <w:rsid w:val="009B68E1"/>
    <w:rsid w:val="009C5C06"/>
    <w:rsid w:val="009D0240"/>
    <w:rsid w:val="009D1C3B"/>
    <w:rsid w:val="009D5E18"/>
    <w:rsid w:val="009D7B74"/>
    <w:rsid w:val="009E1130"/>
    <w:rsid w:val="009E14A4"/>
    <w:rsid w:val="009E2E53"/>
    <w:rsid w:val="009E4AFA"/>
    <w:rsid w:val="009E7862"/>
    <w:rsid w:val="009F33FF"/>
    <w:rsid w:val="009F3CA2"/>
    <w:rsid w:val="009F4A16"/>
    <w:rsid w:val="009F4AF2"/>
    <w:rsid w:val="009F4CB3"/>
    <w:rsid w:val="009F5304"/>
    <w:rsid w:val="00A00203"/>
    <w:rsid w:val="00A012C4"/>
    <w:rsid w:val="00A0432E"/>
    <w:rsid w:val="00A0442E"/>
    <w:rsid w:val="00A05B15"/>
    <w:rsid w:val="00A067E6"/>
    <w:rsid w:val="00A10CD5"/>
    <w:rsid w:val="00A12C27"/>
    <w:rsid w:val="00A139E6"/>
    <w:rsid w:val="00A13AA0"/>
    <w:rsid w:val="00A13EE1"/>
    <w:rsid w:val="00A20379"/>
    <w:rsid w:val="00A2474F"/>
    <w:rsid w:val="00A26FE8"/>
    <w:rsid w:val="00A30CC7"/>
    <w:rsid w:val="00A32616"/>
    <w:rsid w:val="00A357F7"/>
    <w:rsid w:val="00A37460"/>
    <w:rsid w:val="00A37C9C"/>
    <w:rsid w:val="00A4005A"/>
    <w:rsid w:val="00A40BAE"/>
    <w:rsid w:val="00A41582"/>
    <w:rsid w:val="00A41EB2"/>
    <w:rsid w:val="00A41F1F"/>
    <w:rsid w:val="00A50DB6"/>
    <w:rsid w:val="00A57185"/>
    <w:rsid w:val="00A626DA"/>
    <w:rsid w:val="00A64330"/>
    <w:rsid w:val="00A64454"/>
    <w:rsid w:val="00A706F1"/>
    <w:rsid w:val="00A70FCA"/>
    <w:rsid w:val="00A71313"/>
    <w:rsid w:val="00A74078"/>
    <w:rsid w:val="00A808B7"/>
    <w:rsid w:val="00A80EB0"/>
    <w:rsid w:val="00A84278"/>
    <w:rsid w:val="00A873D4"/>
    <w:rsid w:val="00A876E7"/>
    <w:rsid w:val="00A90E14"/>
    <w:rsid w:val="00A9105D"/>
    <w:rsid w:val="00A91613"/>
    <w:rsid w:val="00A93A73"/>
    <w:rsid w:val="00A9456C"/>
    <w:rsid w:val="00A9761C"/>
    <w:rsid w:val="00AA0938"/>
    <w:rsid w:val="00AA11BE"/>
    <w:rsid w:val="00AA3986"/>
    <w:rsid w:val="00AA5631"/>
    <w:rsid w:val="00AB03E4"/>
    <w:rsid w:val="00AB240F"/>
    <w:rsid w:val="00AB4D04"/>
    <w:rsid w:val="00AB5DD5"/>
    <w:rsid w:val="00AB5F4A"/>
    <w:rsid w:val="00AB76BD"/>
    <w:rsid w:val="00AC081B"/>
    <w:rsid w:val="00AC1F66"/>
    <w:rsid w:val="00AC325B"/>
    <w:rsid w:val="00AC325E"/>
    <w:rsid w:val="00AD1374"/>
    <w:rsid w:val="00AD3653"/>
    <w:rsid w:val="00AD4065"/>
    <w:rsid w:val="00AD4998"/>
    <w:rsid w:val="00AD6A7F"/>
    <w:rsid w:val="00AE5A23"/>
    <w:rsid w:val="00AE7EBD"/>
    <w:rsid w:val="00AF0508"/>
    <w:rsid w:val="00AF232A"/>
    <w:rsid w:val="00AF2F55"/>
    <w:rsid w:val="00AF4A05"/>
    <w:rsid w:val="00AF4ED4"/>
    <w:rsid w:val="00AF52C6"/>
    <w:rsid w:val="00AF5AE4"/>
    <w:rsid w:val="00AF5C75"/>
    <w:rsid w:val="00AF6393"/>
    <w:rsid w:val="00AF6F85"/>
    <w:rsid w:val="00AF7353"/>
    <w:rsid w:val="00AF74AC"/>
    <w:rsid w:val="00B003F4"/>
    <w:rsid w:val="00B019B0"/>
    <w:rsid w:val="00B04BF8"/>
    <w:rsid w:val="00B13125"/>
    <w:rsid w:val="00B13854"/>
    <w:rsid w:val="00B156BF"/>
    <w:rsid w:val="00B1595C"/>
    <w:rsid w:val="00B16DF2"/>
    <w:rsid w:val="00B16E2D"/>
    <w:rsid w:val="00B1724A"/>
    <w:rsid w:val="00B2139D"/>
    <w:rsid w:val="00B22A75"/>
    <w:rsid w:val="00B23156"/>
    <w:rsid w:val="00B25B56"/>
    <w:rsid w:val="00B25D0F"/>
    <w:rsid w:val="00B2720E"/>
    <w:rsid w:val="00B307EC"/>
    <w:rsid w:val="00B33130"/>
    <w:rsid w:val="00B34222"/>
    <w:rsid w:val="00B344F0"/>
    <w:rsid w:val="00B347ED"/>
    <w:rsid w:val="00B349EB"/>
    <w:rsid w:val="00B3502B"/>
    <w:rsid w:val="00B50AC9"/>
    <w:rsid w:val="00B51B58"/>
    <w:rsid w:val="00B56CDC"/>
    <w:rsid w:val="00B60F5B"/>
    <w:rsid w:val="00B647AE"/>
    <w:rsid w:val="00B82358"/>
    <w:rsid w:val="00B848A5"/>
    <w:rsid w:val="00B86E6E"/>
    <w:rsid w:val="00B9114F"/>
    <w:rsid w:val="00B94461"/>
    <w:rsid w:val="00B95C07"/>
    <w:rsid w:val="00BA0F19"/>
    <w:rsid w:val="00BA77E3"/>
    <w:rsid w:val="00BB270B"/>
    <w:rsid w:val="00BB2778"/>
    <w:rsid w:val="00BB612A"/>
    <w:rsid w:val="00BB7348"/>
    <w:rsid w:val="00BB7938"/>
    <w:rsid w:val="00BC3143"/>
    <w:rsid w:val="00BC6317"/>
    <w:rsid w:val="00BC7AA6"/>
    <w:rsid w:val="00BD371E"/>
    <w:rsid w:val="00BD4AC8"/>
    <w:rsid w:val="00BE0F91"/>
    <w:rsid w:val="00BE18C7"/>
    <w:rsid w:val="00BE41AE"/>
    <w:rsid w:val="00BE4344"/>
    <w:rsid w:val="00BF11F8"/>
    <w:rsid w:val="00BF2B1B"/>
    <w:rsid w:val="00BF6EBB"/>
    <w:rsid w:val="00C02FE9"/>
    <w:rsid w:val="00C03113"/>
    <w:rsid w:val="00C13D3B"/>
    <w:rsid w:val="00C13E05"/>
    <w:rsid w:val="00C14833"/>
    <w:rsid w:val="00C159BB"/>
    <w:rsid w:val="00C162E2"/>
    <w:rsid w:val="00C2084F"/>
    <w:rsid w:val="00C27E17"/>
    <w:rsid w:val="00C3492D"/>
    <w:rsid w:val="00C3771A"/>
    <w:rsid w:val="00C41216"/>
    <w:rsid w:val="00C418F2"/>
    <w:rsid w:val="00C41913"/>
    <w:rsid w:val="00C424AC"/>
    <w:rsid w:val="00C43E24"/>
    <w:rsid w:val="00C46516"/>
    <w:rsid w:val="00C50344"/>
    <w:rsid w:val="00C5184A"/>
    <w:rsid w:val="00C5730B"/>
    <w:rsid w:val="00C60E04"/>
    <w:rsid w:val="00C628E9"/>
    <w:rsid w:val="00C675DB"/>
    <w:rsid w:val="00C70A05"/>
    <w:rsid w:val="00C70F5A"/>
    <w:rsid w:val="00C72B84"/>
    <w:rsid w:val="00C756BF"/>
    <w:rsid w:val="00C760B0"/>
    <w:rsid w:val="00C82068"/>
    <w:rsid w:val="00C823E4"/>
    <w:rsid w:val="00C8493F"/>
    <w:rsid w:val="00C86034"/>
    <w:rsid w:val="00C86282"/>
    <w:rsid w:val="00C87598"/>
    <w:rsid w:val="00C9015B"/>
    <w:rsid w:val="00C9367A"/>
    <w:rsid w:val="00C93CF3"/>
    <w:rsid w:val="00C94E85"/>
    <w:rsid w:val="00CA0048"/>
    <w:rsid w:val="00CA444D"/>
    <w:rsid w:val="00CB1FB2"/>
    <w:rsid w:val="00CB2179"/>
    <w:rsid w:val="00CB2D95"/>
    <w:rsid w:val="00CB6817"/>
    <w:rsid w:val="00CB76B9"/>
    <w:rsid w:val="00CC0C5B"/>
    <w:rsid w:val="00CC1131"/>
    <w:rsid w:val="00CC2587"/>
    <w:rsid w:val="00CC716E"/>
    <w:rsid w:val="00CC73EA"/>
    <w:rsid w:val="00CD109E"/>
    <w:rsid w:val="00CD1387"/>
    <w:rsid w:val="00CD37C3"/>
    <w:rsid w:val="00CD38BE"/>
    <w:rsid w:val="00CD52EF"/>
    <w:rsid w:val="00CE0643"/>
    <w:rsid w:val="00CE073F"/>
    <w:rsid w:val="00CE1556"/>
    <w:rsid w:val="00CE47AB"/>
    <w:rsid w:val="00CE6350"/>
    <w:rsid w:val="00CF5EBD"/>
    <w:rsid w:val="00D0177E"/>
    <w:rsid w:val="00D017E8"/>
    <w:rsid w:val="00D070CB"/>
    <w:rsid w:val="00D07EB4"/>
    <w:rsid w:val="00D15A29"/>
    <w:rsid w:val="00D17E12"/>
    <w:rsid w:val="00D2491C"/>
    <w:rsid w:val="00D25A9F"/>
    <w:rsid w:val="00D264F3"/>
    <w:rsid w:val="00D26CA8"/>
    <w:rsid w:val="00D32187"/>
    <w:rsid w:val="00D34DCA"/>
    <w:rsid w:val="00D34F74"/>
    <w:rsid w:val="00D359A9"/>
    <w:rsid w:val="00D42EB4"/>
    <w:rsid w:val="00D43473"/>
    <w:rsid w:val="00D51BB8"/>
    <w:rsid w:val="00D52258"/>
    <w:rsid w:val="00D537EF"/>
    <w:rsid w:val="00D554AE"/>
    <w:rsid w:val="00D55EA9"/>
    <w:rsid w:val="00D60C7D"/>
    <w:rsid w:val="00D61A6B"/>
    <w:rsid w:val="00D6585F"/>
    <w:rsid w:val="00D65EAD"/>
    <w:rsid w:val="00D70700"/>
    <w:rsid w:val="00D707BB"/>
    <w:rsid w:val="00D748BF"/>
    <w:rsid w:val="00D74B0D"/>
    <w:rsid w:val="00D76855"/>
    <w:rsid w:val="00D7734F"/>
    <w:rsid w:val="00D83827"/>
    <w:rsid w:val="00D85512"/>
    <w:rsid w:val="00D85A48"/>
    <w:rsid w:val="00D87CA4"/>
    <w:rsid w:val="00D93016"/>
    <w:rsid w:val="00D95606"/>
    <w:rsid w:val="00D96852"/>
    <w:rsid w:val="00D97FAD"/>
    <w:rsid w:val="00DA0911"/>
    <w:rsid w:val="00DA3127"/>
    <w:rsid w:val="00DA40FF"/>
    <w:rsid w:val="00DA51B5"/>
    <w:rsid w:val="00DB7B6F"/>
    <w:rsid w:val="00DC16F5"/>
    <w:rsid w:val="00DC1E68"/>
    <w:rsid w:val="00DC24F0"/>
    <w:rsid w:val="00DC3031"/>
    <w:rsid w:val="00DC30A2"/>
    <w:rsid w:val="00DC3B42"/>
    <w:rsid w:val="00DC4049"/>
    <w:rsid w:val="00DC4C5B"/>
    <w:rsid w:val="00DC584F"/>
    <w:rsid w:val="00DC7CDF"/>
    <w:rsid w:val="00DD17FF"/>
    <w:rsid w:val="00DD25C8"/>
    <w:rsid w:val="00DD39B1"/>
    <w:rsid w:val="00DD4636"/>
    <w:rsid w:val="00DD6E9A"/>
    <w:rsid w:val="00DE3FD4"/>
    <w:rsid w:val="00DE5635"/>
    <w:rsid w:val="00DF0690"/>
    <w:rsid w:val="00DF34F6"/>
    <w:rsid w:val="00DF475D"/>
    <w:rsid w:val="00DF63BA"/>
    <w:rsid w:val="00DF72A9"/>
    <w:rsid w:val="00E010BB"/>
    <w:rsid w:val="00E1073F"/>
    <w:rsid w:val="00E16E8E"/>
    <w:rsid w:val="00E20275"/>
    <w:rsid w:val="00E20EBD"/>
    <w:rsid w:val="00E22E03"/>
    <w:rsid w:val="00E26F44"/>
    <w:rsid w:val="00E30501"/>
    <w:rsid w:val="00E33333"/>
    <w:rsid w:val="00E33E93"/>
    <w:rsid w:val="00E454E7"/>
    <w:rsid w:val="00E462F5"/>
    <w:rsid w:val="00E46526"/>
    <w:rsid w:val="00E46680"/>
    <w:rsid w:val="00E47EEA"/>
    <w:rsid w:val="00E50F1D"/>
    <w:rsid w:val="00E51F59"/>
    <w:rsid w:val="00E52408"/>
    <w:rsid w:val="00E5259A"/>
    <w:rsid w:val="00E56FE5"/>
    <w:rsid w:val="00E635F9"/>
    <w:rsid w:val="00E63FED"/>
    <w:rsid w:val="00E65098"/>
    <w:rsid w:val="00E6675A"/>
    <w:rsid w:val="00E675C7"/>
    <w:rsid w:val="00E7005A"/>
    <w:rsid w:val="00E71DAB"/>
    <w:rsid w:val="00E71FCB"/>
    <w:rsid w:val="00E72DA6"/>
    <w:rsid w:val="00E75CB3"/>
    <w:rsid w:val="00E81B75"/>
    <w:rsid w:val="00E836F9"/>
    <w:rsid w:val="00E85BEC"/>
    <w:rsid w:val="00E870EF"/>
    <w:rsid w:val="00E87CEE"/>
    <w:rsid w:val="00E905A1"/>
    <w:rsid w:val="00E93BA2"/>
    <w:rsid w:val="00E94BA4"/>
    <w:rsid w:val="00E9675C"/>
    <w:rsid w:val="00EA170B"/>
    <w:rsid w:val="00EA3919"/>
    <w:rsid w:val="00EA444C"/>
    <w:rsid w:val="00EA55EC"/>
    <w:rsid w:val="00EA66F4"/>
    <w:rsid w:val="00EB19BB"/>
    <w:rsid w:val="00EB1AA8"/>
    <w:rsid w:val="00EB435F"/>
    <w:rsid w:val="00EB5845"/>
    <w:rsid w:val="00EB63B9"/>
    <w:rsid w:val="00EC3A1E"/>
    <w:rsid w:val="00EC4075"/>
    <w:rsid w:val="00EC54D2"/>
    <w:rsid w:val="00EC75F8"/>
    <w:rsid w:val="00ED016F"/>
    <w:rsid w:val="00ED7014"/>
    <w:rsid w:val="00ED70D1"/>
    <w:rsid w:val="00EE0122"/>
    <w:rsid w:val="00EE0BEB"/>
    <w:rsid w:val="00EE7569"/>
    <w:rsid w:val="00EF14B0"/>
    <w:rsid w:val="00EF1E50"/>
    <w:rsid w:val="00EF41CE"/>
    <w:rsid w:val="00EF65FE"/>
    <w:rsid w:val="00EF7FCA"/>
    <w:rsid w:val="00F00960"/>
    <w:rsid w:val="00F017D1"/>
    <w:rsid w:val="00F05741"/>
    <w:rsid w:val="00F07160"/>
    <w:rsid w:val="00F16677"/>
    <w:rsid w:val="00F20183"/>
    <w:rsid w:val="00F2073A"/>
    <w:rsid w:val="00F24E99"/>
    <w:rsid w:val="00F343AD"/>
    <w:rsid w:val="00F3535C"/>
    <w:rsid w:val="00F373D0"/>
    <w:rsid w:val="00F37D35"/>
    <w:rsid w:val="00F40B26"/>
    <w:rsid w:val="00F455F8"/>
    <w:rsid w:val="00F50742"/>
    <w:rsid w:val="00F603D7"/>
    <w:rsid w:val="00F614F2"/>
    <w:rsid w:val="00F6346A"/>
    <w:rsid w:val="00F6363D"/>
    <w:rsid w:val="00F66A42"/>
    <w:rsid w:val="00F7008F"/>
    <w:rsid w:val="00F72899"/>
    <w:rsid w:val="00F74FDF"/>
    <w:rsid w:val="00F77C2B"/>
    <w:rsid w:val="00F825E6"/>
    <w:rsid w:val="00F83885"/>
    <w:rsid w:val="00F92668"/>
    <w:rsid w:val="00F96929"/>
    <w:rsid w:val="00F9772E"/>
    <w:rsid w:val="00FA06E7"/>
    <w:rsid w:val="00FA39DC"/>
    <w:rsid w:val="00FA4779"/>
    <w:rsid w:val="00FA79CD"/>
    <w:rsid w:val="00FB0093"/>
    <w:rsid w:val="00FB044A"/>
    <w:rsid w:val="00FB1D89"/>
    <w:rsid w:val="00FB2BB3"/>
    <w:rsid w:val="00FB32E6"/>
    <w:rsid w:val="00FC15E2"/>
    <w:rsid w:val="00FC5772"/>
    <w:rsid w:val="00FC73F0"/>
    <w:rsid w:val="00FC7B00"/>
    <w:rsid w:val="00FE1499"/>
    <w:rsid w:val="00FE22FF"/>
    <w:rsid w:val="00FE6AB3"/>
    <w:rsid w:val="00FF15BC"/>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62B"/>
    <w:pPr>
      <w:spacing w:after="0" w:line="240" w:lineRule="auto"/>
      <w:jc w:val="both"/>
    </w:pPr>
    <w:rPr>
      <w:sz w:val="20"/>
      <w:lang w:val="es-ES_tradnl"/>
    </w:rPr>
  </w:style>
  <w:style w:type="paragraph" w:styleId="Heading1">
    <w:name w:val="heading 1"/>
    <w:basedOn w:val="Normal"/>
    <w:next w:val="Normal"/>
    <w:link w:val="Heading1Char"/>
    <w:uiPriority w:val="9"/>
    <w:qFormat/>
    <w:rsid w:val="00F7008F"/>
    <w:pPr>
      <w:keepNext/>
      <w:keepLines/>
      <w:numPr>
        <w:numId w:val="2"/>
      </w:numPr>
      <w:spacing w:before="240" w:after="120"/>
      <w:jc w:val="center"/>
      <w:outlineLvl w:val="0"/>
    </w:pPr>
    <w:rPr>
      <w:rFonts w:ascii="Calibri" w:eastAsiaTheme="majorEastAsia" w:hAnsi="Calibri" w:cstheme="majorBidi"/>
      <w:b/>
      <w:bCs/>
      <w:smallCaps/>
      <w:sz w:val="24"/>
      <w:szCs w:val="28"/>
    </w:rPr>
  </w:style>
  <w:style w:type="paragraph" w:styleId="Heading2">
    <w:name w:val="heading 2"/>
    <w:basedOn w:val="Normal"/>
    <w:next w:val="Normal"/>
    <w:link w:val="Heading2Char"/>
    <w:uiPriority w:val="9"/>
    <w:unhideWhenUsed/>
    <w:qFormat/>
    <w:rsid w:val="00B34222"/>
    <w:pPr>
      <w:keepNext/>
      <w:keepLines/>
      <w:spacing w:before="40"/>
      <w:jc w:val="center"/>
      <w:outlineLvl w:val="1"/>
    </w:pPr>
    <w:rPr>
      <w:rFonts w:ascii="Calibri" w:eastAsiaTheme="majorEastAsia" w:hAnsi="Calibr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unhideWhenUsed/>
    <w:rsid w:val="00A13EE1"/>
    <w:rPr>
      <w:szCs w:val="20"/>
    </w:rPr>
  </w:style>
  <w:style w:type="character" w:customStyle="1" w:styleId="CommentTextChar">
    <w:name w:val="Comment Text Char"/>
    <w:basedOn w:val="DefaultParagraphFont"/>
    <w:link w:val="CommentText"/>
    <w:uiPriority w:val="99"/>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F7008F"/>
    <w:rPr>
      <w:rFonts w:ascii="Calibri" w:eastAsiaTheme="majorEastAsia" w:hAnsi="Calibri"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 w:type="character" w:styleId="FollowedHyperlink">
    <w:name w:val="FollowedHyperlink"/>
    <w:basedOn w:val="DefaultParagraphFont"/>
    <w:uiPriority w:val="99"/>
    <w:semiHidden/>
    <w:unhideWhenUsed/>
    <w:rsid w:val="004E285B"/>
    <w:rPr>
      <w:color w:val="800080" w:themeColor="followedHyperlink"/>
      <w:u w:val="single"/>
    </w:rPr>
  </w:style>
  <w:style w:type="character" w:styleId="Strong">
    <w:name w:val="Strong"/>
    <w:basedOn w:val="DefaultParagraphFont"/>
    <w:uiPriority w:val="22"/>
    <w:qFormat/>
    <w:rsid w:val="00BD4AC8"/>
    <w:rPr>
      <w:b/>
      <w:bCs/>
    </w:rPr>
  </w:style>
  <w:style w:type="paragraph" w:styleId="BodyText2">
    <w:name w:val="Body Text 2"/>
    <w:basedOn w:val="Normal"/>
    <w:link w:val="BodyText2Char"/>
    <w:rsid w:val="008277FB"/>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8277FB"/>
    <w:rPr>
      <w:rFonts w:ascii="Times New Roman" w:eastAsia="Times New Roman" w:hAnsi="Times New Roman" w:cs="Times New Roman"/>
      <w:sz w:val="24"/>
      <w:szCs w:val="20"/>
      <w:lang w:val="es-ES_tradnl"/>
    </w:rPr>
  </w:style>
  <w:style w:type="character" w:customStyle="1" w:styleId="Heading2Char">
    <w:name w:val="Heading 2 Char"/>
    <w:basedOn w:val="DefaultParagraphFont"/>
    <w:link w:val="Heading2"/>
    <w:uiPriority w:val="9"/>
    <w:rsid w:val="00B34222"/>
    <w:rPr>
      <w:rFonts w:ascii="Calibri" w:eastAsiaTheme="majorEastAsia" w:hAnsi="Calibri" w:cstheme="majorBidi"/>
      <w:b/>
      <w:sz w:val="20"/>
      <w:szCs w:val="26"/>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ontagro@iica.int" TargetMode="External"/><Relationship Id="rId13" Type="http://schemas.openxmlformats.org/officeDocument/2006/relationships/hyperlink" Target="https://fontagro.org/es/herramientas" TargetMode="External"/><Relationship Id="rId18" Type="http://schemas.openxmlformats.org/officeDocument/2006/relationships/image" Target="media/image1.emf"/><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yperlink" Target="https://www.un.org/sustainabledevelopment/es/objetivos-de-desarrollo-sostenibl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mp.iica.int/" TargetMode="External"/><Relationship Id="rId5" Type="http://schemas.openxmlformats.org/officeDocument/2006/relationships/webSettings" Target="webSettings.xml"/><Relationship Id="rId15" Type="http://schemas.openxmlformats.org/officeDocument/2006/relationships/hyperlink" Target="mailto:secretaria.fontagro@iica.int" TargetMode="External"/><Relationship Id="rId23" Type="http://schemas.openxmlformats.org/officeDocument/2006/relationships/theme" Target="theme/theme1.xml"/><Relationship Id="rId10" Type="http://schemas.openxmlformats.org/officeDocument/2006/relationships/hyperlink" Target="https://www.iadb.org/es/quienes-somos/temas/agricultura-y-seguridad-alimentari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iadb.org/es/quienes-somos/estrategia-institucional" TargetMode="External"/><Relationship Id="rId14" Type="http://schemas.openxmlformats.org/officeDocument/2006/relationships/hyperlink" Target="https://www.iica.int/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590</Words>
  <Characters>37105</Characters>
  <Application>Microsoft Office Word</Application>
  <DocSecurity>0</DocSecurity>
  <Lines>927</Lines>
  <Paragraphs>373</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Eugenia Saini</cp:lastModifiedBy>
  <cp:revision>2</cp:revision>
  <cp:lastPrinted>2019-11-03T15:02:00Z</cp:lastPrinted>
  <dcterms:created xsi:type="dcterms:W3CDTF">2025-12-16T17:06:00Z</dcterms:created>
  <dcterms:modified xsi:type="dcterms:W3CDTF">2025-12-16T17:06:00Z</dcterms:modified>
</cp:coreProperties>
</file>